
<file path=[Content_Types].xml><?xml version="1.0" encoding="utf-8"?>
<Types xmlns="http://schemas.openxmlformats.org/package/2006/content-types">
  <Default Extension="bin" ContentType="application/vnd.ms-office.vbaProject"/>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ms-word.document.macroEnabled.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fontTable.xml" ContentType="application/vnd.openxmlformats-officedocument.wordprocessingml.fontTable+xml"/>
  <Override PartName="/word/styles.xml" ContentType="application/vnd.openxmlformats-officedocument.wordprocessingml.styl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BF4620" w14:textId="77777777" w:rsidR="00EC79E3" w:rsidRDefault="007534A4" w:rsidP="007534A4">
      <w:pPr>
        <w:pStyle w:val="Title"/>
        <w:jc w:val="center"/>
      </w:pPr>
      <w:r>
        <w:t>AASHTO Innovation Initiative</w:t>
      </w:r>
    </w:p>
    <w:p w14:paraId="30F21929" w14:textId="77777777" w:rsidR="00EC79E3" w:rsidRDefault="007534A4" w:rsidP="001A4F41">
      <w:pPr>
        <w:jc w:val="center"/>
      </w:pPr>
      <w:r>
        <w:t xml:space="preserve">[Proposed] Nomination of </w:t>
      </w:r>
      <w:r w:rsidRPr="007534A4">
        <w:t>Innovation</w:t>
      </w:r>
      <w:r>
        <w:t xml:space="preserve"> Ready for Implementation</w:t>
      </w:r>
    </w:p>
    <w:p w14:paraId="52BC0413" w14:textId="77777777" w:rsidR="00C16404" w:rsidRDefault="009951A7" w:rsidP="007534A4">
      <w:pPr>
        <w:pStyle w:val="Heading1"/>
      </w:pPr>
      <w:r w:rsidRPr="007309D3">
        <w:t>Sponsor</w:t>
      </w:r>
    </w:p>
    <w:p w14:paraId="11F52000" w14:textId="77777777" w:rsidR="00D22AC6" w:rsidRDefault="00D22AC6" w:rsidP="008739C8">
      <w:pPr>
        <w:pStyle w:val="Heading2"/>
      </w:pPr>
      <w:r>
        <w:t xml:space="preserve">Nominations must be submitted by an AASHTO </w:t>
      </w:r>
      <w:r w:rsidRPr="00377C02">
        <w:t>member</w:t>
      </w:r>
      <w:r>
        <w:t xml:space="preserve"> DOT willing to help promote the innovation</w:t>
      </w:r>
      <w:r w:rsidR="00974504">
        <w:t xml:space="preserve">. </w:t>
      </w:r>
      <w:r w:rsidR="00974504" w:rsidRPr="00974504">
        <w:t>If selected, the sponsoring DOT will be asked to promote the innovation to other states by participating on a Lead States Team supported by the AASHTO Innovation Initiative.</w:t>
      </w:r>
    </w:p>
    <w:p w14:paraId="03D96457" w14:textId="5BB54ABB" w:rsidR="00C53CFF" w:rsidRPr="007D248A" w:rsidRDefault="00C53CFF" w:rsidP="00EB3F18">
      <w:pPr>
        <w:rPr>
          <w:rStyle w:val="Style1"/>
        </w:rPr>
      </w:pPr>
      <w:r w:rsidRPr="007D248A">
        <w:t>1.</w:t>
      </w:r>
      <w:r w:rsidRPr="007D248A">
        <w:rPr>
          <w:rFonts w:ascii="ArialNarrow-Bold" w:hAnsi="ArialNarrow-Bold" w:cs="ArialNarrow-Bold"/>
          <w:bCs/>
        </w:rPr>
        <w:t xml:space="preserve"> </w:t>
      </w:r>
      <w:r w:rsidRPr="007D248A">
        <w:t>Sponsoring DOT (State):</w:t>
      </w:r>
      <w:r>
        <w:t xml:space="preserve">  </w:t>
      </w:r>
      <w:sdt>
        <w:sdtPr>
          <w:id w:val="-1392033436"/>
          <w:placeholder>
            <w:docPart w:val="DefaultPlaceholder_-1854013440"/>
          </w:placeholder>
          <w15:appearance w15:val="hidden"/>
        </w:sdtPr>
        <w:sdtEndPr/>
        <w:sdtContent>
          <w:sdt>
            <w:sdtPr>
              <w:rPr>
                <w:rStyle w:val="Style1"/>
              </w:rPr>
              <w:id w:val="-47297124"/>
              <w:placeholder>
                <w:docPart w:val="6995D6AF3B6D4FDD86705251D2F0AD36"/>
              </w:placeholder>
            </w:sdtPr>
            <w:sdtEndPr>
              <w:rPr>
                <w:rStyle w:val="DefaultParagraphFont"/>
                <w:rFonts w:asciiTheme="minorHAnsi" w:hAnsiTheme="minorHAnsi"/>
                <w:color w:val="auto"/>
                <w:sz w:val="22"/>
              </w:rPr>
            </w:sdtEndPr>
            <w:sdtContent>
              <w:r w:rsidR="007C1607">
                <w:rPr>
                  <w:rStyle w:val="Style1"/>
                </w:rPr>
                <w:t>Michigan DOT</w:t>
              </w:r>
            </w:sdtContent>
          </w:sdt>
        </w:sdtContent>
      </w:sdt>
    </w:p>
    <w:p w14:paraId="45EB03E5" w14:textId="7B676D49" w:rsidR="00B20F3B" w:rsidRPr="00B20F3B" w:rsidRDefault="00B20F3B" w:rsidP="007D248A">
      <w:r w:rsidRPr="00B20F3B">
        <w:t>2.  Name and Title:</w:t>
      </w:r>
      <w:r>
        <w:t xml:space="preserve"> </w:t>
      </w:r>
      <w:sdt>
        <w:sdtPr>
          <w:id w:val="1828244177"/>
          <w:placeholder>
            <w:docPart w:val="4C0448E477D847C592653C5A0DD39E9C"/>
          </w:placeholder>
          <w15:appearance w15:val="hidden"/>
        </w:sdtPr>
        <w:sdtEndPr/>
        <w:sdtContent>
          <w:sdt>
            <w:sdtPr>
              <w:rPr>
                <w:rStyle w:val="Style1"/>
              </w:rPr>
              <w:id w:val="731577611"/>
              <w:placeholder>
                <w:docPart w:val="8AD2A5F620034949ABE6C820153AC902"/>
              </w:placeholder>
            </w:sdtPr>
            <w:sdtEndPr>
              <w:rPr>
                <w:rStyle w:val="DefaultParagraphFont"/>
                <w:rFonts w:asciiTheme="minorHAnsi" w:hAnsiTheme="minorHAnsi"/>
                <w:color w:val="auto"/>
                <w:sz w:val="22"/>
              </w:rPr>
            </w:sdtEndPr>
            <w:sdtContent>
              <w:r w:rsidR="007C1607">
                <w:rPr>
                  <w:rStyle w:val="Style1"/>
                </w:rPr>
                <w:t xml:space="preserve">Carissa </w:t>
              </w:r>
              <w:proofErr w:type="spellStart"/>
              <w:r w:rsidR="007C1607">
                <w:rPr>
                  <w:rStyle w:val="Style1"/>
                </w:rPr>
                <w:t>McQuiston</w:t>
              </w:r>
              <w:proofErr w:type="spellEnd"/>
            </w:sdtContent>
          </w:sdt>
        </w:sdtContent>
      </w:sdt>
    </w:p>
    <w:p w14:paraId="64013B0F" w14:textId="0FEC2575" w:rsidR="00C53CFF" w:rsidRDefault="00B20F3B" w:rsidP="007D248A">
      <w:r>
        <w:t xml:space="preserve">    </w:t>
      </w:r>
      <w:r w:rsidR="00C53CFF" w:rsidRPr="007D248A">
        <w:t>Organization</w:t>
      </w:r>
      <w:r w:rsidR="005660D0" w:rsidRPr="007D248A">
        <w:t>:</w:t>
      </w:r>
      <w:r w:rsidR="005660D0">
        <w:t xml:space="preserve">  </w:t>
      </w:r>
      <w:sdt>
        <w:sdtPr>
          <w:rPr>
            <w:rStyle w:val="Style1"/>
          </w:rPr>
          <w:id w:val="634993094"/>
          <w:placeholder>
            <w:docPart w:val="573AC8D19F7640B091A1731691E59B89"/>
          </w:placeholder>
          <w15:appearance w15:val="hidden"/>
        </w:sdtPr>
        <w:sdtEndPr>
          <w:rPr>
            <w:rStyle w:val="DefaultParagraphFont"/>
            <w:rFonts w:asciiTheme="minorHAnsi" w:hAnsiTheme="minorHAnsi"/>
            <w:color w:val="auto"/>
            <w:sz w:val="22"/>
          </w:rPr>
        </w:sdtEndPr>
        <w:sdtContent>
          <w:sdt>
            <w:sdtPr>
              <w:rPr>
                <w:rStyle w:val="Style1"/>
              </w:rPr>
              <w:id w:val="1128046505"/>
              <w:placeholder>
                <w:docPart w:val="58D6BB4BE7CE48E3840A0C20EFA8098F"/>
              </w:placeholder>
            </w:sdtPr>
            <w:sdtEndPr>
              <w:rPr>
                <w:rStyle w:val="DefaultParagraphFont"/>
                <w:rFonts w:asciiTheme="minorHAnsi" w:hAnsiTheme="minorHAnsi"/>
                <w:color w:val="auto"/>
                <w:sz w:val="22"/>
              </w:rPr>
            </w:sdtEndPr>
            <w:sdtContent>
              <w:r w:rsidR="007C1607">
                <w:rPr>
                  <w:rStyle w:val="Style1"/>
                </w:rPr>
                <w:t>Michigan Department of Transportation</w:t>
              </w:r>
            </w:sdtContent>
          </w:sdt>
        </w:sdtContent>
      </w:sdt>
    </w:p>
    <w:p w14:paraId="1E43AA9C" w14:textId="654C9DC4" w:rsidR="00C53CFF" w:rsidRDefault="007D248A" w:rsidP="007D248A">
      <w:r>
        <w:rPr>
          <w:b/>
        </w:rPr>
        <w:t xml:space="preserve">    </w:t>
      </w:r>
      <w:r w:rsidR="00C53CFF" w:rsidRPr="007D248A">
        <w:t>Street Address</w:t>
      </w:r>
      <w:r w:rsidR="005660D0" w:rsidRPr="007D248A">
        <w:t>:</w:t>
      </w:r>
      <w:r w:rsidR="005660D0">
        <w:t xml:space="preserve">  </w:t>
      </w:r>
      <w:sdt>
        <w:sdtPr>
          <w:rPr>
            <w:rStyle w:val="Style1"/>
          </w:rPr>
          <w:id w:val="510034496"/>
          <w:placeholder>
            <w:docPart w:val="3414DD5B6CE84C7787C6F0731C4905DE"/>
          </w:placeholder>
          <w15:appearance w15:val="hidden"/>
        </w:sdtPr>
        <w:sdtEndPr>
          <w:rPr>
            <w:rStyle w:val="DefaultParagraphFont"/>
            <w:rFonts w:asciiTheme="minorHAnsi" w:hAnsiTheme="minorHAnsi"/>
            <w:color w:val="auto"/>
            <w:sz w:val="22"/>
          </w:rPr>
        </w:sdtEndPr>
        <w:sdtContent>
          <w:sdt>
            <w:sdtPr>
              <w:rPr>
                <w:rStyle w:val="Style1"/>
              </w:rPr>
              <w:id w:val="893476821"/>
              <w:placeholder>
                <w:docPart w:val="121310040E554C5C99D4435A45900A98"/>
              </w:placeholder>
            </w:sdtPr>
            <w:sdtEndPr>
              <w:rPr>
                <w:rStyle w:val="DefaultParagraphFont"/>
                <w:rFonts w:asciiTheme="minorHAnsi" w:hAnsiTheme="minorHAnsi"/>
                <w:color w:val="auto"/>
                <w:sz w:val="22"/>
              </w:rPr>
            </w:sdtEndPr>
            <w:sdtContent>
              <w:sdt>
                <w:sdtPr>
                  <w:rPr>
                    <w:rStyle w:val="Style1"/>
                  </w:rPr>
                  <w:id w:val="718323449"/>
                  <w:placeholder>
                    <w:docPart w:val="8A8C7434CF014CB7BBD16FAF12CF5912"/>
                  </w:placeholder>
                </w:sdtPr>
                <w:sdtEndPr>
                  <w:rPr>
                    <w:rStyle w:val="DefaultParagraphFont"/>
                    <w:rFonts w:asciiTheme="minorHAnsi" w:hAnsiTheme="minorHAnsi"/>
                    <w:color w:val="auto"/>
                    <w:sz w:val="22"/>
                  </w:rPr>
                </w:sdtEndPr>
                <w:sdtContent>
                  <w:r w:rsidR="007C1607">
                    <w:rPr>
                      <w:rStyle w:val="Style1"/>
                    </w:rPr>
                    <w:t>425 W. Ottawa</w:t>
                  </w:r>
                </w:sdtContent>
              </w:sdt>
            </w:sdtContent>
          </w:sdt>
        </w:sdtContent>
      </w:sdt>
    </w:p>
    <w:p w14:paraId="24F4D553" w14:textId="43E70293" w:rsidR="00C53CFF" w:rsidRDefault="007D248A" w:rsidP="007D248A">
      <w:r>
        <w:rPr>
          <w:b/>
        </w:rPr>
        <w:t xml:space="preserve">    </w:t>
      </w:r>
      <w:r w:rsidR="00C53CFF" w:rsidRPr="007D248A">
        <w:t>City</w:t>
      </w:r>
      <w:r w:rsidR="005660D0" w:rsidRPr="007D248A">
        <w:t>:</w:t>
      </w:r>
      <w:r w:rsidR="005660D0">
        <w:t xml:space="preserve">  </w:t>
      </w:r>
      <w:sdt>
        <w:sdtPr>
          <w:id w:val="792097874"/>
          <w:placeholder>
            <w:docPart w:val="FC29596319E24980A74F69B0546CA64C"/>
          </w:placeholder>
          <w15:appearance w15:val="hidden"/>
        </w:sdtPr>
        <w:sdtEndPr/>
        <w:sdtContent>
          <w:sdt>
            <w:sdtPr>
              <w:rPr>
                <w:rStyle w:val="Style1"/>
              </w:rPr>
              <w:id w:val="627979505"/>
              <w:placeholder>
                <w:docPart w:val="EDAE01DB3F1D4B2DBAFCFDFB017A76F0"/>
              </w:placeholder>
              <w15:appearance w15:val="hidden"/>
            </w:sdtPr>
            <w:sdtEndPr>
              <w:rPr>
                <w:rStyle w:val="DefaultParagraphFont"/>
                <w:rFonts w:asciiTheme="minorHAnsi" w:hAnsiTheme="minorHAnsi"/>
                <w:color w:val="auto"/>
                <w:sz w:val="22"/>
              </w:rPr>
            </w:sdtEndPr>
            <w:sdtContent>
              <w:sdt>
                <w:sdtPr>
                  <w:rPr>
                    <w:rStyle w:val="Style1"/>
                  </w:rPr>
                  <w:id w:val="508487648"/>
                  <w:placeholder>
                    <w:docPart w:val="BA106014AF1A4D71AB06AC818E788D43"/>
                  </w:placeholder>
                </w:sdtPr>
                <w:sdtEndPr>
                  <w:rPr>
                    <w:rStyle w:val="DefaultParagraphFont"/>
                    <w:rFonts w:asciiTheme="minorHAnsi" w:hAnsiTheme="minorHAnsi"/>
                    <w:color w:val="auto"/>
                    <w:sz w:val="22"/>
                  </w:rPr>
                </w:sdtEndPr>
                <w:sdtContent>
                  <w:r w:rsidR="007C1607">
                    <w:rPr>
                      <w:rStyle w:val="Style1"/>
                    </w:rPr>
                    <w:t>Lansing</w:t>
                  </w:r>
                </w:sdtContent>
              </w:sdt>
            </w:sdtContent>
          </w:sdt>
        </w:sdtContent>
      </w:sdt>
    </w:p>
    <w:p w14:paraId="5FA8A2E6" w14:textId="2AB92145" w:rsidR="00C53CFF" w:rsidRDefault="007D248A" w:rsidP="007D248A">
      <w:r>
        <w:rPr>
          <w:b/>
        </w:rPr>
        <w:t xml:space="preserve">    </w:t>
      </w:r>
      <w:r w:rsidR="00C53CFF" w:rsidRPr="007D248A">
        <w:t>State</w:t>
      </w:r>
      <w:r w:rsidR="005660D0" w:rsidRPr="007D248A">
        <w:t>:</w:t>
      </w:r>
      <w:r w:rsidR="005660D0">
        <w:t xml:space="preserve">  </w:t>
      </w:r>
      <w:sdt>
        <w:sdtPr>
          <w:id w:val="-99569342"/>
          <w:placeholder>
            <w:docPart w:val="84B9D8FD454F45AA92B6A885A3B6DE1E"/>
          </w:placeholder>
          <w15:appearance w15:val="hidden"/>
        </w:sdtPr>
        <w:sdtEndPr/>
        <w:sdtContent>
          <w:sdt>
            <w:sdtPr>
              <w:rPr>
                <w:rStyle w:val="Style1"/>
              </w:rPr>
              <w:id w:val="827555950"/>
              <w:placeholder>
                <w:docPart w:val="A20B7950115A4B80BC04C208367892E5"/>
              </w:placeholder>
              <w15:appearance w15:val="hidden"/>
            </w:sdtPr>
            <w:sdtEndPr>
              <w:rPr>
                <w:rStyle w:val="DefaultParagraphFont"/>
                <w:rFonts w:asciiTheme="minorHAnsi" w:hAnsiTheme="minorHAnsi"/>
                <w:color w:val="auto"/>
                <w:sz w:val="22"/>
              </w:rPr>
            </w:sdtEndPr>
            <w:sdtContent>
              <w:sdt>
                <w:sdtPr>
                  <w:rPr>
                    <w:rStyle w:val="Style1"/>
                  </w:rPr>
                  <w:id w:val="2048022887"/>
                  <w:placeholder>
                    <w:docPart w:val="32677FE9BE5D42398E19FB9800633839"/>
                  </w:placeholder>
                </w:sdtPr>
                <w:sdtEndPr>
                  <w:rPr>
                    <w:rStyle w:val="DefaultParagraphFont"/>
                    <w:rFonts w:asciiTheme="minorHAnsi" w:hAnsiTheme="minorHAnsi"/>
                    <w:color w:val="auto"/>
                    <w:sz w:val="22"/>
                  </w:rPr>
                </w:sdtEndPr>
                <w:sdtContent>
                  <w:r w:rsidR="007C1607">
                    <w:rPr>
                      <w:rStyle w:val="Style1"/>
                    </w:rPr>
                    <w:t>Michigan</w:t>
                  </w:r>
                </w:sdtContent>
              </w:sdt>
            </w:sdtContent>
          </w:sdt>
        </w:sdtContent>
      </w:sdt>
    </w:p>
    <w:p w14:paraId="637E31E9" w14:textId="18CFF04E" w:rsidR="00C53CFF" w:rsidRDefault="007D248A" w:rsidP="007D248A">
      <w:r>
        <w:rPr>
          <w:b/>
        </w:rPr>
        <w:t xml:space="preserve">    </w:t>
      </w:r>
      <w:r w:rsidR="00C53CFF" w:rsidRPr="007D248A">
        <w:t>Zip Code</w:t>
      </w:r>
      <w:r w:rsidR="005660D0" w:rsidRPr="007D248A">
        <w:t>:</w:t>
      </w:r>
      <w:r w:rsidR="005660D0">
        <w:t xml:space="preserve">  </w:t>
      </w:r>
      <w:sdt>
        <w:sdtPr>
          <w:id w:val="-50920748"/>
          <w:placeholder>
            <w:docPart w:val="B485F606806648DF89FE77E88D4ACB04"/>
          </w:placeholder>
          <w15:appearance w15:val="hidden"/>
        </w:sdtPr>
        <w:sdtEndPr/>
        <w:sdtContent>
          <w:sdt>
            <w:sdtPr>
              <w:rPr>
                <w:rStyle w:val="Style1"/>
              </w:rPr>
              <w:id w:val="1589111611"/>
              <w:placeholder>
                <w:docPart w:val="763095E31D864D299DE0DD177B278242"/>
              </w:placeholder>
              <w15:appearance w15:val="hidden"/>
            </w:sdtPr>
            <w:sdtEndPr>
              <w:rPr>
                <w:rStyle w:val="DefaultParagraphFont"/>
                <w:rFonts w:asciiTheme="minorHAnsi" w:hAnsiTheme="minorHAnsi"/>
                <w:color w:val="auto"/>
                <w:sz w:val="22"/>
              </w:rPr>
            </w:sdtEndPr>
            <w:sdtContent>
              <w:sdt>
                <w:sdtPr>
                  <w:rPr>
                    <w:rStyle w:val="Style1"/>
                  </w:rPr>
                  <w:id w:val="-1923788919"/>
                  <w:placeholder>
                    <w:docPart w:val="E33FE4C521B1434F9737B6912E112698"/>
                  </w:placeholder>
                </w:sdtPr>
                <w:sdtEndPr>
                  <w:rPr>
                    <w:rStyle w:val="DefaultParagraphFont"/>
                    <w:rFonts w:asciiTheme="minorHAnsi" w:hAnsiTheme="minorHAnsi"/>
                    <w:color w:val="auto"/>
                    <w:sz w:val="22"/>
                  </w:rPr>
                </w:sdtEndPr>
                <w:sdtContent>
                  <w:r w:rsidR="007C1607">
                    <w:rPr>
                      <w:rStyle w:val="Style1"/>
                    </w:rPr>
                    <w:t>48909</w:t>
                  </w:r>
                </w:sdtContent>
              </w:sdt>
            </w:sdtContent>
          </w:sdt>
        </w:sdtContent>
      </w:sdt>
    </w:p>
    <w:p w14:paraId="7B4DA81C" w14:textId="793074DC" w:rsidR="00C53CFF" w:rsidRDefault="007D248A" w:rsidP="007D248A">
      <w:r>
        <w:rPr>
          <w:b/>
        </w:rPr>
        <w:t xml:space="preserve">    </w:t>
      </w:r>
      <w:r w:rsidR="00C53CFF" w:rsidRPr="007D248A">
        <w:t>Email</w:t>
      </w:r>
      <w:r w:rsidR="005660D0" w:rsidRPr="007D248A">
        <w:t>:</w:t>
      </w:r>
      <w:r w:rsidR="005660D0">
        <w:t xml:space="preserve">  </w:t>
      </w:r>
      <w:sdt>
        <w:sdtPr>
          <w:id w:val="-1069964175"/>
          <w:placeholder>
            <w:docPart w:val="3671C13584CD4BA8866395863B32C91A"/>
          </w:placeholder>
          <w15:appearance w15:val="hidden"/>
        </w:sdtPr>
        <w:sdtEndPr/>
        <w:sdtContent>
          <w:sdt>
            <w:sdtPr>
              <w:rPr>
                <w:rStyle w:val="Style1"/>
              </w:rPr>
              <w:id w:val="-1239781101"/>
              <w:placeholder>
                <w:docPart w:val="79E2663156B54AF3BFFD4E62123DAE1E"/>
              </w:placeholder>
              <w15:appearance w15:val="hidden"/>
            </w:sdtPr>
            <w:sdtEndPr>
              <w:rPr>
                <w:rStyle w:val="DefaultParagraphFont"/>
                <w:rFonts w:asciiTheme="minorHAnsi" w:hAnsiTheme="minorHAnsi"/>
                <w:color w:val="auto"/>
                <w:sz w:val="22"/>
              </w:rPr>
            </w:sdtEndPr>
            <w:sdtContent>
              <w:sdt>
                <w:sdtPr>
                  <w:rPr>
                    <w:rStyle w:val="Style1"/>
                  </w:rPr>
                  <w:id w:val="2063829615"/>
                  <w:placeholder>
                    <w:docPart w:val="F985A844E0D246398AAF9657C96CFD43"/>
                  </w:placeholder>
                </w:sdtPr>
                <w:sdtEndPr>
                  <w:rPr>
                    <w:rStyle w:val="DefaultParagraphFont"/>
                    <w:rFonts w:asciiTheme="minorHAnsi" w:hAnsiTheme="minorHAnsi"/>
                    <w:color w:val="auto"/>
                    <w:sz w:val="22"/>
                  </w:rPr>
                </w:sdtEndPr>
                <w:sdtContent>
                  <w:r w:rsidR="007C1607">
                    <w:rPr>
                      <w:rStyle w:val="Style1"/>
                    </w:rPr>
                    <w:t>XXXX@michigan.gov</w:t>
                  </w:r>
                </w:sdtContent>
              </w:sdt>
            </w:sdtContent>
          </w:sdt>
        </w:sdtContent>
      </w:sdt>
    </w:p>
    <w:p w14:paraId="6D372CA9" w14:textId="4795D115" w:rsidR="00C53CFF" w:rsidRDefault="007D248A" w:rsidP="007D248A">
      <w:r>
        <w:rPr>
          <w:b/>
        </w:rPr>
        <w:t xml:space="preserve">    </w:t>
      </w:r>
      <w:r w:rsidR="00C53CFF" w:rsidRPr="007D248A">
        <w:t>Phone</w:t>
      </w:r>
      <w:r w:rsidR="005660D0" w:rsidRPr="007D248A">
        <w:t>:</w:t>
      </w:r>
      <w:r w:rsidR="005660D0">
        <w:t xml:space="preserve">  </w:t>
      </w:r>
      <w:sdt>
        <w:sdtPr>
          <w:id w:val="-861270416"/>
          <w:placeholder>
            <w:docPart w:val="D71203C9830245F5A592096E6F5068A9"/>
          </w:placeholder>
          <w15:appearance w15:val="hidden"/>
        </w:sdtPr>
        <w:sdtEndPr/>
        <w:sdtContent>
          <w:sdt>
            <w:sdtPr>
              <w:rPr>
                <w:rStyle w:val="Style1"/>
              </w:rPr>
              <w:id w:val="-1884469430"/>
              <w:placeholder>
                <w:docPart w:val="7B4CC13770F2474592A12D783E2E8EF5"/>
              </w:placeholder>
              <w15:appearance w15:val="hidden"/>
            </w:sdtPr>
            <w:sdtEndPr>
              <w:rPr>
                <w:rStyle w:val="DefaultParagraphFont"/>
                <w:rFonts w:asciiTheme="minorHAnsi" w:hAnsiTheme="minorHAnsi"/>
                <w:color w:val="auto"/>
                <w:sz w:val="22"/>
              </w:rPr>
            </w:sdtEndPr>
            <w:sdtContent>
              <w:sdt>
                <w:sdtPr>
                  <w:rPr>
                    <w:rStyle w:val="Style1"/>
                  </w:rPr>
                  <w:id w:val="-1098166213"/>
                  <w:placeholder>
                    <w:docPart w:val="96D1F8F21F0A4BD88F5CEE2678B29685"/>
                  </w:placeholder>
                </w:sdtPr>
                <w:sdtEndPr>
                  <w:rPr>
                    <w:rStyle w:val="DefaultParagraphFont"/>
                    <w:rFonts w:asciiTheme="minorHAnsi" w:hAnsiTheme="minorHAnsi"/>
                    <w:color w:val="auto"/>
                    <w:sz w:val="22"/>
                  </w:rPr>
                </w:sdtEndPr>
                <w:sdtContent>
                  <w:r w:rsidR="007C1607">
                    <w:rPr>
                      <w:rStyle w:val="Style1"/>
                    </w:rPr>
                    <w:t>XXX-XXX-XXXX</w:t>
                  </w:r>
                </w:sdtContent>
              </w:sdt>
            </w:sdtContent>
          </w:sdt>
        </w:sdtContent>
      </w:sdt>
    </w:p>
    <w:p w14:paraId="78B93E36" w14:textId="77777777" w:rsidR="00C53CFF" w:rsidRDefault="007D248A" w:rsidP="007D248A">
      <w:r>
        <w:rPr>
          <w:b/>
        </w:rPr>
        <w:t xml:space="preserve">    </w:t>
      </w:r>
      <w:r w:rsidR="00C53CFF" w:rsidRPr="007D248A">
        <w:t>Fax</w:t>
      </w:r>
      <w:r w:rsidR="005660D0" w:rsidRPr="007D248A">
        <w:t>:</w:t>
      </w:r>
      <w:r w:rsidR="005660D0">
        <w:t xml:space="preserve">  </w:t>
      </w:r>
      <w:sdt>
        <w:sdtPr>
          <w:id w:val="1102846351"/>
          <w:placeholder>
            <w:docPart w:val="87E5F9692FAB458B8FD8AD75A1462056"/>
          </w:placeholder>
          <w15:appearance w15:val="hidden"/>
        </w:sdtPr>
        <w:sdtEndPr/>
        <w:sdtContent>
          <w:sdt>
            <w:sdtPr>
              <w:rPr>
                <w:rStyle w:val="Style1"/>
              </w:rPr>
              <w:id w:val="1804423223"/>
              <w:placeholder>
                <w:docPart w:val="16B8F5633F1647AE8A5FE1ABCE747B63"/>
              </w:placeholder>
              <w15:appearance w15:val="hidden"/>
            </w:sdtPr>
            <w:sdtEndPr>
              <w:rPr>
                <w:rStyle w:val="DefaultParagraphFont"/>
                <w:rFonts w:asciiTheme="minorHAnsi" w:hAnsiTheme="minorHAnsi"/>
                <w:color w:val="auto"/>
                <w:sz w:val="22"/>
              </w:rPr>
            </w:sdtEndPr>
            <w:sdtContent>
              <w:sdt>
                <w:sdtPr>
                  <w:rPr>
                    <w:rStyle w:val="Style1"/>
                  </w:rPr>
                  <w:id w:val="-1451781856"/>
                  <w:placeholder>
                    <w:docPart w:val="69DE38CD9EB5437D8374B70C25F8B5DC"/>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p w14:paraId="75949054" w14:textId="77777777" w:rsidR="008739C8" w:rsidRPr="00A056F6" w:rsidRDefault="003E3859" w:rsidP="00A056F6">
      <w:pPr>
        <w:pStyle w:val="Heading1"/>
      </w:pPr>
      <w:r>
        <w:t>Innovation</w:t>
      </w:r>
      <w:r w:rsidR="008739C8" w:rsidRPr="008739C8">
        <w:t xml:space="preserve"> Description (10 points)</w:t>
      </w:r>
    </w:p>
    <w:p w14:paraId="5F71EA50" w14:textId="77777777" w:rsidR="008739C8" w:rsidRDefault="003E3859" w:rsidP="003E3859">
      <w:pPr>
        <w:pStyle w:val="Heading2"/>
      </w:pPr>
      <w:r w:rsidRPr="003E3859">
        <w:t>The term “innovation” may include processes, products, techniques, procedures, and practices.</w:t>
      </w:r>
    </w:p>
    <w:p w14:paraId="3036EC62" w14:textId="77777777" w:rsidR="00AF5D8B" w:rsidRDefault="00207767" w:rsidP="004A3E1C">
      <w:r>
        <w:t>3</w:t>
      </w:r>
      <w:r w:rsidR="004A3E1C">
        <w:t>. Name of the innovation:</w:t>
      </w:r>
    </w:p>
    <w:p w14:paraId="461745F7" w14:textId="7D44C5AB" w:rsidR="008739C8" w:rsidRDefault="008F0165" w:rsidP="004A3E1C">
      <w:sdt>
        <w:sdtPr>
          <w:id w:val="15206963"/>
          <w:placeholder>
            <w:docPart w:val="3786A90F6B1048388AD70B48C3FE9C4A"/>
          </w:placeholder>
          <w15:appearance w15:val="hidden"/>
        </w:sdtPr>
        <w:sdtEndPr/>
        <w:sdtContent>
          <w:sdt>
            <w:sdtPr>
              <w:rPr>
                <w:rStyle w:val="Style1"/>
              </w:rPr>
              <w:id w:val="-1109042614"/>
              <w:placeholder>
                <w:docPart w:val="2838F3AF94024B379F71578A794A205C"/>
              </w:placeholder>
              <w15:appearance w15:val="hidden"/>
            </w:sdtPr>
            <w:sdtEndPr>
              <w:rPr>
                <w:rStyle w:val="DefaultParagraphFont"/>
                <w:rFonts w:asciiTheme="minorHAnsi" w:hAnsiTheme="minorHAnsi"/>
                <w:color w:val="auto"/>
                <w:sz w:val="22"/>
              </w:rPr>
            </w:sdtEndPr>
            <w:sdtContent>
              <w:sdt>
                <w:sdtPr>
                  <w:rPr>
                    <w:rStyle w:val="Style1"/>
                  </w:rPr>
                  <w:id w:val="-448400164"/>
                  <w:placeholder>
                    <w:docPart w:val="BA63A3E14861475197220C3522D75DE0"/>
                  </w:placeholder>
                </w:sdtPr>
                <w:sdtEndPr>
                  <w:rPr>
                    <w:rStyle w:val="DefaultParagraphFont"/>
                    <w:rFonts w:asciiTheme="minorHAnsi" w:hAnsiTheme="minorHAnsi"/>
                    <w:color w:val="auto"/>
                    <w:sz w:val="22"/>
                  </w:rPr>
                </w:sdtEndPr>
                <w:sdtContent>
                  <w:r w:rsidR="007C1607">
                    <w:rPr>
                      <w:rStyle w:val="Style1"/>
                    </w:rPr>
                    <w:t>Pedestrian Gateway Treatment</w:t>
                  </w:r>
                </w:sdtContent>
              </w:sdt>
            </w:sdtContent>
          </w:sdt>
        </w:sdtContent>
      </w:sdt>
    </w:p>
    <w:p w14:paraId="05E3F0D2" w14:textId="77777777" w:rsidR="004A3E1C" w:rsidRDefault="00207767" w:rsidP="004A3E1C">
      <w:r>
        <w:t>4</w:t>
      </w:r>
      <w:r w:rsidR="004A3E1C">
        <w:t xml:space="preserve">. </w:t>
      </w:r>
      <w:r w:rsidR="004A3E1C" w:rsidRPr="004A3E1C">
        <w:t xml:space="preserve">Please describe the innovation. </w:t>
      </w:r>
    </w:p>
    <w:p w14:paraId="149A64D6" w14:textId="1B27FC03" w:rsidR="008511C9" w:rsidRDefault="008F0165" w:rsidP="007C1607">
      <w:sdt>
        <w:sdtPr>
          <w:id w:val="-1052771741"/>
          <w:placeholder>
            <w:docPart w:val="5D720DBA36084FA0B1DBD360C8943A22"/>
          </w:placeholder>
          <w15:appearance w15:val="hidden"/>
        </w:sdtPr>
        <w:sdtEndPr/>
        <w:sdtContent>
          <w:sdt>
            <w:sdtPr>
              <w:rPr>
                <w:rStyle w:val="Style1"/>
              </w:rPr>
              <w:id w:val="1595436271"/>
              <w:placeholder>
                <w:docPart w:val="7191A1940E854B179DB76704684E16D9"/>
              </w:placeholder>
              <w15:appearance w15:val="hidden"/>
            </w:sdtPr>
            <w:sdtEndPr>
              <w:rPr>
                <w:rStyle w:val="DefaultParagraphFont"/>
                <w:rFonts w:asciiTheme="minorHAnsi" w:hAnsiTheme="minorHAnsi"/>
                <w:color w:val="auto"/>
                <w:sz w:val="22"/>
              </w:rPr>
            </w:sdtEndPr>
            <w:sdtContent>
              <w:sdt>
                <w:sdtPr>
                  <w:rPr>
                    <w:rStyle w:val="Style1"/>
                  </w:rPr>
                  <w:id w:val="1444353057"/>
                  <w:placeholder>
                    <w:docPart w:val="74CF0D0C5E86445BB9CBA4866E8AC659"/>
                  </w:placeholder>
                </w:sdtPr>
                <w:sdtEndPr>
                  <w:rPr>
                    <w:rStyle w:val="DefaultParagraphFont"/>
                    <w:rFonts w:asciiTheme="minorHAnsi" w:hAnsiTheme="minorHAnsi"/>
                    <w:color w:val="auto"/>
                    <w:sz w:val="22"/>
                  </w:rPr>
                </w:sdtEndPr>
                <w:sdtContent>
                  <w:r w:rsidR="007C1607" w:rsidRPr="007C1607">
                    <w:rPr>
                      <w:rStyle w:val="Style1"/>
                    </w:rPr>
                    <w:t xml:space="preserve">A pedestrian gateway installation is the use of In-Street Pedestrian Crossing (R1-6) signs installed at a crosswalk by placing them on the edge of the road and on all lane lines. This requires all drivers to drive </w:t>
                  </w:r>
                  <w:r w:rsidR="007C1607" w:rsidRPr="007C1607">
                    <w:rPr>
                      <w:rStyle w:val="Style1"/>
                    </w:rPr>
                    <w:lastRenderedPageBreak/>
                    <w:t xml:space="preserve">between two signs. The perceived narrowing of the road is one factor influencing the treatments efficacy. However, the message also has </w:t>
                  </w:r>
                  <w:proofErr w:type="gramStart"/>
                  <w:r w:rsidR="007C1607" w:rsidRPr="007C1607">
                    <w:rPr>
                      <w:rStyle w:val="Style1"/>
                    </w:rPr>
                    <w:t>been shown</w:t>
                  </w:r>
                  <w:proofErr w:type="gramEnd"/>
                  <w:r w:rsidR="007C1607" w:rsidRPr="007C1607">
                    <w:rPr>
                      <w:rStyle w:val="Style1"/>
                    </w:rPr>
                    <w:t xml:space="preserve"> to influence efficacy even more. Double-sided signs </w:t>
                  </w:r>
                  <w:proofErr w:type="gramStart"/>
                  <w:r w:rsidR="007C1607" w:rsidRPr="007C1607">
                    <w:rPr>
                      <w:rStyle w:val="Style1"/>
                    </w:rPr>
                    <w:t>are recommended</w:t>
                  </w:r>
                  <w:proofErr w:type="gramEnd"/>
                  <w:r w:rsidR="007C1607" w:rsidRPr="007C1607">
                    <w:rPr>
                      <w:rStyle w:val="Style1"/>
                    </w:rPr>
                    <w:t xml:space="preserve"> because they increase the likelihood that drivers will see a sign in heavy traffic conditions. </w:t>
                  </w:r>
                  <w:r w:rsidR="007C1607">
                    <w:rPr>
                      <w:rStyle w:val="Style1"/>
                    </w:rPr>
                    <w:t xml:space="preserve">  </w:t>
                  </w:r>
                  <w:r w:rsidR="007C1607" w:rsidRPr="007C1607">
                    <w:rPr>
                      <w:rStyle w:val="Style1"/>
                    </w:rPr>
                    <w:t xml:space="preserve">A pedestrian gateway treatment can </w:t>
                  </w:r>
                  <w:proofErr w:type="gramStart"/>
                  <w:r w:rsidR="007C1607" w:rsidRPr="007C1607">
                    <w:rPr>
                      <w:rStyle w:val="Style1"/>
                    </w:rPr>
                    <w:t>be constructed</w:t>
                  </w:r>
                  <w:proofErr w:type="gramEnd"/>
                  <w:r w:rsidR="007C1607" w:rsidRPr="007C1607">
                    <w:rPr>
                      <w:rStyle w:val="Style1"/>
                    </w:rPr>
                    <w:t xml:space="preserve"> from three types of elements: A R1-6 sign mounted in the roadway on a curb type base, and a flexible delineator post mounted on the white lane line, and a R1-6 sign flush mounted on a curb on a median island, or curb extension. A yellow base should </w:t>
                  </w:r>
                  <w:proofErr w:type="gramStart"/>
                  <w:r w:rsidR="007C1607" w:rsidRPr="007C1607">
                    <w:rPr>
                      <w:rStyle w:val="Style1"/>
                    </w:rPr>
                    <w:t>be used</w:t>
                  </w:r>
                  <w:proofErr w:type="gramEnd"/>
                  <w:r w:rsidR="007C1607" w:rsidRPr="007C1607">
                    <w:rPr>
                      <w:rStyle w:val="Style1"/>
                    </w:rPr>
                    <w:t xml:space="preserve"> when the R1-6 sign is mounted on a yellow line. A delineator should be the same color as the R1-6 sign and should have reflective markings. It is permissible to place these R1-6 signs on the edge of a refuge island or curb extension.  </w:t>
                  </w:r>
                </w:sdtContent>
              </w:sdt>
            </w:sdtContent>
          </w:sdt>
        </w:sdtContent>
      </w:sdt>
    </w:p>
    <w:p w14:paraId="021B103B" w14:textId="77777777" w:rsidR="000C6FCB" w:rsidRDefault="00207767" w:rsidP="000C6FCB">
      <w:r>
        <w:t>5</w:t>
      </w:r>
      <w:r w:rsidR="000C6FCB">
        <w:t xml:space="preserve">. What is the existing </w:t>
      </w:r>
      <w:r w:rsidR="00877D28">
        <w:t>baseline</w:t>
      </w:r>
      <w:r w:rsidR="000C6FCB">
        <w:t xml:space="preserve"> practice that the innovation intends to replace/improve?</w:t>
      </w:r>
    </w:p>
    <w:p w14:paraId="634A5A88" w14:textId="7E1A8D8E" w:rsidR="000C6FCB" w:rsidRDefault="008F0165" w:rsidP="000C6FCB">
      <w:sdt>
        <w:sdtPr>
          <w:id w:val="88285522"/>
          <w:placeholder>
            <w:docPart w:val="0EB213DECC854665B4D402F6996AAABF"/>
          </w:placeholder>
          <w15:appearance w15:val="hidden"/>
        </w:sdtPr>
        <w:sdtEndPr/>
        <w:sdtContent>
          <w:sdt>
            <w:sdtPr>
              <w:rPr>
                <w:rStyle w:val="Style1"/>
              </w:rPr>
              <w:id w:val="-1519780016"/>
              <w:placeholder>
                <w:docPart w:val="237090476E914FCB8D42CEA60D2965D4"/>
              </w:placeholder>
              <w15:appearance w15:val="hidden"/>
            </w:sdtPr>
            <w:sdtEndPr>
              <w:rPr>
                <w:rStyle w:val="DefaultParagraphFont"/>
                <w:rFonts w:asciiTheme="minorHAnsi" w:hAnsiTheme="minorHAnsi"/>
                <w:color w:val="auto"/>
                <w:sz w:val="22"/>
              </w:rPr>
            </w:sdtEndPr>
            <w:sdtContent>
              <w:sdt>
                <w:sdtPr>
                  <w:rPr>
                    <w:rStyle w:val="Style1"/>
                  </w:rPr>
                  <w:id w:val="33929368"/>
                  <w:placeholder>
                    <w:docPart w:val="536E4EEFD1434C8C8F2F2B715AA11706"/>
                  </w:placeholder>
                </w:sdtPr>
                <w:sdtEndPr>
                  <w:rPr>
                    <w:rStyle w:val="DefaultParagraphFont"/>
                    <w:rFonts w:asciiTheme="minorHAnsi" w:hAnsiTheme="minorHAnsi"/>
                    <w:color w:val="auto"/>
                    <w:sz w:val="22"/>
                  </w:rPr>
                </w:sdtEndPr>
                <w:sdtContent>
                  <w:r w:rsidR="007442EF">
                    <w:rPr>
                      <w:rStyle w:val="Style1"/>
                    </w:rPr>
                    <w:t>The existing baseline practice is crosswalks with no countermeasures</w:t>
                  </w:r>
                  <w:r w:rsidR="007C1607">
                    <w:rPr>
                      <w:rStyle w:val="Style1"/>
                    </w:rPr>
                    <w:t xml:space="preserve">. </w:t>
                  </w:r>
                </w:sdtContent>
              </w:sdt>
            </w:sdtContent>
          </w:sdt>
        </w:sdtContent>
      </w:sdt>
    </w:p>
    <w:p w14:paraId="36800EF7" w14:textId="77777777" w:rsidR="000C6FCB" w:rsidRDefault="00207767" w:rsidP="000C6FCB">
      <w:r>
        <w:t>6</w:t>
      </w:r>
      <w:r w:rsidR="001E3866">
        <w:t xml:space="preserve">. </w:t>
      </w:r>
      <w:r w:rsidR="000C6FCB">
        <w:t>What problems</w:t>
      </w:r>
      <w:r w:rsidR="00974504">
        <w:t xml:space="preserve"> </w:t>
      </w:r>
      <w:r w:rsidR="00C37C79">
        <w:t>associated</w:t>
      </w:r>
      <w:r w:rsidR="00974504">
        <w:t xml:space="preserve"> with the baseline practice does</w:t>
      </w:r>
      <w:r w:rsidR="000C6FCB">
        <w:t xml:space="preserve"> the innovation </w:t>
      </w:r>
      <w:r w:rsidR="001E3866">
        <w:t xml:space="preserve">propose to </w:t>
      </w:r>
      <w:r w:rsidR="000C6FCB">
        <w:t>solve?</w:t>
      </w:r>
    </w:p>
    <w:p w14:paraId="69CAF85D" w14:textId="3C38CE6F" w:rsidR="001E3866" w:rsidRDefault="008F0165" w:rsidP="001E3866">
      <w:sdt>
        <w:sdtPr>
          <w:id w:val="-1167551759"/>
          <w:placeholder>
            <w:docPart w:val="CB5A0201706346C2B409E72FD2711BD0"/>
          </w:placeholder>
          <w15:appearance w15:val="hidden"/>
        </w:sdtPr>
        <w:sdtEndPr/>
        <w:sdtContent>
          <w:sdt>
            <w:sdtPr>
              <w:rPr>
                <w:rStyle w:val="Style1"/>
              </w:rPr>
              <w:id w:val="-2120757903"/>
              <w:placeholder>
                <w:docPart w:val="EFB90D5B921B49F48F6EA6299DBE778E"/>
              </w:placeholder>
              <w15:appearance w15:val="hidden"/>
            </w:sdtPr>
            <w:sdtEndPr>
              <w:rPr>
                <w:rStyle w:val="DefaultParagraphFont"/>
                <w:rFonts w:asciiTheme="minorHAnsi" w:hAnsiTheme="minorHAnsi"/>
                <w:color w:val="auto"/>
                <w:sz w:val="22"/>
              </w:rPr>
            </w:sdtEndPr>
            <w:sdtContent>
              <w:sdt>
                <w:sdtPr>
                  <w:rPr>
                    <w:rStyle w:val="Style1"/>
                  </w:rPr>
                  <w:id w:val="-726376766"/>
                  <w:placeholder>
                    <w:docPart w:val="E962FDECB62C4BE2A270D280849FB6EA"/>
                  </w:placeholder>
                </w:sdtPr>
                <w:sdtEndPr>
                  <w:rPr>
                    <w:rStyle w:val="DefaultParagraphFont"/>
                    <w:rFonts w:asciiTheme="minorHAnsi" w:hAnsiTheme="minorHAnsi"/>
                    <w:color w:val="auto"/>
                    <w:sz w:val="22"/>
                  </w:rPr>
                </w:sdtEndPr>
                <w:sdtContent>
                  <w:sdt>
                    <w:sdtPr>
                      <w:rPr>
                        <w:rStyle w:val="Style1"/>
                      </w:rPr>
                      <w:id w:val="1483197498"/>
                      <w:placeholder>
                        <w:docPart w:val="5480882C93624D14862FAEFF10401D91"/>
                      </w:placeholder>
                    </w:sdtPr>
                    <w:sdtEndPr>
                      <w:rPr>
                        <w:rStyle w:val="DefaultParagraphFont"/>
                        <w:rFonts w:asciiTheme="minorHAnsi" w:hAnsiTheme="minorHAnsi"/>
                        <w:color w:val="auto"/>
                        <w:sz w:val="22"/>
                      </w:rPr>
                    </w:sdtEndPr>
                    <w:sdtContent>
                      <w:r w:rsidR="007442EF" w:rsidRPr="007C1607">
                        <w:rPr>
                          <w:rStyle w:val="Style1"/>
                        </w:rPr>
                        <w:t xml:space="preserve">Nationwide, there were more than 4,700 pedestrian fatalities in 2013, with 148 such fatalities in Michigan. Enhancing pedestrian safety is one of the main goals of Michigan’s Toward Zero Deaths statewide safety campaign, and improving the rates at which drivers yield to pedestrians at crosswalks is an important part of that campaign. </w:t>
                      </w:r>
                      <w:r w:rsidR="007442EF">
                        <w:rPr>
                          <w:rStyle w:val="Style1"/>
                        </w:rPr>
                        <w:t xml:space="preserve">The strategies identified in Michigan Manual on Uniform Traffic Control Devices have limited effectiveness, particularly at sites with more than one travel lane in each direction. Furthermore, the existing countermeasures, such as rectangular rapid flash beacon and pedestrian hybrid beacon, are effective but are too expensive for widespread implementation. </w:t>
                      </w:r>
                    </w:sdtContent>
                  </w:sdt>
                  <w:r w:rsidR="007C1607">
                    <w:rPr>
                      <w:rStyle w:val="Style1"/>
                    </w:rPr>
                    <w:t>The pedestrian gateway treatment is a promising, effective, and less-expensive option.</w:t>
                  </w:r>
                  <w:r w:rsidR="0006077D" w:rsidRPr="0006077D">
                    <w:rPr>
                      <w:rStyle w:val="Style1"/>
                    </w:rPr>
                    <w:t xml:space="preserve"> </w:t>
                  </w:r>
                  <w:r w:rsidR="0006077D">
                    <w:rPr>
                      <w:rStyle w:val="Style1"/>
                    </w:rPr>
                    <w:t>The</w:t>
                  </w:r>
                  <w:r w:rsidR="0006077D" w:rsidRPr="007442EF">
                    <w:rPr>
                      <w:rStyle w:val="Style1"/>
                    </w:rPr>
                    <w:t xml:space="preserve"> installation</w:t>
                  </w:r>
                  <w:r w:rsidR="0006077D">
                    <w:rPr>
                      <w:rStyle w:val="Style1"/>
                    </w:rPr>
                    <w:t xml:space="preserve"> of gateway treatment</w:t>
                  </w:r>
                  <w:r w:rsidR="0006077D" w:rsidRPr="007442EF">
                    <w:rPr>
                      <w:rStyle w:val="Style1"/>
                    </w:rPr>
                    <w:t xml:space="preserve"> produced consistent and </w:t>
                  </w:r>
                  <w:r w:rsidR="0006077D">
                    <w:rPr>
                      <w:rStyle w:val="Style1"/>
                    </w:rPr>
                    <w:t>sustained</w:t>
                  </w:r>
                  <w:r w:rsidR="0006077D" w:rsidRPr="007442EF">
                    <w:rPr>
                      <w:rStyle w:val="Style1"/>
                    </w:rPr>
                    <w:t xml:space="preserve"> driver yielding compliance rates that were significantly higher than baseline (crosswalks without treatment).  This may indicate that the application effects driver behavior and there may be system-wide awareness gained by</w:t>
                  </w:r>
                  <w:r w:rsidR="0006077D">
                    <w:rPr>
                      <w:rStyle w:val="Style1"/>
                    </w:rPr>
                    <w:t xml:space="preserve"> implementing these treatments.</w:t>
                  </w:r>
                  <w:r w:rsidR="007C1607">
                    <w:rPr>
                      <w:rStyle w:val="Style1"/>
                    </w:rPr>
                    <w:t xml:space="preserve"> </w:t>
                  </w:r>
                </w:sdtContent>
              </w:sdt>
            </w:sdtContent>
          </w:sdt>
        </w:sdtContent>
      </w:sdt>
    </w:p>
    <w:p w14:paraId="2AA6F170" w14:textId="77777777" w:rsidR="000C6FCB" w:rsidRDefault="00207767" w:rsidP="000C6FCB">
      <w:r>
        <w:t>7</w:t>
      </w:r>
      <w:r w:rsidR="001E3866">
        <w:t xml:space="preserve">. </w:t>
      </w:r>
      <w:r w:rsidR="000C6FCB">
        <w:t xml:space="preserve">Briefly describe the history of its development. </w:t>
      </w:r>
    </w:p>
    <w:p w14:paraId="61890D82" w14:textId="2BD33DD2" w:rsidR="000C6FCB" w:rsidRDefault="008F0165" w:rsidP="004A3E1C">
      <w:sdt>
        <w:sdtPr>
          <w:rPr>
            <w:rStyle w:val="Style1"/>
          </w:rPr>
          <w:id w:val="-1434501283"/>
          <w:placeholder>
            <w:docPart w:val="F92B4DD581C34F06B6B1A97AE809D76D"/>
          </w:placeholder>
          <w15:appearance w15:val="hidden"/>
        </w:sdtPr>
        <w:sdtEndPr>
          <w:rPr>
            <w:rStyle w:val="DefaultParagraphFont"/>
            <w:rFonts w:asciiTheme="minorHAnsi" w:hAnsiTheme="minorHAnsi"/>
            <w:color w:val="auto"/>
            <w:sz w:val="22"/>
          </w:rPr>
        </w:sdtEndPr>
        <w:sdtContent>
          <w:sdt>
            <w:sdtPr>
              <w:rPr>
                <w:rStyle w:val="Style1"/>
              </w:rPr>
              <w:id w:val="453067154"/>
              <w:placeholder>
                <w:docPart w:val="F0B803E04C6148308EDA59914A06F11C"/>
              </w:placeholder>
            </w:sdtPr>
            <w:sdtEndPr>
              <w:rPr>
                <w:rStyle w:val="DefaultParagraphFont"/>
                <w:rFonts w:asciiTheme="minorHAnsi" w:hAnsiTheme="minorHAnsi"/>
                <w:color w:val="auto"/>
                <w:sz w:val="22"/>
              </w:rPr>
            </w:sdtEndPr>
            <w:sdtContent>
              <w:r w:rsidR="007C1607" w:rsidRPr="007C1607">
                <w:rPr>
                  <w:rStyle w:val="Style1"/>
                </w:rPr>
                <w:t xml:space="preserve">MDOT conducted two research projects to evaluate the effectiveness of the treatment in its various configurations, both initially and over the course of a spring-through-fall test period. In addition, since the pedestrian gateway treatment includes in-street signs, MDOT investigated the likelihood of the signs’ survival and the effectiveness of a partial treatment if one sign </w:t>
              </w:r>
              <w:proofErr w:type="gramStart"/>
              <w:r w:rsidR="007C1607" w:rsidRPr="007C1607">
                <w:rPr>
                  <w:rStyle w:val="Style1"/>
                </w:rPr>
                <w:t>is struck</w:t>
              </w:r>
              <w:proofErr w:type="gramEnd"/>
              <w:r w:rsidR="007C1607" w:rsidRPr="007C1607">
                <w:rPr>
                  <w:rStyle w:val="Style1"/>
                </w:rPr>
                <w:t xml:space="preserve"> down by a vehicle.</w:t>
              </w:r>
            </w:sdtContent>
          </w:sdt>
        </w:sdtContent>
      </w:sdt>
    </w:p>
    <w:p w14:paraId="61D81A6D" w14:textId="3CF25079" w:rsidR="004A3E1C" w:rsidRDefault="00207767" w:rsidP="004A3E1C">
      <w:r>
        <w:t>8</w:t>
      </w:r>
      <w:r w:rsidR="004A3E1C">
        <w:t xml:space="preserve">. </w:t>
      </w:r>
      <w:r w:rsidR="001E3866" w:rsidRPr="0034186E">
        <w:t>What resources—such as technical specifications, training materials, and user guides—</w:t>
      </w:r>
      <w:r w:rsidR="001E3866">
        <w:t>have you developed</w:t>
      </w:r>
      <w:r w:rsidR="001E3866" w:rsidRPr="0034186E">
        <w:t xml:space="preserve"> to assist with the deployment effort?</w:t>
      </w:r>
      <w:r w:rsidR="001E3866">
        <w:t xml:space="preserve"> </w:t>
      </w:r>
      <w:r w:rsidR="004A3E1C" w:rsidRPr="004A3E1C">
        <w:t xml:space="preserve">If appropriate, please attach </w:t>
      </w:r>
      <w:r w:rsidR="000C6FCB">
        <w:t xml:space="preserve">or provide weblinks to reports, videos, </w:t>
      </w:r>
      <w:r w:rsidR="004A3E1C" w:rsidRPr="004A3E1C">
        <w:t xml:space="preserve">photographs, diagrams, or other images illustrating the appearance or functionality of the innovation (if electronic, please provide a separate file). Please list your attachments </w:t>
      </w:r>
      <w:r w:rsidR="00974504">
        <w:t xml:space="preserve">or weblinks </w:t>
      </w:r>
      <w:r w:rsidR="004A3E1C" w:rsidRPr="004A3E1C">
        <w:t>here.</w:t>
      </w:r>
    </w:p>
    <w:p w14:paraId="3A7ABE82" w14:textId="5B257D51" w:rsidR="008511C9" w:rsidRDefault="008F0165" w:rsidP="00554599">
      <w:sdt>
        <w:sdtPr>
          <w:id w:val="445504888"/>
          <w:placeholder>
            <w:docPart w:val="B91360C20BC54427999D88996248C5B6"/>
          </w:placeholder>
          <w15:appearance w15:val="hidden"/>
        </w:sdtPr>
        <w:sdtEndPr/>
        <w:sdtContent>
          <w:sdt>
            <w:sdtPr>
              <w:rPr>
                <w:rStyle w:val="Style1"/>
              </w:rPr>
              <w:id w:val="-34818533"/>
              <w:placeholder>
                <w:docPart w:val="77AD6EAE44B74A4DAE680CEA5359AF3C"/>
              </w:placeholder>
              <w15:appearance w15:val="hidden"/>
            </w:sdtPr>
            <w:sdtEndPr>
              <w:rPr>
                <w:rStyle w:val="DefaultParagraphFont"/>
                <w:rFonts w:asciiTheme="minorHAnsi" w:hAnsiTheme="minorHAnsi"/>
                <w:color w:val="auto"/>
                <w:sz w:val="22"/>
              </w:rPr>
            </w:sdtEndPr>
            <w:sdtContent>
              <w:sdt>
                <w:sdtPr>
                  <w:rPr>
                    <w:rStyle w:val="Style1"/>
                  </w:rPr>
                  <w:id w:val="1831638995"/>
                  <w:placeholder>
                    <w:docPart w:val="2A4E6C73166540FCB98E3A7FD3F2892B"/>
                  </w:placeholder>
                </w:sdtPr>
                <w:sdtEndPr>
                  <w:rPr>
                    <w:rStyle w:val="DefaultParagraphFont"/>
                    <w:rFonts w:asciiTheme="minorHAnsi" w:hAnsiTheme="minorHAnsi"/>
                    <w:color w:val="auto"/>
                    <w:sz w:val="22"/>
                  </w:rPr>
                </w:sdtEndPr>
                <w:sdtContent>
                  <w:r w:rsidR="00554599" w:rsidRPr="00554599">
                    <w:rPr>
                      <w:rStyle w:val="Style1"/>
                    </w:rPr>
                    <w:t>Below is a link to the Pedestrian Gateway Treatment User Guide with pictures, installation schematics and application details for specific location geometries.</w:t>
                  </w:r>
                  <w:r w:rsidR="00554599">
                    <w:rPr>
                      <w:rStyle w:val="Style1"/>
                    </w:rPr>
                    <w:t xml:space="preserve"> </w:t>
                  </w:r>
                  <w:hyperlink r:id="rId8" w:history="1">
                    <w:r w:rsidR="00554599" w:rsidRPr="00A06AEE">
                      <w:rPr>
                        <w:rStyle w:val="Hyperlink"/>
                        <w:rFonts w:ascii="Arial" w:hAnsi="Arial"/>
                        <w:sz w:val="20"/>
                      </w:rPr>
                      <w:t>http://mdotcf.state.mi.us/public/tands/Details_Web/mdot_user_guide_gateway_treatment.pdf</w:t>
                    </w:r>
                  </w:hyperlink>
                  <w:r w:rsidR="00554599">
                    <w:rPr>
                      <w:rStyle w:val="Style1"/>
                    </w:rPr>
                    <w:t xml:space="preserve"> </w:t>
                  </w:r>
                </w:sdtContent>
              </w:sdt>
            </w:sdtContent>
          </w:sdt>
        </w:sdtContent>
      </w:sdt>
    </w:p>
    <w:p w14:paraId="11EB652F" w14:textId="654F81D8" w:rsidR="008739C8" w:rsidRDefault="00C50E0F" w:rsidP="003B622E">
      <w:pPr>
        <w:pageBreakBefore/>
      </w:pPr>
      <w:r>
        <w:lastRenderedPageBreak/>
        <w:t>Attach photographs, diagrams, or other images here</w:t>
      </w:r>
      <w:r w:rsidR="003B622E">
        <w:t xml:space="preserve">. If images are of larger resolution size, please </w:t>
      </w:r>
      <w:r w:rsidR="00974504">
        <w:t>provide as separate files</w:t>
      </w:r>
      <w:r>
        <w:t>.</w:t>
      </w:r>
    </w:p>
    <w:tbl>
      <w:tblPr>
        <w:tblStyle w:val="ListTable2-Accent3"/>
        <w:tblW w:w="0" w:type="auto"/>
        <w:tblLook w:val="04A0" w:firstRow="1" w:lastRow="0" w:firstColumn="1" w:lastColumn="0" w:noHBand="0" w:noVBand="1"/>
      </w:tblPr>
      <w:tblGrid>
        <w:gridCol w:w="3120"/>
        <w:gridCol w:w="3120"/>
        <w:gridCol w:w="3120"/>
      </w:tblGrid>
      <w:tr w:rsidR="001B4B35" w14:paraId="42DE36FF" w14:textId="77777777" w:rsidTr="001B4B35">
        <w:trPr>
          <w:cnfStyle w:val="100000000000" w:firstRow="1" w:lastRow="0" w:firstColumn="0" w:lastColumn="0" w:oddVBand="0" w:evenVBand="0" w:oddHBand="0" w:evenHBand="0" w:firstRowFirstColumn="0" w:firstRowLastColumn="0" w:lastRowFirstColumn="0" w:lastRowLastColumn="0"/>
        </w:trPr>
        <w:sdt>
          <w:sdtPr>
            <w:id w:val="1968933223"/>
            <w:picture/>
          </w:sdtPr>
          <w:sdtEndPr/>
          <w:sdtContent>
            <w:tc>
              <w:tcPr>
                <w:cnfStyle w:val="001000000000" w:firstRow="0" w:lastRow="0" w:firstColumn="1" w:lastColumn="0" w:oddVBand="0" w:evenVBand="0" w:oddHBand="0" w:evenHBand="0" w:firstRowFirstColumn="0" w:firstRowLastColumn="0" w:lastRowFirstColumn="0" w:lastRowLastColumn="0"/>
                <w:tcW w:w="3120" w:type="dxa"/>
              </w:tcPr>
              <w:p w14:paraId="7936792A" w14:textId="2ECCBA72" w:rsidR="001B4B35" w:rsidRDefault="001B4B35" w:rsidP="008739C8">
                <w:r>
                  <w:rPr>
                    <w:noProof/>
                  </w:rPr>
                  <w:drawing>
                    <wp:inline distT="0" distB="0" distL="0" distR="0" wp14:anchorId="3B74393D" wp14:editId="45620DBD">
                      <wp:extent cx="1906905" cy="829805"/>
                      <wp:effectExtent l="0" t="0" r="0" b="889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stretch>
                                <a:fillRect/>
                              </a:stretch>
                            </pic:blipFill>
                            <pic:spPr bwMode="auto">
                              <a:xfrm>
                                <a:off x="0" y="0"/>
                                <a:ext cx="1906905" cy="829805"/>
                              </a:xfrm>
                              <a:prstGeom prst="rect">
                                <a:avLst/>
                              </a:prstGeom>
                              <a:noFill/>
                              <a:ln>
                                <a:noFill/>
                              </a:ln>
                            </pic:spPr>
                          </pic:pic>
                        </a:graphicData>
                      </a:graphic>
                    </wp:inline>
                  </w:drawing>
                </w:r>
              </w:p>
            </w:tc>
          </w:sdtContent>
        </w:sdt>
        <w:sdt>
          <w:sdtPr>
            <w:id w:val="1031081841"/>
            <w:picture/>
          </w:sdtPr>
          <w:sdtEndPr/>
          <w:sdtContent>
            <w:tc>
              <w:tcPr>
                <w:tcW w:w="3120" w:type="dxa"/>
              </w:tcPr>
              <w:p w14:paraId="39D339CB" w14:textId="1251E1A5" w:rsidR="001B4B35" w:rsidRDefault="001B4B35" w:rsidP="008739C8">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5313FD6" wp14:editId="19B6D2F4">
                      <wp:extent cx="1906905" cy="1079635"/>
                      <wp:effectExtent l="0" t="0" r="0" b="635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tretch>
                                <a:fillRect/>
                              </a:stretch>
                            </pic:blipFill>
                            <pic:spPr bwMode="auto">
                              <a:xfrm>
                                <a:off x="0" y="0"/>
                                <a:ext cx="1906905" cy="1079635"/>
                              </a:xfrm>
                              <a:prstGeom prst="rect">
                                <a:avLst/>
                              </a:prstGeom>
                              <a:noFill/>
                              <a:ln>
                                <a:noFill/>
                              </a:ln>
                            </pic:spPr>
                          </pic:pic>
                        </a:graphicData>
                      </a:graphic>
                    </wp:inline>
                  </w:drawing>
                </w:r>
              </w:p>
            </w:tc>
          </w:sdtContent>
        </w:sdt>
        <w:sdt>
          <w:sdtPr>
            <w:id w:val="2023738404"/>
            <w:picture/>
          </w:sdtPr>
          <w:sdtEndPr/>
          <w:sdtContent>
            <w:tc>
              <w:tcPr>
                <w:tcW w:w="3120" w:type="dxa"/>
              </w:tcPr>
              <w:p w14:paraId="775CEC32" w14:textId="51EF3CBB" w:rsidR="001B4B35" w:rsidRDefault="001B4B35" w:rsidP="008739C8">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2C794DF3" wp14:editId="0933E37F">
                      <wp:extent cx="1906905" cy="598909"/>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stretch>
                                <a:fillRect/>
                              </a:stretch>
                            </pic:blipFill>
                            <pic:spPr bwMode="auto">
                              <a:xfrm>
                                <a:off x="0" y="0"/>
                                <a:ext cx="1906905" cy="598909"/>
                              </a:xfrm>
                              <a:prstGeom prst="rect">
                                <a:avLst/>
                              </a:prstGeom>
                              <a:noFill/>
                              <a:ln>
                                <a:noFill/>
                              </a:ln>
                            </pic:spPr>
                          </pic:pic>
                        </a:graphicData>
                      </a:graphic>
                    </wp:inline>
                  </w:drawing>
                </w:r>
              </w:p>
            </w:tc>
          </w:sdtContent>
        </w:sdt>
      </w:tr>
      <w:tr w:rsidR="001B4B35" w14:paraId="48508C3E" w14:textId="77777777" w:rsidTr="001B4B35">
        <w:trPr>
          <w:cnfStyle w:val="000000100000" w:firstRow="0" w:lastRow="0" w:firstColumn="0" w:lastColumn="0" w:oddVBand="0" w:evenVBand="0" w:oddHBand="1" w:evenHBand="0" w:firstRowFirstColumn="0" w:firstRowLastColumn="0" w:lastRowFirstColumn="0" w:lastRowLastColumn="0"/>
        </w:trPr>
        <w:sdt>
          <w:sdtPr>
            <w:id w:val="383759613"/>
            <w:picture/>
          </w:sdtPr>
          <w:sdtEndPr/>
          <w:sdtContent>
            <w:tc>
              <w:tcPr>
                <w:cnfStyle w:val="001000000000" w:firstRow="0" w:lastRow="0" w:firstColumn="1" w:lastColumn="0" w:oddVBand="0" w:evenVBand="0" w:oddHBand="0" w:evenHBand="0" w:firstRowFirstColumn="0" w:firstRowLastColumn="0" w:lastRowFirstColumn="0" w:lastRowLastColumn="0"/>
                <w:tcW w:w="3120" w:type="dxa"/>
              </w:tcPr>
              <w:p w14:paraId="61F09FCA" w14:textId="20F3FC98" w:rsidR="001B4B35" w:rsidRDefault="001B4B35" w:rsidP="008739C8">
                <w:r>
                  <w:rPr>
                    <w:noProof/>
                  </w:rPr>
                  <w:drawing>
                    <wp:inline distT="0" distB="0" distL="0" distR="0" wp14:anchorId="7E8DA00D" wp14:editId="6102C180">
                      <wp:extent cx="1906905" cy="1296303"/>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stretch>
                                <a:fillRect/>
                              </a:stretch>
                            </pic:blipFill>
                            <pic:spPr bwMode="auto">
                              <a:xfrm>
                                <a:off x="0" y="0"/>
                                <a:ext cx="1906905" cy="1296303"/>
                              </a:xfrm>
                              <a:prstGeom prst="rect">
                                <a:avLst/>
                              </a:prstGeom>
                              <a:noFill/>
                              <a:ln>
                                <a:noFill/>
                              </a:ln>
                            </pic:spPr>
                          </pic:pic>
                        </a:graphicData>
                      </a:graphic>
                    </wp:inline>
                  </w:drawing>
                </w:r>
              </w:p>
            </w:tc>
          </w:sdtContent>
        </w:sdt>
        <w:sdt>
          <w:sdtPr>
            <w:id w:val="-1483528326"/>
            <w:picture/>
          </w:sdtPr>
          <w:sdtEndPr/>
          <w:sdtContent>
            <w:tc>
              <w:tcPr>
                <w:tcW w:w="3120" w:type="dxa"/>
              </w:tcPr>
              <w:p w14:paraId="672EE957" w14:textId="5939A0AE" w:rsidR="001B4B35" w:rsidRDefault="001B4B35" w:rsidP="008739C8">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B6B9E92" wp14:editId="65F50EE7">
                      <wp:extent cx="1906905" cy="1080579"/>
                      <wp:effectExtent l="0" t="0" r="0" b="5715"/>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tretch>
                                <a:fillRect/>
                              </a:stretch>
                            </pic:blipFill>
                            <pic:spPr bwMode="auto">
                              <a:xfrm>
                                <a:off x="0" y="0"/>
                                <a:ext cx="1906905" cy="1080579"/>
                              </a:xfrm>
                              <a:prstGeom prst="rect">
                                <a:avLst/>
                              </a:prstGeom>
                              <a:noFill/>
                              <a:ln>
                                <a:noFill/>
                              </a:ln>
                            </pic:spPr>
                          </pic:pic>
                        </a:graphicData>
                      </a:graphic>
                    </wp:inline>
                  </w:drawing>
                </w:r>
              </w:p>
            </w:tc>
          </w:sdtContent>
        </w:sdt>
        <w:sdt>
          <w:sdtPr>
            <w:id w:val="901557884"/>
            <w:picture/>
          </w:sdtPr>
          <w:sdtEndPr/>
          <w:sdtContent>
            <w:tc>
              <w:tcPr>
                <w:tcW w:w="3120" w:type="dxa"/>
              </w:tcPr>
              <w:p w14:paraId="0DBA8A19" w14:textId="6BB298DB" w:rsidR="001B4B35" w:rsidRDefault="001B4B35" w:rsidP="008739C8">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0CB754F" wp14:editId="12F55C6C">
                      <wp:extent cx="1906905" cy="1254376"/>
                      <wp:effectExtent l="0" t="0" r="0" b="3175"/>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stretch>
                                <a:fillRect/>
                              </a:stretch>
                            </pic:blipFill>
                            <pic:spPr bwMode="auto">
                              <a:xfrm>
                                <a:off x="0" y="0"/>
                                <a:ext cx="1906905" cy="1254376"/>
                              </a:xfrm>
                              <a:prstGeom prst="rect">
                                <a:avLst/>
                              </a:prstGeom>
                              <a:noFill/>
                              <a:ln>
                                <a:noFill/>
                              </a:ln>
                            </pic:spPr>
                          </pic:pic>
                        </a:graphicData>
                      </a:graphic>
                    </wp:inline>
                  </w:drawing>
                </w:r>
              </w:p>
            </w:tc>
          </w:sdtContent>
        </w:sdt>
      </w:tr>
      <w:tr w:rsidR="001B4B35" w14:paraId="7785BE8F" w14:textId="77777777" w:rsidTr="001B4B35">
        <w:sdt>
          <w:sdtPr>
            <w:id w:val="1016497750"/>
            <w:picture/>
          </w:sdtPr>
          <w:sdtEndPr/>
          <w:sdtContent>
            <w:tc>
              <w:tcPr>
                <w:cnfStyle w:val="001000000000" w:firstRow="0" w:lastRow="0" w:firstColumn="1" w:lastColumn="0" w:oddVBand="0" w:evenVBand="0" w:oddHBand="0" w:evenHBand="0" w:firstRowFirstColumn="0" w:firstRowLastColumn="0" w:lastRowFirstColumn="0" w:lastRowLastColumn="0"/>
                <w:tcW w:w="3120" w:type="dxa"/>
              </w:tcPr>
              <w:p w14:paraId="5520F1FA" w14:textId="1776332A" w:rsidR="001B4B35" w:rsidRDefault="001B4B35" w:rsidP="008739C8">
                <w:r>
                  <w:rPr>
                    <w:noProof/>
                  </w:rPr>
                  <w:drawing>
                    <wp:inline distT="0" distB="0" distL="0" distR="0" wp14:anchorId="5F7644BA" wp14:editId="7CAFC04A">
                      <wp:extent cx="1906905" cy="1272065"/>
                      <wp:effectExtent l="0" t="0" r="0" b="4445"/>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stretch>
                                <a:fillRect/>
                              </a:stretch>
                            </pic:blipFill>
                            <pic:spPr bwMode="auto">
                              <a:xfrm>
                                <a:off x="0" y="0"/>
                                <a:ext cx="1906905" cy="1272065"/>
                              </a:xfrm>
                              <a:prstGeom prst="rect">
                                <a:avLst/>
                              </a:prstGeom>
                              <a:noFill/>
                              <a:ln>
                                <a:noFill/>
                              </a:ln>
                            </pic:spPr>
                          </pic:pic>
                        </a:graphicData>
                      </a:graphic>
                    </wp:inline>
                  </w:drawing>
                </w:r>
              </w:p>
            </w:tc>
          </w:sdtContent>
        </w:sdt>
        <w:sdt>
          <w:sdtPr>
            <w:id w:val="-1047909805"/>
            <w:picture/>
          </w:sdtPr>
          <w:sdtEndPr/>
          <w:sdtContent>
            <w:tc>
              <w:tcPr>
                <w:tcW w:w="3120" w:type="dxa"/>
              </w:tcPr>
              <w:p w14:paraId="6BEFDA49" w14:textId="38D4F164" w:rsidR="001B4B35" w:rsidRDefault="001B4B35" w:rsidP="008739C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B6F0882" wp14:editId="6A20BC92">
                      <wp:extent cx="1906905" cy="1438587"/>
                      <wp:effectExtent l="0" t="0" r="0" b="9525"/>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stretch>
                                <a:fillRect/>
                              </a:stretch>
                            </pic:blipFill>
                            <pic:spPr bwMode="auto">
                              <a:xfrm>
                                <a:off x="0" y="0"/>
                                <a:ext cx="1906905" cy="1438587"/>
                              </a:xfrm>
                              <a:prstGeom prst="rect">
                                <a:avLst/>
                              </a:prstGeom>
                              <a:noFill/>
                              <a:ln>
                                <a:noFill/>
                              </a:ln>
                            </pic:spPr>
                          </pic:pic>
                        </a:graphicData>
                      </a:graphic>
                    </wp:inline>
                  </w:drawing>
                </w:r>
              </w:p>
            </w:tc>
          </w:sdtContent>
        </w:sdt>
        <w:sdt>
          <w:sdtPr>
            <w:id w:val="1443578661"/>
            <w:showingPlcHdr/>
            <w:picture/>
          </w:sdtPr>
          <w:sdtEndPr/>
          <w:sdtContent>
            <w:tc>
              <w:tcPr>
                <w:tcW w:w="3120" w:type="dxa"/>
              </w:tcPr>
              <w:p w14:paraId="6B9613E2" w14:textId="03646138" w:rsidR="001B4B35" w:rsidRDefault="001B4B35" w:rsidP="008739C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6439F1A" wp14:editId="085D6E7D">
                      <wp:extent cx="1906905" cy="1906905"/>
                      <wp:effectExtent l="0" t="0" r="0"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6905" cy="1906905"/>
                              </a:xfrm>
                              <a:prstGeom prst="rect">
                                <a:avLst/>
                              </a:prstGeom>
                              <a:noFill/>
                              <a:ln>
                                <a:noFill/>
                              </a:ln>
                            </pic:spPr>
                          </pic:pic>
                        </a:graphicData>
                      </a:graphic>
                    </wp:inline>
                  </w:drawing>
                </w:r>
              </w:p>
            </w:tc>
          </w:sdtContent>
        </w:sdt>
      </w:tr>
    </w:tbl>
    <w:p w14:paraId="4A3E87E7" w14:textId="61722E1E" w:rsidR="00D16FC7" w:rsidRDefault="00D16FC7" w:rsidP="008739C8"/>
    <w:p w14:paraId="0E957B64" w14:textId="77777777" w:rsidR="008739C8" w:rsidRPr="00DC3D06" w:rsidRDefault="003E3859" w:rsidP="00DC3D06">
      <w:pPr>
        <w:pStyle w:val="Heading1"/>
      </w:pPr>
      <w:r>
        <w:lastRenderedPageBreak/>
        <w:t>State of Development (4</w:t>
      </w:r>
      <w:r w:rsidR="008739C8" w:rsidRPr="008739C8">
        <w:t>0 points)</w:t>
      </w:r>
    </w:p>
    <w:p w14:paraId="17AB7177" w14:textId="77777777" w:rsidR="008739C8" w:rsidRDefault="003E3859" w:rsidP="003E3859">
      <w:pPr>
        <w:pStyle w:val="Heading2"/>
      </w:pPr>
      <w:r w:rsidRPr="003E3859">
        <w:t>Innovations must be successfully deployed in at least one State DOT. The AII selection process will favor innovations that have advanced beyond the research stage, at least to the pilot deployment stage, and preferably into routine use.</w:t>
      </w:r>
    </w:p>
    <w:p w14:paraId="272C964F" w14:textId="77777777" w:rsidR="008739C8" w:rsidRDefault="00207767" w:rsidP="008739C8">
      <w:r>
        <w:t>9</w:t>
      </w:r>
      <w:r w:rsidR="0034186E">
        <w:t>.</w:t>
      </w:r>
      <w:r w:rsidR="00D95207">
        <w:t xml:space="preserve"> </w:t>
      </w:r>
      <w:r w:rsidR="0034186E" w:rsidRPr="0034186E">
        <w:t xml:space="preserve">How ready is this innovation for implementation in an operational environment? Please </w:t>
      </w:r>
      <w:r w:rsidR="00974504">
        <w:t>select from</w:t>
      </w:r>
      <w:r w:rsidR="0034186E" w:rsidRPr="0034186E">
        <w:t xml:space="preserve"> the following options. Please describe.</w:t>
      </w:r>
    </w:p>
    <w:p w14:paraId="748F1163" w14:textId="77777777" w:rsidR="00D95207" w:rsidRDefault="008F0165" w:rsidP="00D95207">
      <w:sdt>
        <w:sdtPr>
          <w:rPr>
            <w:rFonts w:cstheme="minorHAnsi"/>
          </w:rPr>
          <w:id w:val="877599760"/>
          <w14:checkbox>
            <w14:checked w14:val="0"/>
            <w14:checkedState w14:val="2612" w14:font="MS Gothic"/>
            <w14:uncheckedState w14:val="2610" w14:font="MS Gothic"/>
          </w14:checkbox>
        </w:sdtPr>
        <w:sdtEndPr/>
        <w:sdtContent>
          <w:r w:rsidR="009C423F">
            <w:rPr>
              <w:rFonts w:ascii="MS Gothic" w:eastAsia="MS Gothic" w:hAnsi="MS Gothic" w:cstheme="minorHAnsi" w:hint="eastAsia"/>
            </w:rPr>
            <w:t>☐</w:t>
          </w:r>
        </w:sdtContent>
      </w:sdt>
      <w:r w:rsidR="009C423F" w:rsidRPr="004C7FD9">
        <w:rPr>
          <w:rFonts w:cstheme="minorHAnsi"/>
        </w:rPr>
        <w:t xml:space="preserve"> </w:t>
      </w:r>
      <w:r w:rsidR="009C423F">
        <w:t xml:space="preserve">Prototype is fully functional and yet to be piloted  </w:t>
      </w:r>
    </w:p>
    <w:p w14:paraId="2F9B081D" w14:textId="77777777" w:rsidR="009C423F" w:rsidRDefault="008F0165" w:rsidP="009C423F">
      <w:sdt>
        <w:sdtPr>
          <w:rPr>
            <w:rFonts w:cstheme="minorHAnsi"/>
          </w:rPr>
          <w:id w:val="1861462541"/>
          <w14:checkbox>
            <w14:checked w14:val="0"/>
            <w14:checkedState w14:val="2612" w14:font="MS Gothic"/>
            <w14:uncheckedState w14:val="2610" w14:font="MS Gothic"/>
          </w14:checkbox>
        </w:sdtPr>
        <w:sdtEndPr/>
        <w:sdtContent>
          <w:r w:rsidR="009C423F">
            <w:rPr>
              <w:rFonts w:ascii="MS Gothic" w:eastAsia="MS Gothic" w:hAnsi="MS Gothic" w:cstheme="minorHAnsi" w:hint="eastAsia"/>
            </w:rPr>
            <w:t>☐</w:t>
          </w:r>
        </w:sdtContent>
      </w:sdt>
      <w:r w:rsidR="009C423F" w:rsidRPr="004C7FD9">
        <w:rPr>
          <w:rFonts w:cstheme="minorHAnsi"/>
        </w:rPr>
        <w:t xml:space="preserve"> </w:t>
      </w:r>
      <w:r w:rsidR="009C423F">
        <w:t xml:space="preserve">Prototype </w:t>
      </w:r>
      <w:r w:rsidR="00974504">
        <w:t xml:space="preserve">has been </w:t>
      </w:r>
      <w:r w:rsidR="001E3866">
        <w:t xml:space="preserve">piloted </w:t>
      </w:r>
      <w:r w:rsidR="009C423F">
        <w:t xml:space="preserve">successfully in </w:t>
      </w:r>
      <w:r w:rsidR="001E3866">
        <w:t>an operational</w:t>
      </w:r>
      <w:r w:rsidR="009C423F">
        <w:t xml:space="preserve"> environment  </w:t>
      </w:r>
    </w:p>
    <w:p w14:paraId="699311D5" w14:textId="1E8A1331" w:rsidR="009C423F" w:rsidRDefault="008F0165" w:rsidP="009C423F">
      <w:sdt>
        <w:sdtPr>
          <w:rPr>
            <w:rFonts w:cstheme="minorHAnsi"/>
          </w:rPr>
          <w:id w:val="789718969"/>
          <w14:checkbox>
            <w14:checked w14:val="1"/>
            <w14:checkedState w14:val="2612" w14:font="MS Gothic"/>
            <w14:uncheckedState w14:val="2610" w14:font="MS Gothic"/>
          </w14:checkbox>
        </w:sdtPr>
        <w:sdtEndPr/>
        <w:sdtContent>
          <w:r w:rsidR="00554599">
            <w:rPr>
              <w:rFonts w:ascii="MS Gothic" w:eastAsia="MS Gothic" w:hAnsi="MS Gothic" w:cstheme="minorHAnsi" w:hint="eastAsia"/>
            </w:rPr>
            <w:t>☒</w:t>
          </w:r>
        </w:sdtContent>
      </w:sdt>
      <w:r w:rsidR="009C423F" w:rsidRPr="004C7FD9">
        <w:rPr>
          <w:rFonts w:cstheme="minorHAnsi"/>
        </w:rPr>
        <w:t xml:space="preserve"> </w:t>
      </w:r>
      <w:r w:rsidR="009C423F">
        <w:t xml:space="preserve">Technology has </w:t>
      </w:r>
      <w:proofErr w:type="gramStart"/>
      <w:r w:rsidR="009C423F">
        <w:t>been deployed</w:t>
      </w:r>
      <w:proofErr w:type="gramEnd"/>
      <w:r w:rsidR="009C423F">
        <w:t xml:space="preserve"> multiple times in an operational environment</w:t>
      </w:r>
    </w:p>
    <w:p w14:paraId="4A1FF54A" w14:textId="77777777" w:rsidR="00D95207" w:rsidRDefault="008F0165" w:rsidP="00D95207">
      <w:sdt>
        <w:sdtPr>
          <w:rPr>
            <w:rFonts w:cstheme="minorHAnsi"/>
          </w:rPr>
          <w:id w:val="1642377145"/>
          <w14:checkbox>
            <w14:checked w14:val="0"/>
            <w14:checkedState w14:val="2612" w14:font="MS Gothic"/>
            <w14:uncheckedState w14:val="2610" w14:font="MS Gothic"/>
          </w14:checkbox>
        </w:sdtPr>
        <w:sdtEndPr/>
        <w:sdtContent>
          <w:r w:rsidR="009C423F">
            <w:rPr>
              <w:rFonts w:ascii="MS Gothic" w:eastAsia="MS Gothic" w:hAnsi="MS Gothic" w:cstheme="minorHAnsi" w:hint="eastAsia"/>
            </w:rPr>
            <w:t>☐</w:t>
          </w:r>
        </w:sdtContent>
      </w:sdt>
      <w:r w:rsidR="009C423F" w:rsidRPr="004C7FD9">
        <w:rPr>
          <w:rFonts w:cstheme="minorHAnsi"/>
        </w:rPr>
        <w:t xml:space="preserve"> </w:t>
      </w:r>
      <w:r w:rsidR="009C423F">
        <w:t xml:space="preserve">Technology is ready for full-scale </w:t>
      </w:r>
      <w:r w:rsidR="001E3866">
        <w:t>implementation</w:t>
      </w:r>
    </w:p>
    <w:p w14:paraId="4711FAB7" w14:textId="7C18F70F" w:rsidR="0034186E" w:rsidRDefault="008F0165" w:rsidP="00D95207">
      <w:sdt>
        <w:sdtPr>
          <w:id w:val="1378121546"/>
          <w:placeholder>
            <w:docPart w:val="8FF60F3AFA604331A72496BBE0D47839"/>
          </w:placeholder>
          <w15:appearance w15:val="hidden"/>
        </w:sdtPr>
        <w:sdtEndPr/>
        <w:sdtContent>
          <w:sdt>
            <w:sdtPr>
              <w:rPr>
                <w:rStyle w:val="Style1"/>
              </w:rPr>
              <w:id w:val="-37206065"/>
              <w:placeholder>
                <w:docPart w:val="DA90208BBFE94F04B4D6AE50D3CF13FE"/>
              </w:placeholder>
              <w15:appearance w15:val="hidden"/>
            </w:sdtPr>
            <w:sdtEndPr>
              <w:rPr>
                <w:rStyle w:val="DefaultParagraphFont"/>
                <w:rFonts w:asciiTheme="minorHAnsi" w:hAnsiTheme="minorHAnsi"/>
                <w:color w:val="auto"/>
                <w:sz w:val="22"/>
              </w:rPr>
            </w:sdtEndPr>
            <w:sdtContent>
              <w:sdt>
                <w:sdtPr>
                  <w:rPr>
                    <w:rStyle w:val="Style1"/>
                  </w:rPr>
                  <w:id w:val="176168371"/>
                  <w:placeholder>
                    <w:docPart w:val="0A83B8CD852A4338AB3AF4A2BAC71893"/>
                  </w:placeholder>
                </w:sdtPr>
                <w:sdtEndPr>
                  <w:rPr>
                    <w:rStyle w:val="DefaultParagraphFont"/>
                    <w:rFonts w:asciiTheme="minorHAnsi" w:hAnsiTheme="minorHAnsi"/>
                    <w:color w:val="auto"/>
                    <w:sz w:val="22"/>
                  </w:rPr>
                </w:sdtEndPr>
                <w:sdtContent>
                  <w:r w:rsidR="00554599" w:rsidRPr="00554599">
                    <w:rPr>
                      <w:rStyle w:val="Style1"/>
                    </w:rPr>
                    <w:t xml:space="preserve">Installations of the pedestrian gateway treatment </w:t>
                  </w:r>
                  <w:proofErr w:type="gramStart"/>
                  <w:r w:rsidR="00554599" w:rsidRPr="00554599">
                    <w:rPr>
                      <w:rStyle w:val="Style1"/>
                    </w:rPr>
                    <w:t>were installed</w:t>
                  </w:r>
                  <w:proofErr w:type="gramEnd"/>
                  <w:r w:rsidR="00554599" w:rsidRPr="00554599">
                    <w:rPr>
                      <w:rStyle w:val="Style1"/>
                    </w:rPr>
                    <w:t xml:space="preserve"> in the late spring of 2015 at 20 locations in mostly Southwest Michigan.  These installations </w:t>
                  </w:r>
                  <w:proofErr w:type="gramStart"/>
                  <w:r w:rsidR="00554599" w:rsidRPr="00554599">
                    <w:rPr>
                      <w:rStyle w:val="Style1"/>
                    </w:rPr>
                    <w:t>were removed</w:t>
                  </w:r>
                  <w:proofErr w:type="gramEnd"/>
                  <w:r w:rsidR="00554599" w:rsidRPr="00554599">
                    <w:rPr>
                      <w:rStyle w:val="Style1"/>
                    </w:rPr>
                    <w:t xml:space="preserve"> when snow plowing activities began and re-installed in the spring of 2016 for additional data collection.  Also, in 2016 locations in Grand Rapids and Ann Arbor Michigan </w:t>
                  </w:r>
                  <w:proofErr w:type="gramStart"/>
                  <w:r w:rsidR="00554599" w:rsidRPr="00554599">
                    <w:rPr>
                      <w:rStyle w:val="Style1"/>
                    </w:rPr>
                    <w:t>were added</w:t>
                  </w:r>
                  <w:proofErr w:type="gramEnd"/>
                  <w:r w:rsidR="00554599" w:rsidRPr="00554599">
                    <w:rPr>
                      <w:rStyle w:val="Style1"/>
                    </w:rPr>
                    <w:t xml:space="preserve">.  The Ann Arbor sites </w:t>
                  </w:r>
                  <w:proofErr w:type="gramStart"/>
                  <w:r w:rsidR="00554599" w:rsidRPr="00554599">
                    <w:rPr>
                      <w:rStyle w:val="Style1"/>
                    </w:rPr>
                    <w:t>were included</w:t>
                  </w:r>
                  <w:proofErr w:type="gramEnd"/>
                  <w:r w:rsidR="00554599" w:rsidRPr="00554599">
                    <w:rPr>
                      <w:rStyle w:val="Style1"/>
                    </w:rPr>
                    <w:t xml:space="preserve"> to contribute additional speed data to the study.  These two new cities added 8 new installations.  Additionally, a location </w:t>
                  </w:r>
                  <w:proofErr w:type="gramStart"/>
                  <w:r w:rsidR="00554599" w:rsidRPr="00554599">
                    <w:rPr>
                      <w:rStyle w:val="Style1"/>
                    </w:rPr>
                    <w:t>was added</w:t>
                  </w:r>
                  <w:proofErr w:type="gramEnd"/>
                  <w:r w:rsidR="00554599" w:rsidRPr="00554599">
                    <w:rPr>
                      <w:rStyle w:val="Style1"/>
                    </w:rPr>
                    <w:t xml:space="preserve"> in Houghton MI using this treatment on their downtown main street (DOT jurisdiction).  Applications of this treatment continue to </w:t>
                  </w:r>
                  <w:proofErr w:type="gramStart"/>
                  <w:r w:rsidR="00554599" w:rsidRPr="00554599">
                    <w:rPr>
                      <w:rStyle w:val="Style1"/>
                    </w:rPr>
                    <w:t>be evaluated</w:t>
                  </w:r>
                  <w:proofErr w:type="gramEnd"/>
                  <w:r w:rsidR="00554599" w:rsidRPr="00554599">
                    <w:rPr>
                      <w:rStyle w:val="Style1"/>
                    </w:rPr>
                    <w:t xml:space="preserve"> for appropriateness per the attached User Guidelines on DOT owned roadways.</w:t>
                  </w:r>
                </w:sdtContent>
              </w:sdt>
            </w:sdtContent>
          </w:sdt>
        </w:sdtContent>
      </w:sdt>
    </w:p>
    <w:p w14:paraId="17CC085D" w14:textId="77777777" w:rsidR="0034186E" w:rsidRDefault="00207767" w:rsidP="000C27B4">
      <w:pPr>
        <w:keepNext/>
      </w:pPr>
      <w:r>
        <w:t>10</w:t>
      </w:r>
      <w:r w:rsidR="0034186E">
        <w:t xml:space="preserve">. </w:t>
      </w:r>
      <w:r w:rsidR="0034186E" w:rsidRPr="0034186E">
        <w:t xml:space="preserve">What additional development is necessary to enable </w:t>
      </w:r>
      <w:r w:rsidR="001E3866">
        <w:t>implementation</w:t>
      </w:r>
      <w:r w:rsidR="0034186E" w:rsidRPr="0034186E">
        <w:t xml:space="preserve"> of the innovation</w:t>
      </w:r>
      <w:r w:rsidR="001E3866">
        <w:t xml:space="preserve"> for routine use</w:t>
      </w:r>
      <w:r w:rsidR="0034186E" w:rsidRPr="0034186E">
        <w:t xml:space="preserve">? </w:t>
      </w:r>
    </w:p>
    <w:p w14:paraId="09698F03" w14:textId="48FDD75A" w:rsidR="0034186E" w:rsidRDefault="008F0165" w:rsidP="008739C8">
      <w:sdt>
        <w:sdtPr>
          <w:id w:val="-192087598"/>
          <w:placeholder>
            <w:docPart w:val="482F4ADFB7B6431581D805CEBE15DC46"/>
          </w:placeholder>
          <w15:appearance w15:val="hidden"/>
        </w:sdtPr>
        <w:sdtEndPr/>
        <w:sdtContent>
          <w:sdt>
            <w:sdtPr>
              <w:rPr>
                <w:rStyle w:val="Style1"/>
              </w:rPr>
              <w:id w:val="-14459180"/>
              <w:placeholder>
                <w:docPart w:val="CBA935CAA61F429A9E476B3A59CD3FAE"/>
              </w:placeholder>
              <w15:appearance w15:val="hidden"/>
            </w:sdtPr>
            <w:sdtEndPr>
              <w:rPr>
                <w:rStyle w:val="DefaultParagraphFont"/>
                <w:rFonts w:asciiTheme="minorHAnsi" w:hAnsiTheme="minorHAnsi"/>
                <w:color w:val="auto"/>
                <w:sz w:val="22"/>
              </w:rPr>
            </w:sdtEndPr>
            <w:sdtContent>
              <w:sdt>
                <w:sdtPr>
                  <w:rPr>
                    <w:rStyle w:val="Style1"/>
                  </w:rPr>
                  <w:id w:val="-2138476723"/>
                  <w:placeholder>
                    <w:docPart w:val="7FFE16ED565E4061970DF7AE77681A67"/>
                  </w:placeholder>
                </w:sdtPr>
                <w:sdtEndPr>
                  <w:rPr>
                    <w:rStyle w:val="DefaultParagraphFont"/>
                    <w:rFonts w:asciiTheme="minorHAnsi" w:hAnsiTheme="minorHAnsi"/>
                    <w:color w:val="auto"/>
                    <w:sz w:val="22"/>
                  </w:rPr>
                </w:sdtEndPr>
                <w:sdtContent>
                  <w:r w:rsidR="00554599" w:rsidRPr="00554599">
                    <w:rPr>
                      <w:rStyle w:val="Style1"/>
                    </w:rPr>
                    <w:t>There is no additional development necessary – just installations at appropriate locations per the developed guidelines.  Consistent and proper installations will make this treatment more common place and further increase pedestrian safety and awareness.</w:t>
                  </w:r>
                </w:sdtContent>
              </w:sdt>
            </w:sdtContent>
          </w:sdt>
        </w:sdtContent>
      </w:sdt>
    </w:p>
    <w:p w14:paraId="31A0148C" w14:textId="7EF6149F" w:rsidR="0034186E" w:rsidRPr="00974504" w:rsidRDefault="00207767" w:rsidP="008739C8">
      <w:r>
        <w:t>11</w:t>
      </w:r>
      <w:r w:rsidR="0034186E">
        <w:t xml:space="preserve">.  </w:t>
      </w:r>
      <w:r w:rsidR="00974504" w:rsidRPr="00974504">
        <w:t>Are other organizations using, currently developing, or have they shown interest in this innovation or of similar technology?</w:t>
      </w:r>
      <w:r w:rsidR="009D7D4B" w:rsidRPr="00974504">
        <w:rPr>
          <w:rFonts w:cs="ArialNarrow"/>
        </w:rPr>
        <w:t>?</w:t>
      </w:r>
      <w:r w:rsidR="0053481A" w:rsidRPr="00974504">
        <w:rPr>
          <w:rFonts w:cs="ArialNarrow"/>
        </w:rPr>
        <w:t xml:space="preserve"> </w:t>
      </w:r>
      <w:r w:rsidR="009D7D4B" w:rsidRPr="00974504">
        <w:rPr>
          <w:rFonts w:cs="ArialNarrow"/>
        </w:rPr>
        <w:t xml:space="preserve"> </w:t>
      </w:r>
      <w:sdt>
        <w:sdtPr>
          <w:rPr>
            <w:rFonts w:cstheme="minorHAnsi"/>
            <w:shd w:val="clear" w:color="auto" w:fill="FFF2CC" w:themeFill="accent4" w:themeFillTint="33"/>
          </w:rPr>
          <w:id w:val="-1202162159"/>
          <w14:checkbox>
            <w14:checked w14:val="1"/>
            <w14:checkedState w14:val="2612" w14:font="MS Gothic"/>
            <w14:uncheckedState w14:val="2610" w14:font="MS Gothic"/>
          </w14:checkbox>
        </w:sdtPr>
        <w:sdtEndPr/>
        <w:sdtContent>
          <w:r w:rsidR="00554599">
            <w:rPr>
              <w:rFonts w:ascii="MS Gothic" w:eastAsia="MS Gothic" w:hAnsi="MS Gothic" w:cstheme="minorHAnsi" w:hint="eastAsia"/>
              <w:shd w:val="clear" w:color="auto" w:fill="FFF2CC" w:themeFill="accent4" w:themeFillTint="33"/>
            </w:rPr>
            <w:t>☒</w:t>
          </w:r>
        </w:sdtContent>
      </w:sdt>
      <w:r w:rsidR="0053481A" w:rsidRPr="001E3866">
        <w:rPr>
          <w:rFonts w:cstheme="minorHAnsi"/>
          <w:shd w:val="clear" w:color="auto" w:fill="FFF2CC" w:themeFill="accent4" w:themeFillTint="33"/>
        </w:rPr>
        <w:t xml:space="preserve"> Yes  </w:t>
      </w:r>
      <w:sdt>
        <w:sdtPr>
          <w:rPr>
            <w:rFonts w:cstheme="minorHAnsi"/>
            <w:shd w:val="clear" w:color="auto" w:fill="FFF2CC" w:themeFill="accent4" w:themeFillTint="33"/>
          </w:rPr>
          <w:id w:val="-873309615"/>
          <w14:checkbox>
            <w14:checked w14:val="0"/>
            <w14:checkedState w14:val="2612" w14:font="MS Gothic"/>
            <w14:uncheckedState w14:val="2610" w14:font="MS Gothic"/>
          </w14:checkbox>
        </w:sdtPr>
        <w:sdtEndPr/>
        <w:sdtContent>
          <w:r w:rsidR="0053481A" w:rsidRPr="00974504">
            <w:rPr>
              <w:rFonts w:ascii="Segoe UI Symbol" w:eastAsia="MS Gothic" w:hAnsi="Segoe UI Symbol" w:cs="Segoe UI Symbol"/>
              <w:shd w:val="clear" w:color="auto" w:fill="FFF2CC" w:themeFill="accent4" w:themeFillTint="33"/>
            </w:rPr>
            <w:t>☐</w:t>
          </w:r>
        </w:sdtContent>
      </w:sdt>
      <w:r w:rsidR="0053481A" w:rsidRPr="001E3866">
        <w:rPr>
          <w:rFonts w:cstheme="minorHAnsi"/>
          <w:shd w:val="clear" w:color="auto" w:fill="FFF2CC" w:themeFill="accent4" w:themeFillTint="33"/>
        </w:rPr>
        <w:t xml:space="preserve"> No</w:t>
      </w:r>
    </w:p>
    <w:p w14:paraId="65410A03" w14:textId="77777777" w:rsidR="0034186E" w:rsidRDefault="0034186E" w:rsidP="008739C8">
      <w:r w:rsidRPr="0034186E">
        <w:t>If so, please list organization names and contacts. Please identify the source of this information.</w:t>
      </w:r>
    </w:p>
    <w:tbl>
      <w:tblPr>
        <w:tblStyle w:val="TableGrid"/>
        <w:tblW w:w="0" w:type="auto"/>
        <w:tblLook w:val="04A0" w:firstRow="1" w:lastRow="0" w:firstColumn="1" w:lastColumn="0" w:noHBand="0" w:noVBand="1"/>
      </w:tblPr>
      <w:tblGrid>
        <w:gridCol w:w="2337"/>
        <w:gridCol w:w="2337"/>
        <w:gridCol w:w="2338"/>
        <w:gridCol w:w="2338"/>
      </w:tblGrid>
      <w:tr w:rsidR="00D8712E" w14:paraId="37220D0F" w14:textId="77777777" w:rsidTr="00E9657C">
        <w:tc>
          <w:tcPr>
            <w:tcW w:w="2337" w:type="dxa"/>
            <w:shd w:val="clear" w:color="auto" w:fill="767171" w:themeFill="background2" w:themeFillShade="80"/>
          </w:tcPr>
          <w:p w14:paraId="0B29F60D" w14:textId="77777777" w:rsidR="00D8712E" w:rsidRPr="00E9657C" w:rsidRDefault="00D8712E" w:rsidP="00D8712E">
            <w:pPr>
              <w:jc w:val="center"/>
              <w:rPr>
                <w:b/>
                <w:color w:val="FFFFFF" w:themeColor="background1"/>
              </w:rPr>
            </w:pPr>
            <w:r w:rsidRPr="00E9657C">
              <w:rPr>
                <w:b/>
                <w:color w:val="FFFFFF" w:themeColor="background1"/>
              </w:rPr>
              <w:t>Organization</w:t>
            </w:r>
          </w:p>
        </w:tc>
        <w:tc>
          <w:tcPr>
            <w:tcW w:w="2337" w:type="dxa"/>
            <w:shd w:val="clear" w:color="auto" w:fill="767171" w:themeFill="background2" w:themeFillShade="80"/>
          </w:tcPr>
          <w:p w14:paraId="63D105D8" w14:textId="77777777" w:rsidR="00D8712E" w:rsidRPr="00E9657C" w:rsidRDefault="00D8712E" w:rsidP="00D8712E">
            <w:pPr>
              <w:jc w:val="center"/>
              <w:rPr>
                <w:b/>
                <w:color w:val="FFFFFF" w:themeColor="background1"/>
              </w:rPr>
            </w:pPr>
            <w:r w:rsidRPr="00E9657C">
              <w:rPr>
                <w:b/>
                <w:color w:val="FFFFFF" w:themeColor="background1"/>
              </w:rPr>
              <w:t>Name</w:t>
            </w:r>
          </w:p>
        </w:tc>
        <w:tc>
          <w:tcPr>
            <w:tcW w:w="2338" w:type="dxa"/>
            <w:shd w:val="clear" w:color="auto" w:fill="767171" w:themeFill="background2" w:themeFillShade="80"/>
          </w:tcPr>
          <w:p w14:paraId="64DA275A" w14:textId="77777777" w:rsidR="00D8712E" w:rsidRPr="00E9657C" w:rsidRDefault="00D8712E" w:rsidP="00D8712E">
            <w:pPr>
              <w:jc w:val="center"/>
              <w:rPr>
                <w:b/>
                <w:color w:val="FFFFFF" w:themeColor="background1"/>
              </w:rPr>
            </w:pPr>
            <w:r w:rsidRPr="00E9657C">
              <w:rPr>
                <w:b/>
                <w:color w:val="FFFFFF" w:themeColor="background1"/>
              </w:rPr>
              <w:t>Phone</w:t>
            </w:r>
          </w:p>
        </w:tc>
        <w:tc>
          <w:tcPr>
            <w:tcW w:w="2338" w:type="dxa"/>
            <w:shd w:val="clear" w:color="auto" w:fill="767171" w:themeFill="background2" w:themeFillShade="80"/>
          </w:tcPr>
          <w:p w14:paraId="20249983" w14:textId="77777777" w:rsidR="00D8712E" w:rsidRPr="00E9657C" w:rsidRDefault="00D8712E" w:rsidP="00D8712E">
            <w:pPr>
              <w:jc w:val="center"/>
              <w:rPr>
                <w:b/>
                <w:color w:val="FFFFFF" w:themeColor="background1"/>
              </w:rPr>
            </w:pPr>
            <w:r w:rsidRPr="00E9657C">
              <w:rPr>
                <w:b/>
                <w:color w:val="FFFFFF" w:themeColor="background1"/>
              </w:rPr>
              <w:t>Email</w:t>
            </w:r>
          </w:p>
        </w:tc>
      </w:tr>
      <w:tr w:rsidR="00D8712E" w14:paraId="4AC0300D" w14:textId="77777777" w:rsidTr="00D8712E">
        <w:tc>
          <w:tcPr>
            <w:tcW w:w="2337" w:type="dxa"/>
          </w:tcPr>
          <w:p w14:paraId="305BC374" w14:textId="411FBB2E" w:rsidR="00D8712E" w:rsidRDefault="008F0165" w:rsidP="008739C8">
            <w:sdt>
              <w:sdtPr>
                <w:id w:val="-1341307482"/>
                <w:placeholder>
                  <w:docPart w:val="958C74EF53274C47ADE7809C4F76FD4A"/>
                </w:placeholder>
                <w15:appearance w15:val="hidden"/>
              </w:sdtPr>
              <w:sdtEndPr/>
              <w:sdtContent>
                <w:sdt>
                  <w:sdtPr>
                    <w:rPr>
                      <w:rStyle w:val="Style1"/>
                    </w:rPr>
                    <w:id w:val="2043080898"/>
                    <w:placeholder>
                      <w:docPart w:val="EDC1680AC2F64C0F8BF60826BE27E04A"/>
                    </w:placeholder>
                    <w15:appearance w15:val="hidden"/>
                  </w:sdtPr>
                  <w:sdtEndPr>
                    <w:rPr>
                      <w:rStyle w:val="DefaultParagraphFont"/>
                      <w:rFonts w:asciiTheme="minorHAnsi" w:hAnsiTheme="minorHAnsi"/>
                      <w:color w:val="auto"/>
                      <w:sz w:val="22"/>
                    </w:rPr>
                  </w:sdtEndPr>
                  <w:sdtContent>
                    <w:sdt>
                      <w:sdtPr>
                        <w:rPr>
                          <w:rStyle w:val="Style1"/>
                        </w:rPr>
                        <w:id w:val="-889026930"/>
                        <w:placeholder>
                          <w:docPart w:val="9773AAC523AC4069ACC0A68664777E2A"/>
                        </w:placeholder>
                      </w:sdtPr>
                      <w:sdtEndPr>
                        <w:rPr>
                          <w:rStyle w:val="DefaultParagraphFont"/>
                          <w:rFonts w:asciiTheme="minorHAnsi" w:hAnsiTheme="minorHAnsi"/>
                          <w:color w:val="auto"/>
                          <w:sz w:val="22"/>
                        </w:rPr>
                      </w:sdtEndPr>
                      <w:sdtContent>
                        <w:r w:rsidR="00554599">
                          <w:rPr>
                            <w:rStyle w:val="Style1"/>
                          </w:rPr>
                          <w:t>Florida Department of Transportation</w:t>
                        </w:r>
                      </w:sdtContent>
                    </w:sdt>
                  </w:sdtContent>
                </w:sdt>
              </w:sdtContent>
            </w:sdt>
          </w:p>
        </w:tc>
        <w:tc>
          <w:tcPr>
            <w:tcW w:w="2337" w:type="dxa"/>
          </w:tcPr>
          <w:p w14:paraId="4B660C29" w14:textId="7F5E92B6" w:rsidR="00D8712E" w:rsidRDefault="008F0165" w:rsidP="008739C8">
            <w:sdt>
              <w:sdtPr>
                <w:id w:val="484836254"/>
                <w:placeholder>
                  <w:docPart w:val="4759A7B6D9294AF1AFF46BF0130C9F1E"/>
                </w:placeholder>
                <w15:appearance w15:val="hidden"/>
              </w:sdtPr>
              <w:sdtEndPr/>
              <w:sdtContent>
                <w:sdt>
                  <w:sdtPr>
                    <w:rPr>
                      <w:rStyle w:val="Style1"/>
                    </w:rPr>
                    <w:id w:val="-1734152079"/>
                    <w:placeholder>
                      <w:docPart w:val="2E395E00A3024D81BC8D4C24F571A00B"/>
                    </w:placeholder>
                    <w15:appearance w15:val="hidden"/>
                  </w:sdtPr>
                  <w:sdtEndPr>
                    <w:rPr>
                      <w:rStyle w:val="DefaultParagraphFont"/>
                      <w:rFonts w:asciiTheme="minorHAnsi" w:hAnsiTheme="minorHAnsi"/>
                      <w:color w:val="auto"/>
                      <w:sz w:val="22"/>
                    </w:rPr>
                  </w:sdtEndPr>
                  <w:sdtContent>
                    <w:sdt>
                      <w:sdtPr>
                        <w:rPr>
                          <w:rStyle w:val="Style1"/>
                        </w:rPr>
                        <w:id w:val="162592071"/>
                        <w:placeholder>
                          <w:docPart w:val="1AA6B80E433A466F8380393EC3ECC860"/>
                        </w:placeholder>
                      </w:sdtPr>
                      <w:sdtEndPr>
                        <w:rPr>
                          <w:rStyle w:val="DefaultParagraphFont"/>
                          <w:rFonts w:asciiTheme="minorHAnsi" w:hAnsiTheme="minorHAnsi"/>
                          <w:color w:val="auto"/>
                          <w:sz w:val="22"/>
                        </w:rPr>
                      </w:sdtEndPr>
                      <w:sdtContent>
                        <w:r w:rsidR="00554599">
                          <w:rPr>
                            <w:rStyle w:val="Style1"/>
                          </w:rPr>
                          <w:t>Alan El-</w:t>
                        </w:r>
                        <w:proofErr w:type="spellStart"/>
                        <w:r w:rsidR="00554599">
                          <w:rPr>
                            <w:rStyle w:val="Style1"/>
                          </w:rPr>
                          <w:t>Urfali</w:t>
                        </w:r>
                        <w:proofErr w:type="spellEnd"/>
                      </w:sdtContent>
                    </w:sdt>
                  </w:sdtContent>
                </w:sdt>
              </w:sdtContent>
            </w:sdt>
          </w:p>
        </w:tc>
        <w:tc>
          <w:tcPr>
            <w:tcW w:w="2338" w:type="dxa"/>
          </w:tcPr>
          <w:p w14:paraId="24ED64A0" w14:textId="75B5813D" w:rsidR="00D8712E" w:rsidRDefault="008F0165" w:rsidP="008739C8">
            <w:sdt>
              <w:sdtPr>
                <w:id w:val="-1792819850"/>
                <w:placeholder>
                  <w:docPart w:val="F7C87449F3BC4B44827164B7AE1ABAF5"/>
                </w:placeholder>
                <w15:appearance w15:val="hidden"/>
              </w:sdtPr>
              <w:sdtEndPr/>
              <w:sdtContent>
                <w:sdt>
                  <w:sdtPr>
                    <w:rPr>
                      <w:rStyle w:val="Style1"/>
                    </w:rPr>
                    <w:id w:val="-134879595"/>
                    <w:placeholder>
                      <w:docPart w:val="1F8EE0AA0FCE4131A52FE14B0458EC19"/>
                    </w:placeholder>
                    <w15:appearance w15:val="hidden"/>
                  </w:sdtPr>
                  <w:sdtEndPr>
                    <w:rPr>
                      <w:rStyle w:val="DefaultParagraphFont"/>
                      <w:rFonts w:asciiTheme="minorHAnsi" w:hAnsiTheme="minorHAnsi"/>
                      <w:color w:val="auto"/>
                      <w:sz w:val="22"/>
                    </w:rPr>
                  </w:sdtEndPr>
                  <w:sdtContent>
                    <w:sdt>
                      <w:sdtPr>
                        <w:rPr>
                          <w:rStyle w:val="Style1"/>
                        </w:rPr>
                        <w:id w:val="-1649513882"/>
                        <w:placeholder>
                          <w:docPart w:val="ADB04D507A4149628938D84FC180E819"/>
                        </w:placeholder>
                      </w:sdtPr>
                      <w:sdtEndPr>
                        <w:rPr>
                          <w:rStyle w:val="DefaultParagraphFont"/>
                          <w:rFonts w:asciiTheme="minorHAnsi" w:hAnsiTheme="minorHAnsi"/>
                          <w:color w:val="auto"/>
                          <w:sz w:val="22"/>
                        </w:rPr>
                      </w:sdtEndPr>
                      <w:sdtContent>
                        <w:r w:rsidR="00554599">
                          <w:rPr>
                            <w:rStyle w:val="Style1"/>
                          </w:rPr>
                          <w:t>XXX-XXX-XXXX</w:t>
                        </w:r>
                      </w:sdtContent>
                    </w:sdt>
                  </w:sdtContent>
                </w:sdt>
              </w:sdtContent>
            </w:sdt>
          </w:p>
        </w:tc>
        <w:tc>
          <w:tcPr>
            <w:tcW w:w="2338" w:type="dxa"/>
          </w:tcPr>
          <w:p w14:paraId="423A1EE6" w14:textId="77777777" w:rsidR="00D8712E" w:rsidRDefault="008F0165" w:rsidP="008739C8">
            <w:sdt>
              <w:sdtPr>
                <w:id w:val="673081197"/>
                <w:placeholder>
                  <w:docPart w:val="04FBC39734824E7E9C3B94B0DCC2F266"/>
                </w:placeholder>
                <w15:appearance w15:val="hidden"/>
              </w:sdtPr>
              <w:sdtEndPr/>
              <w:sdtContent>
                <w:sdt>
                  <w:sdtPr>
                    <w:rPr>
                      <w:rStyle w:val="Style1"/>
                    </w:rPr>
                    <w:id w:val="1016667396"/>
                    <w:placeholder>
                      <w:docPart w:val="9DE0133E62F94263A276A6C4D7BA7CCB"/>
                    </w:placeholder>
                    <w15:appearance w15:val="hidden"/>
                  </w:sdtPr>
                  <w:sdtEndPr>
                    <w:rPr>
                      <w:rStyle w:val="DefaultParagraphFont"/>
                      <w:rFonts w:asciiTheme="minorHAnsi" w:hAnsiTheme="minorHAnsi"/>
                      <w:color w:val="auto"/>
                      <w:sz w:val="22"/>
                    </w:rPr>
                  </w:sdtEndPr>
                  <w:sdtContent>
                    <w:sdt>
                      <w:sdtPr>
                        <w:rPr>
                          <w:rStyle w:val="Style1"/>
                        </w:rPr>
                        <w:id w:val="-400761347"/>
                        <w:placeholder>
                          <w:docPart w:val="72BF111BE8B04F3A99B859401044209F"/>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r>
      <w:tr w:rsidR="00D8712E" w14:paraId="4E7DCCAD" w14:textId="77777777" w:rsidTr="00D8712E">
        <w:tc>
          <w:tcPr>
            <w:tcW w:w="2337" w:type="dxa"/>
          </w:tcPr>
          <w:p w14:paraId="4A003C09" w14:textId="77777777" w:rsidR="00D8712E" w:rsidRDefault="008F0165" w:rsidP="008739C8">
            <w:sdt>
              <w:sdtPr>
                <w:id w:val="-1467892084"/>
                <w:placeholder>
                  <w:docPart w:val="A231A1EEDE8B423EBBC93C5F67C06711"/>
                </w:placeholder>
                <w15:appearance w15:val="hidden"/>
              </w:sdtPr>
              <w:sdtEndPr/>
              <w:sdtContent>
                <w:sdt>
                  <w:sdtPr>
                    <w:rPr>
                      <w:rStyle w:val="Style1"/>
                    </w:rPr>
                    <w:id w:val="-1060555705"/>
                    <w:placeholder>
                      <w:docPart w:val="04F9EFDDDCBE4A148A0B97053A5C4DFB"/>
                    </w:placeholder>
                    <w15:appearance w15:val="hidden"/>
                  </w:sdtPr>
                  <w:sdtEndPr>
                    <w:rPr>
                      <w:rStyle w:val="DefaultParagraphFont"/>
                      <w:rFonts w:asciiTheme="minorHAnsi" w:hAnsiTheme="minorHAnsi"/>
                      <w:color w:val="auto"/>
                      <w:sz w:val="22"/>
                    </w:rPr>
                  </w:sdtEndPr>
                  <w:sdtContent>
                    <w:sdt>
                      <w:sdtPr>
                        <w:rPr>
                          <w:rStyle w:val="Style1"/>
                        </w:rPr>
                        <w:id w:val="967252790"/>
                        <w:placeholder>
                          <w:docPart w:val="7F911578CEC4469BB6C51A4318202F03"/>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c>
          <w:tcPr>
            <w:tcW w:w="2337" w:type="dxa"/>
          </w:tcPr>
          <w:p w14:paraId="060C12E5" w14:textId="77777777" w:rsidR="00D8712E" w:rsidRDefault="008F0165" w:rsidP="008739C8">
            <w:sdt>
              <w:sdtPr>
                <w:id w:val="1717470081"/>
                <w:placeholder>
                  <w:docPart w:val="39902556D80A4A8680FF9176F79E0874"/>
                </w:placeholder>
                <w15:appearance w15:val="hidden"/>
              </w:sdtPr>
              <w:sdtEndPr/>
              <w:sdtContent>
                <w:sdt>
                  <w:sdtPr>
                    <w:rPr>
                      <w:rStyle w:val="Style1"/>
                    </w:rPr>
                    <w:id w:val="-1764674678"/>
                    <w:placeholder>
                      <w:docPart w:val="F5F2929B46FF4BB59C2BAF9049295D71"/>
                    </w:placeholder>
                    <w15:appearance w15:val="hidden"/>
                  </w:sdtPr>
                  <w:sdtEndPr>
                    <w:rPr>
                      <w:rStyle w:val="DefaultParagraphFont"/>
                      <w:rFonts w:asciiTheme="minorHAnsi" w:hAnsiTheme="minorHAnsi"/>
                      <w:color w:val="auto"/>
                      <w:sz w:val="22"/>
                    </w:rPr>
                  </w:sdtEndPr>
                  <w:sdtContent>
                    <w:sdt>
                      <w:sdtPr>
                        <w:rPr>
                          <w:rStyle w:val="Style1"/>
                        </w:rPr>
                        <w:id w:val="1379436212"/>
                        <w:placeholder>
                          <w:docPart w:val="F3B3B421B3474CD7AAD54F3298AAA858"/>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c>
          <w:tcPr>
            <w:tcW w:w="2338" w:type="dxa"/>
          </w:tcPr>
          <w:p w14:paraId="183D84B4" w14:textId="77777777" w:rsidR="00D8712E" w:rsidRDefault="008F0165" w:rsidP="008739C8">
            <w:sdt>
              <w:sdtPr>
                <w:id w:val="240221084"/>
                <w:placeholder>
                  <w:docPart w:val="857C87EE9395443EACFC7C1302BB1ED5"/>
                </w:placeholder>
                <w15:appearance w15:val="hidden"/>
              </w:sdtPr>
              <w:sdtEndPr/>
              <w:sdtContent>
                <w:sdt>
                  <w:sdtPr>
                    <w:rPr>
                      <w:rStyle w:val="Style1"/>
                    </w:rPr>
                    <w:id w:val="-1570336883"/>
                    <w:placeholder>
                      <w:docPart w:val="EDE5C8D49EBA4780BD2E80C5DB6CF132"/>
                    </w:placeholder>
                    <w15:appearance w15:val="hidden"/>
                  </w:sdtPr>
                  <w:sdtEndPr>
                    <w:rPr>
                      <w:rStyle w:val="DefaultParagraphFont"/>
                      <w:rFonts w:asciiTheme="minorHAnsi" w:hAnsiTheme="minorHAnsi"/>
                      <w:color w:val="auto"/>
                      <w:sz w:val="22"/>
                    </w:rPr>
                  </w:sdtEndPr>
                  <w:sdtContent>
                    <w:sdt>
                      <w:sdtPr>
                        <w:rPr>
                          <w:rStyle w:val="Style1"/>
                        </w:rPr>
                        <w:id w:val="-1999339398"/>
                        <w:placeholder>
                          <w:docPart w:val="4E25F5F07E4643139A3E0011AFF9A9BF"/>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c>
          <w:tcPr>
            <w:tcW w:w="2338" w:type="dxa"/>
          </w:tcPr>
          <w:p w14:paraId="0B18B8FF" w14:textId="77777777" w:rsidR="00D8712E" w:rsidRDefault="008F0165" w:rsidP="008739C8">
            <w:sdt>
              <w:sdtPr>
                <w:id w:val="549586925"/>
                <w:placeholder>
                  <w:docPart w:val="32B094F5A5D142449FEF7013B857EF93"/>
                </w:placeholder>
                <w15:appearance w15:val="hidden"/>
              </w:sdtPr>
              <w:sdtEndPr/>
              <w:sdtContent>
                <w:sdt>
                  <w:sdtPr>
                    <w:rPr>
                      <w:rStyle w:val="Style1"/>
                    </w:rPr>
                    <w:id w:val="878283355"/>
                    <w:placeholder>
                      <w:docPart w:val="7CC72BCFBF024D74A78279DE0E8BF442"/>
                    </w:placeholder>
                    <w15:appearance w15:val="hidden"/>
                  </w:sdtPr>
                  <w:sdtEndPr>
                    <w:rPr>
                      <w:rStyle w:val="DefaultParagraphFont"/>
                      <w:rFonts w:asciiTheme="minorHAnsi" w:hAnsiTheme="minorHAnsi"/>
                      <w:color w:val="auto"/>
                      <w:sz w:val="22"/>
                    </w:rPr>
                  </w:sdtEndPr>
                  <w:sdtContent>
                    <w:sdt>
                      <w:sdtPr>
                        <w:rPr>
                          <w:rStyle w:val="Style1"/>
                        </w:rPr>
                        <w:id w:val="1581873244"/>
                        <w:placeholder>
                          <w:docPart w:val="A8D417860E9A4FC0984CE117F872E9AD"/>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r>
      <w:tr w:rsidR="00933F2A" w14:paraId="0F61AF89" w14:textId="77777777" w:rsidTr="00D8712E">
        <w:tc>
          <w:tcPr>
            <w:tcW w:w="2337" w:type="dxa"/>
          </w:tcPr>
          <w:p w14:paraId="4B21F1F9" w14:textId="77777777" w:rsidR="00933F2A" w:rsidRDefault="008F0165" w:rsidP="008739C8">
            <w:sdt>
              <w:sdtPr>
                <w:id w:val="-1447772989"/>
                <w:placeholder>
                  <w:docPart w:val="BA0D59FF100E4E8A8AF122326DAA212D"/>
                </w:placeholder>
                <w15:appearance w15:val="hidden"/>
              </w:sdtPr>
              <w:sdtEndPr/>
              <w:sdtContent>
                <w:sdt>
                  <w:sdtPr>
                    <w:rPr>
                      <w:rStyle w:val="Style1"/>
                    </w:rPr>
                    <w:id w:val="644244528"/>
                    <w:placeholder>
                      <w:docPart w:val="4D54593A7D3A48A2B32EBB20E5F6AECF"/>
                    </w:placeholder>
                    <w15:appearance w15:val="hidden"/>
                  </w:sdtPr>
                  <w:sdtEndPr>
                    <w:rPr>
                      <w:rStyle w:val="DefaultParagraphFont"/>
                      <w:rFonts w:asciiTheme="minorHAnsi" w:hAnsiTheme="minorHAnsi"/>
                      <w:color w:val="auto"/>
                      <w:sz w:val="22"/>
                    </w:rPr>
                  </w:sdtEndPr>
                  <w:sdtContent>
                    <w:sdt>
                      <w:sdtPr>
                        <w:rPr>
                          <w:rStyle w:val="Style1"/>
                        </w:rPr>
                        <w:id w:val="745235612"/>
                        <w:placeholder>
                          <w:docPart w:val="9E8E5E6D92A344CB81E6657F932709C4"/>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c>
          <w:tcPr>
            <w:tcW w:w="2337" w:type="dxa"/>
          </w:tcPr>
          <w:p w14:paraId="704CB139" w14:textId="77777777" w:rsidR="00933F2A" w:rsidRDefault="008F0165" w:rsidP="008739C8">
            <w:sdt>
              <w:sdtPr>
                <w:id w:val="-880559484"/>
                <w:placeholder>
                  <w:docPart w:val="54BBF99364E644F8A50A7190529A9FD2"/>
                </w:placeholder>
                <w15:appearance w15:val="hidden"/>
              </w:sdtPr>
              <w:sdtEndPr/>
              <w:sdtContent>
                <w:sdt>
                  <w:sdtPr>
                    <w:rPr>
                      <w:rStyle w:val="Style1"/>
                    </w:rPr>
                    <w:id w:val="-1427418215"/>
                    <w:placeholder>
                      <w:docPart w:val="0FB77808F4924C3391C2CCC73D009B1D"/>
                    </w:placeholder>
                    <w15:appearance w15:val="hidden"/>
                  </w:sdtPr>
                  <w:sdtEndPr>
                    <w:rPr>
                      <w:rStyle w:val="DefaultParagraphFont"/>
                      <w:rFonts w:asciiTheme="minorHAnsi" w:hAnsiTheme="minorHAnsi"/>
                      <w:color w:val="auto"/>
                      <w:sz w:val="22"/>
                    </w:rPr>
                  </w:sdtEndPr>
                  <w:sdtContent>
                    <w:sdt>
                      <w:sdtPr>
                        <w:rPr>
                          <w:rStyle w:val="Style1"/>
                        </w:rPr>
                        <w:id w:val="1796633807"/>
                        <w:placeholder>
                          <w:docPart w:val="E3512BBDB8A54E1E93FC31FF1DC91D7E"/>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c>
          <w:tcPr>
            <w:tcW w:w="2338" w:type="dxa"/>
          </w:tcPr>
          <w:p w14:paraId="4937DAC2" w14:textId="77777777" w:rsidR="00933F2A" w:rsidRDefault="008F0165" w:rsidP="008739C8">
            <w:sdt>
              <w:sdtPr>
                <w:id w:val="-87630401"/>
                <w:placeholder>
                  <w:docPart w:val="3B84AD5F3F9149AA8C9882318C5C403C"/>
                </w:placeholder>
                <w15:appearance w15:val="hidden"/>
              </w:sdtPr>
              <w:sdtEndPr/>
              <w:sdtContent>
                <w:sdt>
                  <w:sdtPr>
                    <w:rPr>
                      <w:rStyle w:val="Style1"/>
                    </w:rPr>
                    <w:id w:val="2092039792"/>
                    <w:placeholder>
                      <w:docPart w:val="8ACBDCA4A85D494F92F9F8EC70D4808D"/>
                    </w:placeholder>
                    <w15:appearance w15:val="hidden"/>
                  </w:sdtPr>
                  <w:sdtEndPr>
                    <w:rPr>
                      <w:rStyle w:val="DefaultParagraphFont"/>
                      <w:rFonts w:asciiTheme="minorHAnsi" w:hAnsiTheme="minorHAnsi"/>
                      <w:color w:val="auto"/>
                      <w:sz w:val="22"/>
                    </w:rPr>
                  </w:sdtEndPr>
                  <w:sdtContent>
                    <w:sdt>
                      <w:sdtPr>
                        <w:rPr>
                          <w:rStyle w:val="Style1"/>
                        </w:rPr>
                        <w:id w:val="-582140650"/>
                        <w:placeholder>
                          <w:docPart w:val="C5B7B6429B1B4D8DADFD1B147A977C2C"/>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c>
          <w:tcPr>
            <w:tcW w:w="2338" w:type="dxa"/>
          </w:tcPr>
          <w:p w14:paraId="7ED01279" w14:textId="77777777" w:rsidR="00933F2A" w:rsidRDefault="008F0165" w:rsidP="008739C8">
            <w:sdt>
              <w:sdtPr>
                <w:id w:val="-2056155357"/>
                <w:placeholder>
                  <w:docPart w:val="D155E6DE216F43A3880203CF4625BD56"/>
                </w:placeholder>
                <w15:appearance w15:val="hidden"/>
              </w:sdtPr>
              <w:sdtEndPr/>
              <w:sdtContent>
                <w:sdt>
                  <w:sdtPr>
                    <w:rPr>
                      <w:rStyle w:val="Style1"/>
                    </w:rPr>
                    <w:id w:val="-576981359"/>
                    <w:placeholder>
                      <w:docPart w:val="5691BAAF948D4F44B2E7101C45C898C0"/>
                    </w:placeholder>
                    <w15:appearance w15:val="hidden"/>
                  </w:sdtPr>
                  <w:sdtEndPr>
                    <w:rPr>
                      <w:rStyle w:val="DefaultParagraphFont"/>
                      <w:rFonts w:asciiTheme="minorHAnsi" w:hAnsiTheme="minorHAnsi"/>
                      <w:color w:val="auto"/>
                      <w:sz w:val="22"/>
                    </w:rPr>
                  </w:sdtEndPr>
                  <w:sdtContent>
                    <w:sdt>
                      <w:sdtPr>
                        <w:rPr>
                          <w:rStyle w:val="Style1"/>
                        </w:rPr>
                        <w:id w:val="1951504344"/>
                        <w:placeholder>
                          <w:docPart w:val="29C4707F972B482884A3CC76FE7CF6E2"/>
                        </w:placeholder>
                        <w:showingPlcHdr/>
                      </w:sdtPr>
                      <w:sdtEndPr>
                        <w:rPr>
                          <w:rStyle w:val="DefaultParagraphFont"/>
                          <w:rFonts w:asciiTheme="minorHAnsi" w:hAnsiTheme="minorHAnsi"/>
                          <w:color w:val="auto"/>
                          <w:sz w:val="22"/>
                        </w:rPr>
                      </w:sdtEndPr>
                      <w:sdtContent>
                        <w:r w:rsidR="001B5FC9" w:rsidRPr="00C50E0F">
                          <w:rPr>
                            <w:rStyle w:val="PlaceholderText"/>
                            <w:shd w:val="clear" w:color="auto" w:fill="FFF2CC" w:themeFill="accent4" w:themeFillTint="33"/>
                          </w:rPr>
                          <w:t>Click or tap here to enter text.</w:t>
                        </w:r>
                      </w:sdtContent>
                    </w:sdt>
                  </w:sdtContent>
                </w:sdt>
              </w:sdtContent>
            </w:sdt>
          </w:p>
        </w:tc>
      </w:tr>
    </w:tbl>
    <w:p w14:paraId="3197CCBF" w14:textId="77777777" w:rsidR="008739C8" w:rsidRDefault="008739C8" w:rsidP="008739C8">
      <w:pPr>
        <w:pStyle w:val="Heading1"/>
      </w:pPr>
      <w:r w:rsidRPr="008739C8">
        <w:t>Potential Payoff (30 points)</w:t>
      </w:r>
    </w:p>
    <w:p w14:paraId="27969B26" w14:textId="77777777" w:rsidR="003E3859" w:rsidRDefault="003E3859" w:rsidP="003E3859">
      <w:pPr>
        <w:pStyle w:val="Heading2"/>
      </w:pPr>
      <w:r w:rsidRPr="003E3859">
        <w:t xml:space="preserve">Payoff is defined as the combination of broad applicability and significant benefit or advantage over </w:t>
      </w:r>
      <w:r w:rsidR="00C37C79">
        <w:t>baseline</w:t>
      </w:r>
      <w:r w:rsidR="00C37C79" w:rsidRPr="003E3859">
        <w:t xml:space="preserve"> </w:t>
      </w:r>
      <w:proofErr w:type="gramStart"/>
      <w:r w:rsidRPr="003E3859">
        <w:t>practice .</w:t>
      </w:r>
      <w:proofErr w:type="gramEnd"/>
    </w:p>
    <w:p w14:paraId="57CAB986" w14:textId="77777777" w:rsidR="005A1CAF" w:rsidRDefault="00207767" w:rsidP="005A1CAF">
      <w:r>
        <w:t>12</w:t>
      </w:r>
      <w:r w:rsidR="005A1CAF">
        <w:t xml:space="preserve">. </w:t>
      </w:r>
      <w:r w:rsidR="005A1CAF" w:rsidRPr="0034186E">
        <w:t>How does the innovation meet customer or stakeholder needs in your State DOT or other organizations that have used it?</w:t>
      </w:r>
    </w:p>
    <w:p w14:paraId="173C36C7" w14:textId="5E60287A" w:rsidR="00BA4E4A" w:rsidRDefault="008F0165" w:rsidP="005A1CAF">
      <w:sdt>
        <w:sdtPr>
          <w:id w:val="-392825485"/>
          <w:placeholder>
            <w:docPart w:val="1606915432CD48259EA7C3115D9A56B8"/>
          </w:placeholder>
          <w15:appearance w15:val="hidden"/>
        </w:sdtPr>
        <w:sdtEndPr/>
        <w:sdtContent>
          <w:sdt>
            <w:sdtPr>
              <w:rPr>
                <w:rStyle w:val="Style1"/>
              </w:rPr>
              <w:id w:val="1573774702"/>
              <w:placeholder>
                <w:docPart w:val="4272D279B66346AE99F9184D7C0D2B8F"/>
              </w:placeholder>
              <w15:appearance w15:val="hidden"/>
            </w:sdtPr>
            <w:sdtEndPr>
              <w:rPr>
                <w:rStyle w:val="DefaultParagraphFont"/>
                <w:rFonts w:asciiTheme="minorHAnsi" w:hAnsiTheme="minorHAnsi"/>
                <w:color w:val="auto"/>
                <w:sz w:val="22"/>
              </w:rPr>
            </w:sdtEndPr>
            <w:sdtContent>
              <w:sdt>
                <w:sdtPr>
                  <w:rPr>
                    <w:rStyle w:val="Style1"/>
                  </w:rPr>
                  <w:id w:val="654968746"/>
                  <w:placeholder>
                    <w:docPart w:val="562AB7B561E0492DB6B692000CBFE811"/>
                  </w:placeholder>
                </w:sdtPr>
                <w:sdtEndPr>
                  <w:rPr>
                    <w:rStyle w:val="DefaultParagraphFont"/>
                    <w:rFonts w:asciiTheme="minorHAnsi" w:hAnsiTheme="minorHAnsi"/>
                    <w:color w:val="auto"/>
                    <w:sz w:val="22"/>
                  </w:rPr>
                </w:sdtEndPr>
                <w:sdtContent>
                  <w:r w:rsidR="007442EF">
                    <w:rPr>
                      <w:rStyle w:val="Style1"/>
                    </w:rPr>
                    <w:t xml:space="preserve">Pedestrian gateway treatment meets stakeholder needs in terms of both performance and cost. </w:t>
                  </w:r>
                  <w:r w:rsidR="007442EF" w:rsidRPr="007442EF">
                    <w:rPr>
                      <w:rStyle w:val="Style1"/>
                    </w:rPr>
                    <w:t xml:space="preserve">The cost of pedestrian gateway treatment is only $1,200 to $1,800 for a six-sign configuration, in comparison with installation costs of $20,000 and $100,000 for rectangular rapid flash beacon and pedestrian hybrid beacon, respectively. </w:t>
                  </w:r>
                  <w:r w:rsidR="0006077D" w:rsidRPr="0006077D">
                    <w:rPr>
                      <w:rStyle w:val="Style1"/>
                    </w:rPr>
                    <w:t>The pedestrian gateway configuration significantly improved driver yielding rates at several sites. Under baseline conditions (that is, without the pedestria</w:t>
                  </w:r>
                  <w:r w:rsidR="0006077D">
                    <w:rPr>
                      <w:rStyle w:val="Style1"/>
                    </w:rPr>
                    <w:t>n gateway treatment), many loca</w:t>
                  </w:r>
                  <w:r w:rsidR="0006077D" w:rsidRPr="0006077D">
                    <w:rPr>
                      <w:rStyle w:val="Style1"/>
                    </w:rPr>
                    <w:t>tions had yield rates of less than 10 percent. After installation of the signs, yield rates increased to more than 90 percent in some circumstances. The pedestrian gateway treatment also had a traffic-calming effect, leading to speed reductions of between 4 and 10 mph, even when pedestrians were not present.</w:t>
                  </w:r>
                </w:sdtContent>
              </w:sdt>
            </w:sdtContent>
          </w:sdt>
        </w:sdtContent>
      </w:sdt>
    </w:p>
    <w:p w14:paraId="7C0E35C0" w14:textId="77777777" w:rsidR="00E15FE7" w:rsidRDefault="00207767" w:rsidP="00E15FE7">
      <w:r>
        <w:t>13</w:t>
      </w:r>
      <w:r w:rsidR="005A1CAF">
        <w:t xml:space="preserve">. </w:t>
      </w:r>
      <w:r w:rsidR="00877D28">
        <w:t xml:space="preserve">Identify </w:t>
      </w:r>
      <w:r w:rsidR="00974504">
        <w:t xml:space="preserve">the </w:t>
      </w:r>
      <w:r w:rsidR="00877D28">
        <w:t xml:space="preserve">top three benefit types your DOT has realized from using this innovation. Describe the type and scale of benefits of using this innovation over baseline practice. Provide additional information, if available, </w:t>
      </w:r>
      <w:r w:rsidR="00E15FE7">
        <w:t xml:space="preserve">using quantitative metrics, </w:t>
      </w:r>
      <w:r w:rsidR="00877D28">
        <w:t xml:space="preserve">to describe the benefits. </w:t>
      </w:r>
    </w:p>
    <w:tbl>
      <w:tblPr>
        <w:tblStyle w:val="TableGrid"/>
        <w:tblW w:w="0" w:type="auto"/>
        <w:tblLook w:val="04A0" w:firstRow="1" w:lastRow="0" w:firstColumn="1" w:lastColumn="0" w:noHBand="0" w:noVBand="1"/>
      </w:tblPr>
      <w:tblGrid>
        <w:gridCol w:w="3775"/>
        <w:gridCol w:w="5490"/>
      </w:tblGrid>
      <w:tr w:rsidR="00094CA1" w:rsidRPr="00F16968" w14:paraId="1D55C6DB" w14:textId="77777777" w:rsidTr="00D768E5">
        <w:tc>
          <w:tcPr>
            <w:tcW w:w="3775" w:type="dxa"/>
            <w:shd w:val="clear" w:color="auto" w:fill="767171" w:themeFill="background2" w:themeFillShade="80"/>
          </w:tcPr>
          <w:p w14:paraId="4830EF33" w14:textId="77777777" w:rsidR="00094CA1" w:rsidRPr="00F16968" w:rsidRDefault="00094CA1" w:rsidP="00094CA1">
            <w:pPr>
              <w:jc w:val="center"/>
              <w:rPr>
                <w:b/>
                <w:color w:val="FFFFFF" w:themeColor="background1"/>
                <w:sz w:val="20"/>
                <w:szCs w:val="20"/>
              </w:rPr>
            </w:pPr>
            <w:r w:rsidRPr="00F16968">
              <w:rPr>
                <w:b/>
                <w:color w:val="FFFFFF" w:themeColor="background1"/>
                <w:sz w:val="20"/>
                <w:szCs w:val="20"/>
              </w:rPr>
              <w:t>Benefit Types</w:t>
            </w:r>
          </w:p>
        </w:tc>
        <w:tc>
          <w:tcPr>
            <w:tcW w:w="5490" w:type="dxa"/>
            <w:shd w:val="clear" w:color="auto" w:fill="767171" w:themeFill="background2" w:themeFillShade="80"/>
          </w:tcPr>
          <w:p w14:paraId="18555976" w14:textId="77777777" w:rsidR="00094CA1" w:rsidRPr="00736E3D" w:rsidRDefault="00094CA1" w:rsidP="00094CA1">
            <w:pPr>
              <w:jc w:val="center"/>
              <w:rPr>
                <w:b/>
                <w:color w:val="FFFFFF" w:themeColor="background1"/>
              </w:rPr>
            </w:pPr>
            <w:r w:rsidRPr="00736E3D">
              <w:rPr>
                <w:b/>
                <w:color w:val="FFFFFF" w:themeColor="background1"/>
              </w:rPr>
              <w:t>Please describe:</w:t>
            </w:r>
          </w:p>
        </w:tc>
      </w:tr>
      <w:tr w:rsidR="00094CA1" w:rsidRPr="00F16968" w14:paraId="48536A4B" w14:textId="77777777" w:rsidTr="00D768E5">
        <w:tc>
          <w:tcPr>
            <w:tcW w:w="3775" w:type="dxa"/>
            <w:shd w:val="clear" w:color="auto" w:fill="auto"/>
          </w:tcPr>
          <w:sdt>
            <w:sdtPr>
              <w:alias w:val="Benefit Types"/>
              <w:tag w:val="Benefit Types"/>
              <w:id w:val="-1538420785"/>
              <w:placeholder>
                <w:docPart w:val="CC8E732EB4A34DF9ADFA19962D7A4D88"/>
              </w:placeholder>
              <w:dropDownList>
                <w:listItem w:displayText="Cost Savings" w:value="Cost Savings"/>
                <w:listItem w:displayText="Improved Safety" w:value="Improved Safety"/>
                <w:listItem w:displayText="Improved Quality" w:value="Improved Quality"/>
                <w:listItem w:displayText="Improved Customer Service" w:value="Improved Customer Service"/>
                <w:listItem w:displayText="Improved Operation Performance" w:value="Improved Operation Performance"/>
                <w:listItem w:displayText="Improved Asset Performance" w:value="Improved Asset Performance"/>
                <w:listItem w:displayText="Organizational Efficiency" w:value="Organizational Efficiency"/>
                <w:listItem w:displayText="Environmental Benefits" w:value="Environmental Benefits"/>
                <w:listItem w:displayText="Shorter Schedule" w:value="Shorter Schedule"/>
                <w:listItem w:displayText="Other (please describe)" w:value="Other (please describe)"/>
              </w:dropDownList>
            </w:sdtPr>
            <w:sdtEndPr/>
            <w:sdtContent>
              <w:p w14:paraId="7EBA81DE" w14:textId="5D5A9AA0" w:rsidR="00094CA1" w:rsidRPr="00D768E5" w:rsidRDefault="00540F0B" w:rsidP="00D768E5">
                <w:r>
                  <w:t>Improved Safety</w:t>
                </w:r>
              </w:p>
            </w:sdtContent>
          </w:sdt>
        </w:tc>
        <w:sdt>
          <w:sdtPr>
            <w:id w:val="419757729"/>
            <w:placeholder>
              <w:docPart w:val="25BD5C6387914697A2BA193AC080AAFA"/>
            </w:placeholder>
          </w:sdtPr>
          <w:sdtEndPr/>
          <w:sdtContent>
            <w:tc>
              <w:tcPr>
                <w:tcW w:w="5490" w:type="dxa"/>
                <w:shd w:val="clear" w:color="auto" w:fill="auto"/>
              </w:tcPr>
              <w:p w14:paraId="54151855" w14:textId="0E3E80B3" w:rsidR="00094CA1" w:rsidRDefault="008F0165" w:rsidP="00094CA1">
                <w:sdt>
                  <w:sdtPr>
                    <w:rPr>
                      <w:rStyle w:val="Style1"/>
                    </w:rPr>
                    <w:id w:val="-702563666"/>
                    <w:placeholder>
                      <w:docPart w:val="85D72F5CD6824EA98BDC003713F22878"/>
                    </w:placeholder>
                    <w15:appearance w15:val="hidden"/>
                  </w:sdtPr>
                  <w:sdtEndPr>
                    <w:rPr>
                      <w:rStyle w:val="DefaultParagraphFont"/>
                      <w:rFonts w:asciiTheme="minorHAnsi" w:hAnsiTheme="minorHAnsi"/>
                      <w:color w:val="auto"/>
                      <w:sz w:val="22"/>
                    </w:rPr>
                  </w:sdtEndPr>
                  <w:sdtContent>
                    <w:r w:rsidR="009C02B1" w:rsidRPr="009C02B1">
                      <w:rPr>
                        <w:rStyle w:val="Style1"/>
                      </w:rPr>
                      <w:t>The pedestrian gateway configuration significantly improved driver yielding rates at several sites. Under baseline conditions (that is, without the pedestria</w:t>
                    </w:r>
                    <w:r w:rsidR="009C02B1">
                      <w:rPr>
                        <w:rStyle w:val="Style1"/>
                      </w:rPr>
                      <w:t>n gateway treatment), many loca</w:t>
                    </w:r>
                    <w:r w:rsidR="009C02B1" w:rsidRPr="009C02B1">
                      <w:rPr>
                        <w:rStyle w:val="Style1"/>
                      </w:rPr>
                      <w:t>tions had yield rates of less than 10 percent. After installation of the signs, yield rates increased to more than 90 percent in some circumstances. The pedestrian gateway treatment also had a traffic-calming effect, leading to speed reductions of between 4 and 10 mph, even when pedestrians were not present</w:t>
                    </w:r>
                    <w:r w:rsidR="009C02B1">
                      <w:rPr>
                        <w:rStyle w:val="Style1"/>
                      </w:rPr>
                      <w:t>.</w:t>
                    </w:r>
                  </w:sdtContent>
                </w:sdt>
              </w:p>
            </w:tc>
          </w:sdtContent>
        </w:sdt>
      </w:tr>
      <w:tr w:rsidR="00D768E5" w:rsidRPr="00F16968" w14:paraId="14A8CFD1" w14:textId="77777777" w:rsidTr="00D768E5">
        <w:tc>
          <w:tcPr>
            <w:tcW w:w="3775" w:type="dxa"/>
            <w:shd w:val="clear" w:color="auto" w:fill="auto"/>
          </w:tcPr>
          <w:sdt>
            <w:sdtPr>
              <w:alias w:val="Benefit Types"/>
              <w:tag w:val="Benefit Types"/>
              <w:id w:val="649874200"/>
              <w:placeholder>
                <w:docPart w:val="45BDF6F230A3425E9EFF651D414641C3"/>
              </w:placeholder>
              <w:dropDownList>
                <w:listItem w:displayText="Cost Savings" w:value="Cost Savings"/>
                <w:listItem w:displayText="Improved Safety" w:value="Improved Safety"/>
                <w:listItem w:displayText="Improved Quality" w:value="Improved Quality"/>
                <w:listItem w:displayText="Improved Customer Service" w:value="Improved Customer Service"/>
                <w:listItem w:displayText="Improved Operation Performance" w:value="Improved Operation Performance"/>
                <w:listItem w:displayText="Improved Asset Performance" w:value="Improved Asset Performance"/>
                <w:listItem w:displayText="Organizational Efficiency" w:value="Organizational Efficiency"/>
                <w:listItem w:displayText="Environmental Benefits" w:value="Environmental Benefits"/>
                <w:listItem w:displayText="Shorter Schedule" w:value="Shorter Schedule"/>
                <w:listItem w:displayText="Other (please describe)" w:value="Other (please describe)"/>
              </w:dropDownList>
            </w:sdtPr>
            <w:sdtEndPr/>
            <w:sdtContent>
              <w:p w14:paraId="43218AEC" w14:textId="504E5EA4" w:rsidR="00D768E5" w:rsidRPr="00D768E5" w:rsidRDefault="00540F0B" w:rsidP="00D768E5">
                <w:r>
                  <w:t>Cost Savings</w:t>
                </w:r>
              </w:p>
            </w:sdtContent>
          </w:sdt>
        </w:tc>
        <w:sdt>
          <w:sdtPr>
            <w:id w:val="830258023"/>
            <w:placeholder>
              <w:docPart w:val="D778DD10A29A4237A6D6970BB50F13D6"/>
            </w:placeholder>
          </w:sdtPr>
          <w:sdtEndPr/>
          <w:sdtContent>
            <w:tc>
              <w:tcPr>
                <w:tcW w:w="5490" w:type="dxa"/>
                <w:shd w:val="clear" w:color="auto" w:fill="auto"/>
              </w:tcPr>
              <w:p w14:paraId="78DB6B1A" w14:textId="59293EEE" w:rsidR="00D768E5" w:rsidRDefault="008F0165" w:rsidP="00D768E5">
                <w:sdt>
                  <w:sdtPr>
                    <w:rPr>
                      <w:rStyle w:val="Style1"/>
                    </w:rPr>
                    <w:id w:val="-965119734"/>
                    <w:placeholder>
                      <w:docPart w:val="9AF6126F8795420D804C140AF147B4CA"/>
                    </w:placeholder>
                    <w15:appearance w15:val="hidden"/>
                  </w:sdtPr>
                  <w:sdtEndPr>
                    <w:rPr>
                      <w:rStyle w:val="DefaultParagraphFont"/>
                      <w:rFonts w:asciiTheme="minorHAnsi" w:hAnsiTheme="minorHAnsi"/>
                      <w:color w:val="auto"/>
                      <w:sz w:val="22"/>
                    </w:rPr>
                  </w:sdtEndPr>
                  <w:sdtContent>
                    <w:r w:rsidR="009C02B1" w:rsidRPr="009C02B1">
                      <w:rPr>
                        <w:rStyle w:val="Style1"/>
                      </w:rPr>
                      <w:t xml:space="preserve">Cost savings – based on driver yielding compliance, in the appropriate locations, utilizing a pedestrian gateway treatment instead of a RRFB or Pedestrian Hybrid Beacon was the difference of an approximate $1,200-$1,800 six-sign configuration and the $20,000 to $100,000 approximate cost of the RRFB and PHB respectively.  The pedestrian gateway treatment significant results demonstrated the efficacy of the this and that utilizing this instead of the higher cost treatments </w:t>
                    </w:r>
                    <w:proofErr w:type="gramStart"/>
                    <w:r w:rsidR="009C02B1" w:rsidRPr="009C02B1">
                      <w:rPr>
                        <w:rStyle w:val="Style1"/>
                      </w:rPr>
                      <w:t>are cost</w:t>
                    </w:r>
                    <w:proofErr w:type="gramEnd"/>
                    <w:r w:rsidR="009C02B1" w:rsidRPr="009C02B1">
                      <w:rPr>
                        <w:rStyle w:val="Style1"/>
                      </w:rPr>
                      <w:t xml:space="preserve"> saving and an effective safety tool.</w:t>
                    </w:r>
                  </w:sdtContent>
                </w:sdt>
              </w:p>
            </w:tc>
          </w:sdtContent>
        </w:sdt>
      </w:tr>
      <w:tr w:rsidR="00D768E5" w:rsidRPr="00F16968" w14:paraId="5F57710E" w14:textId="77777777" w:rsidTr="00D768E5">
        <w:tc>
          <w:tcPr>
            <w:tcW w:w="3775" w:type="dxa"/>
            <w:shd w:val="clear" w:color="auto" w:fill="auto"/>
          </w:tcPr>
          <w:sdt>
            <w:sdtPr>
              <w:alias w:val="Benefit Types"/>
              <w:tag w:val="Benefit Types"/>
              <w:id w:val="-1936508718"/>
              <w:placeholder>
                <w:docPart w:val="5B24D1049A504D9AA714628F9B24C98E"/>
              </w:placeholder>
              <w:showingPlcHdr/>
              <w:dropDownList>
                <w:listItem w:displayText="Cost Savings" w:value="Cost Savings"/>
                <w:listItem w:displayText="Improved Safety" w:value="Improved Safety"/>
                <w:listItem w:displayText="Improved Quality" w:value="Improved Quality"/>
                <w:listItem w:displayText="Improved Customer Service" w:value="Improved Customer Service"/>
                <w:listItem w:displayText="Improved Operation Performance" w:value="Improved Operation Performance"/>
                <w:listItem w:displayText="Improved Asset Performance" w:value="Improved Asset Performance"/>
                <w:listItem w:displayText="Organizational Efficiency" w:value="Organizational Efficiency"/>
                <w:listItem w:displayText="Environmental Benefits" w:value="Environmental Benefits"/>
                <w:listItem w:displayText="Shorter Schedule" w:value="Shorter Schedule"/>
                <w:listItem w:displayText="Other (please describe)" w:value="Other (please describe)"/>
              </w:dropDownList>
            </w:sdtPr>
            <w:sdtEndPr/>
            <w:sdtContent>
              <w:p w14:paraId="2B3932B5" w14:textId="77777777" w:rsidR="00D768E5" w:rsidRPr="00D768E5" w:rsidRDefault="00D768E5" w:rsidP="00D768E5">
                <w:r>
                  <w:rPr>
                    <w:rStyle w:val="PlaceholderText"/>
                  </w:rPr>
                  <w:t>Choose an item.</w:t>
                </w:r>
              </w:p>
            </w:sdtContent>
          </w:sdt>
        </w:tc>
        <w:sdt>
          <w:sdtPr>
            <w:id w:val="279076509"/>
            <w:placeholder>
              <w:docPart w:val="5C2706A80FFB47F592FFBC867F9AF842"/>
            </w:placeholder>
          </w:sdtPr>
          <w:sdtEndPr/>
          <w:sdtContent>
            <w:tc>
              <w:tcPr>
                <w:tcW w:w="5490" w:type="dxa"/>
                <w:shd w:val="clear" w:color="auto" w:fill="auto"/>
              </w:tcPr>
              <w:p w14:paraId="4C5B22EB" w14:textId="77777777" w:rsidR="00D768E5" w:rsidRDefault="008F0165" w:rsidP="00D768E5">
                <w:sdt>
                  <w:sdtPr>
                    <w:rPr>
                      <w:rStyle w:val="Style1"/>
                    </w:rPr>
                    <w:id w:val="237451767"/>
                    <w:placeholder>
                      <w:docPart w:val="AF76AB0653D24421A0D27D820D29105C"/>
                    </w:placeholder>
                    <w:showingPlcHdr/>
                    <w15:appearance w15:val="hidden"/>
                  </w:sdtPr>
                  <w:sdtEndPr>
                    <w:rPr>
                      <w:rStyle w:val="DefaultParagraphFont"/>
                      <w:rFonts w:asciiTheme="minorHAnsi" w:hAnsiTheme="minorHAnsi"/>
                      <w:color w:val="auto"/>
                      <w:sz w:val="22"/>
                    </w:rPr>
                  </w:sdtEndPr>
                  <w:sdtContent>
                    <w:r w:rsidR="00D768E5" w:rsidRPr="00C50E0F">
                      <w:rPr>
                        <w:rStyle w:val="PlaceholderText"/>
                        <w:shd w:val="clear" w:color="auto" w:fill="FFF2CC" w:themeFill="accent4" w:themeFillTint="33"/>
                      </w:rPr>
                      <w:t>Click or tap here to enter text.</w:t>
                    </w:r>
                  </w:sdtContent>
                </w:sdt>
              </w:p>
            </w:tc>
          </w:sdtContent>
        </w:sdt>
      </w:tr>
    </w:tbl>
    <w:p w14:paraId="3898FE34" w14:textId="77777777" w:rsidR="00094CA1" w:rsidRDefault="00094CA1"/>
    <w:p w14:paraId="605CDBBE" w14:textId="77777777" w:rsidR="005A1CAF" w:rsidRDefault="00D768E5" w:rsidP="003F1615">
      <w:pPr>
        <w:keepNext/>
      </w:pPr>
      <w:r>
        <w:t>Provide an</w:t>
      </w:r>
      <w:r w:rsidR="00974504">
        <w:t>y</w:t>
      </w:r>
      <w:r>
        <w:t xml:space="preserve"> additional</w:t>
      </w:r>
      <w:r w:rsidR="005A1CAF" w:rsidRPr="0034186E">
        <w:t xml:space="preserve"> description, if necessary:</w:t>
      </w:r>
    </w:p>
    <w:p w14:paraId="6566F378" w14:textId="77777777" w:rsidR="00901615" w:rsidRDefault="008F0165" w:rsidP="005A1CAF">
      <w:sdt>
        <w:sdtPr>
          <w:id w:val="-834837622"/>
          <w:placeholder>
            <w:docPart w:val="FA422AD8DCCC4ED4A64F74814F54382E"/>
          </w:placeholder>
          <w15:appearance w15:val="hidden"/>
        </w:sdtPr>
        <w:sdtEndPr/>
        <w:sdtContent>
          <w:sdt>
            <w:sdtPr>
              <w:rPr>
                <w:rStyle w:val="Style1"/>
              </w:rPr>
              <w:id w:val="2013031468"/>
              <w:placeholder>
                <w:docPart w:val="87E040FE84F84C65BD8B7E502330BEF0"/>
              </w:placeholder>
              <w:showingPlcHdr/>
            </w:sdtPr>
            <w:sdtEndPr>
              <w:rPr>
                <w:rStyle w:val="DefaultParagraphFont"/>
                <w:rFonts w:asciiTheme="minorHAnsi" w:hAnsiTheme="minorHAnsi"/>
                <w:color w:val="auto"/>
                <w:sz w:val="22"/>
              </w:rPr>
            </w:sdtEndPr>
            <w:sdtContent>
              <w:r w:rsidR="0053129F" w:rsidRPr="00C50E0F">
                <w:rPr>
                  <w:rStyle w:val="PlaceholderText"/>
                  <w:shd w:val="clear" w:color="auto" w:fill="FFF2CC" w:themeFill="accent4" w:themeFillTint="33"/>
                </w:rPr>
                <w:t>Click or tap here to enter text.</w:t>
              </w:r>
            </w:sdtContent>
          </w:sdt>
        </w:sdtContent>
      </w:sdt>
    </w:p>
    <w:p w14:paraId="39972E91" w14:textId="77777777" w:rsidR="007B5CD7" w:rsidRDefault="00207767" w:rsidP="005A1CAF">
      <w:r>
        <w:t xml:space="preserve">14 </w:t>
      </w:r>
      <w:r w:rsidR="007B5CD7">
        <w:t>How broadly might this innovation be deployed</w:t>
      </w:r>
      <w:r w:rsidR="007B5CD7" w:rsidRPr="007B5CD7">
        <w:t xml:space="preserve"> </w:t>
      </w:r>
      <w:r w:rsidR="007B5CD7">
        <w:t>for other applications. in the transportation industry (including other disciplines of a DOT, other transportation modes, and private industry)?</w:t>
      </w:r>
    </w:p>
    <w:p w14:paraId="77E240B2" w14:textId="1FDCA289" w:rsidR="00A056F6" w:rsidRDefault="008F0165">
      <w:pPr>
        <w:spacing w:line="259" w:lineRule="auto"/>
        <w:rPr>
          <w:rFonts w:ascii="Arial" w:eastAsiaTheme="majorEastAsia" w:hAnsi="Arial" w:cstheme="majorBidi"/>
          <w:b/>
          <w:color w:val="FFFFFF" w:themeColor="background1"/>
          <w:sz w:val="32"/>
          <w:szCs w:val="32"/>
        </w:rPr>
      </w:pPr>
      <w:sdt>
        <w:sdtPr>
          <w:rPr>
            <w:rStyle w:val="Style1"/>
          </w:rPr>
          <w:id w:val="518981733"/>
          <w:placeholder>
            <w:docPart w:val="F21CB231BD304499B3236E173B029F2D"/>
          </w:placeholder>
          <w15:appearance w15:val="hidden"/>
        </w:sdtPr>
        <w:sdtEndPr>
          <w:rPr>
            <w:rStyle w:val="DefaultParagraphFont"/>
            <w:rFonts w:asciiTheme="minorHAnsi" w:hAnsiTheme="minorHAnsi"/>
            <w:color w:val="auto"/>
            <w:sz w:val="22"/>
          </w:rPr>
        </w:sdtEndPr>
        <w:sdtContent>
          <w:sdt>
            <w:sdtPr>
              <w:rPr>
                <w:rStyle w:val="Style1"/>
              </w:rPr>
              <w:id w:val="-615060699"/>
              <w:placeholder>
                <w:docPart w:val="634ED3966B2A48E093E565D5B657C8CB"/>
              </w:placeholder>
            </w:sdtPr>
            <w:sdtEndPr>
              <w:rPr>
                <w:rStyle w:val="DefaultParagraphFont"/>
                <w:rFonts w:asciiTheme="minorHAnsi" w:hAnsiTheme="minorHAnsi"/>
                <w:color w:val="auto"/>
                <w:sz w:val="22"/>
              </w:rPr>
            </w:sdtEndPr>
            <w:sdtContent>
              <w:r w:rsidR="00540F0B" w:rsidRPr="00540F0B">
                <w:rPr>
                  <w:rStyle w:val="Style1"/>
                </w:rPr>
                <w:t xml:space="preserve">This treatment is already </w:t>
              </w:r>
              <w:proofErr w:type="gramStart"/>
              <w:r w:rsidR="00540F0B" w:rsidRPr="00540F0B">
                <w:rPr>
                  <w:rStyle w:val="Style1"/>
                </w:rPr>
                <w:t>being discussed</w:t>
              </w:r>
              <w:proofErr w:type="gramEnd"/>
              <w:r w:rsidR="00540F0B" w:rsidRPr="00540F0B">
                <w:rPr>
                  <w:rStyle w:val="Style1"/>
                </w:rPr>
                <w:t xml:space="preserve"> with local agencies and statewide amongst MDOT regions.  Some areas are currently utilizing the treatments and expanding their use (urban, local, areas) while others are moving towards these installations to solve some of the pedestrian safety issues that they are facing. The User Guideline is </w:t>
              </w:r>
              <w:proofErr w:type="gramStart"/>
              <w:r w:rsidR="00540F0B" w:rsidRPr="00540F0B">
                <w:rPr>
                  <w:rStyle w:val="Style1"/>
                </w:rPr>
                <w:t>being actively shared</w:t>
              </w:r>
              <w:proofErr w:type="gramEnd"/>
              <w:r w:rsidR="00540F0B" w:rsidRPr="00540F0B">
                <w:rPr>
                  <w:rStyle w:val="Style1"/>
                </w:rPr>
                <w:t xml:space="preserve"> within MDOT, with local agencies and community groups interested in installing proven technology for safety.</w:t>
              </w:r>
            </w:sdtContent>
          </w:sdt>
        </w:sdtContent>
      </w:sdt>
    </w:p>
    <w:p w14:paraId="3DD8EC91" w14:textId="77777777" w:rsidR="008739C8" w:rsidRDefault="003E3859" w:rsidP="003B622E">
      <w:pPr>
        <w:pStyle w:val="Heading1"/>
        <w:keepNext w:val="0"/>
        <w:pageBreakBefore/>
      </w:pPr>
      <w:r>
        <w:lastRenderedPageBreak/>
        <w:t>Market Readiness (2</w:t>
      </w:r>
      <w:r w:rsidR="008739C8" w:rsidRPr="008739C8">
        <w:t xml:space="preserve">0 </w:t>
      </w:r>
      <w:r w:rsidR="008739C8" w:rsidRPr="003576C1">
        <w:t>points</w:t>
      </w:r>
      <w:r w:rsidR="008739C8" w:rsidRPr="008739C8">
        <w:t>)</w:t>
      </w:r>
    </w:p>
    <w:p w14:paraId="45F852EA" w14:textId="77777777" w:rsidR="003E3859" w:rsidRDefault="003E3859" w:rsidP="003E3859">
      <w:pPr>
        <w:pStyle w:val="Heading2"/>
      </w:pPr>
      <w:r w:rsidRPr="003E3859">
        <w:t>The AII selection process will favor innovations that can be adopted with a reasonable amount of effort and cost, commensurate with the payoff potential.</w:t>
      </w:r>
    </w:p>
    <w:p w14:paraId="6291A57C" w14:textId="77777777" w:rsidR="008739C8" w:rsidRDefault="00207767" w:rsidP="008739C8">
      <w:r>
        <w:t>15</w:t>
      </w:r>
      <w:r w:rsidR="005A1CAF">
        <w:t xml:space="preserve">. </w:t>
      </w:r>
      <w:r w:rsidR="005A1CAF" w:rsidRPr="005A1CAF">
        <w:t>What specific actions would another organization need to take along each of the following dimensions to adopt this innovation?</w:t>
      </w:r>
    </w:p>
    <w:tbl>
      <w:tblPr>
        <w:tblStyle w:val="TableGrid"/>
        <w:tblW w:w="0" w:type="auto"/>
        <w:jc w:val="center"/>
        <w:tblLook w:val="04A0" w:firstRow="1" w:lastRow="0" w:firstColumn="1" w:lastColumn="0" w:noHBand="0" w:noVBand="1"/>
      </w:tblPr>
      <w:tblGrid>
        <w:gridCol w:w="2335"/>
        <w:gridCol w:w="3898"/>
        <w:gridCol w:w="3117"/>
      </w:tblGrid>
      <w:tr w:rsidR="00736E3D" w14:paraId="49DFCC37" w14:textId="77777777" w:rsidTr="00845F87">
        <w:trPr>
          <w:jc w:val="center"/>
        </w:trPr>
        <w:tc>
          <w:tcPr>
            <w:tcW w:w="2335" w:type="dxa"/>
            <w:shd w:val="clear" w:color="auto" w:fill="767171" w:themeFill="background2" w:themeFillShade="80"/>
          </w:tcPr>
          <w:p w14:paraId="08867505" w14:textId="77777777" w:rsidR="00736E3D" w:rsidRPr="00736E3D" w:rsidRDefault="00736E3D" w:rsidP="00736E3D">
            <w:pPr>
              <w:jc w:val="center"/>
              <w:rPr>
                <w:b/>
                <w:color w:val="FFFFFF" w:themeColor="background1"/>
              </w:rPr>
            </w:pPr>
            <w:r w:rsidRPr="00736E3D">
              <w:rPr>
                <w:b/>
                <w:color w:val="FFFFFF" w:themeColor="background1"/>
              </w:rPr>
              <w:t>Check boxes that apply</w:t>
            </w:r>
          </w:p>
        </w:tc>
        <w:tc>
          <w:tcPr>
            <w:tcW w:w="3898" w:type="dxa"/>
            <w:shd w:val="clear" w:color="auto" w:fill="767171" w:themeFill="background2" w:themeFillShade="80"/>
          </w:tcPr>
          <w:p w14:paraId="2943F4AB" w14:textId="77777777" w:rsidR="00736E3D" w:rsidRPr="00736E3D" w:rsidRDefault="00736E3D" w:rsidP="00736E3D">
            <w:pPr>
              <w:jc w:val="center"/>
              <w:rPr>
                <w:b/>
                <w:color w:val="FFFFFF" w:themeColor="background1"/>
              </w:rPr>
            </w:pPr>
            <w:r w:rsidRPr="00736E3D">
              <w:rPr>
                <w:b/>
                <w:color w:val="FFFFFF" w:themeColor="background1"/>
              </w:rPr>
              <w:t>Dimensions</w:t>
            </w:r>
          </w:p>
        </w:tc>
        <w:tc>
          <w:tcPr>
            <w:tcW w:w="3117" w:type="dxa"/>
            <w:shd w:val="clear" w:color="auto" w:fill="767171" w:themeFill="background2" w:themeFillShade="80"/>
          </w:tcPr>
          <w:p w14:paraId="2F0E1246" w14:textId="77777777" w:rsidR="00736E3D" w:rsidRPr="00736E3D" w:rsidRDefault="00736E3D" w:rsidP="00736E3D">
            <w:pPr>
              <w:jc w:val="center"/>
              <w:rPr>
                <w:b/>
                <w:color w:val="FFFFFF" w:themeColor="background1"/>
              </w:rPr>
            </w:pPr>
            <w:r w:rsidRPr="00736E3D">
              <w:rPr>
                <w:b/>
                <w:color w:val="FFFFFF" w:themeColor="background1"/>
              </w:rPr>
              <w:t>Please describe:</w:t>
            </w:r>
          </w:p>
        </w:tc>
      </w:tr>
      <w:tr w:rsidR="00736E3D" w14:paraId="00519459" w14:textId="77777777" w:rsidTr="00845F87">
        <w:trPr>
          <w:jc w:val="center"/>
        </w:trPr>
        <w:tc>
          <w:tcPr>
            <w:tcW w:w="2335" w:type="dxa"/>
            <w:vAlign w:val="center"/>
          </w:tcPr>
          <w:p w14:paraId="29AA2A15" w14:textId="77777777" w:rsidR="00736E3D" w:rsidRDefault="008F0165" w:rsidP="00736E3D">
            <w:pPr>
              <w:jc w:val="center"/>
            </w:pPr>
            <w:sdt>
              <w:sdtPr>
                <w:rPr>
                  <w:rFonts w:cstheme="minorHAnsi"/>
                </w:rPr>
                <w:id w:val="-2095389048"/>
                <w14:checkbox>
                  <w14:checked w14:val="0"/>
                  <w14:checkedState w14:val="2612" w14:font="MS Gothic"/>
                  <w14:uncheckedState w14:val="2610" w14:font="MS Gothic"/>
                </w14:checkbox>
              </w:sdtPr>
              <w:sdtEndPr/>
              <w:sdtContent>
                <w:r w:rsidR="0053481A">
                  <w:rPr>
                    <w:rFonts w:ascii="MS Gothic" w:eastAsia="MS Gothic" w:hAnsi="MS Gothic" w:cstheme="minorHAnsi" w:hint="eastAsia"/>
                  </w:rPr>
                  <w:t>☐</w:t>
                </w:r>
              </w:sdtContent>
            </w:sdt>
          </w:p>
        </w:tc>
        <w:tc>
          <w:tcPr>
            <w:tcW w:w="3898" w:type="dxa"/>
          </w:tcPr>
          <w:p w14:paraId="001D21C7" w14:textId="77777777" w:rsidR="00736E3D" w:rsidRDefault="00736E3D" w:rsidP="008739C8">
            <w:r>
              <w:t>Gaining executive leadership support</w:t>
            </w:r>
          </w:p>
        </w:tc>
        <w:sdt>
          <w:sdtPr>
            <w:id w:val="-523710754"/>
            <w:placeholder>
              <w:docPart w:val="AE65AC95A7BD4F22B394937A04306AA1"/>
            </w:placeholder>
          </w:sdtPr>
          <w:sdtEndPr/>
          <w:sdtContent>
            <w:tc>
              <w:tcPr>
                <w:tcW w:w="3117" w:type="dxa"/>
              </w:tcPr>
              <w:p w14:paraId="78A580F8" w14:textId="77777777" w:rsidR="00736E3D" w:rsidRDefault="008F0165" w:rsidP="008739C8">
                <w:sdt>
                  <w:sdtPr>
                    <w:rPr>
                      <w:rStyle w:val="Style1"/>
                    </w:rPr>
                    <w:id w:val="-1055012559"/>
                    <w:placeholder>
                      <w:docPart w:val="4686A00BDE3D4CAC991F18E230AAA993"/>
                    </w:placeholder>
                    <w:showingPlcHdr/>
                    <w15:appearance w15:val="hidden"/>
                  </w:sdtPr>
                  <w:sdtEndPr>
                    <w:rPr>
                      <w:rStyle w:val="DefaultParagraphFont"/>
                      <w:rFonts w:asciiTheme="minorHAnsi" w:hAnsiTheme="minorHAnsi"/>
                      <w:color w:val="auto"/>
                      <w:sz w:val="22"/>
                    </w:rPr>
                  </w:sdtEndPr>
                  <w:sdtContent>
                    <w:r w:rsidR="0053129F" w:rsidRPr="00C50E0F">
                      <w:rPr>
                        <w:rStyle w:val="PlaceholderText"/>
                        <w:shd w:val="clear" w:color="auto" w:fill="FFF2CC" w:themeFill="accent4" w:themeFillTint="33"/>
                      </w:rPr>
                      <w:t>Click or tap here to enter text.</w:t>
                    </w:r>
                  </w:sdtContent>
                </w:sdt>
              </w:p>
            </w:tc>
          </w:sdtContent>
        </w:sdt>
      </w:tr>
      <w:tr w:rsidR="00736E3D" w14:paraId="335279BB" w14:textId="77777777" w:rsidTr="00845F87">
        <w:trPr>
          <w:jc w:val="center"/>
        </w:trPr>
        <w:tc>
          <w:tcPr>
            <w:tcW w:w="2335" w:type="dxa"/>
            <w:vAlign w:val="center"/>
          </w:tcPr>
          <w:p w14:paraId="54B4CB8F" w14:textId="77777777" w:rsidR="00736E3D" w:rsidRDefault="008F0165" w:rsidP="00736E3D">
            <w:pPr>
              <w:jc w:val="center"/>
            </w:pPr>
            <w:sdt>
              <w:sdtPr>
                <w:rPr>
                  <w:rFonts w:cstheme="minorHAnsi"/>
                </w:rPr>
                <w:id w:val="1828091006"/>
                <w14:checkbox>
                  <w14:checked w14:val="0"/>
                  <w14:checkedState w14:val="2612" w14:font="MS Gothic"/>
                  <w14:uncheckedState w14:val="2610" w14:font="MS Gothic"/>
                </w14:checkbox>
              </w:sdtPr>
              <w:sdtEndPr/>
              <w:sdtContent>
                <w:r w:rsidR="0053481A">
                  <w:rPr>
                    <w:rFonts w:ascii="MS Gothic" w:eastAsia="MS Gothic" w:hAnsi="MS Gothic" w:cstheme="minorHAnsi" w:hint="eastAsia"/>
                  </w:rPr>
                  <w:t>☐</w:t>
                </w:r>
              </w:sdtContent>
            </w:sdt>
          </w:p>
        </w:tc>
        <w:tc>
          <w:tcPr>
            <w:tcW w:w="3898" w:type="dxa"/>
          </w:tcPr>
          <w:p w14:paraId="36F213C1" w14:textId="77777777" w:rsidR="00736E3D" w:rsidRDefault="001E3866" w:rsidP="008739C8">
            <w:r>
              <w:t>Communicating benefits</w:t>
            </w:r>
          </w:p>
        </w:tc>
        <w:sdt>
          <w:sdtPr>
            <w:id w:val="1316147574"/>
            <w:placeholder>
              <w:docPart w:val="44A2D6E8A32C47788AF8407A67342612"/>
            </w:placeholder>
          </w:sdtPr>
          <w:sdtEndPr/>
          <w:sdtContent>
            <w:tc>
              <w:tcPr>
                <w:tcW w:w="3117" w:type="dxa"/>
              </w:tcPr>
              <w:p w14:paraId="7FEC9D10" w14:textId="77777777" w:rsidR="00736E3D" w:rsidRDefault="008F0165" w:rsidP="008739C8">
                <w:sdt>
                  <w:sdtPr>
                    <w:rPr>
                      <w:rStyle w:val="Style1"/>
                    </w:rPr>
                    <w:id w:val="-480377836"/>
                    <w:placeholder>
                      <w:docPart w:val="B704ABBB802944FDBC00C505671550B8"/>
                    </w:placeholder>
                    <w:showingPlcHdr/>
                    <w15:appearance w15:val="hidden"/>
                  </w:sdtPr>
                  <w:sdtEndPr>
                    <w:rPr>
                      <w:rStyle w:val="DefaultParagraphFont"/>
                      <w:rFonts w:asciiTheme="minorHAnsi" w:hAnsiTheme="minorHAnsi"/>
                      <w:color w:val="auto"/>
                      <w:sz w:val="22"/>
                    </w:rPr>
                  </w:sdtEndPr>
                  <w:sdtContent>
                    <w:r w:rsidR="0053129F" w:rsidRPr="00C50E0F">
                      <w:rPr>
                        <w:rStyle w:val="PlaceholderText"/>
                        <w:shd w:val="clear" w:color="auto" w:fill="FFF2CC" w:themeFill="accent4" w:themeFillTint="33"/>
                      </w:rPr>
                      <w:t>Click or tap here to enter text.</w:t>
                    </w:r>
                  </w:sdtContent>
                </w:sdt>
              </w:p>
            </w:tc>
          </w:sdtContent>
        </w:sdt>
      </w:tr>
      <w:tr w:rsidR="00736E3D" w14:paraId="2E423AF4" w14:textId="77777777" w:rsidTr="00845F87">
        <w:trPr>
          <w:jc w:val="center"/>
        </w:trPr>
        <w:tc>
          <w:tcPr>
            <w:tcW w:w="2335" w:type="dxa"/>
            <w:vAlign w:val="center"/>
          </w:tcPr>
          <w:p w14:paraId="7E14CBC7" w14:textId="77777777" w:rsidR="00736E3D" w:rsidRDefault="008F0165" w:rsidP="00736E3D">
            <w:pPr>
              <w:jc w:val="center"/>
            </w:pPr>
            <w:sdt>
              <w:sdtPr>
                <w:rPr>
                  <w:rFonts w:cstheme="minorHAnsi"/>
                </w:rPr>
                <w:id w:val="-1891644341"/>
                <w14:checkbox>
                  <w14:checked w14:val="0"/>
                  <w14:checkedState w14:val="2612" w14:font="MS Gothic"/>
                  <w14:uncheckedState w14:val="2610" w14:font="MS Gothic"/>
                </w14:checkbox>
              </w:sdtPr>
              <w:sdtEndPr/>
              <w:sdtContent>
                <w:r w:rsidR="0053481A">
                  <w:rPr>
                    <w:rFonts w:ascii="MS Gothic" w:eastAsia="MS Gothic" w:hAnsi="MS Gothic" w:cstheme="minorHAnsi" w:hint="eastAsia"/>
                  </w:rPr>
                  <w:t>☐</w:t>
                </w:r>
              </w:sdtContent>
            </w:sdt>
          </w:p>
        </w:tc>
        <w:tc>
          <w:tcPr>
            <w:tcW w:w="3898" w:type="dxa"/>
          </w:tcPr>
          <w:p w14:paraId="7EDA911E" w14:textId="77777777" w:rsidR="00736E3D" w:rsidRDefault="00736E3D" w:rsidP="008739C8">
            <w:r>
              <w:t xml:space="preserve">Overcoming </w:t>
            </w:r>
            <w:r w:rsidR="001E3866">
              <w:t xml:space="preserve">funding </w:t>
            </w:r>
            <w:r>
              <w:t>constraints</w:t>
            </w:r>
          </w:p>
        </w:tc>
        <w:sdt>
          <w:sdtPr>
            <w:id w:val="-483084058"/>
            <w:placeholder>
              <w:docPart w:val="BBAD81A8469E4B4C8159047EB5CC6949"/>
            </w:placeholder>
          </w:sdtPr>
          <w:sdtEndPr/>
          <w:sdtContent>
            <w:tc>
              <w:tcPr>
                <w:tcW w:w="3117" w:type="dxa"/>
              </w:tcPr>
              <w:p w14:paraId="21FE279B" w14:textId="77777777" w:rsidR="00736E3D" w:rsidRDefault="008F0165" w:rsidP="008739C8">
                <w:sdt>
                  <w:sdtPr>
                    <w:rPr>
                      <w:rStyle w:val="Style1"/>
                    </w:rPr>
                    <w:id w:val="-1326132482"/>
                    <w:placeholder>
                      <w:docPart w:val="DA86752730AB4645A0501E8DB17309F7"/>
                    </w:placeholder>
                    <w:showingPlcHdr/>
                    <w15:appearance w15:val="hidden"/>
                  </w:sdtPr>
                  <w:sdtEndPr>
                    <w:rPr>
                      <w:rStyle w:val="DefaultParagraphFont"/>
                      <w:rFonts w:asciiTheme="minorHAnsi" w:hAnsiTheme="minorHAnsi"/>
                      <w:color w:val="auto"/>
                      <w:sz w:val="22"/>
                    </w:rPr>
                  </w:sdtEndPr>
                  <w:sdtContent>
                    <w:r w:rsidR="0053129F" w:rsidRPr="00C50E0F">
                      <w:rPr>
                        <w:rStyle w:val="PlaceholderText"/>
                        <w:shd w:val="clear" w:color="auto" w:fill="FFF2CC" w:themeFill="accent4" w:themeFillTint="33"/>
                      </w:rPr>
                      <w:t>Click or tap here to enter text.</w:t>
                    </w:r>
                  </w:sdtContent>
                </w:sdt>
              </w:p>
            </w:tc>
          </w:sdtContent>
        </w:sdt>
      </w:tr>
      <w:tr w:rsidR="00877D28" w14:paraId="20630A0F" w14:textId="77777777" w:rsidTr="00845F87">
        <w:trPr>
          <w:jc w:val="center"/>
        </w:trPr>
        <w:tc>
          <w:tcPr>
            <w:tcW w:w="2335" w:type="dxa"/>
            <w:vAlign w:val="center"/>
          </w:tcPr>
          <w:p w14:paraId="3DDC6DB8" w14:textId="77777777" w:rsidR="00877D28" w:rsidRDefault="008F0165" w:rsidP="00877D28">
            <w:pPr>
              <w:jc w:val="center"/>
              <w:rPr>
                <w:rFonts w:cstheme="minorHAnsi"/>
              </w:rPr>
            </w:pPr>
            <w:sdt>
              <w:sdtPr>
                <w:rPr>
                  <w:rFonts w:cstheme="minorHAnsi"/>
                </w:rPr>
                <w:id w:val="1366256928"/>
                <w14:checkbox>
                  <w14:checked w14:val="0"/>
                  <w14:checkedState w14:val="2612" w14:font="MS Gothic"/>
                  <w14:uncheckedState w14:val="2610" w14:font="MS Gothic"/>
                </w14:checkbox>
              </w:sdtPr>
              <w:sdtEndPr/>
              <w:sdtContent>
                <w:r w:rsidR="00877D28">
                  <w:rPr>
                    <w:rFonts w:ascii="MS Gothic" w:eastAsia="MS Gothic" w:hAnsi="MS Gothic" w:cstheme="minorHAnsi" w:hint="eastAsia"/>
                  </w:rPr>
                  <w:t>☐</w:t>
                </w:r>
              </w:sdtContent>
            </w:sdt>
          </w:p>
        </w:tc>
        <w:tc>
          <w:tcPr>
            <w:tcW w:w="3898" w:type="dxa"/>
          </w:tcPr>
          <w:p w14:paraId="4C6A05D5" w14:textId="77777777" w:rsidR="00877D28" w:rsidRDefault="00877D28" w:rsidP="00877D28">
            <w:r>
              <w:t>Acquiring in-house capabilities</w:t>
            </w:r>
          </w:p>
        </w:tc>
        <w:sdt>
          <w:sdtPr>
            <w:id w:val="1672835270"/>
            <w:placeholder>
              <w:docPart w:val="9898301A42EF4CE08FF20D91B6AB2D71"/>
            </w:placeholder>
          </w:sdtPr>
          <w:sdtEndPr/>
          <w:sdtContent>
            <w:tc>
              <w:tcPr>
                <w:tcW w:w="3117" w:type="dxa"/>
              </w:tcPr>
              <w:p w14:paraId="1A6E9BFD" w14:textId="77777777" w:rsidR="00877D28" w:rsidRDefault="008F0165" w:rsidP="00877D28">
                <w:sdt>
                  <w:sdtPr>
                    <w:rPr>
                      <w:rStyle w:val="Style1"/>
                    </w:rPr>
                    <w:id w:val="-1313559206"/>
                    <w:placeholder>
                      <w:docPart w:val="65318F2EF24A4422ADFCDE17BD65213F"/>
                    </w:placeholder>
                    <w:showingPlcHdr/>
                    <w15:appearance w15:val="hidden"/>
                  </w:sdtPr>
                  <w:sdtEndPr>
                    <w:rPr>
                      <w:rStyle w:val="DefaultParagraphFont"/>
                      <w:rFonts w:asciiTheme="minorHAnsi" w:hAnsiTheme="minorHAnsi"/>
                      <w:color w:val="auto"/>
                      <w:sz w:val="22"/>
                    </w:rPr>
                  </w:sdtEndPr>
                  <w:sdtContent>
                    <w:r w:rsidR="00877D28" w:rsidRPr="00C50E0F">
                      <w:rPr>
                        <w:rStyle w:val="PlaceholderText"/>
                        <w:shd w:val="clear" w:color="auto" w:fill="FFF2CC" w:themeFill="accent4" w:themeFillTint="33"/>
                      </w:rPr>
                      <w:t>Click or tap here to enter text.</w:t>
                    </w:r>
                  </w:sdtContent>
                </w:sdt>
              </w:p>
            </w:tc>
          </w:sdtContent>
        </w:sdt>
      </w:tr>
      <w:tr w:rsidR="00877D28" w14:paraId="24E046A5" w14:textId="77777777" w:rsidTr="00845F87">
        <w:trPr>
          <w:jc w:val="center"/>
        </w:trPr>
        <w:tc>
          <w:tcPr>
            <w:tcW w:w="2335" w:type="dxa"/>
            <w:vAlign w:val="center"/>
          </w:tcPr>
          <w:p w14:paraId="1285B06D" w14:textId="77777777" w:rsidR="00877D28" w:rsidRDefault="008F0165" w:rsidP="00877D28">
            <w:pPr>
              <w:jc w:val="center"/>
            </w:pPr>
            <w:sdt>
              <w:sdtPr>
                <w:rPr>
                  <w:rFonts w:cstheme="minorHAnsi"/>
                </w:rPr>
                <w:id w:val="-899516978"/>
                <w14:checkbox>
                  <w14:checked w14:val="0"/>
                  <w14:checkedState w14:val="2612" w14:font="MS Gothic"/>
                  <w14:uncheckedState w14:val="2610" w14:font="MS Gothic"/>
                </w14:checkbox>
              </w:sdtPr>
              <w:sdtEndPr/>
              <w:sdtContent>
                <w:r w:rsidR="00877D28">
                  <w:rPr>
                    <w:rFonts w:ascii="MS Gothic" w:eastAsia="MS Gothic" w:hAnsi="MS Gothic" w:cstheme="minorHAnsi" w:hint="eastAsia"/>
                  </w:rPr>
                  <w:t>☐</w:t>
                </w:r>
              </w:sdtContent>
            </w:sdt>
          </w:p>
        </w:tc>
        <w:tc>
          <w:tcPr>
            <w:tcW w:w="3898" w:type="dxa"/>
          </w:tcPr>
          <w:p w14:paraId="2DCE0A4F" w14:textId="77777777" w:rsidR="00877D28" w:rsidRDefault="00877D28" w:rsidP="00877D28">
            <w:r>
              <w:t>Addressing legal issues (if applicable) (e.g., liability and intellectual property)</w:t>
            </w:r>
          </w:p>
        </w:tc>
        <w:sdt>
          <w:sdtPr>
            <w:id w:val="1215157073"/>
            <w:placeholder>
              <w:docPart w:val="3AD02EB5B2764FF7A01A5D11BB18FBEC"/>
            </w:placeholder>
          </w:sdtPr>
          <w:sdtEndPr/>
          <w:sdtContent>
            <w:tc>
              <w:tcPr>
                <w:tcW w:w="3117" w:type="dxa"/>
              </w:tcPr>
              <w:p w14:paraId="546E41D4" w14:textId="77777777" w:rsidR="00877D28" w:rsidRDefault="008F0165" w:rsidP="00877D28">
                <w:sdt>
                  <w:sdtPr>
                    <w:rPr>
                      <w:rStyle w:val="Style1"/>
                    </w:rPr>
                    <w:id w:val="-1304312296"/>
                    <w:placeholder>
                      <w:docPart w:val="F9703B45D81A4F4680740521B5AF4B42"/>
                    </w:placeholder>
                    <w:showingPlcHdr/>
                    <w15:appearance w15:val="hidden"/>
                  </w:sdtPr>
                  <w:sdtEndPr>
                    <w:rPr>
                      <w:rStyle w:val="DefaultParagraphFont"/>
                      <w:rFonts w:asciiTheme="minorHAnsi" w:hAnsiTheme="minorHAnsi"/>
                      <w:color w:val="auto"/>
                      <w:sz w:val="22"/>
                    </w:rPr>
                  </w:sdtEndPr>
                  <w:sdtContent>
                    <w:r w:rsidR="00877D28" w:rsidRPr="00C50E0F">
                      <w:rPr>
                        <w:rStyle w:val="PlaceholderText"/>
                        <w:shd w:val="clear" w:color="auto" w:fill="FFF2CC" w:themeFill="accent4" w:themeFillTint="33"/>
                      </w:rPr>
                      <w:t>Click or tap here to enter text.</w:t>
                    </w:r>
                  </w:sdtContent>
                </w:sdt>
              </w:p>
            </w:tc>
          </w:sdtContent>
        </w:sdt>
      </w:tr>
      <w:tr w:rsidR="00877D28" w14:paraId="1ED36EA1" w14:textId="77777777" w:rsidTr="00845F87">
        <w:trPr>
          <w:jc w:val="center"/>
        </w:trPr>
        <w:tc>
          <w:tcPr>
            <w:tcW w:w="2335" w:type="dxa"/>
            <w:vAlign w:val="center"/>
          </w:tcPr>
          <w:p w14:paraId="4B02FF9B" w14:textId="04A8C830" w:rsidR="00877D28" w:rsidRDefault="008F0165" w:rsidP="00877D28">
            <w:pPr>
              <w:jc w:val="center"/>
            </w:pPr>
            <w:sdt>
              <w:sdtPr>
                <w:rPr>
                  <w:rFonts w:cstheme="minorHAnsi"/>
                </w:rPr>
                <w:id w:val="-1987615565"/>
                <w14:checkbox>
                  <w14:checked w14:val="1"/>
                  <w14:checkedState w14:val="2612" w14:font="MS Gothic"/>
                  <w14:uncheckedState w14:val="2610" w14:font="MS Gothic"/>
                </w14:checkbox>
              </w:sdtPr>
              <w:sdtEndPr/>
              <w:sdtContent>
                <w:r w:rsidR="00540F0B">
                  <w:rPr>
                    <w:rFonts w:ascii="MS Gothic" w:eastAsia="MS Gothic" w:hAnsi="MS Gothic" w:cstheme="minorHAnsi" w:hint="eastAsia"/>
                  </w:rPr>
                  <w:t>☒</w:t>
                </w:r>
              </w:sdtContent>
            </w:sdt>
          </w:p>
        </w:tc>
        <w:tc>
          <w:tcPr>
            <w:tcW w:w="3898" w:type="dxa"/>
          </w:tcPr>
          <w:p w14:paraId="4D14CB14" w14:textId="77777777" w:rsidR="00877D28" w:rsidRDefault="00877D28" w:rsidP="00877D28">
            <w:r>
              <w:t>Resolving conflicts with existing national/state regulations and standards</w:t>
            </w:r>
          </w:p>
        </w:tc>
        <w:sdt>
          <w:sdtPr>
            <w:id w:val="498391981"/>
            <w:placeholder>
              <w:docPart w:val="304B519A2F384C66BFD22055A04EF312"/>
            </w:placeholder>
          </w:sdtPr>
          <w:sdtEndPr/>
          <w:sdtContent>
            <w:tc>
              <w:tcPr>
                <w:tcW w:w="3117" w:type="dxa"/>
              </w:tcPr>
              <w:p w14:paraId="31BF9C14" w14:textId="0C8373CE" w:rsidR="00877D28" w:rsidRDefault="008F0165" w:rsidP="00877D28">
                <w:sdt>
                  <w:sdtPr>
                    <w:rPr>
                      <w:rStyle w:val="Style1"/>
                    </w:rPr>
                    <w:id w:val="-1784793378"/>
                    <w:placeholder>
                      <w:docPart w:val="038B96C37A5A4B1D992DB48164678C45"/>
                    </w:placeholder>
                    <w15:appearance w15:val="hidden"/>
                  </w:sdtPr>
                  <w:sdtEndPr>
                    <w:rPr>
                      <w:rStyle w:val="DefaultParagraphFont"/>
                      <w:rFonts w:asciiTheme="minorHAnsi" w:hAnsiTheme="minorHAnsi"/>
                      <w:color w:val="auto"/>
                      <w:sz w:val="22"/>
                    </w:rPr>
                  </w:sdtEndPr>
                  <w:sdtContent>
                    <w:r w:rsidR="00540F0B">
                      <w:rPr>
                        <w:rStyle w:val="Style1"/>
                      </w:rPr>
                      <w:t>Placement of the R1-6 signs on the outside top of curbs is currently restricted by the MUTCD. The agencies currently require permission to experiment</w:t>
                    </w:r>
                  </w:sdtContent>
                </w:sdt>
                <w:r w:rsidR="00540F0B">
                  <w:rPr>
                    <w:rStyle w:val="Style1"/>
                  </w:rPr>
                  <w:t xml:space="preserve"> </w:t>
                </w:r>
                <w:r w:rsidR="00540F0B">
                  <w:rPr>
                    <w:rStyle w:val="Style1"/>
                  </w:rPr>
                  <w:t>from FHWA</w:t>
                </w:r>
                <w:r w:rsidR="00540F0B">
                  <w:rPr>
                    <w:rStyle w:val="Style1"/>
                  </w:rPr>
                  <w:t>.</w:t>
                </w:r>
              </w:p>
            </w:tc>
          </w:sdtContent>
        </w:sdt>
      </w:tr>
      <w:tr w:rsidR="00877D28" w14:paraId="59F5740A" w14:textId="77777777" w:rsidTr="00845F87">
        <w:trPr>
          <w:jc w:val="center"/>
        </w:trPr>
        <w:tc>
          <w:tcPr>
            <w:tcW w:w="2335" w:type="dxa"/>
            <w:vAlign w:val="center"/>
          </w:tcPr>
          <w:p w14:paraId="3047D548" w14:textId="4846F521" w:rsidR="00877D28" w:rsidRPr="00741EAE" w:rsidRDefault="008F0165" w:rsidP="00877D28">
            <w:pPr>
              <w:jc w:val="center"/>
              <w:rPr>
                <w:rFonts w:cstheme="minorHAnsi"/>
                <w:sz w:val="20"/>
                <w:szCs w:val="20"/>
              </w:rPr>
            </w:pPr>
            <w:sdt>
              <w:sdtPr>
                <w:rPr>
                  <w:rFonts w:cstheme="minorHAnsi"/>
                </w:rPr>
                <w:id w:val="1865082782"/>
                <w14:checkbox>
                  <w14:checked w14:val="1"/>
                  <w14:checkedState w14:val="2612" w14:font="MS Gothic"/>
                  <w14:uncheckedState w14:val="2610" w14:font="MS Gothic"/>
                </w14:checkbox>
              </w:sdtPr>
              <w:sdtEndPr/>
              <w:sdtContent>
                <w:r w:rsidR="00412618">
                  <w:rPr>
                    <w:rFonts w:ascii="MS Gothic" w:eastAsia="MS Gothic" w:hAnsi="MS Gothic" w:cstheme="minorHAnsi" w:hint="eastAsia"/>
                  </w:rPr>
                  <w:t>☒</w:t>
                </w:r>
              </w:sdtContent>
            </w:sdt>
          </w:p>
        </w:tc>
        <w:tc>
          <w:tcPr>
            <w:tcW w:w="3898" w:type="dxa"/>
          </w:tcPr>
          <w:p w14:paraId="4ECDE6E0" w14:textId="77777777" w:rsidR="00877D28" w:rsidRDefault="00877D28" w:rsidP="00877D28">
            <w:r>
              <w:t>Other challenges</w:t>
            </w:r>
          </w:p>
        </w:tc>
        <w:sdt>
          <w:sdtPr>
            <w:id w:val="-1595088675"/>
            <w:placeholder>
              <w:docPart w:val="4D34B07F88714670A50AA6472A1A1BBF"/>
            </w:placeholder>
          </w:sdtPr>
          <w:sdtEndPr/>
          <w:sdtContent>
            <w:tc>
              <w:tcPr>
                <w:tcW w:w="3117" w:type="dxa"/>
              </w:tcPr>
              <w:p w14:paraId="4C1EF04C" w14:textId="77777777" w:rsidR="00877D28" w:rsidRDefault="008F0165" w:rsidP="00877D28">
                <w:sdt>
                  <w:sdtPr>
                    <w:rPr>
                      <w:rStyle w:val="Style1"/>
                    </w:rPr>
                    <w:id w:val="79728082"/>
                    <w:placeholder>
                      <w:docPart w:val="729B83DB0F844B1AA4A36A0A9F07CFBF"/>
                    </w:placeholder>
                    <w:showingPlcHdr/>
                    <w15:appearance w15:val="hidden"/>
                  </w:sdtPr>
                  <w:sdtEndPr>
                    <w:rPr>
                      <w:rStyle w:val="DefaultParagraphFont"/>
                      <w:rFonts w:asciiTheme="minorHAnsi" w:hAnsiTheme="minorHAnsi"/>
                      <w:color w:val="auto"/>
                      <w:sz w:val="22"/>
                    </w:rPr>
                  </w:sdtEndPr>
                  <w:sdtContent>
                    <w:r w:rsidR="00877D28" w:rsidRPr="00C50E0F">
                      <w:rPr>
                        <w:rStyle w:val="PlaceholderText"/>
                        <w:shd w:val="clear" w:color="auto" w:fill="FFF2CC" w:themeFill="accent4" w:themeFillTint="33"/>
                      </w:rPr>
                      <w:t>Click or tap here to enter text.</w:t>
                    </w:r>
                  </w:sdtContent>
                </w:sdt>
              </w:p>
            </w:tc>
          </w:sdtContent>
        </w:sdt>
      </w:tr>
    </w:tbl>
    <w:p w14:paraId="38719B12" w14:textId="77777777" w:rsidR="0069187A" w:rsidRDefault="0069187A" w:rsidP="008739C8"/>
    <w:p w14:paraId="7956C98B" w14:textId="77777777" w:rsidR="005A1CAF" w:rsidRDefault="005A1CAF" w:rsidP="008739C8">
      <w:r>
        <w:t>1</w:t>
      </w:r>
      <w:r w:rsidR="00207767">
        <w:t>6</w:t>
      </w:r>
      <w:r>
        <w:t xml:space="preserve">. </w:t>
      </w:r>
      <w:r w:rsidR="00C37C79">
        <w:t>Please provide details of</w:t>
      </w:r>
      <w:r w:rsidRPr="005A1CAF">
        <w:t xml:space="preserve"> cost, effort, and length of time </w:t>
      </w:r>
      <w:r w:rsidR="001E3866">
        <w:t>expended</w:t>
      </w:r>
      <w:r w:rsidR="001E3866" w:rsidRPr="005A1CAF">
        <w:t xml:space="preserve"> </w:t>
      </w:r>
      <w:r w:rsidRPr="005A1CAF">
        <w:t xml:space="preserve">to deploy the innovation in </w:t>
      </w:r>
      <w:r w:rsidR="001E3866">
        <w:t xml:space="preserve">your </w:t>
      </w:r>
      <w:r w:rsidRPr="005A1CAF">
        <w:t>organization</w:t>
      </w:r>
      <w:r w:rsidR="00C37C79">
        <w:t>.</w:t>
      </w:r>
    </w:p>
    <w:p w14:paraId="117EC8B1" w14:textId="24DE10E3" w:rsidR="005A1CAF" w:rsidRDefault="005A1CAF" w:rsidP="008739C8">
      <w:r w:rsidRPr="001B5FC9">
        <w:rPr>
          <w:b/>
        </w:rPr>
        <w:t>Cost</w:t>
      </w:r>
      <w:r w:rsidR="001302F8">
        <w:t xml:space="preserve">:  </w:t>
      </w:r>
      <w:sdt>
        <w:sdtPr>
          <w:id w:val="-1378997406"/>
          <w:placeholder>
            <w:docPart w:val="2919C3F8BE9B467CA007B958B9AEAE3A"/>
          </w:placeholder>
        </w:sdtPr>
        <w:sdtEndPr/>
        <w:sdtContent>
          <w:sdt>
            <w:sdtPr>
              <w:rPr>
                <w:rStyle w:val="Style1"/>
              </w:rPr>
              <w:id w:val="-1315791428"/>
              <w:placeholder>
                <w:docPart w:val="F09B23251D174EB49BA67D4544D900D3"/>
              </w:placeholder>
              <w15:appearance w15:val="hidden"/>
            </w:sdtPr>
            <w:sdtEndPr>
              <w:rPr>
                <w:rStyle w:val="DefaultParagraphFont"/>
                <w:rFonts w:asciiTheme="minorHAnsi" w:hAnsiTheme="minorHAnsi"/>
                <w:color w:val="auto"/>
                <w:sz w:val="22"/>
              </w:rPr>
            </w:sdtEndPr>
            <w:sdtContent>
              <w:sdt>
                <w:sdtPr>
                  <w:rPr>
                    <w:rStyle w:val="Style1"/>
                  </w:rPr>
                  <w:id w:val="-971591775"/>
                  <w:placeholder>
                    <w:docPart w:val="0CF4A00E6B7E4CDCAC2B468BF8D6807D"/>
                  </w:placeholder>
                </w:sdtPr>
                <w:sdtEndPr>
                  <w:rPr>
                    <w:rStyle w:val="DefaultParagraphFont"/>
                    <w:rFonts w:asciiTheme="minorHAnsi" w:hAnsiTheme="minorHAnsi"/>
                    <w:color w:val="auto"/>
                    <w:sz w:val="22"/>
                  </w:rPr>
                </w:sdtEndPr>
                <w:sdtContent>
                  <w:r w:rsidR="00412618" w:rsidRPr="00412618">
                    <w:rPr>
                      <w:rStyle w:val="Style1"/>
                    </w:rPr>
                    <w:t xml:space="preserve">The estimated cost of a six-sign installation of the R1-6 in a pedestrian gateway configuration is between $1,800-$2,000.  </w:t>
                  </w:r>
                </w:sdtContent>
              </w:sdt>
            </w:sdtContent>
          </w:sdt>
        </w:sdtContent>
      </w:sdt>
    </w:p>
    <w:p w14:paraId="47E5F70E" w14:textId="3C4F689E" w:rsidR="005A1CAF" w:rsidRDefault="005A1CAF" w:rsidP="001302F8">
      <w:pPr>
        <w:tabs>
          <w:tab w:val="left" w:pos="1970"/>
        </w:tabs>
      </w:pPr>
      <w:r w:rsidRPr="001B5FC9">
        <w:rPr>
          <w:b/>
        </w:rPr>
        <w:t>Level of Effort</w:t>
      </w:r>
      <w:r w:rsidR="001302F8">
        <w:t xml:space="preserve">:  </w:t>
      </w:r>
      <w:sdt>
        <w:sdtPr>
          <w:id w:val="706598947"/>
          <w:placeholder>
            <w:docPart w:val="4E30C9F984F4461BA781AD23D7BC1FCC"/>
          </w:placeholder>
        </w:sdtPr>
        <w:sdtEndPr/>
        <w:sdtContent>
          <w:sdt>
            <w:sdtPr>
              <w:rPr>
                <w:rStyle w:val="Style1"/>
              </w:rPr>
              <w:id w:val="88901051"/>
              <w:placeholder>
                <w:docPart w:val="D0B4CAAE66C3402D9BFA26CE842E3FE0"/>
              </w:placeholder>
              <w15:appearance w15:val="hidden"/>
            </w:sdtPr>
            <w:sdtEndPr>
              <w:rPr>
                <w:rStyle w:val="DefaultParagraphFont"/>
                <w:rFonts w:asciiTheme="minorHAnsi" w:hAnsiTheme="minorHAnsi"/>
                <w:color w:val="auto"/>
                <w:sz w:val="22"/>
              </w:rPr>
            </w:sdtEndPr>
            <w:sdtContent>
              <w:sdt>
                <w:sdtPr>
                  <w:rPr>
                    <w:rStyle w:val="Style1"/>
                  </w:rPr>
                  <w:id w:val="-1690449352"/>
                  <w:placeholder>
                    <w:docPart w:val="90B5D28A9EB14590B26E040C65C4CA34"/>
                  </w:placeholder>
                </w:sdtPr>
                <w:sdtEndPr>
                  <w:rPr>
                    <w:rStyle w:val="DefaultParagraphFont"/>
                    <w:rFonts w:asciiTheme="minorHAnsi" w:hAnsiTheme="minorHAnsi"/>
                    <w:color w:val="auto"/>
                    <w:sz w:val="22"/>
                  </w:rPr>
                </w:sdtEndPr>
                <w:sdtContent>
                  <w:r w:rsidR="00412618">
                    <w:rPr>
                      <w:rStyle w:val="Style1"/>
                    </w:rPr>
                    <w:t xml:space="preserve">MDOT has developed </w:t>
                  </w:r>
                  <w:r w:rsidR="00412618" w:rsidRPr="00412618">
                    <w:rPr>
                      <w:rStyle w:val="Style1"/>
                    </w:rPr>
                    <w:t>‘User Guide for R1-6 Pedestrian gateway Treatment For Pedestrian Crossings’</w:t>
                  </w:r>
                  <w:r w:rsidR="00412618">
                    <w:rPr>
                      <w:rStyle w:val="Style1"/>
                    </w:rPr>
                    <w:t xml:space="preserve"> to aid with deployment. Flexible delineators can </w:t>
                  </w:r>
                  <w:proofErr w:type="gramStart"/>
                  <w:r w:rsidR="00412618">
                    <w:rPr>
                      <w:rStyle w:val="Style1"/>
                    </w:rPr>
                    <w:t>be procured</w:t>
                  </w:r>
                  <w:proofErr w:type="gramEnd"/>
                  <w:r w:rsidR="00412618">
                    <w:rPr>
                      <w:rStyle w:val="Style1"/>
                    </w:rPr>
                    <w:t xml:space="preserve"> from vendors.</w:t>
                  </w:r>
                  <w:r w:rsidR="00412618" w:rsidRPr="00412618">
                    <w:t xml:space="preserve"> </w:t>
                  </w:r>
                  <w:r w:rsidR="00412618" w:rsidRPr="00412618">
                    <w:rPr>
                      <w:rStyle w:val="Style1"/>
                    </w:rPr>
                    <w:t>The only action needed would be if agencies wanted to install the R1-6 signs on the outside top of curbs (it is allowable already on island curbs), the agencies currently require permission to experiment from FHWA.</w:t>
                  </w:r>
                  <w:r w:rsidR="00412618">
                    <w:rPr>
                      <w:rStyle w:val="Style1"/>
                    </w:rPr>
                    <w:t xml:space="preserve"> </w:t>
                  </w:r>
                </w:sdtContent>
              </w:sdt>
            </w:sdtContent>
          </w:sdt>
        </w:sdtContent>
      </w:sdt>
    </w:p>
    <w:p w14:paraId="5C43BC3C" w14:textId="4E191159" w:rsidR="005A1CAF" w:rsidRDefault="005A1CAF" w:rsidP="008739C8">
      <w:r w:rsidRPr="001B5FC9">
        <w:rPr>
          <w:b/>
        </w:rPr>
        <w:t>Time</w:t>
      </w:r>
      <w:r w:rsidR="001302F8">
        <w:t xml:space="preserve">:  </w:t>
      </w:r>
      <w:sdt>
        <w:sdtPr>
          <w:id w:val="1455836649"/>
          <w:placeholder>
            <w:docPart w:val="FD4FBB3800B042A2BEF81155592E4A78"/>
          </w:placeholder>
        </w:sdtPr>
        <w:sdtEndPr/>
        <w:sdtContent>
          <w:sdt>
            <w:sdtPr>
              <w:rPr>
                <w:rStyle w:val="Style1"/>
              </w:rPr>
              <w:id w:val="1931157031"/>
              <w:placeholder>
                <w:docPart w:val="8D25A480C4C1430CBFEB8248145DD328"/>
              </w:placeholder>
              <w15:appearance w15:val="hidden"/>
            </w:sdtPr>
            <w:sdtEndPr>
              <w:rPr>
                <w:rStyle w:val="DefaultParagraphFont"/>
                <w:rFonts w:asciiTheme="minorHAnsi" w:hAnsiTheme="minorHAnsi"/>
                <w:color w:val="auto"/>
                <w:sz w:val="22"/>
              </w:rPr>
            </w:sdtEndPr>
            <w:sdtContent>
              <w:sdt>
                <w:sdtPr>
                  <w:rPr>
                    <w:rStyle w:val="Style1"/>
                  </w:rPr>
                  <w:id w:val="1912960908"/>
                  <w:placeholder>
                    <w:docPart w:val="A1A6BE5BE80E44D09829121CCA75F8DE"/>
                  </w:placeholder>
                </w:sdtPr>
                <w:sdtEndPr>
                  <w:rPr>
                    <w:rStyle w:val="DefaultParagraphFont"/>
                    <w:rFonts w:asciiTheme="minorHAnsi" w:hAnsiTheme="minorHAnsi"/>
                    <w:color w:val="auto"/>
                    <w:sz w:val="22"/>
                  </w:rPr>
                </w:sdtEndPr>
                <w:sdtContent>
                  <w:r w:rsidR="00412618" w:rsidRPr="00412618">
                    <w:rPr>
                      <w:rStyle w:val="Style1"/>
                    </w:rPr>
                    <w:t xml:space="preserve">The effort is minimum, a permanent installation (where the signs </w:t>
                  </w:r>
                  <w:proofErr w:type="gramStart"/>
                  <w:r w:rsidR="00412618" w:rsidRPr="00412618">
                    <w:rPr>
                      <w:rStyle w:val="Style1"/>
                    </w:rPr>
                    <w:t>are mounted</w:t>
                  </w:r>
                  <w:proofErr w:type="gramEnd"/>
                  <w:r w:rsidR="00412618" w:rsidRPr="00412618">
                    <w:rPr>
                      <w:rStyle w:val="Style1"/>
                    </w:rPr>
                    <w:t xml:space="preserve"> in a removable curb or into the pavement surface – but can be removed and capped per needs) is quick to install in the </w:t>
                  </w:r>
                  <w:r w:rsidR="00412618" w:rsidRPr="00412618">
                    <w:rPr>
                      <w:rStyle w:val="Style1"/>
                    </w:rPr>
                    <w:lastRenderedPageBreak/>
                    <w:t xml:space="preserve">roadway (can be done within an hour – but follow manufacturer’s guidelines) and the signs would need to be replaced as they are damaged.  </w:t>
                  </w:r>
                </w:sdtContent>
              </w:sdt>
            </w:sdtContent>
          </w:sdt>
        </w:sdtContent>
      </w:sdt>
    </w:p>
    <w:p w14:paraId="2D993612" w14:textId="77777777" w:rsidR="00A056F6" w:rsidRDefault="007B5CD7" w:rsidP="00143C31">
      <w:r>
        <w:t>1</w:t>
      </w:r>
      <w:r w:rsidR="00207767">
        <w:t>7</w:t>
      </w:r>
      <w:r w:rsidR="005A1CAF">
        <w:t xml:space="preserve">.  </w:t>
      </w:r>
      <w:r w:rsidR="005A1CAF" w:rsidRPr="005A1CAF">
        <w:t xml:space="preserve">To what extent </w:t>
      </w:r>
      <w:r w:rsidR="00974504">
        <w:t>might</w:t>
      </w:r>
      <w:r w:rsidR="005A1CAF" w:rsidRPr="005A1CAF">
        <w:t xml:space="preserve"> implementation of this innovation require the involvement of third parties, including vendors, contractors, and consultants? If so, please describe. List the type of expertise required for implementation.</w:t>
      </w:r>
    </w:p>
    <w:p w14:paraId="69BC1612" w14:textId="27F309C1" w:rsidR="003E3859" w:rsidRPr="008739C8" w:rsidRDefault="00143C31" w:rsidP="008739C8">
      <w:r>
        <w:t xml:space="preserve"> </w:t>
      </w:r>
      <w:sdt>
        <w:sdtPr>
          <w:id w:val="-1796674757"/>
          <w:placeholder>
            <w:docPart w:val="A116D307BBE44460AB32152A4208D34F"/>
          </w:placeholder>
        </w:sdtPr>
        <w:sdtEndPr/>
        <w:sdtContent>
          <w:sdt>
            <w:sdtPr>
              <w:rPr>
                <w:rStyle w:val="Style1"/>
              </w:rPr>
              <w:id w:val="1658415366"/>
              <w:placeholder>
                <w:docPart w:val="C23774A4F0A649438090BA4663F4123C"/>
              </w:placeholder>
              <w15:appearance w15:val="hidden"/>
            </w:sdtPr>
            <w:sdtEndPr>
              <w:rPr>
                <w:rStyle w:val="DefaultParagraphFont"/>
                <w:rFonts w:asciiTheme="minorHAnsi" w:hAnsiTheme="minorHAnsi"/>
                <w:color w:val="auto"/>
                <w:sz w:val="22"/>
              </w:rPr>
            </w:sdtEndPr>
            <w:sdtContent>
              <w:sdt>
                <w:sdtPr>
                  <w:rPr>
                    <w:rStyle w:val="Style1"/>
                  </w:rPr>
                  <w:id w:val="1374732760"/>
                  <w:placeholder>
                    <w:docPart w:val="493D468297F34FD0868C75ACCB86A2D6"/>
                  </w:placeholder>
                </w:sdtPr>
                <w:sdtEndPr>
                  <w:rPr>
                    <w:rStyle w:val="DefaultParagraphFont"/>
                    <w:rFonts w:asciiTheme="minorHAnsi" w:hAnsiTheme="minorHAnsi"/>
                    <w:color w:val="auto"/>
                    <w:sz w:val="22"/>
                  </w:rPr>
                </w:sdtEndPr>
                <w:sdtContent>
                  <w:r w:rsidR="00412618">
                    <w:rPr>
                      <w:rStyle w:val="Style1"/>
                    </w:rPr>
                    <w:t>Procurement of R1-6 signs.</w:t>
                  </w:r>
                  <w:r w:rsidR="00412618" w:rsidRPr="00412618">
                    <w:t xml:space="preserve"> </w:t>
                  </w:r>
                  <w:r w:rsidR="00412618" w:rsidRPr="00412618">
                    <w:rPr>
                      <w:rStyle w:val="Style1"/>
                    </w:rPr>
                    <w:t>Many sign fabrication and traffic control supply companies supply these signs</w:t>
                  </w:r>
                  <w:bookmarkStart w:id="0" w:name="_GoBack"/>
                  <w:bookmarkEnd w:id="0"/>
                  <w:r w:rsidR="00412618" w:rsidRPr="00412618">
                    <w:rPr>
                      <w:rStyle w:val="Style1"/>
                    </w:rPr>
                    <w:t xml:space="preserve"> and flexible delineators currently.</w:t>
                  </w:r>
                  <w:r w:rsidR="00412618">
                    <w:rPr>
                      <w:rStyle w:val="Style1"/>
                    </w:rPr>
                    <w:t xml:space="preserve"> </w:t>
                  </w:r>
                </w:sdtContent>
              </w:sdt>
            </w:sdtContent>
          </w:sdt>
        </w:sdtContent>
      </w:sdt>
    </w:p>
    <w:sectPr w:rsidR="003E3859" w:rsidRPr="008739C8" w:rsidSect="00207767">
      <w:headerReference w:type="default" r:id="rId18"/>
      <w:footerReference w:type="default" r:id="rId19"/>
      <w:pgSz w:w="12240" w:h="15840"/>
      <w:pgMar w:top="1440" w:right="1440" w:bottom="1440" w:left="1440" w:header="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DAA3C" w14:textId="77777777" w:rsidR="008F0165" w:rsidRDefault="008F0165" w:rsidP="004E6A20">
      <w:pPr>
        <w:spacing w:after="0" w:line="240" w:lineRule="auto"/>
      </w:pPr>
      <w:r>
        <w:separator/>
      </w:r>
    </w:p>
  </w:endnote>
  <w:endnote w:type="continuationSeparator" w:id="0">
    <w:p w14:paraId="1CD627DD" w14:textId="77777777" w:rsidR="008F0165" w:rsidRDefault="008F0165" w:rsidP="004E6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Narrow-Bold">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Narrow">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1677162"/>
      <w:docPartObj>
        <w:docPartGallery w:val="Page Numbers (Bottom of Page)"/>
        <w:docPartUnique/>
      </w:docPartObj>
    </w:sdtPr>
    <w:sdtEndPr>
      <w:rPr>
        <w:noProof/>
      </w:rPr>
    </w:sdtEndPr>
    <w:sdtContent>
      <w:p w14:paraId="1AEBB5D9" w14:textId="4538AF13" w:rsidR="00207767" w:rsidRDefault="00207767" w:rsidP="00207767">
        <w:pPr>
          <w:pStyle w:val="Footer"/>
          <w:jc w:val="center"/>
        </w:pPr>
        <w:r>
          <w:fldChar w:fldCharType="begin"/>
        </w:r>
        <w:r>
          <w:instrText xml:space="preserve"> PAGE   \* MERGEFORMAT </w:instrText>
        </w:r>
        <w:r>
          <w:fldChar w:fldCharType="separate"/>
        </w:r>
        <w:r w:rsidR="0006077D">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5FE22" w14:textId="77777777" w:rsidR="008F0165" w:rsidRDefault="008F0165" w:rsidP="004E6A20">
      <w:pPr>
        <w:spacing w:after="0" w:line="240" w:lineRule="auto"/>
      </w:pPr>
      <w:r>
        <w:separator/>
      </w:r>
    </w:p>
  </w:footnote>
  <w:footnote w:type="continuationSeparator" w:id="0">
    <w:p w14:paraId="783ECA17" w14:textId="77777777" w:rsidR="008F0165" w:rsidRDefault="008F0165" w:rsidP="004E6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8962" w14:textId="77777777" w:rsidR="009C190A" w:rsidRDefault="009C190A" w:rsidP="00FC69ED">
    <w:pPr>
      <w:pStyle w:val="Header"/>
      <w:ind w:left="-1440"/>
    </w:pPr>
    <w:r>
      <w:rPr>
        <w:noProof/>
      </w:rPr>
      <w:drawing>
        <wp:inline distT="0" distB="0" distL="0" distR="0" wp14:anchorId="4C506E00" wp14:editId="4498CA12">
          <wp:extent cx="7772400" cy="119741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SHTO_AII_Bann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197410"/>
                  </a:xfrm>
                  <a:prstGeom prst="rect">
                    <a:avLst/>
                  </a:prstGeom>
                </pic:spPr>
              </pic:pic>
            </a:graphicData>
          </a:graphic>
        </wp:inline>
      </w:drawing>
    </w:r>
  </w:p>
  <w:p w14:paraId="5CAD4AD8" w14:textId="77777777" w:rsidR="009C190A" w:rsidRDefault="009C190A" w:rsidP="00EB0166">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jEyNzayNDGxMDFT0lEKTi0uzszPAykwqwUAGwSm9CwAAAA="/>
  </w:docVars>
  <w:rsids>
    <w:rsidRoot w:val="00F91BF4"/>
    <w:rsid w:val="00034683"/>
    <w:rsid w:val="0006077D"/>
    <w:rsid w:val="00094CA1"/>
    <w:rsid w:val="000B4196"/>
    <w:rsid w:val="000C27B4"/>
    <w:rsid w:val="000C6FCB"/>
    <w:rsid w:val="000D1B0E"/>
    <w:rsid w:val="000F6193"/>
    <w:rsid w:val="001302F8"/>
    <w:rsid w:val="001416F4"/>
    <w:rsid w:val="00143C31"/>
    <w:rsid w:val="001A4F41"/>
    <w:rsid w:val="001B4B35"/>
    <w:rsid w:val="001B5FC9"/>
    <w:rsid w:val="001E3866"/>
    <w:rsid w:val="00207767"/>
    <w:rsid w:val="00210E08"/>
    <w:rsid w:val="00231AD8"/>
    <w:rsid w:val="002A5797"/>
    <w:rsid w:val="002C427A"/>
    <w:rsid w:val="0034186E"/>
    <w:rsid w:val="00357236"/>
    <w:rsid w:val="003576C1"/>
    <w:rsid w:val="003662B2"/>
    <w:rsid w:val="00375E09"/>
    <w:rsid w:val="00377C02"/>
    <w:rsid w:val="003A191D"/>
    <w:rsid w:val="003B622E"/>
    <w:rsid w:val="003C7A63"/>
    <w:rsid w:val="003D3D97"/>
    <w:rsid w:val="003E3859"/>
    <w:rsid w:val="003F1615"/>
    <w:rsid w:val="00412618"/>
    <w:rsid w:val="0041729D"/>
    <w:rsid w:val="00484388"/>
    <w:rsid w:val="004A3E1C"/>
    <w:rsid w:val="004E6A20"/>
    <w:rsid w:val="0053129F"/>
    <w:rsid w:val="0053481A"/>
    <w:rsid w:val="00540F0B"/>
    <w:rsid w:val="00554599"/>
    <w:rsid w:val="005660D0"/>
    <w:rsid w:val="00585D4A"/>
    <w:rsid w:val="005A1CAF"/>
    <w:rsid w:val="005F1D42"/>
    <w:rsid w:val="006256EB"/>
    <w:rsid w:val="00646516"/>
    <w:rsid w:val="00672C82"/>
    <w:rsid w:val="0069187A"/>
    <w:rsid w:val="00697B7F"/>
    <w:rsid w:val="006D1FE5"/>
    <w:rsid w:val="007309D3"/>
    <w:rsid w:val="00736E3D"/>
    <w:rsid w:val="00741EAE"/>
    <w:rsid w:val="007442EF"/>
    <w:rsid w:val="007534A4"/>
    <w:rsid w:val="007B5CD7"/>
    <w:rsid w:val="007C1607"/>
    <w:rsid w:val="007D248A"/>
    <w:rsid w:val="007D2AFD"/>
    <w:rsid w:val="00845F87"/>
    <w:rsid w:val="008511C9"/>
    <w:rsid w:val="00851CDF"/>
    <w:rsid w:val="008739C8"/>
    <w:rsid w:val="00877D28"/>
    <w:rsid w:val="008A0828"/>
    <w:rsid w:val="008D00D5"/>
    <w:rsid w:val="008F0165"/>
    <w:rsid w:val="00901615"/>
    <w:rsid w:val="009321C0"/>
    <w:rsid w:val="00933F2A"/>
    <w:rsid w:val="00974504"/>
    <w:rsid w:val="00985721"/>
    <w:rsid w:val="0099453C"/>
    <w:rsid w:val="009951A7"/>
    <w:rsid w:val="009B6E40"/>
    <w:rsid w:val="009C02B1"/>
    <w:rsid w:val="009C190A"/>
    <w:rsid w:val="009C423F"/>
    <w:rsid w:val="009D7D4B"/>
    <w:rsid w:val="009E39FF"/>
    <w:rsid w:val="00A056F6"/>
    <w:rsid w:val="00A4254F"/>
    <w:rsid w:val="00AD1194"/>
    <w:rsid w:val="00AE6807"/>
    <w:rsid w:val="00AF5D8B"/>
    <w:rsid w:val="00B20F3B"/>
    <w:rsid w:val="00B81238"/>
    <w:rsid w:val="00BA4E4A"/>
    <w:rsid w:val="00C02DC0"/>
    <w:rsid w:val="00C14D27"/>
    <w:rsid w:val="00C16404"/>
    <w:rsid w:val="00C37C79"/>
    <w:rsid w:val="00C50E0F"/>
    <w:rsid w:val="00C53CFF"/>
    <w:rsid w:val="00CA754E"/>
    <w:rsid w:val="00D01843"/>
    <w:rsid w:val="00D16FC7"/>
    <w:rsid w:val="00D22AC6"/>
    <w:rsid w:val="00D40160"/>
    <w:rsid w:val="00D40F4A"/>
    <w:rsid w:val="00D54B53"/>
    <w:rsid w:val="00D768E5"/>
    <w:rsid w:val="00D8712E"/>
    <w:rsid w:val="00D95207"/>
    <w:rsid w:val="00DC3D06"/>
    <w:rsid w:val="00DD2FB5"/>
    <w:rsid w:val="00E15FE7"/>
    <w:rsid w:val="00E9657C"/>
    <w:rsid w:val="00EB0166"/>
    <w:rsid w:val="00EB3F18"/>
    <w:rsid w:val="00EC79E3"/>
    <w:rsid w:val="00F16968"/>
    <w:rsid w:val="00F91BF4"/>
    <w:rsid w:val="00F9204F"/>
    <w:rsid w:val="00F96E37"/>
    <w:rsid w:val="00FB7D4E"/>
    <w:rsid w:val="00FC6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C9E1B"/>
  <w15:chartTrackingRefBased/>
  <w15:docId w15:val="{BEB5A1B3-2F58-4648-880F-9B83356BC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D248A"/>
    <w:pPr>
      <w:spacing w:line="312" w:lineRule="auto"/>
    </w:pPr>
  </w:style>
  <w:style w:type="paragraph" w:styleId="Heading1">
    <w:name w:val="heading 1"/>
    <w:basedOn w:val="Normal"/>
    <w:next w:val="Normal"/>
    <w:link w:val="Heading1Char"/>
    <w:uiPriority w:val="9"/>
    <w:qFormat/>
    <w:rsid w:val="003576C1"/>
    <w:pPr>
      <w:keepNext/>
      <w:keepLines/>
      <w:pBdr>
        <w:top w:val="single" w:sz="4" w:space="5" w:color="FFFFFF" w:themeColor="background1"/>
        <w:left w:val="single" w:sz="4" w:space="4" w:color="FFFFFF" w:themeColor="background1"/>
        <w:bottom w:val="single" w:sz="4" w:space="5" w:color="FFFFFF" w:themeColor="background1"/>
        <w:right w:val="single" w:sz="4" w:space="4" w:color="FFFFFF" w:themeColor="background1"/>
      </w:pBdr>
      <w:shd w:val="clear" w:color="auto" w:fill="368DCC"/>
      <w:spacing w:before="240" w:after="240"/>
      <w:outlineLvl w:val="0"/>
    </w:pPr>
    <w:rPr>
      <w:rFonts w:ascii="Arial" w:eastAsiaTheme="majorEastAsia" w:hAnsi="Arial" w:cstheme="majorBidi"/>
      <w:b/>
      <w:color w:val="FFFFFF" w:themeColor="background1"/>
      <w:sz w:val="32"/>
      <w:szCs w:val="32"/>
    </w:rPr>
  </w:style>
  <w:style w:type="paragraph" w:styleId="Heading2">
    <w:name w:val="heading 2"/>
    <w:basedOn w:val="Normal"/>
    <w:next w:val="Normal"/>
    <w:link w:val="Heading2Char"/>
    <w:uiPriority w:val="9"/>
    <w:unhideWhenUsed/>
    <w:qFormat/>
    <w:rsid w:val="003576C1"/>
    <w:pPr>
      <w:keepNext/>
      <w:keepLines/>
      <w:spacing w:before="120" w:after="240" w:line="240" w:lineRule="auto"/>
      <w:outlineLvl w:val="1"/>
    </w:pPr>
    <w:rPr>
      <w:rFonts w:asciiTheme="majorHAnsi" w:eastAsiaTheme="majorEastAsia" w:hAnsiTheme="majorHAnsi" w:cstheme="majorBidi"/>
      <w:color w:val="404040" w:themeColor="text1" w:themeTint="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76C1"/>
    <w:rPr>
      <w:rFonts w:ascii="Arial" w:eastAsiaTheme="majorEastAsia" w:hAnsi="Arial" w:cstheme="majorBidi"/>
      <w:b/>
      <w:color w:val="FFFFFF" w:themeColor="background1"/>
      <w:sz w:val="32"/>
      <w:szCs w:val="32"/>
      <w:shd w:val="clear" w:color="auto" w:fill="368DCC"/>
    </w:rPr>
  </w:style>
  <w:style w:type="paragraph" w:styleId="NoSpacing">
    <w:name w:val="No Spacing"/>
    <w:uiPriority w:val="1"/>
    <w:qFormat/>
    <w:rsid w:val="009951A7"/>
    <w:pPr>
      <w:spacing w:after="0" w:line="240" w:lineRule="auto"/>
    </w:pPr>
  </w:style>
  <w:style w:type="character" w:customStyle="1" w:styleId="Heading2Char">
    <w:name w:val="Heading 2 Char"/>
    <w:basedOn w:val="DefaultParagraphFont"/>
    <w:link w:val="Heading2"/>
    <w:uiPriority w:val="9"/>
    <w:rsid w:val="003576C1"/>
    <w:rPr>
      <w:rFonts w:asciiTheme="majorHAnsi" w:eastAsiaTheme="majorEastAsia" w:hAnsiTheme="majorHAnsi" w:cstheme="majorBidi"/>
      <w:color w:val="404040" w:themeColor="text1" w:themeTint="BF"/>
      <w:sz w:val="24"/>
      <w:szCs w:val="26"/>
    </w:rPr>
  </w:style>
  <w:style w:type="paragraph" w:styleId="Title">
    <w:name w:val="Title"/>
    <w:basedOn w:val="Normal"/>
    <w:next w:val="Normal"/>
    <w:link w:val="TitleChar"/>
    <w:uiPriority w:val="10"/>
    <w:qFormat/>
    <w:rsid w:val="00D22A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2AC6"/>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9B6E40"/>
    <w:rPr>
      <w:color w:val="808080"/>
    </w:rPr>
  </w:style>
  <w:style w:type="paragraph" w:styleId="ListParagraph">
    <w:name w:val="List Paragraph"/>
    <w:basedOn w:val="Normal"/>
    <w:uiPriority w:val="34"/>
    <w:qFormat/>
    <w:rsid w:val="00C53CFF"/>
    <w:pPr>
      <w:ind w:left="720"/>
      <w:contextualSpacing/>
    </w:pPr>
  </w:style>
  <w:style w:type="paragraph" w:styleId="Header">
    <w:name w:val="header"/>
    <w:basedOn w:val="Normal"/>
    <w:link w:val="HeaderChar"/>
    <w:uiPriority w:val="99"/>
    <w:unhideWhenUsed/>
    <w:rsid w:val="004E6A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A20"/>
  </w:style>
  <w:style w:type="paragraph" w:styleId="Footer">
    <w:name w:val="footer"/>
    <w:basedOn w:val="Normal"/>
    <w:link w:val="FooterChar"/>
    <w:uiPriority w:val="99"/>
    <w:unhideWhenUsed/>
    <w:rsid w:val="004E6A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A20"/>
  </w:style>
  <w:style w:type="paragraph" w:styleId="Subtitle">
    <w:name w:val="Subtitle"/>
    <w:basedOn w:val="Normal"/>
    <w:next w:val="Normal"/>
    <w:link w:val="SubtitleChar"/>
    <w:uiPriority w:val="11"/>
    <w:qFormat/>
    <w:rsid w:val="007534A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34A4"/>
    <w:rPr>
      <w:rFonts w:eastAsiaTheme="minorEastAsia"/>
      <w:color w:val="5A5A5A" w:themeColor="text1" w:themeTint="A5"/>
      <w:spacing w:val="15"/>
    </w:rPr>
  </w:style>
  <w:style w:type="character" w:customStyle="1" w:styleId="Style1">
    <w:name w:val="Style1"/>
    <w:basedOn w:val="DefaultParagraphFont"/>
    <w:uiPriority w:val="1"/>
    <w:rsid w:val="0053129F"/>
    <w:rPr>
      <w:rFonts w:ascii="Arial" w:hAnsi="Arial"/>
      <w:color w:val="7F7F7F" w:themeColor="text1" w:themeTint="80"/>
      <w:sz w:val="20"/>
    </w:rPr>
  </w:style>
  <w:style w:type="table" w:styleId="TableGrid">
    <w:name w:val="Table Grid"/>
    <w:basedOn w:val="TableNormal"/>
    <w:uiPriority w:val="39"/>
    <w:rsid w:val="00D87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C6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FCB"/>
    <w:rPr>
      <w:rFonts w:ascii="Segoe UI" w:hAnsi="Segoe UI" w:cs="Segoe UI"/>
      <w:sz w:val="18"/>
      <w:szCs w:val="18"/>
    </w:rPr>
  </w:style>
  <w:style w:type="table" w:styleId="ListTable2-Accent3">
    <w:name w:val="List Table 2 Accent 3"/>
    <w:basedOn w:val="TableNormal"/>
    <w:uiPriority w:val="47"/>
    <w:rsid w:val="001B4B35"/>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5545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140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dotcf.state.mi.us/public/tands/Details_Web/mdot_user_guide_gateway_treatment.pdf" TargetMode="External"/><Relationship Id="rId13" Type="http://schemas.openxmlformats.org/officeDocument/2006/relationships/image" Target="media/image5.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ustomXml" Target="../customXml/item4.xml"/><Relationship Id="rId2" Type="http://schemas.openxmlformats.org/officeDocument/2006/relationships/customXml" Target="../customXml/item1.xml"/><Relationship Id="rId16" Type="http://schemas.openxmlformats.org/officeDocument/2006/relationships/image" Target="media/image8.jpg"/><Relationship Id="rId20" Type="http://schemas.openxmlformats.org/officeDocument/2006/relationships/fontTable" Target="fontTable.xml"/><Relationship Id="rId1" Type="http://schemas.microsoft.com/office/2006/relationships/vbaProject" Target="vbaProject.bin"/><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customXml" Target="../customXml/item2.xml"/><Relationship Id="rId10" Type="http://schemas.openxmlformats.org/officeDocument/2006/relationships/image" Target="media/image2.gi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6.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34862B2-5BEC-4053-A79C-B6BDCBBE8F3A}"/>
      </w:docPartPr>
      <w:docPartBody>
        <w:p w:rsidR="00E464A9" w:rsidRDefault="00E464A9">
          <w:r w:rsidRPr="002A27F6">
            <w:rPr>
              <w:rStyle w:val="PlaceholderText"/>
            </w:rPr>
            <w:t>Click or tap here to enter text.</w:t>
          </w:r>
        </w:p>
      </w:docPartBody>
    </w:docPart>
    <w:docPart>
      <w:docPartPr>
        <w:name w:val="573AC8D19F7640B091A1731691E59B89"/>
        <w:category>
          <w:name w:val="General"/>
          <w:gallery w:val="placeholder"/>
        </w:category>
        <w:types>
          <w:type w:val="bbPlcHdr"/>
        </w:types>
        <w:behaviors>
          <w:behavior w:val="content"/>
        </w:behaviors>
        <w:guid w:val="{B3D0E518-A523-496A-A2EB-AA40781B0494}"/>
      </w:docPartPr>
      <w:docPartBody>
        <w:p w:rsidR="00E464A9" w:rsidRDefault="00751069" w:rsidP="00751069">
          <w:pPr>
            <w:pStyle w:val="573AC8D19F7640B091A1731691E59B896"/>
          </w:pPr>
          <w:r w:rsidRPr="002A27F6">
            <w:rPr>
              <w:rStyle w:val="PlaceholderText"/>
            </w:rPr>
            <w:t>Click or tap here to enter text.</w:t>
          </w:r>
        </w:p>
      </w:docPartBody>
    </w:docPart>
    <w:docPart>
      <w:docPartPr>
        <w:name w:val="3414DD5B6CE84C7787C6F0731C4905DE"/>
        <w:category>
          <w:name w:val="General"/>
          <w:gallery w:val="placeholder"/>
        </w:category>
        <w:types>
          <w:type w:val="bbPlcHdr"/>
        </w:types>
        <w:behaviors>
          <w:behavior w:val="content"/>
        </w:behaviors>
        <w:guid w:val="{0ABF4E9C-63A5-4D26-8E2D-0A515998BBA1}"/>
      </w:docPartPr>
      <w:docPartBody>
        <w:p w:rsidR="00E464A9" w:rsidRDefault="00751069" w:rsidP="00751069">
          <w:pPr>
            <w:pStyle w:val="3414DD5B6CE84C7787C6F0731C4905DE6"/>
          </w:pPr>
          <w:r w:rsidRPr="002A27F6">
            <w:rPr>
              <w:rStyle w:val="PlaceholderText"/>
            </w:rPr>
            <w:t>Click or tap here to enter text.</w:t>
          </w:r>
        </w:p>
      </w:docPartBody>
    </w:docPart>
    <w:docPart>
      <w:docPartPr>
        <w:name w:val="FC29596319E24980A74F69B0546CA64C"/>
        <w:category>
          <w:name w:val="General"/>
          <w:gallery w:val="placeholder"/>
        </w:category>
        <w:types>
          <w:type w:val="bbPlcHdr"/>
        </w:types>
        <w:behaviors>
          <w:behavior w:val="content"/>
        </w:behaviors>
        <w:guid w:val="{6A006E8C-7D71-453F-B3E3-3FB644F28988}"/>
      </w:docPartPr>
      <w:docPartBody>
        <w:p w:rsidR="00E464A9" w:rsidRDefault="00751069" w:rsidP="00751069">
          <w:pPr>
            <w:pStyle w:val="FC29596319E24980A74F69B0546CA64C6"/>
          </w:pPr>
          <w:r w:rsidRPr="002A27F6">
            <w:rPr>
              <w:rStyle w:val="PlaceholderText"/>
            </w:rPr>
            <w:t>Click or tap here to enter text.</w:t>
          </w:r>
        </w:p>
      </w:docPartBody>
    </w:docPart>
    <w:docPart>
      <w:docPartPr>
        <w:name w:val="84B9D8FD454F45AA92B6A885A3B6DE1E"/>
        <w:category>
          <w:name w:val="General"/>
          <w:gallery w:val="placeholder"/>
        </w:category>
        <w:types>
          <w:type w:val="bbPlcHdr"/>
        </w:types>
        <w:behaviors>
          <w:behavior w:val="content"/>
        </w:behaviors>
        <w:guid w:val="{102EBBB8-D909-4FF4-8ACD-1A9AB89F34D9}"/>
      </w:docPartPr>
      <w:docPartBody>
        <w:p w:rsidR="00E464A9" w:rsidRDefault="00751069" w:rsidP="00751069">
          <w:pPr>
            <w:pStyle w:val="84B9D8FD454F45AA92B6A885A3B6DE1E6"/>
          </w:pPr>
          <w:r w:rsidRPr="002A27F6">
            <w:rPr>
              <w:rStyle w:val="PlaceholderText"/>
            </w:rPr>
            <w:t>Click or tap here to enter text.</w:t>
          </w:r>
        </w:p>
      </w:docPartBody>
    </w:docPart>
    <w:docPart>
      <w:docPartPr>
        <w:name w:val="B485F606806648DF89FE77E88D4ACB04"/>
        <w:category>
          <w:name w:val="General"/>
          <w:gallery w:val="placeholder"/>
        </w:category>
        <w:types>
          <w:type w:val="bbPlcHdr"/>
        </w:types>
        <w:behaviors>
          <w:behavior w:val="content"/>
        </w:behaviors>
        <w:guid w:val="{73AC4BEC-BEB7-461A-8C14-3E4125A7DDBC}"/>
      </w:docPartPr>
      <w:docPartBody>
        <w:p w:rsidR="00E464A9" w:rsidRDefault="00751069" w:rsidP="00751069">
          <w:pPr>
            <w:pStyle w:val="B485F606806648DF89FE77E88D4ACB046"/>
          </w:pPr>
          <w:r w:rsidRPr="002A27F6">
            <w:rPr>
              <w:rStyle w:val="PlaceholderText"/>
            </w:rPr>
            <w:t>Click or tap here to enter text.</w:t>
          </w:r>
        </w:p>
      </w:docPartBody>
    </w:docPart>
    <w:docPart>
      <w:docPartPr>
        <w:name w:val="3671C13584CD4BA8866395863B32C91A"/>
        <w:category>
          <w:name w:val="General"/>
          <w:gallery w:val="placeholder"/>
        </w:category>
        <w:types>
          <w:type w:val="bbPlcHdr"/>
        </w:types>
        <w:behaviors>
          <w:behavior w:val="content"/>
        </w:behaviors>
        <w:guid w:val="{D7BE93B3-FB2C-486A-82F7-12A9559D6E08}"/>
      </w:docPartPr>
      <w:docPartBody>
        <w:p w:rsidR="00E464A9" w:rsidRDefault="00751069" w:rsidP="00751069">
          <w:pPr>
            <w:pStyle w:val="3671C13584CD4BA8866395863B32C91A6"/>
          </w:pPr>
          <w:r w:rsidRPr="002A27F6">
            <w:rPr>
              <w:rStyle w:val="PlaceholderText"/>
            </w:rPr>
            <w:t>Click or tap here to enter text.</w:t>
          </w:r>
        </w:p>
      </w:docPartBody>
    </w:docPart>
    <w:docPart>
      <w:docPartPr>
        <w:name w:val="D71203C9830245F5A592096E6F5068A9"/>
        <w:category>
          <w:name w:val="General"/>
          <w:gallery w:val="placeholder"/>
        </w:category>
        <w:types>
          <w:type w:val="bbPlcHdr"/>
        </w:types>
        <w:behaviors>
          <w:behavior w:val="content"/>
        </w:behaviors>
        <w:guid w:val="{59CED50A-988C-43D0-B62C-C630256165CA}"/>
      </w:docPartPr>
      <w:docPartBody>
        <w:p w:rsidR="00E464A9" w:rsidRDefault="00751069" w:rsidP="00751069">
          <w:pPr>
            <w:pStyle w:val="D71203C9830245F5A592096E6F5068A96"/>
          </w:pPr>
          <w:r w:rsidRPr="002A27F6">
            <w:rPr>
              <w:rStyle w:val="PlaceholderText"/>
            </w:rPr>
            <w:t>Click or tap here to enter text.</w:t>
          </w:r>
        </w:p>
      </w:docPartBody>
    </w:docPart>
    <w:docPart>
      <w:docPartPr>
        <w:name w:val="87E5F9692FAB458B8FD8AD75A1462056"/>
        <w:category>
          <w:name w:val="General"/>
          <w:gallery w:val="placeholder"/>
        </w:category>
        <w:types>
          <w:type w:val="bbPlcHdr"/>
        </w:types>
        <w:behaviors>
          <w:behavior w:val="content"/>
        </w:behaviors>
        <w:guid w:val="{5389C4A1-B09B-4C87-B21C-9E078FB95E66}"/>
      </w:docPartPr>
      <w:docPartBody>
        <w:p w:rsidR="00E464A9" w:rsidRDefault="00751069" w:rsidP="00751069">
          <w:pPr>
            <w:pStyle w:val="87E5F9692FAB458B8FD8AD75A14620566"/>
          </w:pPr>
          <w:r w:rsidRPr="002A27F6">
            <w:rPr>
              <w:rStyle w:val="PlaceholderText"/>
            </w:rPr>
            <w:t>Click or tap here to enter text.</w:t>
          </w:r>
        </w:p>
      </w:docPartBody>
    </w:docPart>
    <w:docPart>
      <w:docPartPr>
        <w:name w:val="6995D6AF3B6D4FDD86705251D2F0AD36"/>
        <w:category>
          <w:name w:val="General"/>
          <w:gallery w:val="placeholder"/>
        </w:category>
        <w:types>
          <w:type w:val="bbPlcHdr"/>
        </w:types>
        <w:behaviors>
          <w:behavior w:val="content"/>
        </w:behaviors>
        <w:guid w:val="{35AEF474-35C6-4F77-AAC0-6ACD3D4C44F6}"/>
      </w:docPartPr>
      <w:docPartBody>
        <w:p w:rsidR="00E464A9" w:rsidRDefault="00733B8B" w:rsidP="00733B8B">
          <w:pPr>
            <w:pStyle w:val="6995D6AF3B6D4FDD86705251D2F0AD3622"/>
          </w:pPr>
          <w:r w:rsidRPr="00C50E0F">
            <w:rPr>
              <w:rStyle w:val="PlaceholderText"/>
              <w:shd w:val="clear" w:color="auto" w:fill="FFF2CC" w:themeFill="accent4" w:themeFillTint="33"/>
            </w:rPr>
            <w:t>Click or tap here to enter text.</w:t>
          </w:r>
        </w:p>
      </w:docPartBody>
    </w:docPart>
    <w:docPart>
      <w:docPartPr>
        <w:name w:val="3786A90F6B1048388AD70B48C3FE9C4A"/>
        <w:category>
          <w:name w:val="General"/>
          <w:gallery w:val="placeholder"/>
        </w:category>
        <w:types>
          <w:type w:val="bbPlcHdr"/>
        </w:types>
        <w:behaviors>
          <w:behavior w:val="content"/>
        </w:behaviors>
        <w:guid w:val="{C6B7156F-4742-48FF-8EAC-B2D68C851039}"/>
      </w:docPartPr>
      <w:docPartBody>
        <w:p w:rsidR="00E464A9" w:rsidRDefault="00751069" w:rsidP="00751069">
          <w:pPr>
            <w:pStyle w:val="3786A90F6B1048388AD70B48C3FE9C4A6"/>
          </w:pPr>
          <w:r w:rsidRPr="002A27F6">
            <w:rPr>
              <w:rStyle w:val="PlaceholderText"/>
            </w:rPr>
            <w:t>Click or tap here to enter text.</w:t>
          </w:r>
        </w:p>
      </w:docPartBody>
    </w:docPart>
    <w:docPart>
      <w:docPartPr>
        <w:name w:val="5D720DBA36084FA0B1DBD360C8943A22"/>
        <w:category>
          <w:name w:val="General"/>
          <w:gallery w:val="placeholder"/>
        </w:category>
        <w:types>
          <w:type w:val="bbPlcHdr"/>
        </w:types>
        <w:behaviors>
          <w:behavior w:val="content"/>
        </w:behaviors>
        <w:guid w:val="{5214E5D8-7969-4429-9736-17ABCC3D0569}"/>
      </w:docPartPr>
      <w:docPartBody>
        <w:p w:rsidR="00E464A9" w:rsidRDefault="00751069" w:rsidP="00751069">
          <w:pPr>
            <w:pStyle w:val="5D720DBA36084FA0B1DBD360C8943A226"/>
          </w:pPr>
          <w:r w:rsidRPr="002A27F6">
            <w:rPr>
              <w:rStyle w:val="PlaceholderText"/>
            </w:rPr>
            <w:t>Click or tap here to enter text.</w:t>
          </w:r>
        </w:p>
      </w:docPartBody>
    </w:docPart>
    <w:docPart>
      <w:docPartPr>
        <w:name w:val="B91360C20BC54427999D88996248C5B6"/>
        <w:category>
          <w:name w:val="General"/>
          <w:gallery w:val="placeholder"/>
        </w:category>
        <w:types>
          <w:type w:val="bbPlcHdr"/>
        </w:types>
        <w:behaviors>
          <w:behavior w:val="content"/>
        </w:behaviors>
        <w:guid w:val="{E85401CB-1649-4DD8-A37F-21986947A24D}"/>
      </w:docPartPr>
      <w:docPartBody>
        <w:p w:rsidR="00E464A9" w:rsidRDefault="00751069" w:rsidP="00751069">
          <w:pPr>
            <w:pStyle w:val="B91360C20BC54427999D88996248C5B66"/>
          </w:pPr>
          <w:r w:rsidRPr="002A27F6">
            <w:rPr>
              <w:rStyle w:val="PlaceholderText"/>
            </w:rPr>
            <w:t>Click or tap here to enter text.</w:t>
          </w:r>
        </w:p>
      </w:docPartBody>
    </w:docPart>
    <w:docPart>
      <w:docPartPr>
        <w:name w:val="8FF60F3AFA604331A72496BBE0D47839"/>
        <w:category>
          <w:name w:val="General"/>
          <w:gallery w:val="placeholder"/>
        </w:category>
        <w:types>
          <w:type w:val="bbPlcHdr"/>
        </w:types>
        <w:behaviors>
          <w:behavior w:val="content"/>
        </w:behaviors>
        <w:guid w:val="{D4C25E0D-C56B-42C0-872E-F0A864CECE0A}"/>
      </w:docPartPr>
      <w:docPartBody>
        <w:p w:rsidR="00E464A9" w:rsidRDefault="00751069" w:rsidP="00751069">
          <w:pPr>
            <w:pStyle w:val="8FF60F3AFA604331A72496BBE0D478396"/>
          </w:pPr>
          <w:r w:rsidRPr="002A27F6">
            <w:rPr>
              <w:rStyle w:val="PlaceholderText"/>
            </w:rPr>
            <w:t>Click or tap here to enter text.</w:t>
          </w:r>
        </w:p>
      </w:docPartBody>
    </w:docPart>
    <w:docPart>
      <w:docPartPr>
        <w:name w:val="482F4ADFB7B6431581D805CEBE15DC46"/>
        <w:category>
          <w:name w:val="General"/>
          <w:gallery w:val="placeholder"/>
        </w:category>
        <w:types>
          <w:type w:val="bbPlcHdr"/>
        </w:types>
        <w:behaviors>
          <w:behavior w:val="content"/>
        </w:behaviors>
        <w:guid w:val="{E1D8C2A9-D080-4D9D-87C5-1084DA7056A9}"/>
      </w:docPartPr>
      <w:docPartBody>
        <w:p w:rsidR="00E464A9" w:rsidRDefault="00751069" w:rsidP="00751069">
          <w:pPr>
            <w:pStyle w:val="482F4ADFB7B6431581D805CEBE15DC466"/>
          </w:pPr>
          <w:r w:rsidRPr="002A27F6">
            <w:rPr>
              <w:rStyle w:val="PlaceholderText"/>
            </w:rPr>
            <w:t>Click or tap here to enter text.</w:t>
          </w:r>
        </w:p>
      </w:docPartBody>
    </w:docPart>
    <w:docPart>
      <w:docPartPr>
        <w:name w:val="1606915432CD48259EA7C3115D9A56B8"/>
        <w:category>
          <w:name w:val="General"/>
          <w:gallery w:val="placeholder"/>
        </w:category>
        <w:types>
          <w:type w:val="bbPlcHdr"/>
        </w:types>
        <w:behaviors>
          <w:behavior w:val="content"/>
        </w:behaviors>
        <w:guid w:val="{7F9BC02E-6282-41BA-B369-17C005F8E0F9}"/>
      </w:docPartPr>
      <w:docPartBody>
        <w:p w:rsidR="00E464A9" w:rsidRDefault="00751069" w:rsidP="00751069">
          <w:pPr>
            <w:pStyle w:val="1606915432CD48259EA7C3115D9A56B84"/>
          </w:pPr>
          <w:r w:rsidRPr="002A27F6">
            <w:rPr>
              <w:rStyle w:val="PlaceholderText"/>
            </w:rPr>
            <w:t>Click or tap here to enter text.</w:t>
          </w:r>
        </w:p>
      </w:docPartBody>
    </w:docPart>
    <w:docPart>
      <w:docPartPr>
        <w:name w:val="FA422AD8DCCC4ED4A64F74814F54382E"/>
        <w:category>
          <w:name w:val="General"/>
          <w:gallery w:val="placeholder"/>
        </w:category>
        <w:types>
          <w:type w:val="bbPlcHdr"/>
        </w:types>
        <w:behaviors>
          <w:behavior w:val="content"/>
        </w:behaviors>
        <w:guid w:val="{C40270F7-348D-48E1-BEB4-CFF0E5C2B68B}"/>
      </w:docPartPr>
      <w:docPartBody>
        <w:p w:rsidR="00E464A9" w:rsidRDefault="00751069" w:rsidP="00751069">
          <w:pPr>
            <w:pStyle w:val="FA422AD8DCCC4ED4A64F74814F54382E4"/>
          </w:pPr>
          <w:r w:rsidRPr="002A27F6">
            <w:rPr>
              <w:rStyle w:val="PlaceholderText"/>
            </w:rPr>
            <w:t>Click or tap here to enter text.</w:t>
          </w:r>
        </w:p>
      </w:docPartBody>
    </w:docPart>
    <w:docPart>
      <w:docPartPr>
        <w:name w:val="958C74EF53274C47ADE7809C4F76FD4A"/>
        <w:category>
          <w:name w:val="General"/>
          <w:gallery w:val="placeholder"/>
        </w:category>
        <w:types>
          <w:type w:val="bbPlcHdr"/>
        </w:types>
        <w:behaviors>
          <w:behavior w:val="content"/>
        </w:behaviors>
        <w:guid w:val="{26849BF3-EA86-4325-93E8-CCF07DCB6ECF}"/>
      </w:docPartPr>
      <w:docPartBody>
        <w:p w:rsidR="00E464A9" w:rsidRDefault="00751069" w:rsidP="00751069">
          <w:pPr>
            <w:pStyle w:val="958C74EF53274C47ADE7809C4F76FD4A4"/>
          </w:pPr>
          <w:r w:rsidRPr="002A27F6">
            <w:rPr>
              <w:rStyle w:val="PlaceholderText"/>
            </w:rPr>
            <w:t>Click or tap here to enter text.</w:t>
          </w:r>
        </w:p>
      </w:docPartBody>
    </w:docPart>
    <w:docPart>
      <w:docPartPr>
        <w:name w:val="4759A7B6D9294AF1AFF46BF0130C9F1E"/>
        <w:category>
          <w:name w:val="General"/>
          <w:gallery w:val="placeholder"/>
        </w:category>
        <w:types>
          <w:type w:val="bbPlcHdr"/>
        </w:types>
        <w:behaviors>
          <w:behavior w:val="content"/>
        </w:behaviors>
        <w:guid w:val="{848D323B-66D1-4810-B436-7A6145F173E1}"/>
      </w:docPartPr>
      <w:docPartBody>
        <w:p w:rsidR="00E464A9" w:rsidRDefault="00751069" w:rsidP="00751069">
          <w:pPr>
            <w:pStyle w:val="4759A7B6D9294AF1AFF46BF0130C9F1E4"/>
          </w:pPr>
          <w:r w:rsidRPr="002A27F6">
            <w:rPr>
              <w:rStyle w:val="PlaceholderText"/>
            </w:rPr>
            <w:t>Click or tap here to enter text.</w:t>
          </w:r>
        </w:p>
      </w:docPartBody>
    </w:docPart>
    <w:docPart>
      <w:docPartPr>
        <w:name w:val="F7C87449F3BC4B44827164B7AE1ABAF5"/>
        <w:category>
          <w:name w:val="General"/>
          <w:gallery w:val="placeholder"/>
        </w:category>
        <w:types>
          <w:type w:val="bbPlcHdr"/>
        </w:types>
        <w:behaviors>
          <w:behavior w:val="content"/>
        </w:behaviors>
        <w:guid w:val="{76E2AB93-8C99-444B-A523-F3C2299DD0C0}"/>
      </w:docPartPr>
      <w:docPartBody>
        <w:p w:rsidR="00E464A9" w:rsidRDefault="00751069" w:rsidP="00751069">
          <w:pPr>
            <w:pStyle w:val="F7C87449F3BC4B44827164B7AE1ABAF54"/>
          </w:pPr>
          <w:r w:rsidRPr="002A27F6">
            <w:rPr>
              <w:rStyle w:val="PlaceholderText"/>
            </w:rPr>
            <w:t>Click or tap here to enter text.</w:t>
          </w:r>
        </w:p>
      </w:docPartBody>
    </w:docPart>
    <w:docPart>
      <w:docPartPr>
        <w:name w:val="04FBC39734824E7E9C3B94B0DCC2F266"/>
        <w:category>
          <w:name w:val="General"/>
          <w:gallery w:val="placeholder"/>
        </w:category>
        <w:types>
          <w:type w:val="bbPlcHdr"/>
        </w:types>
        <w:behaviors>
          <w:behavior w:val="content"/>
        </w:behaviors>
        <w:guid w:val="{F6242F6C-33E4-4252-B128-28D84C3CEDC4}"/>
      </w:docPartPr>
      <w:docPartBody>
        <w:p w:rsidR="00E464A9" w:rsidRDefault="00751069" w:rsidP="00751069">
          <w:pPr>
            <w:pStyle w:val="04FBC39734824E7E9C3B94B0DCC2F2664"/>
          </w:pPr>
          <w:r w:rsidRPr="002A27F6">
            <w:rPr>
              <w:rStyle w:val="PlaceholderText"/>
            </w:rPr>
            <w:t>Click or tap here to enter text.</w:t>
          </w:r>
        </w:p>
      </w:docPartBody>
    </w:docPart>
    <w:docPart>
      <w:docPartPr>
        <w:name w:val="A231A1EEDE8B423EBBC93C5F67C06711"/>
        <w:category>
          <w:name w:val="General"/>
          <w:gallery w:val="placeholder"/>
        </w:category>
        <w:types>
          <w:type w:val="bbPlcHdr"/>
        </w:types>
        <w:behaviors>
          <w:behavior w:val="content"/>
        </w:behaviors>
        <w:guid w:val="{D5A50C53-D605-49F0-8379-7A607B47205E}"/>
      </w:docPartPr>
      <w:docPartBody>
        <w:p w:rsidR="00E464A9" w:rsidRDefault="00751069" w:rsidP="00751069">
          <w:pPr>
            <w:pStyle w:val="A231A1EEDE8B423EBBC93C5F67C067114"/>
          </w:pPr>
          <w:r w:rsidRPr="002A27F6">
            <w:rPr>
              <w:rStyle w:val="PlaceholderText"/>
            </w:rPr>
            <w:t>Click or tap here to enter text.</w:t>
          </w:r>
        </w:p>
      </w:docPartBody>
    </w:docPart>
    <w:docPart>
      <w:docPartPr>
        <w:name w:val="39902556D80A4A8680FF9176F79E0874"/>
        <w:category>
          <w:name w:val="General"/>
          <w:gallery w:val="placeholder"/>
        </w:category>
        <w:types>
          <w:type w:val="bbPlcHdr"/>
        </w:types>
        <w:behaviors>
          <w:behavior w:val="content"/>
        </w:behaviors>
        <w:guid w:val="{5273E2DB-0F8D-4AB3-A1E0-66F2BB63BB46}"/>
      </w:docPartPr>
      <w:docPartBody>
        <w:p w:rsidR="00E464A9" w:rsidRDefault="00751069" w:rsidP="00751069">
          <w:pPr>
            <w:pStyle w:val="39902556D80A4A8680FF9176F79E08744"/>
          </w:pPr>
          <w:r w:rsidRPr="002A27F6">
            <w:rPr>
              <w:rStyle w:val="PlaceholderText"/>
            </w:rPr>
            <w:t>Click or tap here to enter text.</w:t>
          </w:r>
        </w:p>
      </w:docPartBody>
    </w:docPart>
    <w:docPart>
      <w:docPartPr>
        <w:name w:val="857C87EE9395443EACFC7C1302BB1ED5"/>
        <w:category>
          <w:name w:val="General"/>
          <w:gallery w:val="placeholder"/>
        </w:category>
        <w:types>
          <w:type w:val="bbPlcHdr"/>
        </w:types>
        <w:behaviors>
          <w:behavior w:val="content"/>
        </w:behaviors>
        <w:guid w:val="{9D92B404-9687-48CD-811A-7FC9D99406AA}"/>
      </w:docPartPr>
      <w:docPartBody>
        <w:p w:rsidR="00E464A9" w:rsidRDefault="00751069" w:rsidP="00751069">
          <w:pPr>
            <w:pStyle w:val="857C87EE9395443EACFC7C1302BB1ED54"/>
          </w:pPr>
          <w:r w:rsidRPr="002A27F6">
            <w:rPr>
              <w:rStyle w:val="PlaceholderText"/>
            </w:rPr>
            <w:t>Click or tap here to enter text.</w:t>
          </w:r>
        </w:p>
      </w:docPartBody>
    </w:docPart>
    <w:docPart>
      <w:docPartPr>
        <w:name w:val="32B094F5A5D142449FEF7013B857EF93"/>
        <w:category>
          <w:name w:val="General"/>
          <w:gallery w:val="placeholder"/>
        </w:category>
        <w:types>
          <w:type w:val="bbPlcHdr"/>
        </w:types>
        <w:behaviors>
          <w:behavior w:val="content"/>
        </w:behaviors>
        <w:guid w:val="{3DC642C0-1BD4-4F0D-A7B7-42AD61B69674}"/>
      </w:docPartPr>
      <w:docPartBody>
        <w:p w:rsidR="00E464A9" w:rsidRDefault="00751069" w:rsidP="00751069">
          <w:pPr>
            <w:pStyle w:val="32B094F5A5D142449FEF7013B857EF934"/>
          </w:pPr>
          <w:r w:rsidRPr="002A27F6">
            <w:rPr>
              <w:rStyle w:val="PlaceholderText"/>
            </w:rPr>
            <w:t>Click or tap here to enter text.</w:t>
          </w:r>
        </w:p>
      </w:docPartBody>
    </w:docPart>
    <w:docPart>
      <w:docPartPr>
        <w:name w:val="44A2D6E8A32C47788AF8407A67342612"/>
        <w:category>
          <w:name w:val="General"/>
          <w:gallery w:val="placeholder"/>
        </w:category>
        <w:types>
          <w:type w:val="bbPlcHdr"/>
        </w:types>
        <w:behaviors>
          <w:behavior w:val="content"/>
        </w:behaviors>
        <w:guid w:val="{39F43B97-9B92-4393-A3D7-5FF2039C05A3}"/>
      </w:docPartPr>
      <w:docPartBody>
        <w:p w:rsidR="00751069" w:rsidRDefault="00751069" w:rsidP="00751069">
          <w:pPr>
            <w:pStyle w:val="44A2D6E8A32C47788AF8407A673426121"/>
          </w:pPr>
          <w:r w:rsidRPr="002A27F6">
            <w:rPr>
              <w:rStyle w:val="PlaceholderText"/>
            </w:rPr>
            <w:t>Click or tap here to enter text.</w:t>
          </w:r>
        </w:p>
      </w:docPartBody>
    </w:docPart>
    <w:docPart>
      <w:docPartPr>
        <w:name w:val="BBAD81A8469E4B4C8159047EB5CC6949"/>
        <w:category>
          <w:name w:val="General"/>
          <w:gallery w:val="placeholder"/>
        </w:category>
        <w:types>
          <w:type w:val="bbPlcHdr"/>
        </w:types>
        <w:behaviors>
          <w:behavior w:val="content"/>
        </w:behaviors>
        <w:guid w:val="{7474D492-050C-4ECA-B18F-47DB77B6B3D6}"/>
      </w:docPartPr>
      <w:docPartBody>
        <w:p w:rsidR="00751069" w:rsidRDefault="00751069" w:rsidP="00751069">
          <w:pPr>
            <w:pStyle w:val="BBAD81A8469E4B4C8159047EB5CC69491"/>
          </w:pPr>
          <w:r w:rsidRPr="002A27F6">
            <w:rPr>
              <w:rStyle w:val="PlaceholderText"/>
            </w:rPr>
            <w:t>Click or tap here to enter text.</w:t>
          </w:r>
        </w:p>
      </w:docPartBody>
    </w:docPart>
    <w:docPart>
      <w:docPartPr>
        <w:name w:val="2919C3F8BE9B467CA007B958B9AEAE3A"/>
        <w:category>
          <w:name w:val="General"/>
          <w:gallery w:val="placeholder"/>
        </w:category>
        <w:types>
          <w:type w:val="bbPlcHdr"/>
        </w:types>
        <w:behaviors>
          <w:behavior w:val="content"/>
        </w:behaviors>
        <w:guid w:val="{EBD8C63D-D182-4E1E-AC7E-8481A923A88C}"/>
      </w:docPartPr>
      <w:docPartBody>
        <w:p w:rsidR="00751069" w:rsidRDefault="00751069" w:rsidP="00751069">
          <w:pPr>
            <w:pStyle w:val="2919C3F8BE9B467CA007B958B9AEAE3A1"/>
          </w:pPr>
          <w:r w:rsidRPr="002A27F6">
            <w:rPr>
              <w:rStyle w:val="PlaceholderText"/>
            </w:rPr>
            <w:t>Click or tap here to enter text.</w:t>
          </w:r>
        </w:p>
      </w:docPartBody>
    </w:docPart>
    <w:docPart>
      <w:docPartPr>
        <w:name w:val="4E30C9F984F4461BA781AD23D7BC1FCC"/>
        <w:category>
          <w:name w:val="General"/>
          <w:gallery w:val="placeholder"/>
        </w:category>
        <w:types>
          <w:type w:val="bbPlcHdr"/>
        </w:types>
        <w:behaviors>
          <w:behavior w:val="content"/>
        </w:behaviors>
        <w:guid w:val="{2149A9AE-8FBF-4C85-8F11-DE412B84821D}"/>
      </w:docPartPr>
      <w:docPartBody>
        <w:p w:rsidR="00751069" w:rsidRDefault="00751069" w:rsidP="00751069">
          <w:pPr>
            <w:pStyle w:val="4E30C9F984F4461BA781AD23D7BC1FCC1"/>
          </w:pPr>
          <w:r w:rsidRPr="002A27F6">
            <w:rPr>
              <w:rStyle w:val="PlaceholderText"/>
            </w:rPr>
            <w:t>Click or tap here to enter text.</w:t>
          </w:r>
        </w:p>
      </w:docPartBody>
    </w:docPart>
    <w:docPart>
      <w:docPartPr>
        <w:name w:val="FD4FBB3800B042A2BEF81155592E4A78"/>
        <w:category>
          <w:name w:val="General"/>
          <w:gallery w:val="placeholder"/>
        </w:category>
        <w:types>
          <w:type w:val="bbPlcHdr"/>
        </w:types>
        <w:behaviors>
          <w:behavior w:val="content"/>
        </w:behaviors>
        <w:guid w:val="{45603E55-CD6E-4736-A358-204CB930AE0E}"/>
      </w:docPartPr>
      <w:docPartBody>
        <w:p w:rsidR="00751069" w:rsidRDefault="00751069" w:rsidP="00751069">
          <w:pPr>
            <w:pStyle w:val="FD4FBB3800B042A2BEF81155592E4A781"/>
          </w:pPr>
          <w:r w:rsidRPr="002A27F6">
            <w:rPr>
              <w:rStyle w:val="PlaceholderText"/>
            </w:rPr>
            <w:t>Click or tap here to enter text.</w:t>
          </w:r>
        </w:p>
      </w:docPartBody>
    </w:docPart>
    <w:docPart>
      <w:docPartPr>
        <w:name w:val="A116D307BBE44460AB32152A4208D34F"/>
        <w:category>
          <w:name w:val="General"/>
          <w:gallery w:val="placeholder"/>
        </w:category>
        <w:types>
          <w:type w:val="bbPlcHdr"/>
        </w:types>
        <w:behaviors>
          <w:behavior w:val="content"/>
        </w:behaviors>
        <w:guid w:val="{6D25FFCC-7202-4ADC-BE36-9CBF5650B274}"/>
      </w:docPartPr>
      <w:docPartBody>
        <w:p w:rsidR="00751069" w:rsidRDefault="00751069" w:rsidP="00751069">
          <w:pPr>
            <w:pStyle w:val="A116D307BBE44460AB32152A4208D34F1"/>
          </w:pPr>
          <w:r w:rsidRPr="002A27F6">
            <w:rPr>
              <w:rStyle w:val="PlaceholderText"/>
            </w:rPr>
            <w:t>Click or tap here to enter text.</w:t>
          </w:r>
        </w:p>
      </w:docPartBody>
    </w:docPart>
    <w:docPart>
      <w:docPartPr>
        <w:name w:val="BA0D59FF100E4E8A8AF122326DAA212D"/>
        <w:category>
          <w:name w:val="General"/>
          <w:gallery w:val="placeholder"/>
        </w:category>
        <w:types>
          <w:type w:val="bbPlcHdr"/>
        </w:types>
        <w:behaviors>
          <w:behavior w:val="content"/>
        </w:behaviors>
        <w:guid w:val="{695DCE77-F76D-401D-8429-4748F9CA1DDA}"/>
      </w:docPartPr>
      <w:docPartBody>
        <w:p w:rsidR="00751069" w:rsidRDefault="00751069" w:rsidP="00751069">
          <w:pPr>
            <w:pStyle w:val="BA0D59FF100E4E8A8AF122326DAA212D1"/>
          </w:pPr>
          <w:r w:rsidRPr="002A27F6">
            <w:rPr>
              <w:rStyle w:val="PlaceholderText"/>
            </w:rPr>
            <w:t>Click or tap here to enter text.</w:t>
          </w:r>
        </w:p>
      </w:docPartBody>
    </w:docPart>
    <w:docPart>
      <w:docPartPr>
        <w:name w:val="54BBF99364E644F8A50A7190529A9FD2"/>
        <w:category>
          <w:name w:val="General"/>
          <w:gallery w:val="placeholder"/>
        </w:category>
        <w:types>
          <w:type w:val="bbPlcHdr"/>
        </w:types>
        <w:behaviors>
          <w:behavior w:val="content"/>
        </w:behaviors>
        <w:guid w:val="{B4CBCCF3-D81E-4181-87EE-F79E9199926C}"/>
      </w:docPartPr>
      <w:docPartBody>
        <w:p w:rsidR="00751069" w:rsidRDefault="00751069" w:rsidP="00751069">
          <w:pPr>
            <w:pStyle w:val="54BBF99364E644F8A50A7190529A9FD21"/>
          </w:pPr>
          <w:r w:rsidRPr="002A27F6">
            <w:rPr>
              <w:rStyle w:val="PlaceholderText"/>
            </w:rPr>
            <w:t>Click or tap here to enter text.</w:t>
          </w:r>
        </w:p>
      </w:docPartBody>
    </w:docPart>
    <w:docPart>
      <w:docPartPr>
        <w:name w:val="3B84AD5F3F9149AA8C9882318C5C403C"/>
        <w:category>
          <w:name w:val="General"/>
          <w:gallery w:val="placeholder"/>
        </w:category>
        <w:types>
          <w:type w:val="bbPlcHdr"/>
        </w:types>
        <w:behaviors>
          <w:behavior w:val="content"/>
        </w:behaviors>
        <w:guid w:val="{10FE7A4F-82E5-405A-91B1-A5A25A5610C2}"/>
      </w:docPartPr>
      <w:docPartBody>
        <w:p w:rsidR="00751069" w:rsidRDefault="00751069" w:rsidP="00751069">
          <w:pPr>
            <w:pStyle w:val="3B84AD5F3F9149AA8C9882318C5C403C1"/>
          </w:pPr>
          <w:r w:rsidRPr="002A27F6">
            <w:rPr>
              <w:rStyle w:val="PlaceholderText"/>
            </w:rPr>
            <w:t>Click or tap here to enter text.</w:t>
          </w:r>
        </w:p>
      </w:docPartBody>
    </w:docPart>
    <w:docPart>
      <w:docPartPr>
        <w:name w:val="D155E6DE216F43A3880203CF4625BD56"/>
        <w:category>
          <w:name w:val="General"/>
          <w:gallery w:val="placeholder"/>
        </w:category>
        <w:types>
          <w:type w:val="bbPlcHdr"/>
        </w:types>
        <w:behaviors>
          <w:behavior w:val="content"/>
        </w:behaviors>
        <w:guid w:val="{5A6386E1-3B57-4883-9C24-E49B3825B3AA}"/>
      </w:docPartPr>
      <w:docPartBody>
        <w:p w:rsidR="00751069" w:rsidRDefault="00751069" w:rsidP="00751069">
          <w:pPr>
            <w:pStyle w:val="D155E6DE216F43A3880203CF4625BD561"/>
          </w:pPr>
          <w:r w:rsidRPr="002A27F6">
            <w:rPr>
              <w:rStyle w:val="PlaceholderText"/>
            </w:rPr>
            <w:t>Click or tap here to enter text.</w:t>
          </w:r>
        </w:p>
      </w:docPartBody>
    </w:docPart>
    <w:docPart>
      <w:docPartPr>
        <w:name w:val="AE65AC95A7BD4F22B394937A04306AA1"/>
        <w:category>
          <w:name w:val="General"/>
          <w:gallery w:val="placeholder"/>
        </w:category>
        <w:types>
          <w:type w:val="bbPlcHdr"/>
        </w:types>
        <w:behaviors>
          <w:behavior w:val="content"/>
        </w:behaviors>
        <w:guid w:val="{2BD17FE8-7A97-4AC1-8845-E4B70A7E995B}"/>
      </w:docPartPr>
      <w:docPartBody>
        <w:p w:rsidR="0068757E" w:rsidRDefault="00751069" w:rsidP="00751069">
          <w:pPr>
            <w:pStyle w:val="AE65AC95A7BD4F22B394937A04306AA1"/>
          </w:pPr>
          <w:r w:rsidRPr="002A27F6">
            <w:rPr>
              <w:rStyle w:val="PlaceholderText"/>
            </w:rPr>
            <w:t>Click or tap here to enter text.</w:t>
          </w:r>
        </w:p>
      </w:docPartBody>
    </w:docPart>
    <w:docPart>
      <w:docPartPr>
        <w:name w:val="EDAE01DB3F1D4B2DBAFCFDFB017A76F0"/>
        <w:category>
          <w:name w:val="General"/>
          <w:gallery w:val="placeholder"/>
        </w:category>
        <w:types>
          <w:type w:val="bbPlcHdr"/>
        </w:types>
        <w:behaviors>
          <w:behavior w:val="content"/>
        </w:behaviors>
        <w:guid w:val="{C511C6CD-2A82-4CB8-BBC2-7CA22323FE85}"/>
      </w:docPartPr>
      <w:docPartBody>
        <w:p w:rsidR="0068757E" w:rsidRDefault="00751069" w:rsidP="00751069">
          <w:pPr>
            <w:pStyle w:val="EDAE01DB3F1D4B2DBAFCFDFB017A76F0"/>
          </w:pPr>
          <w:r w:rsidRPr="002A27F6">
            <w:rPr>
              <w:rStyle w:val="PlaceholderText"/>
            </w:rPr>
            <w:t>Click or tap here to enter text.</w:t>
          </w:r>
        </w:p>
      </w:docPartBody>
    </w:docPart>
    <w:docPart>
      <w:docPartPr>
        <w:name w:val="A20B7950115A4B80BC04C208367892E5"/>
        <w:category>
          <w:name w:val="General"/>
          <w:gallery w:val="placeholder"/>
        </w:category>
        <w:types>
          <w:type w:val="bbPlcHdr"/>
        </w:types>
        <w:behaviors>
          <w:behavior w:val="content"/>
        </w:behaviors>
        <w:guid w:val="{24B5ADFD-4F98-477D-9DE5-61DD5D14EE2F}"/>
      </w:docPartPr>
      <w:docPartBody>
        <w:p w:rsidR="0068757E" w:rsidRDefault="00751069" w:rsidP="00751069">
          <w:pPr>
            <w:pStyle w:val="A20B7950115A4B80BC04C208367892E5"/>
          </w:pPr>
          <w:r w:rsidRPr="002A27F6">
            <w:rPr>
              <w:rStyle w:val="PlaceholderText"/>
            </w:rPr>
            <w:t>Click or tap here to enter text.</w:t>
          </w:r>
        </w:p>
      </w:docPartBody>
    </w:docPart>
    <w:docPart>
      <w:docPartPr>
        <w:name w:val="763095E31D864D299DE0DD177B278242"/>
        <w:category>
          <w:name w:val="General"/>
          <w:gallery w:val="placeholder"/>
        </w:category>
        <w:types>
          <w:type w:val="bbPlcHdr"/>
        </w:types>
        <w:behaviors>
          <w:behavior w:val="content"/>
        </w:behaviors>
        <w:guid w:val="{BC63A7B8-4261-42CF-9FEF-11B3EBDC2866}"/>
      </w:docPartPr>
      <w:docPartBody>
        <w:p w:rsidR="0068757E" w:rsidRDefault="00751069" w:rsidP="00751069">
          <w:pPr>
            <w:pStyle w:val="763095E31D864D299DE0DD177B278242"/>
          </w:pPr>
          <w:r w:rsidRPr="002A27F6">
            <w:rPr>
              <w:rStyle w:val="PlaceholderText"/>
            </w:rPr>
            <w:t>Click or tap here to enter text.</w:t>
          </w:r>
        </w:p>
      </w:docPartBody>
    </w:docPart>
    <w:docPart>
      <w:docPartPr>
        <w:name w:val="79E2663156B54AF3BFFD4E62123DAE1E"/>
        <w:category>
          <w:name w:val="General"/>
          <w:gallery w:val="placeholder"/>
        </w:category>
        <w:types>
          <w:type w:val="bbPlcHdr"/>
        </w:types>
        <w:behaviors>
          <w:behavior w:val="content"/>
        </w:behaviors>
        <w:guid w:val="{74377976-6139-4515-91C5-8EE0D855FB3E}"/>
      </w:docPartPr>
      <w:docPartBody>
        <w:p w:rsidR="0068757E" w:rsidRDefault="00751069" w:rsidP="00751069">
          <w:pPr>
            <w:pStyle w:val="79E2663156B54AF3BFFD4E62123DAE1E"/>
          </w:pPr>
          <w:r w:rsidRPr="002A27F6">
            <w:rPr>
              <w:rStyle w:val="PlaceholderText"/>
            </w:rPr>
            <w:t>Click or tap here to enter text.</w:t>
          </w:r>
        </w:p>
      </w:docPartBody>
    </w:docPart>
    <w:docPart>
      <w:docPartPr>
        <w:name w:val="7B4CC13770F2474592A12D783E2E8EF5"/>
        <w:category>
          <w:name w:val="General"/>
          <w:gallery w:val="placeholder"/>
        </w:category>
        <w:types>
          <w:type w:val="bbPlcHdr"/>
        </w:types>
        <w:behaviors>
          <w:behavior w:val="content"/>
        </w:behaviors>
        <w:guid w:val="{CE509C2F-BC1F-47F5-9F9D-16C761BF89A6}"/>
      </w:docPartPr>
      <w:docPartBody>
        <w:p w:rsidR="0068757E" w:rsidRDefault="00751069" w:rsidP="00751069">
          <w:pPr>
            <w:pStyle w:val="7B4CC13770F2474592A12D783E2E8EF5"/>
          </w:pPr>
          <w:r w:rsidRPr="002A27F6">
            <w:rPr>
              <w:rStyle w:val="PlaceholderText"/>
            </w:rPr>
            <w:t>Click or tap here to enter text.</w:t>
          </w:r>
        </w:p>
      </w:docPartBody>
    </w:docPart>
    <w:docPart>
      <w:docPartPr>
        <w:name w:val="16B8F5633F1647AE8A5FE1ABCE747B63"/>
        <w:category>
          <w:name w:val="General"/>
          <w:gallery w:val="placeholder"/>
        </w:category>
        <w:types>
          <w:type w:val="bbPlcHdr"/>
        </w:types>
        <w:behaviors>
          <w:behavior w:val="content"/>
        </w:behaviors>
        <w:guid w:val="{8DF4E03B-B37A-4AE3-A872-72A517054BA2}"/>
      </w:docPartPr>
      <w:docPartBody>
        <w:p w:rsidR="0068757E" w:rsidRDefault="00751069" w:rsidP="00751069">
          <w:pPr>
            <w:pStyle w:val="16B8F5633F1647AE8A5FE1ABCE747B63"/>
          </w:pPr>
          <w:r w:rsidRPr="002A27F6">
            <w:rPr>
              <w:rStyle w:val="PlaceholderText"/>
            </w:rPr>
            <w:t>Click or tap here to enter text.</w:t>
          </w:r>
        </w:p>
      </w:docPartBody>
    </w:docPart>
    <w:docPart>
      <w:docPartPr>
        <w:name w:val="2838F3AF94024B379F71578A794A205C"/>
        <w:category>
          <w:name w:val="General"/>
          <w:gallery w:val="placeholder"/>
        </w:category>
        <w:types>
          <w:type w:val="bbPlcHdr"/>
        </w:types>
        <w:behaviors>
          <w:behavior w:val="content"/>
        </w:behaviors>
        <w:guid w:val="{64701C4D-AE8E-4D17-A5A4-E1FE954F3EC4}"/>
      </w:docPartPr>
      <w:docPartBody>
        <w:p w:rsidR="0068757E" w:rsidRDefault="00751069" w:rsidP="00751069">
          <w:pPr>
            <w:pStyle w:val="2838F3AF94024B379F71578A794A205C"/>
          </w:pPr>
          <w:r w:rsidRPr="002A27F6">
            <w:rPr>
              <w:rStyle w:val="PlaceholderText"/>
            </w:rPr>
            <w:t>Click or tap here to enter text.</w:t>
          </w:r>
        </w:p>
      </w:docPartBody>
    </w:docPart>
    <w:docPart>
      <w:docPartPr>
        <w:name w:val="7191A1940E854B179DB76704684E16D9"/>
        <w:category>
          <w:name w:val="General"/>
          <w:gallery w:val="placeholder"/>
        </w:category>
        <w:types>
          <w:type w:val="bbPlcHdr"/>
        </w:types>
        <w:behaviors>
          <w:behavior w:val="content"/>
        </w:behaviors>
        <w:guid w:val="{BF76BA90-EB6F-4F46-9C6A-0FD7DD3111B6}"/>
      </w:docPartPr>
      <w:docPartBody>
        <w:p w:rsidR="0068757E" w:rsidRDefault="00751069" w:rsidP="00751069">
          <w:pPr>
            <w:pStyle w:val="7191A1940E854B179DB76704684E16D9"/>
          </w:pPr>
          <w:r w:rsidRPr="002A27F6">
            <w:rPr>
              <w:rStyle w:val="PlaceholderText"/>
            </w:rPr>
            <w:t>Click or tap here to enter text.</w:t>
          </w:r>
        </w:p>
      </w:docPartBody>
    </w:docPart>
    <w:docPart>
      <w:docPartPr>
        <w:name w:val="77AD6EAE44B74A4DAE680CEA5359AF3C"/>
        <w:category>
          <w:name w:val="General"/>
          <w:gallery w:val="placeholder"/>
        </w:category>
        <w:types>
          <w:type w:val="bbPlcHdr"/>
        </w:types>
        <w:behaviors>
          <w:behavior w:val="content"/>
        </w:behaviors>
        <w:guid w:val="{3A8A2078-CE54-4DC2-9E7B-5F141CC8C9BD}"/>
      </w:docPartPr>
      <w:docPartBody>
        <w:p w:rsidR="0068757E" w:rsidRDefault="00751069" w:rsidP="00751069">
          <w:pPr>
            <w:pStyle w:val="77AD6EAE44B74A4DAE680CEA5359AF3C"/>
          </w:pPr>
          <w:r w:rsidRPr="002A27F6">
            <w:rPr>
              <w:rStyle w:val="PlaceholderText"/>
            </w:rPr>
            <w:t>Click or tap here to enter text.</w:t>
          </w:r>
        </w:p>
      </w:docPartBody>
    </w:docPart>
    <w:docPart>
      <w:docPartPr>
        <w:name w:val="DA90208BBFE94F04B4D6AE50D3CF13FE"/>
        <w:category>
          <w:name w:val="General"/>
          <w:gallery w:val="placeholder"/>
        </w:category>
        <w:types>
          <w:type w:val="bbPlcHdr"/>
        </w:types>
        <w:behaviors>
          <w:behavior w:val="content"/>
        </w:behaviors>
        <w:guid w:val="{4D5DFD87-8AF6-4333-9990-D957A284B78D}"/>
      </w:docPartPr>
      <w:docPartBody>
        <w:p w:rsidR="0068757E" w:rsidRDefault="00751069" w:rsidP="00751069">
          <w:pPr>
            <w:pStyle w:val="DA90208BBFE94F04B4D6AE50D3CF13FE"/>
          </w:pPr>
          <w:r w:rsidRPr="002A27F6">
            <w:rPr>
              <w:rStyle w:val="PlaceholderText"/>
            </w:rPr>
            <w:t>Click or tap here to enter text.</w:t>
          </w:r>
        </w:p>
      </w:docPartBody>
    </w:docPart>
    <w:docPart>
      <w:docPartPr>
        <w:name w:val="CBA935CAA61F429A9E476B3A59CD3FAE"/>
        <w:category>
          <w:name w:val="General"/>
          <w:gallery w:val="placeholder"/>
        </w:category>
        <w:types>
          <w:type w:val="bbPlcHdr"/>
        </w:types>
        <w:behaviors>
          <w:behavior w:val="content"/>
        </w:behaviors>
        <w:guid w:val="{F1C98812-8459-49CE-9334-AC2EB8F65BBE}"/>
      </w:docPartPr>
      <w:docPartBody>
        <w:p w:rsidR="0068757E" w:rsidRDefault="00751069" w:rsidP="00751069">
          <w:pPr>
            <w:pStyle w:val="CBA935CAA61F429A9E476B3A59CD3FAE"/>
          </w:pPr>
          <w:r w:rsidRPr="002A27F6">
            <w:rPr>
              <w:rStyle w:val="PlaceholderText"/>
            </w:rPr>
            <w:t>Click or tap here to enter text.</w:t>
          </w:r>
        </w:p>
      </w:docPartBody>
    </w:docPart>
    <w:docPart>
      <w:docPartPr>
        <w:name w:val="EDC1680AC2F64C0F8BF60826BE27E04A"/>
        <w:category>
          <w:name w:val="General"/>
          <w:gallery w:val="placeholder"/>
        </w:category>
        <w:types>
          <w:type w:val="bbPlcHdr"/>
        </w:types>
        <w:behaviors>
          <w:behavior w:val="content"/>
        </w:behaviors>
        <w:guid w:val="{A8EDF9F3-32E9-4E64-92FE-86669BE74C68}"/>
      </w:docPartPr>
      <w:docPartBody>
        <w:p w:rsidR="0068757E" w:rsidRDefault="00751069" w:rsidP="00751069">
          <w:pPr>
            <w:pStyle w:val="EDC1680AC2F64C0F8BF60826BE27E04A"/>
          </w:pPr>
          <w:r w:rsidRPr="002A27F6">
            <w:rPr>
              <w:rStyle w:val="PlaceholderText"/>
            </w:rPr>
            <w:t>Click or tap here to enter text.</w:t>
          </w:r>
        </w:p>
      </w:docPartBody>
    </w:docPart>
    <w:docPart>
      <w:docPartPr>
        <w:name w:val="2E395E00A3024D81BC8D4C24F571A00B"/>
        <w:category>
          <w:name w:val="General"/>
          <w:gallery w:val="placeholder"/>
        </w:category>
        <w:types>
          <w:type w:val="bbPlcHdr"/>
        </w:types>
        <w:behaviors>
          <w:behavior w:val="content"/>
        </w:behaviors>
        <w:guid w:val="{546C682C-3FA8-41B0-B8B6-5A7CD802FF1E}"/>
      </w:docPartPr>
      <w:docPartBody>
        <w:p w:rsidR="0068757E" w:rsidRDefault="00751069" w:rsidP="00751069">
          <w:pPr>
            <w:pStyle w:val="2E395E00A3024D81BC8D4C24F571A00B"/>
          </w:pPr>
          <w:r w:rsidRPr="002A27F6">
            <w:rPr>
              <w:rStyle w:val="PlaceholderText"/>
            </w:rPr>
            <w:t>Click or tap here to enter text.</w:t>
          </w:r>
        </w:p>
      </w:docPartBody>
    </w:docPart>
    <w:docPart>
      <w:docPartPr>
        <w:name w:val="1F8EE0AA0FCE4131A52FE14B0458EC19"/>
        <w:category>
          <w:name w:val="General"/>
          <w:gallery w:val="placeholder"/>
        </w:category>
        <w:types>
          <w:type w:val="bbPlcHdr"/>
        </w:types>
        <w:behaviors>
          <w:behavior w:val="content"/>
        </w:behaviors>
        <w:guid w:val="{61456FC5-9C13-474E-B102-786DF9D496E8}"/>
      </w:docPartPr>
      <w:docPartBody>
        <w:p w:rsidR="0068757E" w:rsidRDefault="00751069" w:rsidP="00751069">
          <w:pPr>
            <w:pStyle w:val="1F8EE0AA0FCE4131A52FE14B0458EC19"/>
          </w:pPr>
          <w:r w:rsidRPr="002A27F6">
            <w:rPr>
              <w:rStyle w:val="PlaceholderText"/>
            </w:rPr>
            <w:t>Click or tap here to enter text.</w:t>
          </w:r>
        </w:p>
      </w:docPartBody>
    </w:docPart>
    <w:docPart>
      <w:docPartPr>
        <w:name w:val="9DE0133E62F94263A276A6C4D7BA7CCB"/>
        <w:category>
          <w:name w:val="General"/>
          <w:gallery w:val="placeholder"/>
        </w:category>
        <w:types>
          <w:type w:val="bbPlcHdr"/>
        </w:types>
        <w:behaviors>
          <w:behavior w:val="content"/>
        </w:behaviors>
        <w:guid w:val="{20AD024C-CF27-40AE-B3E9-997356983022}"/>
      </w:docPartPr>
      <w:docPartBody>
        <w:p w:rsidR="0068757E" w:rsidRDefault="00751069" w:rsidP="00751069">
          <w:pPr>
            <w:pStyle w:val="9DE0133E62F94263A276A6C4D7BA7CCB"/>
          </w:pPr>
          <w:r w:rsidRPr="002A27F6">
            <w:rPr>
              <w:rStyle w:val="PlaceholderText"/>
            </w:rPr>
            <w:t>Click or tap here to enter text.</w:t>
          </w:r>
        </w:p>
      </w:docPartBody>
    </w:docPart>
    <w:docPart>
      <w:docPartPr>
        <w:name w:val="04F9EFDDDCBE4A148A0B97053A5C4DFB"/>
        <w:category>
          <w:name w:val="General"/>
          <w:gallery w:val="placeholder"/>
        </w:category>
        <w:types>
          <w:type w:val="bbPlcHdr"/>
        </w:types>
        <w:behaviors>
          <w:behavior w:val="content"/>
        </w:behaviors>
        <w:guid w:val="{92DD0E8E-B6D0-4531-AC4F-42F850EC6DD3}"/>
      </w:docPartPr>
      <w:docPartBody>
        <w:p w:rsidR="0068757E" w:rsidRDefault="00751069" w:rsidP="00751069">
          <w:pPr>
            <w:pStyle w:val="04F9EFDDDCBE4A148A0B97053A5C4DFB"/>
          </w:pPr>
          <w:r w:rsidRPr="002A27F6">
            <w:rPr>
              <w:rStyle w:val="PlaceholderText"/>
            </w:rPr>
            <w:t>Click or tap here to enter text.</w:t>
          </w:r>
        </w:p>
      </w:docPartBody>
    </w:docPart>
    <w:docPart>
      <w:docPartPr>
        <w:name w:val="F5F2929B46FF4BB59C2BAF9049295D71"/>
        <w:category>
          <w:name w:val="General"/>
          <w:gallery w:val="placeholder"/>
        </w:category>
        <w:types>
          <w:type w:val="bbPlcHdr"/>
        </w:types>
        <w:behaviors>
          <w:behavior w:val="content"/>
        </w:behaviors>
        <w:guid w:val="{54754FA9-944D-453A-A84A-15EF7320D5AB}"/>
      </w:docPartPr>
      <w:docPartBody>
        <w:p w:rsidR="0068757E" w:rsidRDefault="00751069" w:rsidP="00751069">
          <w:pPr>
            <w:pStyle w:val="F5F2929B46FF4BB59C2BAF9049295D71"/>
          </w:pPr>
          <w:r w:rsidRPr="002A27F6">
            <w:rPr>
              <w:rStyle w:val="PlaceholderText"/>
            </w:rPr>
            <w:t>Click or tap here to enter text.</w:t>
          </w:r>
        </w:p>
      </w:docPartBody>
    </w:docPart>
    <w:docPart>
      <w:docPartPr>
        <w:name w:val="EDE5C8D49EBA4780BD2E80C5DB6CF132"/>
        <w:category>
          <w:name w:val="General"/>
          <w:gallery w:val="placeholder"/>
        </w:category>
        <w:types>
          <w:type w:val="bbPlcHdr"/>
        </w:types>
        <w:behaviors>
          <w:behavior w:val="content"/>
        </w:behaviors>
        <w:guid w:val="{8F860B5D-30D5-406B-A44D-42C3AA48A526}"/>
      </w:docPartPr>
      <w:docPartBody>
        <w:p w:rsidR="0068757E" w:rsidRDefault="00751069" w:rsidP="00751069">
          <w:pPr>
            <w:pStyle w:val="EDE5C8D49EBA4780BD2E80C5DB6CF132"/>
          </w:pPr>
          <w:r w:rsidRPr="002A27F6">
            <w:rPr>
              <w:rStyle w:val="PlaceholderText"/>
            </w:rPr>
            <w:t>Click or tap here to enter text.</w:t>
          </w:r>
        </w:p>
      </w:docPartBody>
    </w:docPart>
    <w:docPart>
      <w:docPartPr>
        <w:name w:val="7CC72BCFBF024D74A78279DE0E8BF442"/>
        <w:category>
          <w:name w:val="General"/>
          <w:gallery w:val="placeholder"/>
        </w:category>
        <w:types>
          <w:type w:val="bbPlcHdr"/>
        </w:types>
        <w:behaviors>
          <w:behavior w:val="content"/>
        </w:behaviors>
        <w:guid w:val="{1770D78D-5F38-4BBD-801E-476CB87BE376}"/>
      </w:docPartPr>
      <w:docPartBody>
        <w:p w:rsidR="0068757E" w:rsidRDefault="00751069" w:rsidP="00751069">
          <w:pPr>
            <w:pStyle w:val="7CC72BCFBF024D74A78279DE0E8BF442"/>
          </w:pPr>
          <w:r w:rsidRPr="002A27F6">
            <w:rPr>
              <w:rStyle w:val="PlaceholderText"/>
            </w:rPr>
            <w:t>Click or tap here to enter text.</w:t>
          </w:r>
        </w:p>
      </w:docPartBody>
    </w:docPart>
    <w:docPart>
      <w:docPartPr>
        <w:name w:val="5691BAAF948D4F44B2E7101C45C898C0"/>
        <w:category>
          <w:name w:val="General"/>
          <w:gallery w:val="placeholder"/>
        </w:category>
        <w:types>
          <w:type w:val="bbPlcHdr"/>
        </w:types>
        <w:behaviors>
          <w:behavior w:val="content"/>
        </w:behaviors>
        <w:guid w:val="{947EC333-C04F-409B-B57A-AE99B79D7E88}"/>
      </w:docPartPr>
      <w:docPartBody>
        <w:p w:rsidR="0068757E" w:rsidRDefault="00751069" w:rsidP="00751069">
          <w:pPr>
            <w:pStyle w:val="5691BAAF948D4F44B2E7101C45C898C0"/>
          </w:pPr>
          <w:r w:rsidRPr="002A27F6">
            <w:rPr>
              <w:rStyle w:val="PlaceholderText"/>
            </w:rPr>
            <w:t>Click or tap here to enter text.</w:t>
          </w:r>
        </w:p>
      </w:docPartBody>
    </w:docPart>
    <w:docPart>
      <w:docPartPr>
        <w:name w:val="8ACBDCA4A85D494F92F9F8EC70D4808D"/>
        <w:category>
          <w:name w:val="General"/>
          <w:gallery w:val="placeholder"/>
        </w:category>
        <w:types>
          <w:type w:val="bbPlcHdr"/>
        </w:types>
        <w:behaviors>
          <w:behavior w:val="content"/>
        </w:behaviors>
        <w:guid w:val="{9178BBA4-50DF-476D-85AA-A7C0F75D38F0}"/>
      </w:docPartPr>
      <w:docPartBody>
        <w:p w:rsidR="0068757E" w:rsidRDefault="00751069" w:rsidP="00751069">
          <w:pPr>
            <w:pStyle w:val="8ACBDCA4A85D494F92F9F8EC70D4808D"/>
          </w:pPr>
          <w:r w:rsidRPr="002A27F6">
            <w:rPr>
              <w:rStyle w:val="PlaceholderText"/>
            </w:rPr>
            <w:t>Click or tap here to enter text.</w:t>
          </w:r>
        </w:p>
      </w:docPartBody>
    </w:docPart>
    <w:docPart>
      <w:docPartPr>
        <w:name w:val="0FB77808F4924C3391C2CCC73D009B1D"/>
        <w:category>
          <w:name w:val="General"/>
          <w:gallery w:val="placeholder"/>
        </w:category>
        <w:types>
          <w:type w:val="bbPlcHdr"/>
        </w:types>
        <w:behaviors>
          <w:behavior w:val="content"/>
        </w:behaviors>
        <w:guid w:val="{65D0302D-11FF-43D1-BD3E-496D8CCB170A}"/>
      </w:docPartPr>
      <w:docPartBody>
        <w:p w:rsidR="0068757E" w:rsidRDefault="00751069" w:rsidP="00751069">
          <w:pPr>
            <w:pStyle w:val="0FB77808F4924C3391C2CCC73D009B1D"/>
          </w:pPr>
          <w:r w:rsidRPr="002A27F6">
            <w:rPr>
              <w:rStyle w:val="PlaceholderText"/>
            </w:rPr>
            <w:t>Click or tap here to enter text.</w:t>
          </w:r>
        </w:p>
      </w:docPartBody>
    </w:docPart>
    <w:docPart>
      <w:docPartPr>
        <w:name w:val="4D54593A7D3A48A2B32EBB20E5F6AECF"/>
        <w:category>
          <w:name w:val="General"/>
          <w:gallery w:val="placeholder"/>
        </w:category>
        <w:types>
          <w:type w:val="bbPlcHdr"/>
        </w:types>
        <w:behaviors>
          <w:behavior w:val="content"/>
        </w:behaviors>
        <w:guid w:val="{79EAB88B-75C9-4305-9710-693792E78C13}"/>
      </w:docPartPr>
      <w:docPartBody>
        <w:p w:rsidR="0068757E" w:rsidRDefault="00751069" w:rsidP="00751069">
          <w:pPr>
            <w:pStyle w:val="4D54593A7D3A48A2B32EBB20E5F6AECF"/>
          </w:pPr>
          <w:r w:rsidRPr="002A27F6">
            <w:rPr>
              <w:rStyle w:val="PlaceholderText"/>
            </w:rPr>
            <w:t>Click or tap here to enter text.</w:t>
          </w:r>
        </w:p>
      </w:docPartBody>
    </w:docPart>
    <w:docPart>
      <w:docPartPr>
        <w:name w:val="4272D279B66346AE99F9184D7C0D2B8F"/>
        <w:category>
          <w:name w:val="General"/>
          <w:gallery w:val="placeholder"/>
        </w:category>
        <w:types>
          <w:type w:val="bbPlcHdr"/>
        </w:types>
        <w:behaviors>
          <w:behavior w:val="content"/>
        </w:behaviors>
        <w:guid w:val="{EFBD10FA-7471-420D-A1B9-1877D70EF9A0}"/>
      </w:docPartPr>
      <w:docPartBody>
        <w:p w:rsidR="0068757E" w:rsidRDefault="00751069" w:rsidP="00751069">
          <w:pPr>
            <w:pStyle w:val="4272D279B66346AE99F9184D7C0D2B8F"/>
          </w:pPr>
          <w:r w:rsidRPr="002A27F6">
            <w:rPr>
              <w:rStyle w:val="PlaceholderText"/>
            </w:rPr>
            <w:t>Click or tap here to enter text.</w:t>
          </w:r>
        </w:p>
      </w:docPartBody>
    </w:docPart>
    <w:docPart>
      <w:docPartPr>
        <w:name w:val="87E040FE84F84C65BD8B7E502330BEF0"/>
        <w:category>
          <w:name w:val="General"/>
          <w:gallery w:val="placeholder"/>
        </w:category>
        <w:types>
          <w:type w:val="bbPlcHdr"/>
        </w:types>
        <w:behaviors>
          <w:behavior w:val="content"/>
        </w:behaviors>
        <w:guid w:val="{52E85072-287F-456F-B032-AE0EADBCAF3B}"/>
      </w:docPartPr>
      <w:docPartBody>
        <w:p w:rsidR="0068757E" w:rsidRDefault="00733B8B" w:rsidP="00733B8B">
          <w:pPr>
            <w:pStyle w:val="87E040FE84F84C65BD8B7E502330BEF07"/>
          </w:pPr>
          <w:r w:rsidRPr="00C50E0F">
            <w:rPr>
              <w:rStyle w:val="PlaceholderText"/>
              <w:shd w:val="clear" w:color="auto" w:fill="FFF2CC" w:themeFill="accent4" w:themeFillTint="33"/>
            </w:rPr>
            <w:t>Click or tap here to enter text.</w:t>
          </w:r>
        </w:p>
      </w:docPartBody>
    </w:docPart>
    <w:docPart>
      <w:docPartPr>
        <w:name w:val="F21CB231BD304499B3236E173B029F2D"/>
        <w:category>
          <w:name w:val="General"/>
          <w:gallery w:val="placeholder"/>
        </w:category>
        <w:types>
          <w:type w:val="bbPlcHdr"/>
        </w:types>
        <w:behaviors>
          <w:behavior w:val="content"/>
        </w:behaviors>
        <w:guid w:val="{0C8498A5-29D7-4295-8DBB-0AE8EAF9C97E}"/>
      </w:docPartPr>
      <w:docPartBody>
        <w:p w:rsidR="0068757E" w:rsidRDefault="00751069" w:rsidP="00751069">
          <w:pPr>
            <w:pStyle w:val="F21CB231BD304499B3236E173B029F2D"/>
          </w:pPr>
          <w:r w:rsidRPr="002A27F6">
            <w:rPr>
              <w:rStyle w:val="PlaceholderText"/>
            </w:rPr>
            <w:t>Click or tap here to enter text.</w:t>
          </w:r>
        </w:p>
      </w:docPartBody>
    </w:docPart>
    <w:docPart>
      <w:docPartPr>
        <w:name w:val="4686A00BDE3D4CAC991F18E230AAA993"/>
        <w:category>
          <w:name w:val="General"/>
          <w:gallery w:val="placeholder"/>
        </w:category>
        <w:types>
          <w:type w:val="bbPlcHdr"/>
        </w:types>
        <w:behaviors>
          <w:behavior w:val="content"/>
        </w:behaviors>
        <w:guid w:val="{FB7853D4-896B-4B1A-876C-D530F5DA851E}"/>
      </w:docPartPr>
      <w:docPartBody>
        <w:p w:rsidR="0068757E" w:rsidRDefault="00733B8B" w:rsidP="00733B8B">
          <w:pPr>
            <w:pStyle w:val="4686A00BDE3D4CAC991F18E230AAA9937"/>
          </w:pPr>
          <w:r w:rsidRPr="00C50E0F">
            <w:rPr>
              <w:rStyle w:val="PlaceholderText"/>
              <w:shd w:val="clear" w:color="auto" w:fill="FFF2CC" w:themeFill="accent4" w:themeFillTint="33"/>
            </w:rPr>
            <w:t>Click or tap here to enter text.</w:t>
          </w:r>
        </w:p>
      </w:docPartBody>
    </w:docPart>
    <w:docPart>
      <w:docPartPr>
        <w:name w:val="B704ABBB802944FDBC00C505671550B8"/>
        <w:category>
          <w:name w:val="General"/>
          <w:gallery w:val="placeholder"/>
        </w:category>
        <w:types>
          <w:type w:val="bbPlcHdr"/>
        </w:types>
        <w:behaviors>
          <w:behavior w:val="content"/>
        </w:behaviors>
        <w:guid w:val="{208E67C1-E51A-4106-B3D2-B456150D7B83}"/>
      </w:docPartPr>
      <w:docPartBody>
        <w:p w:rsidR="0068757E" w:rsidRDefault="00733B8B" w:rsidP="00733B8B">
          <w:pPr>
            <w:pStyle w:val="B704ABBB802944FDBC00C505671550B87"/>
          </w:pPr>
          <w:r w:rsidRPr="00C50E0F">
            <w:rPr>
              <w:rStyle w:val="PlaceholderText"/>
              <w:shd w:val="clear" w:color="auto" w:fill="FFF2CC" w:themeFill="accent4" w:themeFillTint="33"/>
            </w:rPr>
            <w:t>Click or tap here to enter text.</w:t>
          </w:r>
        </w:p>
      </w:docPartBody>
    </w:docPart>
    <w:docPart>
      <w:docPartPr>
        <w:name w:val="DA86752730AB4645A0501E8DB17309F7"/>
        <w:category>
          <w:name w:val="General"/>
          <w:gallery w:val="placeholder"/>
        </w:category>
        <w:types>
          <w:type w:val="bbPlcHdr"/>
        </w:types>
        <w:behaviors>
          <w:behavior w:val="content"/>
        </w:behaviors>
        <w:guid w:val="{73D09714-5AAE-4AF7-A89E-143698EAA285}"/>
      </w:docPartPr>
      <w:docPartBody>
        <w:p w:rsidR="0068757E" w:rsidRDefault="00733B8B" w:rsidP="00733B8B">
          <w:pPr>
            <w:pStyle w:val="DA86752730AB4645A0501E8DB17309F77"/>
          </w:pPr>
          <w:r w:rsidRPr="00C50E0F">
            <w:rPr>
              <w:rStyle w:val="PlaceholderText"/>
              <w:shd w:val="clear" w:color="auto" w:fill="FFF2CC" w:themeFill="accent4" w:themeFillTint="33"/>
            </w:rPr>
            <w:t>Click or tap here to enter text.</w:t>
          </w:r>
        </w:p>
      </w:docPartBody>
    </w:docPart>
    <w:docPart>
      <w:docPartPr>
        <w:name w:val="F09B23251D174EB49BA67D4544D900D3"/>
        <w:category>
          <w:name w:val="General"/>
          <w:gallery w:val="placeholder"/>
        </w:category>
        <w:types>
          <w:type w:val="bbPlcHdr"/>
        </w:types>
        <w:behaviors>
          <w:behavior w:val="content"/>
        </w:behaviors>
        <w:guid w:val="{3F6674EC-2571-40A3-8002-BA9E334FEA3A}"/>
      </w:docPartPr>
      <w:docPartBody>
        <w:p w:rsidR="0068757E" w:rsidRDefault="00751069" w:rsidP="00751069">
          <w:pPr>
            <w:pStyle w:val="F09B23251D174EB49BA67D4544D900D3"/>
          </w:pPr>
          <w:r w:rsidRPr="002A27F6">
            <w:rPr>
              <w:rStyle w:val="PlaceholderText"/>
            </w:rPr>
            <w:t>Click or tap here to enter text.</w:t>
          </w:r>
        </w:p>
      </w:docPartBody>
    </w:docPart>
    <w:docPart>
      <w:docPartPr>
        <w:name w:val="D0B4CAAE66C3402D9BFA26CE842E3FE0"/>
        <w:category>
          <w:name w:val="General"/>
          <w:gallery w:val="placeholder"/>
        </w:category>
        <w:types>
          <w:type w:val="bbPlcHdr"/>
        </w:types>
        <w:behaviors>
          <w:behavior w:val="content"/>
        </w:behaviors>
        <w:guid w:val="{EFD11EBE-A7AF-488F-928A-D176B8F34B83}"/>
      </w:docPartPr>
      <w:docPartBody>
        <w:p w:rsidR="0068757E" w:rsidRDefault="00751069" w:rsidP="00751069">
          <w:pPr>
            <w:pStyle w:val="D0B4CAAE66C3402D9BFA26CE842E3FE0"/>
          </w:pPr>
          <w:r w:rsidRPr="002A27F6">
            <w:rPr>
              <w:rStyle w:val="PlaceholderText"/>
            </w:rPr>
            <w:t>Click or tap here to enter text.</w:t>
          </w:r>
        </w:p>
      </w:docPartBody>
    </w:docPart>
    <w:docPart>
      <w:docPartPr>
        <w:name w:val="8D25A480C4C1430CBFEB8248145DD328"/>
        <w:category>
          <w:name w:val="General"/>
          <w:gallery w:val="placeholder"/>
        </w:category>
        <w:types>
          <w:type w:val="bbPlcHdr"/>
        </w:types>
        <w:behaviors>
          <w:behavior w:val="content"/>
        </w:behaviors>
        <w:guid w:val="{00394A9D-588E-4195-B9E0-D25D3A5AF181}"/>
      </w:docPartPr>
      <w:docPartBody>
        <w:p w:rsidR="0068757E" w:rsidRDefault="00751069" w:rsidP="00751069">
          <w:pPr>
            <w:pStyle w:val="8D25A480C4C1430CBFEB8248145DD328"/>
          </w:pPr>
          <w:r w:rsidRPr="002A27F6">
            <w:rPr>
              <w:rStyle w:val="PlaceholderText"/>
            </w:rPr>
            <w:t>Click or tap here to enter text.</w:t>
          </w:r>
        </w:p>
      </w:docPartBody>
    </w:docPart>
    <w:docPart>
      <w:docPartPr>
        <w:name w:val="C23774A4F0A649438090BA4663F4123C"/>
        <w:category>
          <w:name w:val="General"/>
          <w:gallery w:val="placeholder"/>
        </w:category>
        <w:types>
          <w:type w:val="bbPlcHdr"/>
        </w:types>
        <w:behaviors>
          <w:behavior w:val="content"/>
        </w:behaviors>
        <w:guid w:val="{626218D7-8F2A-4E42-BB3A-662B639054A6}"/>
      </w:docPartPr>
      <w:docPartBody>
        <w:p w:rsidR="0068757E" w:rsidRDefault="00751069" w:rsidP="00751069">
          <w:pPr>
            <w:pStyle w:val="C23774A4F0A649438090BA4663F4123C"/>
          </w:pPr>
          <w:r w:rsidRPr="002A27F6">
            <w:rPr>
              <w:rStyle w:val="PlaceholderText"/>
            </w:rPr>
            <w:t>Click or tap here to enter text.</w:t>
          </w:r>
        </w:p>
      </w:docPartBody>
    </w:docPart>
    <w:docPart>
      <w:docPartPr>
        <w:name w:val="634ED3966B2A48E093E565D5B657C8CB"/>
        <w:category>
          <w:name w:val="General"/>
          <w:gallery w:val="placeholder"/>
        </w:category>
        <w:types>
          <w:type w:val="bbPlcHdr"/>
        </w:types>
        <w:behaviors>
          <w:behavior w:val="content"/>
        </w:behaviors>
        <w:guid w:val="{19460290-7716-4049-99E3-5EB912AA0030}"/>
      </w:docPartPr>
      <w:docPartBody>
        <w:p w:rsidR="0068757E" w:rsidRDefault="00733B8B" w:rsidP="00733B8B">
          <w:pPr>
            <w:pStyle w:val="634ED3966B2A48E093E565D5B657C8CB7"/>
          </w:pPr>
          <w:r w:rsidRPr="00C50E0F">
            <w:rPr>
              <w:rStyle w:val="PlaceholderText"/>
              <w:shd w:val="clear" w:color="auto" w:fill="FFF2CC" w:themeFill="accent4" w:themeFillTint="33"/>
            </w:rPr>
            <w:t>Click or tap here to enter text.</w:t>
          </w:r>
        </w:p>
      </w:docPartBody>
    </w:docPart>
    <w:docPart>
      <w:docPartPr>
        <w:name w:val="58D6BB4BE7CE48E3840A0C20EFA8098F"/>
        <w:category>
          <w:name w:val="General"/>
          <w:gallery w:val="placeholder"/>
        </w:category>
        <w:types>
          <w:type w:val="bbPlcHdr"/>
        </w:types>
        <w:behaviors>
          <w:behavior w:val="content"/>
        </w:behaviors>
        <w:guid w:val="{FC30CF00-B6DF-4A55-B1F9-25B9CE8C2BE9}"/>
      </w:docPartPr>
      <w:docPartBody>
        <w:p w:rsidR="0068757E" w:rsidRDefault="00733B8B" w:rsidP="00733B8B">
          <w:pPr>
            <w:pStyle w:val="58D6BB4BE7CE48E3840A0C20EFA8098F16"/>
          </w:pPr>
          <w:r w:rsidRPr="00C50E0F">
            <w:rPr>
              <w:rStyle w:val="PlaceholderText"/>
              <w:shd w:val="clear" w:color="auto" w:fill="FFF2CC" w:themeFill="accent4" w:themeFillTint="33"/>
            </w:rPr>
            <w:t>Click or tap here to enter text.</w:t>
          </w:r>
        </w:p>
      </w:docPartBody>
    </w:docPart>
    <w:docPart>
      <w:docPartPr>
        <w:name w:val="121310040E554C5C99D4435A45900A98"/>
        <w:category>
          <w:name w:val="General"/>
          <w:gallery w:val="placeholder"/>
        </w:category>
        <w:types>
          <w:type w:val="bbPlcHdr"/>
        </w:types>
        <w:behaviors>
          <w:behavior w:val="content"/>
        </w:behaviors>
        <w:guid w:val="{C50F8CC3-CA5E-4779-B0A6-74680983E406}"/>
      </w:docPartPr>
      <w:docPartBody>
        <w:p w:rsidR="0068757E" w:rsidRDefault="00751069" w:rsidP="00751069">
          <w:pPr>
            <w:pStyle w:val="121310040E554C5C99D4435A45900A98"/>
          </w:pPr>
          <w:r w:rsidRPr="002A27F6">
            <w:rPr>
              <w:rStyle w:val="PlaceholderText"/>
            </w:rPr>
            <w:t>Click or tap here to enter text.</w:t>
          </w:r>
        </w:p>
      </w:docPartBody>
    </w:docPart>
    <w:docPart>
      <w:docPartPr>
        <w:name w:val="8A8C7434CF014CB7BBD16FAF12CF5912"/>
        <w:category>
          <w:name w:val="General"/>
          <w:gallery w:val="placeholder"/>
        </w:category>
        <w:types>
          <w:type w:val="bbPlcHdr"/>
        </w:types>
        <w:behaviors>
          <w:behavior w:val="content"/>
        </w:behaviors>
        <w:guid w:val="{4791C913-2AD0-42D1-8CAC-D38F12839250}"/>
      </w:docPartPr>
      <w:docPartBody>
        <w:p w:rsidR="0068757E" w:rsidRDefault="00733B8B" w:rsidP="00733B8B">
          <w:pPr>
            <w:pStyle w:val="8A8C7434CF014CB7BBD16FAF12CF591216"/>
          </w:pPr>
          <w:r w:rsidRPr="00C50E0F">
            <w:rPr>
              <w:rStyle w:val="PlaceholderText"/>
              <w:shd w:val="clear" w:color="auto" w:fill="FFF2CC" w:themeFill="accent4" w:themeFillTint="33"/>
            </w:rPr>
            <w:t>Click or tap here to enter text.</w:t>
          </w:r>
        </w:p>
      </w:docPartBody>
    </w:docPart>
    <w:docPart>
      <w:docPartPr>
        <w:name w:val="BA106014AF1A4D71AB06AC818E788D43"/>
        <w:category>
          <w:name w:val="General"/>
          <w:gallery w:val="placeholder"/>
        </w:category>
        <w:types>
          <w:type w:val="bbPlcHdr"/>
        </w:types>
        <w:behaviors>
          <w:behavior w:val="content"/>
        </w:behaviors>
        <w:guid w:val="{7B635E09-2269-4470-A101-F8E8A9BE6DA1}"/>
      </w:docPartPr>
      <w:docPartBody>
        <w:p w:rsidR="0068757E" w:rsidRDefault="00733B8B" w:rsidP="00733B8B">
          <w:pPr>
            <w:pStyle w:val="BA106014AF1A4D71AB06AC818E788D4316"/>
          </w:pPr>
          <w:r w:rsidRPr="00C50E0F">
            <w:rPr>
              <w:rStyle w:val="PlaceholderText"/>
              <w:shd w:val="clear" w:color="auto" w:fill="FFF2CC" w:themeFill="accent4" w:themeFillTint="33"/>
            </w:rPr>
            <w:t>Click or tap here to enter text.</w:t>
          </w:r>
        </w:p>
      </w:docPartBody>
    </w:docPart>
    <w:docPart>
      <w:docPartPr>
        <w:name w:val="32677FE9BE5D42398E19FB9800633839"/>
        <w:category>
          <w:name w:val="General"/>
          <w:gallery w:val="placeholder"/>
        </w:category>
        <w:types>
          <w:type w:val="bbPlcHdr"/>
        </w:types>
        <w:behaviors>
          <w:behavior w:val="content"/>
        </w:behaviors>
        <w:guid w:val="{65130C8F-1F78-4678-8C89-AD0EE811DC74}"/>
      </w:docPartPr>
      <w:docPartBody>
        <w:p w:rsidR="0068757E" w:rsidRDefault="00733B8B" w:rsidP="00733B8B">
          <w:pPr>
            <w:pStyle w:val="32677FE9BE5D42398E19FB980063383916"/>
          </w:pPr>
          <w:r w:rsidRPr="00C50E0F">
            <w:rPr>
              <w:rStyle w:val="PlaceholderText"/>
              <w:shd w:val="clear" w:color="auto" w:fill="FFF2CC" w:themeFill="accent4" w:themeFillTint="33"/>
            </w:rPr>
            <w:t>Click or tap here to enter text.</w:t>
          </w:r>
        </w:p>
      </w:docPartBody>
    </w:docPart>
    <w:docPart>
      <w:docPartPr>
        <w:name w:val="E33FE4C521B1434F9737B6912E112698"/>
        <w:category>
          <w:name w:val="General"/>
          <w:gallery w:val="placeholder"/>
        </w:category>
        <w:types>
          <w:type w:val="bbPlcHdr"/>
        </w:types>
        <w:behaviors>
          <w:behavior w:val="content"/>
        </w:behaviors>
        <w:guid w:val="{6F33AB7A-4EB5-4B0B-A5DB-D5665F4FB427}"/>
      </w:docPartPr>
      <w:docPartBody>
        <w:p w:rsidR="0068757E" w:rsidRDefault="00733B8B" w:rsidP="00733B8B">
          <w:pPr>
            <w:pStyle w:val="E33FE4C521B1434F9737B6912E11269816"/>
          </w:pPr>
          <w:r w:rsidRPr="00C50E0F">
            <w:rPr>
              <w:rStyle w:val="PlaceholderText"/>
              <w:shd w:val="clear" w:color="auto" w:fill="FFF2CC" w:themeFill="accent4" w:themeFillTint="33"/>
            </w:rPr>
            <w:t>Click or tap here to enter text.</w:t>
          </w:r>
        </w:p>
      </w:docPartBody>
    </w:docPart>
    <w:docPart>
      <w:docPartPr>
        <w:name w:val="F985A844E0D246398AAF9657C96CFD43"/>
        <w:category>
          <w:name w:val="General"/>
          <w:gallery w:val="placeholder"/>
        </w:category>
        <w:types>
          <w:type w:val="bbPlcHdr"/>
        </w:types>
        <w:behaviors>
          <w:behavior w:val="content"/>
        </w:behaviors>
        <w:guid w:val="{ADF9685E-6D93-4FBD-9FCC-F458855FEEC7}"/>
      </w:docPartPr>
      <w:docPartBody>
        <w:p w:rsidR="0068757E" w:rsidRDefault="00733B8B" w:rsidP="00733B8B">
          <w:pPr>
            <w:pStyle w:val="F985A844E0D246398AAF9657C96CFD4316"/>
          </w:pPr>
          <w:r w:rsidRPr="00C50E0F">
            <w:rPr>
              <w:rStyle w:val="PlaceholderText"/>
              <w:shd w:val="clear" w:color="auto" w:fill="FFF2CC" w:themeFill="accent4" w:themeFillTint="33"/>
            </w:rPr>
            <w:t>Click or tap here to enter text.</w:t>
          </w:r>
        </w:p>
      </w:docPartBody>
    </w:docPart>
    <w:docPart>
      <w:docPartPr>
        <w:name w:val="96D1F8F21F0A4BD88F5CEE2678B29685"/>
        <w:category>
          <w:name w:val="General"/>
          <w:gallery w:val="placeholder"/>
        </w:category>
        <w:types>
          <w:type w:val="bbPlcHdr"/>
        </w:types>
        <w:behaviors>
          <w:behavior w:val="content"/>
        </w:behaviors>
        <w:guid w:val="{CB25E3E9-8385-413E-83B1-EE6451A5A4F9}"/>
      </w:docPartPr>
      <w:docPartBody>
        <w:p w:rsidR="0068757E" w:rsidRDefault="00733B8B" w:rsidP="00733B8B">
          <w:pPr>
            <w:pStyle w:val="96D1F8F21F0A4BD88F5CEE2678B2968516"/>
          </w:pPr>
          <w:r w:rsidRPr="00C50E0F">
            <w:rPr>
              <w:rStyle w:val="PlaceholderText"/>
              <w:shd w:val="clear" w:color="auto" w:fill="FFF2CC" w:themeFill="accent4" w:themeFillTint="33"/>
            </w:rPr>
            <w:t>Click or tap here to enter text.</w:t>
          </w:r>
        </w:p>
      </w:docPartBody>
    </w:docPart>
    <w:docPart>
      <w:docPartPr>
        <w:name w:val="69DE38CD9EB5437D8374B70C25F8B5DC"/>
        <w:category>
          <w:name w:val="General"/>
          <w:gallery w:val="placeholder"/>
        </w:category>
        <w:types>
          <w:type w:val="bbPlcHdr"/>
        </w:types>
        <w:behaviors>
          <w:behavior w:val="content"/>
        </w:behaviors>
        <w:guid w:val="{47DC5D25-2906-48F5-B17E-0EAAF02DEDB0}"/>
      </w:docPartPr>
      <w:docPartBody>
        <w:p w:rsidR="0068757E" w:rsidRDefault="00733B8B" w:rsidP="00733B8B">
          <w:pPr>
            <w:pStyle w:val="69DE38CD9EB5437D8374B70C25F8B5DC16"/>
          </w:pPr>
          <w:r w:rsidRPr="00C50E0F">
            <w:rPr>
              <w:rStyle w:val="PlaceholderText"/>
              <w:shd w:val="clear" w:color="auto" w:fill="FFF2CC" w:themeFill="accent4" w:themeFillTint="33"/>
            </w:rPr>
            <w:t>Click or tap here to enter text.</w:t>
          </w:r>
        </w:p>
      </w:docPartBody>
    </w:docPart>
    <w:docPart>
      <w:docPartPr>
        <w:name w:val="BA63A3E14861475197220C3522D75DE0"/>
        <w:category>
          <w:name w:val="General"/>
          <w:gallery w:val="placeholder"/>
        </w:category>
        <w:types>
          <w:type w:val="bbPlcHdr"/>
        </w:types>
        <w:behaviors>
          <w:behavior w:val="content"/>
        </w:behaviors>
        <w:guid w:val="{AE04B7E5-93A2-42EB-8DDB-1CC4B617CD8A}"/>
      </w:docPartPr>
      <w:docPartBody>
        <w:p w:rsidR="0068757E" w:rsidRDefault="00733B8B" w:rsidP="00733B8B">
          <w:pPr>
            <w:pStyle w:val="BA63A3E14861475197220C3522D75DE016"/>
          </w:pPr>
          <w:r w:rsidRPr="00C50E0F">
            <w:rPr>
              <w:rStyle w:val="PlaceholderText"/>
              <w:shd w:val="clear" w:color="auto" w:fill="FFF2CC" w:themeFill="accent4" w:themeFillTint="33"/>
            </w:rPr>
            <w:t>Click or tap here to enter text.</w:t>
          </w:r>
        </w:p>
      </w:docPartBody>
    </w:docPart>
    <w:docPart>
      <w:docPartPr>
        <w:name w:val="74CF0D0C5E86445BB9CBA4866E8AC659"/>
        <w:category>
          <w:name w:val="General"/>
          <w:gallery w:val="placeholder"/>
        </w:category>
        <w:types>
          <w:type w:val="bbPlcHdr"/>
        </w:types>
        <w:behaviors>
          <w:behavior w:val="content"/>
        </w:behaviors>
        <w:guid w:val="{9B553035-06C1-4851-BB4A-EEBFC5EDC682}"/>
      </w:docPartPr>
      <w:docPartBody>
        <w:p w:rsidR="0068757E" w:rsidRDefault="00733B8B" w:rsidP="00733B8B">
          <w:pPr>
            <w:pStyle w:val="74CF0D0C5E86445BB9CBA4866E8AC65916"/>
          </w:pPr>
          <w:r w:rsidRPr="00C50E0F">
            <w:rPr>
              <w:rStyle w:val="PlaceholderText"/>
              <w:shd w:val="clear" w:color="auto" w:fill="FFF2CC" w:themeFill="accent4" w:themeFillTint="33"/>
            </w:rPr>
            <w:t>Click or tap here to enter text.</w:t>
          </w:r>
        </w:p>
      </w:docPartBody>
    </w:docPart>
    <w:docPart>
      <w:docPartPr>
        <w:name w:val="2A4E6C73166540FCB98E3A7FD3F2892B"/>
        <w:category>
          <w:name w:val="General"/>
          <w:gallery w:val="placeholder"/>
        </w:category>
        <w:types>
          <w:type w:val="bbPlcHdr"/>
        </w:types>
        <w:behaviors>
          <w:behavior w:val="content"/>
        </w:behaviors>
        <w:guid w:val="{B61B06C7-1E76-49B8-B012-3B8084775AE3}"/>
      </w:docPartPr>
      <w:docPartBody>
        <w:p w:rsidR="0068757E" w:rsidRDefault="00733B8B" w:rsidP="00733B8B">
          <w:pPr>
            <w:pStyle w:val="2A4E6C73166540FCB98E3A7FD3F2892B16"/>
          </w:pPr>
          <w:r w:rsidRPr="00C50E0F">
            <w:rPr>
              <w:rStyle w:val="PlaceholderText"/>
              <w:shd w:val="clear" w:color="auto" w:fill="FFF2CC" w:themeFill="accent4" w:themeFillTint="33"/>
            </w:rPr>
            <w:t>Click or tap here to enter text.</w:t>
          </w:r>
        </w:p>
      </w:docPartBody>
    </w:docPart>
    <w:docPart>
      <w:docPartPr>
        <w:name w:val="0A83B8CD852A4338AB3AF4A2BAC71893"/>
        <w:category>
          <w:name w:val="General"/>
          <w:gallery w:val="placeholder"/>
        </w:category>
        <w:types>
          <w:type w:val="bbPlcHdr"/>
        </w:types>
        <w:behaviors>
          <w:behavior w:val="content"/>
        </w:behaviors>
        <w:guid w:val="{9E50708E-EF10-4EB8-BB88-CCEF6D934022}"/>
      </w:docPartPr>
      <w:docPartBody>
        <w:p w:rsidR="0068757E" w:rsidRDefault="00733B8B" w:rsidP="00733B8B">
          <w:pPr>
            <w:pStyle w:val="0A83B8CD852A4338AB3AF4A2BAC7189316"/>
          </w:pPr>
          <w:r w:rsidRPr="00C50E0F">
            <w:rPr>
              <w:rStyle w:val="PlaceholderText"/>
              <w:shd w:val="clear" w:color="auto" w:fill="FFF2CC" w:themeFill="accent4" w:themeFillTint="33"/>
            </w:rPr>
            <w:t>Click or tap here to enter text.</w:t>
          </w:r>
        </w:p>
      </w:docPartBody>
    </w:docPart>
    <w:docPart>
      <w:docPartPr>
        <w:name w:val="7FFE16ED565E4061970DF7AE77681A67"/>
        <w:category>
          <w:name w:val="General"/>
          <w:gallery w:val="placeholder"/>
        </w:category>
        <w:types>
          <w:type w:val="bbPlcHdr"/>
        </w:types>
        <w:behaviors>
          <w:behavior w:val="content"/>
        </w:behaviors>
        <w:guid w:val="{6CBE39F5-84E0-45A7-83E8-733DA7FE68D6}"/>
      </w:docPartPr>
      <w:docPartBody>
        <w:p w:rsidR="0068757E" w:rsidRDefault="00733B8B" w:rsidP="00733B8B">
          <w:pPr>
            <w:pStyle w:val="7FFE16ED565E4061970DF7AE77681A6716"/>
          </w:pPr>
          <w:r w:rsidRPr="00C50E0F">
            <w:rPr>
              <w:rStyle w:val="PlaceholderText"/>
              <w:shd w:val="clear" w:color="auto" w:fill="FFF2CC" w:themeFill="accent4" w:themeFillTint="33"/>
            </w:rPr>
            <w:t>Click or tap here to enter text.</w:t>
          </w:r>
        </w:p>
      </w:docPartBody>
    </w:docPart>
    <w:docPart>
      <w:docPartPr>
        <w:name w:val="9773AAC523AC4069ACC0A68664777E2A"/>
        <w:category>
          <w:name w:val="General"/>
          <w:gallery w:val="placeholder"/>
        </w:category>
        <w:types>
          <w:type w:val="bbPlcHdr"/>
        </w:types>
        <w:behaviors>
          <w:behavior w:val="content"/>
        </w:behaviors>
        <w:guid w:val="{7954D467-1E61-4C44-ABD6-3FF26D1DDF37}"/>
      </w:docPartPr>
      <w:docPartBody>
        <w:p w:rsidR="0068757E" w:rsidRDefault="00733B8B" w:rsidP="00733B8B">
          <w:pPr>
            <w:pStyle w:val="9773AAC523AC4069ACC0A68664777E2A16"/>
          </w:pPr>
          <w:r w:rsidRPr="00C50E0F">
            <w:rPr>
              <w:rStyle w:val="PlaceholderText"/>
              <w:shd w:val="clear" w:color="auto" w:fill="FFF2CC" w:themeFill="accent4" w:themeFillTint="33"/>
            </w:rPr>
            <w:t>Click or tap here to enter text.</w:t>
          </w:r>
        </w:p>
      </w:docPartBody>
    </w:docPart>
    <w:docPart>
      <w:docPartPr>
        <w:name w:val="1AA6B80E433A466F8380393EC3ECC860"/>
        <w:category>
          <w:name w:val="General"/>
          <w:gallery w:val="placeholder"/>
        </w:category>
        <w:types>
          <w:type w:val="bbPlcHdr"/>
        </w:types>
        <w:behaviors>
          <w:behavior w:val="content"/>
        </w:behaviors>
        <w:guid w:val="{9BFFBD5B-A360-43EC-A62A-C807E3560831}"/>
      </w:docPartPr>
      <w:docPartBody>
        <w:p w:rsidR="0068757E" w:rsidRDefault="00733B8B" w:rsidP="00733B8B">
          <w:pPr>
            <w:pStyle w:val="1AA6B80E433A466F8380393EC3ECC86016"/>
          </w:pPr>
          <w:r w:rsidRPr="00C50E0F">
            <w:rPr>
              <w:rStyle w:val="PlaceholderText"/>
              <w:shd w:val="clear" w:color="auto" w:fill="FFF2CC" w:themeFill="accent4" w:themeFillTint="33"/>
            </w:rPr>
            <w:t>Click or tap here to enter text.</w:t>
          </w:r>
        </w:p>
      </w:docPartBody>
    </w:docPart>
    <w:docPart>
      <w:docPartPr>
        <w:name w:val="ADB04D507A4149628938D84FC180E819"/>
        <w:category>
          <w:name w:val="General"/>
          <w:gallery w:val="placeholder"/>
        </w:category>
        <w:types>
          <w:type w:val="bbPlcHdr"/>
        </w:types>
        <w:behaviors>
          <w:behavior w:val="content"/>
        </w:behaviors>
        <w:guid w:val="{9F3A2690-6132-4AF8-9F0D-1E5835573DF0}"/>
      </w:docPartPr>
      <w:docPartBody>
        <w:p w:rsidR="0068757E" w:rsidRDefault="00733B8B" w:rsidP="00733B8B">
          <w:pPr>
            <w:pStyle w:val="ADB04D507A4149628938D84FC180E81916"/>
          </w:pPr>
          <w:r w:rsidRPr="00C50E0F">
            <w:rPr>
              <w:rStyle w:val="PlaceholderText"/>
              <w:shd w:val="clear" w:color="auto" w:fill="FFF2CC" w:themeFill="accent4" w:themeFillTint="33"/>
            </w:rPr>
            <w:t>Click or tap here to enter text.</w:t>
          </w:r>
        </w:p>
      </w:docPartBody>
    </w:docPart>
    <w:docPart>
      <w:docPartPr>
        <w:name w:val="72BF111BE8B04F3A99B859401044209F"/>
        <w:category>
          <w:name w:val="General"/>
          <w:gallery w:val="placeholder"/>
        </w:category>
        <w:types>
          <w:type w:val="bbPlcHdr"/>
        </w:types>
        <w:behaviors>
          <w:behavior w:val="content"/>
        </w:behaviors>
        <w:guid w:val="{879EA77D-5927-4051-A597-00D6748379BD}"/>
      </w:docPartPr>
      <w:docPartBody>
        <w:p w:rsidR="0068757E" w:rsidRDefault="00733B8B" w:rsidP="00733B8B">
          <w:pPr>
            <w:pStyle w:val="72BF111BE8B04F3A99B859401044209F16"/>
          </w:pPr>
          <w:r w:rsidRPr="00C50E0F">
            <w:rPr>
              <w:rStyle w:val="PlaceholderText"/>
              <w:shd w:val="clear" w:color="auto" w:fill="FFF2CC" w:themeFill="accent4" w:themeFillTint="33"/>
            </w:rPr>
            <w:t>Click or tap here to enter text.</w:t>
          </w:r>
        </w:p>
      </w:docPartBody>
    </w:docPart>
    <w:docPart>
      <w:docPartPr>
        <w:name w:val="7F911578CEC4469BB6C51A4318202F03"/>
        <w:category>
          <w:name w:val="General"/>
          <w:gallery w:val="placeholder"/>
        </w:category>
        <w:types>
          <w:type w:val="bbPlcHdr"/>
        </w:types>
        <w:behaviors>
          <w:behavior w:val="content"/>
        </w:behaviors>
        <w:guid w:val="{C51ADFE9-BA32-4B52-BB46-3AB8EA8A70CE}"/>
      </w:docPartPr>
      <w:docPartBody>
        <w:p w:rsidR="0068757E" w:rsidRDefault="00733B8B" w:rsidP="00733B8B">
          <w:pPr>
            <w:pStyle w:val="7F911578CEC4469BB6C51A4318202F0316"/>
          </w:pPr>
          <w:r w:rsidRPr="00C50E0F">
            <w:rPr>
              <w:rStyle w:val="PlaceholderText"/>
              <w:shd w:val="clear" w:color="auto" w:fill="FFF2CC" w:themeFill="accent4" w:themeFillTint="33"/>
            </w:rPr>
            <w:t>Click or tap here to enter text.</w:t>
          </w:r>
        </w:p>
      </w:docPartBody>
    </w:docPart>
    <w:docPart>
      <w:docPartPr>
        <w:name w:val="F3B3B421B3474CD7AAD54F3298AAA858"/>
        <w:category>
          <w:name w:val="General"/>
          <w:gallery w:val="placeholder"/>
        </w:category>
        <w:types>
          <w:type w:val="bbPlcHdr"/>
        </w:types>
        <w:behaviors>
          <w:behavior w:val="content"/>
        </w:behaviors>
        <w:guid w:val="{C28E1438-0697-48A2-9D5E-84B65560A8DC}"/>
      </w:docPartPr>
      <w:docPartBody>
        <w:p w:rsidR="0068757E" w:rsidRDefault="00733B8B" w:rsidP="00733B8B">
          <w:pPr>
            <w:pStyle w:val="F3B3B421B3474CD7AAD54F3298AAA85816"/>
          </w:pPr>
          <w:r w:rsidRPr="00C50E0F">
            <w:rPr>
              <w:rStyle w:val="PlaceholderText"/>
              <w:shd w:val="clear" w:color="auto" w:fill="FFF2CC" w:themeFill="accent4" w:themeFillTint="33"/>
            </w:rPr>
            <w:t>Click or tap here to enter text.</w:t>
          </w:r>
        </w:p>
      </w:docPartBody>
    </w:docPart>
    <w:docPart>
      <w:docPartPr>
        <w:name w:val="4E25F5F07E4643139A3E0011AFF9A9BF"/>
        <w:category>
          <w:name w:val="General"/>
          <w:gallery w:val="placeholder"/>
        </w:category>
        <w:types>
          <w:type w:val="bbPlcHdr"/>
        </w:types>
        <w:behaviors>
          <w:behavior w:val="content"/>
        </w:behaviors>
        <w:guid w:val="{838931B4-0BB1-442F-AFAF-0338AE81F1C8}"/>
      </w:docPartPr>
      <w:docPartBody>
        <w:p w:rsidR="0068757E" w:rsidRDefault="00733B8B" w:rsidP="00733B8B">
          <w:pPr>
            <w:pStyle w:val="4E25F5F07E4643139A3E0011AFF9A9BF16"/>
          </w:pPr>
          <w:r w:rsidRPr="00C50E0F">
            <w:rPr>
              <w:rStyle w:val="PlaceholderText"/>
              <w:shd w:val="clear" w:color="auto" w:fill="FFF2CC" w:themeFill="accent4" w:themeFillTint="33"/>
            </w:rPr>
            <w:t>Click or tap here to enter text.</w:t>
          </w:r>
        </w:p>
      </w:docPartBody>
    </w:docPart>
    <w:docPart>
      <w:docPartPr>
        <w:name w:val="A8D417860E9A4FC0984CE117F872E9AD"/>
        <w:category>
          <w:name w:val="General"/>
          <w:gallery w:val="placeholder"/>
        </w:category>
        <w:types>
          <w:type w:val="bbPlcHdr"/>
        </w:types>
        <w:behaviors>
          <w:behavior w:val="content"/>
        </w:behaviors>
        <w:guid w:val="{07007914-C951-424D-B3B7-EFA8EDB736D4}"/>
      </w:docPartPr>
      <w:docPartBody>
        <w:p w:rsidR="0068757E" w:rsidRDefault="00733B8B" w:rsidP="00733B8B">
          <w:pPr>
            <w:pStyle w:val="A8D417860E9A4FC0984CE117F872E9AD16"/>
          </w:pPr>
          <w:r w:rsidRPr="00C50E0F">
            <w:rPr>
              <w:rStyle w:val="PlaceholderText"/>
              <w:shd w:val="clear" w:color="auto" w:fill="FFF2CC" w:themeFill="accent4" w:themeFillTint="33"/>
            </w:rPr>
            <w:t>Click or tap here to enter text.</w:t>
          </w:r>
        </w:p>
      </w:docPartBody>
    </w:docPart>
    <w:docPart>
      <w:docPartPr>
        <w:name w:val="9E8E5E6D92A344CB81E6657F932709C4"/>
        <w:category>
          <w:name w:val="General"/>
          <w:gallery w:val="placeholder"/>
        </w:category>
        <w:types>
          <w:type w:val="bbPlcHdr"/>
        </w:types>
        <w:behaviors>
          <w:behavior w:val="content"/>
        </w:behaviors>
        <w:guid w:val="{A357B492-6DAD-46E9-A983-0D3FE47BD13D}"/>
      </w:docPartPr>
      <w:docPartBody>
        <w:p w:rsidR="0068757E" w:rsidRDefault="00733B8B" w:rsidP="00733B8B">
          <w:pPr>
            <w:pStyle w:val="9E8E5E6D92A344CB81E6657F932709C416"/>
          </w:pPr>
          <w:r w:rsidRPr="00C50E0F">
            <w:rPr>
              <w:rStyle w:val="PlaceholderText"/>
              <w:shd w:val="clear" w:color="auto" w:fill="FFF2CC" w:themeFill="accent4" w:themeFillTint="33"/>
            </w:rPr>
            <w:t>Click or tap here to enter text.</w:t>
          </w:r>
        </w:p>
      </w:docPartBody>
    </w:docPart>
    <w:docPart>
      <w:docPartPr>
        <w:name w:val="E3512BBDB8A54E1E93FC31FF1DC91D7E"/>
        <w:category>
          <w:name w:val="General"/>
          <w:gallery w:val="placeholder"/>
        </w:category>
        <w:types>
          <w:type w:val="bbPlcHdr"/>
        </w:types>
        <w:behaviors>
          <w:behavior w:val="content"/>
        </w:behaviors>
        <w:guid w:val="{96CC5EEA-5D22-40F0-B114-01671B9F0E89}"/>
      </w:docPartPr>
      <w:docPartBody>
        <w:p w:rsidR="0068757E" w:rsidRDefault="00733B8B" w:rsidP="00733B8B">
          <w:pPr>
            <w:pStyle w:val="E3512BBDB8A54E1E93FC31FF1DC91D7E16"/>
          </w:pPr>
          <w:r w:rsidRPr="00C50E0F">
            <w:rPr>
              <w:rStyle w:val="PlaceholderText"/>
              <w:shd w:val="clear" w:color="auto" w:fill="FFF2CC" w:themeFill="accent4" w:themeFillTint="33"/>
            </w:rPr>
            <w:t>Click or tap here to enter text.</w:t>
          </w:r>
        </w:p>
      </w:docPartBody>
    </w:docPart>
    <w:docPart>
      <w:docPartPr>
        <w:name w:val="C5B7B6429B1B4D8DADFD1B147A977C2C"/>
        <w:category>
          <w:name w:val="General"/>
          <w:gallery w:val="placeholder"/>
        </w:category>
        <w:types>
          <w:type w:val="bbPlcHdr"/>
        </w:types>
        <w:behaviors>
          <w:behavior w:val="content"/>
        </w:behaviors>
        <w:guid w:val="{48907F49-9425-4349-A171-098FB0F46A6E}"/>
      </w:docPartPr>
      <w:docPartBody>
        <w:p w:rsidR="0068757E" w:rsidRDefault="00733B8B" w:rsidP="00733B8B">
          <w:pPr>
            <w:pStyle w:val="C5B7B6429B1B4D8DADFD1B147A977C2C16"/>
          </w:pPr>
          <w:r w:rsidRPr="00C50E0F">
            <w:rPr>
              <w:rStyle w:val="PlaceholderText"/>
              <w:shd w:val="clear" w:color="auto" w:fill="FFF2CC" w:themeFill="accent4" w:themeFillTint="33"/>
            </w:rPr>
            <w:t>Click or tap here to enter text.</w:t>
          </w:r>
        </w:p>
      </w:docPartBody>
    </w:docPart>
    <w:docPart>
      <w:docPartPr>
        <w:name w:val="29C4707F972B482884A3CC76FE7CF6E2"/>
        <w:category>
          <w:name w:val="General"/>
          <w:gallery w:val="placeholder"/>
        </w:category>
        <w:types>
          <w:type w:val="bbPlcHdr"/>
        </w:types>
        <w:behaviors>
          <w:behavior w:val="content"/>
        </w:behaviors>
        <w:guid w:val="{FA867675-25DF-4CD3-8BDF-508CEBBA160F}"/>
      </w:docPartPr>
      <w:docPartBody>
        <w:p w:rsidR="0068757E" w:rsidRDefault="00733B8B" w:rsidP="00733B8B">
          <w:pPr>
            <w:pStyle w:val="29C4707F972B482884A3CC76FE7CF6E216"/>
          </w:pPr>
          <w:r w:rsidRPr="00C50E0F">
            <w:rPr>
              <w:rStyle w:val="PlaceholderText"/>
              <w:shd w:val="clear" w:color="auto" w:fill="FFF2CC" w:themeFill="accent4" w:themeFillTint="33"/>
            </w:rPr>
            <w:t>Click or tap here to enter text.</w:t>
          </w:r>
        </w:p>
      </w:docPartBody>
    </w:docPart>
    <w:docPart>
      <w:docPartPr>
        <w:name w:val="562AB7B561E0492DB6B692000CBFE811"/>
        <w:category>
          <w:name w:val="General"/>
          <w:gallery w:val="placeholder"/>
        </w:category>
        <w:types>
          <w:type w:val="bbPlcHdr"/>
        </w:types>
        <w:behaviors>
          <w:behavior w:val="content"/>
        </w:behaviors>
        <w:guid w:val="{C515D37F-37D0-4488-8E7D-D0741D28AB14}"/>
      </w:docPartPr>
      <w:docPartBody>
        <w:p w:rsidR="0068757E" w:rsidRDefault="00733B8B" w:rsidP="00733B8B">
          <w:pPr>
            <w:pStyle w:val="562AB7B561E0492DB6B692000CBFE81116"/>
          </w:pPr>
          <w:r w:rsidRPr="00C50E0F">
            <w:rPr>
              <w:rStyle w:val="PlaceholderText"/>
              <w:shd w:val="clear" w:color="auto" w:fill="FFF2CC" w:themeFill="accent4" w:themeFillTint="33"/>
            </w:rPr>
            <w:t>Click or tap here to enter text.</w:t>
          </w:r>
        </w:p>
      </w:docPartBody>
    </w:docPart>
    <w:docPart>
      <w:docPartPr>
        <w:name w:val="0CF4A00E6B7E4CDCAC2B468BF8D6807D"/>
        <w:category>
          <w:name w:val="General"/>
          <w:gallery w:val="placeholder"/>
        </w:category>
        <w:types>
          <w:type w:val="bbPlcHdr"/>
        </w:types>
        <w:behaviors>
          <w:behavior w:val="content"/>
        </w:behaviors>
        <w:guid w:val="{BF3ED864-D311-44C9-B412-5FC0D877D5FE}"/>
      </w:docPartPr>
      <w:docPartBody>
        <w:p w:rsidR="0068757E" w:rsidRDefault="00733B8B" w:rsidP="00733B8B">
          <w:pPr>
            <w:pStyle w:val="0CF4A00E6B7E4CDCAC2B468BF8D6807D3"/>
          </w:pPr>
          <w:r w:rsidRPr="00C50E0F">
            <w:rPr>
              <w:rStyle w:val="PlaceholderText"/>
              <w:shd w:val="clear" w:color="auto" w:fill="FFF2CC" w:themeFill="accent4" w:themeFillTint="33"/>
            </w:rPr>
            <w:t>Click or tap here to enter text.</w:t>
          </w:r>
        </w:p>
      </w:docPartBody>
    </w:docPart>
    <w:docPart>
      <w:docPartPr>
        <w:name w:val="90B5D28A9EB14590B26E040C65C4CA34"/>
        <w:category>
          <w:name w:val="General"/>
          <w:gallery w:val="placeholder"/>
        </w:category>
        <w:types>
          <w:type w:val="bbPlcHdr"/>
        </w:types>
        <w:behaviors>
          <w:behavior w:val="content"/>
        </w:behaviors>
        <w:guid w:val="{ED93312C-5379-47D8-9062-154C4D4A2D11}"/>
      </w:docPartPr>
      <w:docPartBody>
        <w:p w:rsidR="0068757E" w:rsidRDefault="00733B8B" w:rsidP="00733B8B">
          <w:pPr>
            <w:pStyle w:val="90B5D28A9EB14590B26E040C65C4CA343"/>
          </w:pPr>
          <w:r w:rsidRPr="00C50E0F">
            <w:rPr>
              <w:rStyle w:val="PlaceholderText"/>
              <w:shd w:val="clear" w:color="auto" w:fill="FFF2CC" w:themeFill="accent4" w:themeFillTint="33"/>
            </w:rPr>
            <w:t>Click or tap here to enter text.</w:t>
          </w:r>
        </w:p>
      </w:docPartBody>
    </w:docPart>
    <w:docPart>
      <w:docPartPr>
        <w:name w:val="A1A6BE5BE80E44D09829121CCA75F8DE"/>
        <w:category>
          <w:name w:val="General"/>
          <w:gallery w:val="placeholder"/>
        </w:category>
        <w:types>
          <w:type w:val="bbPlcHdr"/>
        </w:types>
        <w:behaviors>
          <w:behavior w:val="content"/>
        </w:behaviors>
        <w:guid w:val="{6C387A47-2F60-442D-A42C-1B1DCEEEE8E2}"/>
      </w:docPartPr>
      <w:docPartBody>
        <w:p w:rsidR="0068757E" w:rsidRDefault="00733B8B" w:rsidP="00733B8B">
          <w:pPr>
            <w:pStyle w:val="A1A6BE5BE80E44D09829121CCA75F8DE3"/>
          </w:pPr>
          <w:r w:rsidRPr="00C50E0F">
            <w:rPr>
              <w:rStyle w:val="PlaceholderText"/>
              <w:shd w:val="clear" w:color="auto" w:fill="FFF2CC" w:themeFill="accent4" w:themeFillTint="33"/>
            </w:rPr>
            <w:t>Click or tap here to enter text.</w:t>
          </w:r>
        </w:p>
      </w:docPartBody>
    </w:docPart>
    <w:docPart>
      <w:docPartPr>
        <w:name w:val="493D468297F34FD0868C75ACCB86A2D6"/>
        <w:category>
          <w:name w:val="General"/>
          <w:gallery w:val="placeholder"/>
        </w:category>
        <w:types>
          <w:type w:val="bbPlcHdr"/>
        </w:types>
        <w:behaviors>
          <w:behavior w:val="content"/>
        </w:behaviors>
        <w:guid w:val="{6A21AC12-63B9-479A-B459-90874D205EB0}"/>
      </w:docPartPr>
      <w:docPartBody>
        <w:p w:rsidR="0068757E" w:rsidRDefault="00733B8B" w:rsidP="00733B8B">
          <w:pPr>
            <w:pStyle w:val="493D468297F34FD0868C75ACCB86A2D63"/>
          </w:pPr>
          <w:r w:rsidRPr="00C50E0F">
            <w:rPr>
              <w:rStyle w:val="PlaceholderText"/>
              <w:shd w:val="clear" w:color="auto" w:fill="FFF2CC" w:themeFill="accent4" w:themeFillTint="33"/>
            </w:rPr>
            <w:t>Click or tap here to enter text.</w:t>
          </w:r>
        </w:p>
      </w:docPartBody>
    </w:docPart>
    <w:docPart>
      <w:docPartPr>
        <w:name w:val="4C0448E477D847C592653C5A0DD39E9C"/>
        <w:category>
          <w:name w:val="General"/>
          <w:gallery w:val="placeholder"/>
        </w:category>
        <w:types>
          <w:type w:val="bbPlcHdr"/>
        </w:types>
        <w:behaviors>
          <w:behavior w:val="content"/>
        </w:behaviors>
        <w:guid w:val="{B6A1CD42-1B94-41DE-855E-056A0BB53915}"/>
      </w:docPartPr>
      <w:docPartBody>
        <w:p w:rsidR="004E6F9A" w:rsidRDefault="0068757E" w:rsidP="0068757E">
          <w:pPr>
            <w:pStyle w:val="4C0448E477D847C592653C5A0DD39E9C"/>
          </w:pPr>
          <w:r w:rsidRPr="002A27F6">
            <w:rPr>
              <w:rStyle w:val="PlaceholderText"/>
            </w:rPr>
            <w:t>Click or tap here to enter text.</w:t>
          </w:r>
        </w:p>
      </w:docPartBody>
    </w:docPart>
    <w:docPart>
      <w:docPartPr>
        <w:name w:val="8AD2A5F620034949ABE6C820153AC902"/>
        <w:category>
          <w:name w:val="General"/>
          <w:gallery w:val="placeholder"/>
        </w:category>
        <w:types>
          <w:type w:val="bbPlcHdr"/>
        </w:types>
        <w:behaviors>
          <w:behavior w:val="content"/>
        </w:behaviors>
        <w:guid w:val="{32235FBB-F96E-47D5-8284-6672EE4F4901}"/>
      </w:docPartPr>
      <w:docPartBody>
        <w:p w:rsidR="004E6F9A" w:rsidRDefault="00733B8B" w:rsidP="00733B8B">
          <w:pPr>
            <w:pStyle w:val="8AD2A5F620034949ABE6C820153AC90216"/>
          </w:pPr>
          <w:r w:rsidRPr="00C50E0F">
            <w:rPr>
              <w:rStyle w:val="PlaceholderText"/>
              <w:shd w:val="clear" w:color="auto" w:fill="FFF2CC" w:themeFill="accent4" w:themeFillTint="33"/>
            </w:rPr>
            <w:t>Click or tap here to enter text.</w:t>
          </w:r>
        </w:p>
      </w:docPartBody>
    </w:docPart>
    <w:docPart>
      <w:docPartPr>
        <w:name w:val="F92B4DD581C34F06B6B1A97AE809D76D"/>
        <w:category>
          <w:name w:val="General"/>
          <w:gallery w:val="placeholder"/>
        </w:category>
        <w:types>
          <w:type w:val="bbPlcHdr"/>
        </w:types>
        <w:behaviors>
          <w:behavior w:val="content"/>
        </w:behaviors>
        <w:guid w:val="{71167F27-763B-4F7E-95EA-9C76B89FE9AF}"/>
      </w:docPartPr>
      <w:docPartBody>
        <w:p w:rsidR="000C397E" w:rsidRDefault="002C0ED0" w:rsidP="002C0ED0">
          <w:pPr>
            <w:pStyle w:val="F92B4DD581C34F06B6B1A97AE809D76D"/>
          </w:pPr>
          <w:r w:rsidRPr="002A27F6">
            <w:rPr>
              <w:rStyle w:val="PlaceholderText"/>
            </w:rPr>
            <w:t>Click or tap here to enter text.</w:t>
          </w:r>
        </w:p>
      </w:docPartBody>
    </w:docPart>
    <w:docPart>
      <w:docPartPr>
        <w:name w:val="F0B803E04C6148308EDA59914A06F11C"/>
        <w:category>
          <w:name w:val="General"/>
          <w:gallery w:val="placeholder"/>
        </w:category>
        <w:types>
          <w:type w:val="bbPlcHdr"/>
        </w:types>
        <w:behaviors>
          <w:behavior w:val="content"/>
        </w:behaviors>
        <w:guid w:val="{F4B91C80-A65A-4B5B-B804-0396BFCE4FDF}"/>
      </w:docPartPr>
      <w:docPartBody>
        <w:p w:rsidR="000C397E" w:rsidRDefault="00733B8B" w:rsidP="00733B8B">
          <w:pPr>
            <w:pStyle w:val="F0B803E04C6148308EDA59914A06F11C16"/>
          </w:pPr>
          <w:r w:rsidRPr="00C50E0F">
            <w:rPr>
              <w:rStyle w:val="PlaceholderText"/>
              <w:shd w:val="clear" w:color="auto" w:fill="FFF2CC" w:themeFill="accent4" w:themeFillTint="33"/>
            </w:rPr>
            <w:t>Click or tap here to enter text.</w:t>
          </w:r>
        </w:p>
      </w:docPartBody>
    </w:docPart>
    <w:docPart>
      <w:docPartPr>
        <w:name w:val="0EB213DECC854665B4D402F6996AAABF"/>
        <w:category>
          <w:name w:val="General"/>
          <w:gallery w:val="placeholder"/>
        </w:category>
        <w:types>
          <w:type w:val="bbPlcHdr"/>
        </w:types>
        <w:behaviors>
          <w:behavior w:val="content"/>
        </w:behaviors>
        <w:guid w:val="{68302666-4A09-456E-B8F1-92B125F91697}"/>
      </w:docPartPr>
      <w:docPartBody>
        <w:p w:rsidR="000C397E" w:rsidRDefault="002C0ED0" w:rsidP="002C0ED0">
          <w:pPr>
            <w:pStyle w:val="0EB213DECC854665B4D402F6996AAABF"/>
          </w:pPr>
          <w:r w:rsidRPr="002A27F6">
            <w:rPr>
              <w:rStyle w:val="PlaceholderText"/>
            </w:rPr>
            <w:t>Click or tap here to enter text.</w:t>
          </w:r>
        </w:p>
      </w:docPartBody>
    </w:docPart>
    <w:docPart>
      <w:docPartPr>
        <w:name w:val="237090476E914FCB8D42CEA60D2965D4"/>
        <w:category>
          <w:name w:val="General"/>
          <w:gallery w:val="placeholder"/>
        </w:category>
        <w:types>
          <w:type w:val="bbPlcHdr"/>
        </w:types>
        <w:behaviors>
          <w:behavior w:val="content"/>
        </w:behaviors>
        <w:guid w:val="{554DC584-E27B-47B8-BB66-996F3CEC9B4C}"/>
      </w:docPartPr>
      <w:docPartBody>
        <w:p w:rsidR="000C397E" w:rsidRDefault="002C0ED0" w:rsidP="002C0ED0">
          <w:pPr>
            <w:pStyle w:val="237090476E914FCB8D42CEA60D2965D4"/>
          </w:pPr>
          <w:r w:rsidRPr="002A27F6">
            <w:rPr>
              <w:rStyle w:val="PlaceholderText"/>
            </w:rPr>
            <w:t>Click or tap here to enter text.</w:t>
          </w:r>
        </w:p>
      </w:docPartBody>
    </w:docPart>
    <w:docPart>
      <w:docPartPr>
        <w:name w:val="536E4EEFD1434C8C8F2F2B715AA11706"/>
        <w:category>
          <w:name w:val="General"/>
          <w:gallery w:val="placeholder"/>
        </w:category>
        <w:types>
          <w:type w:val="bbPlcHdr"/>
        </w:types>
        <w:behaviors>
          <w:behavior w:val="content"/>
        </w:behaviors>
        <w:guid w:val="{715D651C-3557-43B7-B802-022C668350D0}"/>
      </w:docPartPr>
      <w:docPartBody>
        <w:p w:rsidR="000C397E" w:rsidRDefault="00733B8B" w:rsidP="00733B8B">
          <w:pPr>
            <w:pStyle w:val="536E4EEFD1434C8C8F2F2B715AA1170616"/>
          </w:pPr>
          <w:r w:rsidRPr="00C50E0F">
            <w:rPr>
              <w:rStyle w:val="PlaceholderText"/>
              <w:shd w:val="clear" w:color="auto" w:fill="FFF2CC" w:themeFill="accent4" w:themeFillTint="33"/>
            </w:rPr>
            <w:t>Click or tap here to enter text.</w:t>
          </w:r>
        </w:p>
      </w:docPartBody>
    </w:docPart>
    <w:docPart>
      <w:docPartPr>
        <w:name w:val="CB5A0201706346C2B409E72FD2711BD0"/>
        <w:category>
          <w:name w:val="General"/>
          <w:gallery w:val="placeholder"/>
        </w:category>
        <w:types>
          <w:type w:val="bbPlcHdr"/>
        </w:types>
        <w:behaviors>
          <w:behavior w:val="content"/>
        </w:behaviors>
        <w:guid w:val="{FB9D1FFC-3B6C-411E-9993-58649D7D4325}"/>
      </w:docPartPr>
      <w:docPartBody>
        <w:p w:rsidR="000C397E" w:rsidRDefault="002C0ED0" w:rsidP="002C0ED0">
          <w:pPr>
            <w:pStyle w:val="CB5A0201706346C2B409E72FD2711BD0"/>
          </w:pPr>
          <w:r w:rsidRPr="002A27F6">
            <w:rPr>
              <w:rStyle w:val="PlaceholderText"/>
            </w:rPr>
            <w:t>Click or tap here to enter text.</w:t>
          </w:r>
        </w:p>
      </w:docPartBody>
    </w:docPart>
    <w:docPart>
      <w:docPartPr>
        <w:name w:val="EFB90D5B921B49F48F6EA6299DBE778E"/>
        <w:category>
          <w:name w:val="General"/>
          <w:gallery w:val="placeholder"/>
        </w:category>
        <w:types>
          <w:type w:val="bbPlcHdr"/>
        </w:types>
        <w:behaviors>
          <w:behavior w:val="content"/>
        </w:behaviors>
        <w:guid w:val="{3FD7B000-5419-4D57-B202-F4C2B5DB42AF}"/>
      </w:docPartPr>
      <w:docPartBody>
        <w:p w:rsidR="000C397E" w:rsidRDefault="002C0ED0" w:rsidP="002C0ED0">
          <w:pPr>
            <w:pStyle w:val="EFB90D5B921B49F48F6EA6299DBE778E"/>
          </w:pPr>
          <w:r w:rsidRPr="002A27F6">
            <w:rPr>
              <w:rStyle w:val="PlaceholderText"/>
            </w:rPr>
            <w:t>Click or tap here to enter text.</w:t>
          </w:r>
        </w:p>
      </w:docPartBody>
    </w:docPart>
    <w:docPart>
      <w:docPartPr>
        <w:name w:val="E962FDECB62C4BE2A270D280849FB6EA"/>
        <w:category>
          <w:name w:val="General"/>
          <w:gallery w:val="placeholder"/>
        </w:category>
        <w:types>
          <w:type w:val="bbPlcHdr"/>
        </w:types>
        <w:behaviors>
          <w:behavior w:val="content"/>
        </w:behaviors>
        <w:guid w:val="{F816BA9D-C60B-4ECC-936A-5F9C6F65E1F3}"/>
      </w:docPartPr>
      <w:docPartBody>
        <w:p w:rsidR="000C397E" w:rsidRDefault="00733B8B" w:rsidP="00733B8B">
          <w:pPr>
            <w:pStyle w:val="E962FDECB62C4BE2A270D280849FB6EA16"/>
          </w:pPr>
          <w:r w:rsidRPr="00C50E0F">
            <w:rPr>
              <w:rStyle w:val="PlaceholderText"/>
              <w:shd w:val="clear" w:color="auto" w:fill="FFF2CC" w:themeFill="accent4" w:themeFillTint="33"/>
            </w:rPr>
            <w:t>Click or tap here to enter text.</w:t>
          </w:r>
        </w:p>
      </w:docPartBody>
    </w:docPart>
    <w:docPart>
      <w:docPartPr>
        <w:name w:val="9898301A42EF4CE08FF20D91B6AB2D71"/>
        <w:category>
          <w:name w:val="General"/>
          <w:gallery w:val="placeholder"/>
        </w:category>
        <w:types>
          <w:type w:val="bbPlcHdr"/>
        </w:types>
        <w:behaviors>
          <w:behavior w:val="content"/>
        </w:behaviors>
        <w:guid w:val="{EBEB2137-58DA-405E-9F1F-3A88D5B79EDE}"/>
      </w:docPartPr>
      <w:docPartBody>
        <w:p w:rsidR="000C397E" w:rsidRDefault="002C0ED0" w:rsidP="002C0ED0">
          <w:pPr>
            <w:pStyle w:val="9898301A42EF4CE08FF20D91B6AB2D71"/>
          </w:pPr>
          <w:r w:rsidRPr="002A27F6">
            <w:rPr>
              <w:rStyle w:val="PlaceholderText"/>
            </w:rPr>
            <w:t>Click or tap here to enter text.</w:t>
          </w:r>
        </w:p>
      </w:docPartBody>
    </w:docPart>
    <w:docPart>
      <w:docPartPr>
        <w:name w:val="65318F2EF24A4422ADFCDE17BD65213F"/>
        <w:category>
          <w:name w:val="General"/>
          <w:gallery w:val="placeholder"/>
        </w:category>
        <w:types>
          <w:type w:val="bbPlcHdr"/>
        </w:types>
        <w:behaviors>
          <w:behavior w:val="content"/>
        </w:behaviors>
        <w:guid w:val="{F31400AD-3818-41B3-9CD8-AFB2C985419C}"/>
      </w:docPartPr>
      <w:docPartBody>
        <w:p w:rsidR="000C397E" w:rsidRDefault="00733B8B" w:rsidP="00733B8B">
          <w:pPr>
            <w:pStyle w:val="65318F2EF24A4422ADFCDE17BD65213F2"/>
          </w:pPr>
          <w:r w:rsidRPr="00C50E0F">
            <w:rPr>
              <w:rStyle w:val="PlaceholderText"/>
              <w:shd w:val="clear" w:color="auto" w:fill="FFF2CC" w:themeFill="accent4" w:themeFillTint="33"/>
            </w:rPr>
            <w:t>Click or tap here to enter text.</w:t>
          </w:r>
        </w:p>
      </w:docPartBody>
    </w:docPart>
    <w:docPart>
      <w:docPartPr>
        <w:name w:val="3AD02EB5B2764FF7A01A5D11BB18FBEC"/>
        <w:category>
          <w:name w:val="General"/>
          <w:gallery w:val="placeholder"/>
        </w:category>
        <w:types>
          <w:type w:val="bbPlcHdr"/>
        </w:types>
        <w:behaviors>
          <w:behavior w:val="content"/>
        </w:behaviors>
        <w:guid w:val="{6D8F5961-369B-4743-BDFB-63565DB25808}"/>
      </w:docPartPr>
      <w:docPartBody>
        <w:p w:rsidR="000C397E" w:rsidRDefault="002C0ED0" w:rsidP="002C0ED0">
          <w:pPr>
            <w:pStyle w:val="3AD02EB5B2764FF7A01A5D11BB18FBEC"/>
          </w:pPr>
          <w:r w:rsidRPr="002A27F6">
            <w:rPr>
              <w:rStyle w:val="PlaceholderText"/>
            </w:rPr>
            <w:t>Click or tap here to enter text.</w:t>
          </w:r>
        </w:p>
      </w:docPartBody>
    </w:docPart>
    <w:docPart>
      <w:docPartPr>
        <w:name w:val="F9703B45D81A4F4680740521B5AF4B42"/>
        <w:category>
          <w:name w:val="General"/>
          <w:gallery w:val="placeholder"/>
        </w:category>
        <w:types>
          <w:type w:val="bbPlcHdr"/>
        </w:types>
        <w:behaviors>
          <w:behavior w:val="content"/>
        </w:behaviors>
        <w:guid w:val="{B18EDF9A-20E2-4585-A36A-965CFA1E0AAA}"/>
      </w:docPartPr>
      <w:docPartBody>
        <w:p w:rsidR="000C397E" w:rsidRDefault="00733B8B" w:rsidP="00733B8B">
          <w:pPr>
            <w:pStyle w:val="F9703B45D81A4F4680740521B5AF4B423"/>
          </w:pPr>
          <w:r w:rsidRPr="00C50E0F">
            <w:rPr>
              <w:rStyle w:val="PlaceholderText"/>
              <w:shd w:val="clear" w:color="auto" w:fill="FFF2CC" w:themeFill="accent4" w:themeFillTint="33"/>
            </w:rPr>
            <w:t>Click or tap here to enter text.</w:t>
          </w:r>
        </w:p>
      </w:docPartBody>
    </w:docPart>
    <w:docPart>
      <w:docPartPr>
        <w:name w:val="304B519A2F384C66BFD22055A04EF312"/>
        <w:category>
          <w:name w:val="General"/>
          <w:gallery w:val="placeholder"/>
        </w:category>
        <w:types>
          <w:type w:val="bbPlcHdr"/>
        </w:types>
        <w:behaviors>
          <w:behavior w:val="content"/>
        </w:behaviors>
        <w:guid w:val="{5F7F56BB-D92D-4192-BE46-E3A5F626448B}"/>
      </w:docPartPr>
      <w:docPartBody>
        <w:p w:rsidR="000C397E" w:rsidRDefault="002C0ED0" w:rsidP="002C0ED0">
          <w:pPr>
            <w:pStyle w:val="304B519A2F384C66BFD22055A04EF312"/>
          </w:pPr>
          <w:r w:rsidRPr="002A27F6">
            <w:rPr>
              <w:rStyle w:val="PlaceholderText"/>
            </w:rPr>
            <w:t>Click or tap here to enter text.</w:t>
          </w:r>
        </w:p>
      </w:docPartBody>
    </w:docPart>
    <w:docPart>
      <w:docPartPr>
        <w:name w:val="038B96C37A5A4B1D992DB48164678C45"/>
        <w:category>
          <w:name w:val="General"/>
          <w:gallery w:val="placeholder"/>
        </w:category>
        <w:types>
          <w:type w:val="bbPlcHdr"/>
        </w:types>
        <w:behaviors>
          <w:behavior w:val="content"/>
        </w:behaviors>
        <w:guid w:val="{98FF0993-2DC3-4041-AA98-534C5F69871A}"/>
      </w:docPartPr>
      <w:docPartBody>
        <w:p w:rsidR="000C397E" w:rsidRDefault="00733B8B" w:rsidP="00733B8B">
          <w:pPr>
            <w:pStyle w:val="038B96C37A5A4B1D992DB48164678C453"/>
          </w:pPr>
          <w:r w:rsidRPr="00C50E0F">
            <w:rPr>
              <w:rStyle w:val="PlaceholderText"/>
              <w:shd w:val="clear" w:color="auto" w:fill="FFF2CC" w:themeFill="accent4" w:themeFillTint="33"/>
            </w:rPr>
            <w:t>Click or tap here to enter text.</w:t>
          </w:r>
        </w:p>
      </w:docPartBody>
    </w:docPart>
    <w:docPart>
      <w:docPartPr>
        <w:name w:val="4D34B07F88714670A50AA6472A1A1BBF"/>
        <w:category>
          <w:name w:val="General"/>
          <w:gallery w:val="placeholder"/>
        </w:category>
        <w:types>
          <w:type w:val="bbPlcHdr"/>
        </w:types>
        <w:behaviors>
          <w:behavior w:val="content"/>
        </w:behaviors>
        <w:guid w:val="{8A24E34F-CEC2-4ACC-8236-E07BBE924F5C}"/>
      </w:docPartPr>
      <w:docPartBody>
        <w:p w:rsidR="000C397E" w:rsidRDefault="002C0ED0" w:rsidP="002C0ED0">
          <w:pPr>
            <w:pStyle w:val="4D34B07F88714670A50AA6472A1A1BBF"/>
          </w:pPr>
          <w:r w:rsidRPr="002A27F6">
            <w:rPr>
              <w:rStyle w:val="PlaceholderText"/>
            </w:rPr>
            <w:t>Click or tap here to enter text.</w:t>
          </w:r>
        </w:p>
      </w:docPartBody>
    </w:docPart>
    <w:docPart>
      <w:docPartPr>
        <w:name w:val="729B83DB0F844B1AA4A36A0A9F07CFBF"/>
        <w:category>
          <w:name w:val="General"/>
          <w:gallery w:val="placeholder"/>
        </w:category>
        <w:types>
          <w:type w:val="bbPlcHdr"/>
        </w:types>
        <w:behaviors>
          <w:behavior w:val="content"/>
        </w:behaviors>
        <w:guid w:val="{47F4CC40-4027-4710-A3DB-78419524F91B}"/>
      </w:docPartPr>
      <w:docPartBody>
        <w:p w:rsidR="000C397E" w:rsidRDefault="00733B8B" w:rsidP="00733B8B">
          <w:pPr>
            <w:pStyle w:val="729B83DB0F844B1AA4A36A0A9F07CFBF3"/>
          </w:pPr>
          <w:r w:rsidRPr="00C50E0F">
            <w:rPr>
              <w:rStyle w:val="PlaceholderText"/>
              <w:shd w:val="clear" w:color="auto" w:fill="FFF2CC" w:themeFill="accent4" w:themeFillTint="33"/>
            </w:rPr>
            <w:t>Click or tap here to enter text.</w:t>
          </w:r>
        </w:p>
      </w:docPartBody>
    </w:docPart>
    <w:docPart>
      <w:docPartPr>
        <w:name w:val="25BD5C6387914697A2BA193AC080AAFA"/>
        <w:category>
          <w:name w:val="General"/>
          <w:gallery w:val="placeholder"/>
        </w:category>
        <w:types>
          <w:type w:val="bbPlcHdr"/>
        </w:types>
        <w:behaviors>
          <w:behavior w:val="content"/>
        </w:behaviors>
        <w:guid w:val="{3F5D812D-FC5D-40D5-8E2C-50380704A11E}"/>
      </w:docPartPr>
      <w:docPartBody>
        <w:p w:rsidR="00EE2A81" w:rsidRDefault="000C397E" w:rsidP="000C397E">
          <w:pPr>
            <w:pStyle w:val="25BD5C6387914697A2BA193AC080AAFA"/>
          </w:pPr>
          <w:r w:rsidRPr="002A27F6">
            <w:rPr>
              <w:rStyle w:val="PlaceholderText"/>
            </w:rPr>
            <w:t>Click or tap here to enter text.</w:t>
          </w:r>
        </w:p>
      </w:docPartBody>
    </w:docPart>
    <w:docPart>
      <w:docPartPr>
        <w:name w:val="85D72F5CD6824EA98BDC003713F22878"/>
        <w:category>
          <w:name w:val="General"/>
          <w:gallery w:val="placeholder"/>
        </w:category>
        <w:types>
          <w:type w:val="bbPlcHdr"/>
        </w:types>
        <w:behaviors>
          <w:behavior w:val="content"/>
        </w:behaviors>
        <w:guid w:val="{5E303B65-90E6-43DD-8E81-2247B55657D4}"/>
      </w:docPartPr>
      <w:docPartBody>
        <w:p w:rsidR="00EE2A81" w:rsidRDefault="00733B8B" w:rsidP="00733B8B">
          <w:pPr>
            <w:pStyle w:val="85D72F5CD6824EA98BDC003713F228782"/>
          </w:pPr>
          <w:r w:rsidRPr="00C50E0F">
            <w:rPr>
              <w:rStyle w:val="PlaceholderText"/>
              <w:shd w:val="clear" w:color="auto" w:fill="FFF2CC" w:themeFill="accent4" w:themeFillTint="33"/>
            </w:rPr>
            <w:t>Click or tap here to enter text.</w:t>
          </w:r>
        </w:p>
      </w:docPartBody>
    </w:docPart>
    <w:docPart>
      <w:docPartPr>
        <w:name w:val="CC8E732EB4A34DF9ADFA19962D7A4D88"/>
        <w:category>
          <w:name w:val="General"/>
          <w:gallery w:val="placeholder"/>
        </w:category>
        <w:types>
          <w:type w:val="bbPlcHdr"/>
        </w:types>
        <w:behaviors>
          <w:behavior w:val="content"/>
        </w:behaviors>
        <w:guid w:val="{A1176B45-53A8-459A-BB47-1956AF26E761}"/>
      </w:docPartPr>
      <w:docPartBody>
        <w:p w:rsidR="00727A75" w:rsidRDefault="00733B8B" w:rsidP="00733B8B">
          <w:pPr>
            <w:pStyle w:val="CC8E732EB4A34DF9ADFA19962D7A4D882"/>
          </w:pPr>
          <w:r>
            <w:rPr>
              <w:rStyle w:val="PlaceholderText"/>
            </w:rPr>
            <w:t>Choose an item.</w:t>
          </w:r>
        </w:p>
      </w:docPartBody>
    </w:docPart>
    <w:docPart>
      <w:docPartPr>
        <w:name w:val="45BDF6F230A3425E9EFF651D414641C3"/>
        <w:category>
          <w:name w:val="General"/>
          <w:gallery w:val="placeholder"/>
        </w:category>
        <w:types>
          <w:type w:val="bbPlcHdr"/>
        </w:types>
        <w:behaviors>
          <w:behavior w:val="content"/>
        </w:behaviors>
        <w:guid w:val="{0E7BC3FD-D7FF-4570-9C9E-3629FA36DCEC}"/>
      </w:docPartPr>
      <w:docPartBody>
        <w:p w:rsidR="00727A75" w:rsidRDefault="00733B8B" w:rsidP="00733B8B">
          <w:pPr>
            <w:pStyle w:val="45BDF6F230A3425E9EFF651D414641C32"/>
          </w:pPr>
          <w:r>
            <w:rPr>
              <w:rStyle w:val="PlaceholderText"/>
            </w:rPr>
            <w:t>Choose an item.</w:t>
          </w:r>
        </w:p>
      </w:docPartBody>
    </w:docPart>
    <w:docPart>
      <w:docPartPr>
        <w:name w:val="D778DD10A29A4237A6D6970BB50F13D6"/>
        <w:category>
          <w:name w:val="General"/>
          <w:gallery w:val="placeholder"/>
        </w:category>
        <w:types>
          <w:type w:val="bbPlcHdr"/>
        </w:types>
        <w:behaviors>
          <w:behavior w:val="content"/>
        </w:behaviors>
        <w:guid w:val="{732A4933-8ED1-4F62-B55D-3B0D8A9DF76C}"/>
      </w:docPartPr>
      <w:docPartBody>
        <w:p w:rsidR="00727A75" w:rsidRDefault="00EE2A81" w:rsidP="00EE2A81">
          <w:pPr>
            <w:pStyle w:val="D778DD10A29A4237A6D6970BB50F13D6"/>
          </w:pPr>
          <w:r w:rsidRPr="002A27F6">
            <w:rPr>
              <w:rStyle w:val="PlaceholderText"/>
            </w:rPr>
            <w:t>Click or tap here to enter text.</w:t>
          </w:r>
        </w:p>
      </w:docPartBody>
    </w:docPart>
    <w:docPart>
      <w:docPartPr>
        <w:name w:val="9AF6126F8795420D804C140AF147B4CA"/>
        <w:category>
          <w:name w:val="General"/>
          <w:gallery w:val="placeholder"/>
        </w:category>
        <w:types>
          <w:type w:val="bbPlcHdr"/>
        </w:types>
        <w:behaviors>
          <w:behavior w:val="content"/>
        </w:behaviors>
        <w:guid w:val="{FA439AA7-C801-4EE4-A610-97146EFB357D}"/>
      </w:docPartPr>
      <w:docPartBody>
        <w:p w:rsidR="00727A75" w:rsidRDefault="00733B8B" w:rsidP="00733B8B">
          <w:pPr>
            <w:pStyle w:val="9AF6126F8795420D804C140AF147B4CA2"/>
          </w:pPr>
          <w:r w:rsidRPr="00C50E0F">
            <w:rPr>
              <w:rStyle w:val="PlaceholderText"/>
              <w:shd w:val="clear" w:color="auto" w:fill="FFF2CC" w:themeFill="accent4" w:themeFillTint="33"/>
            </w:rPr>
            <w:t>Click or tap here to enter text.</w:t>
          </w:r>
        </w:p>
      </w:docPartBody>
    </w:docPart>
    <w:docPart>
      <w:docPartPr>
        <w:name w:val="5B24D1049A504D9AA714628F9B24C98E"/>
        <w:category>
          <w:name w:val="General"/>
          <w:gallery w:val="placeholder"/>
        </w:category>
        <w:types>
          <w:type w:val="bbPlcHdr"/>
        </w:types>
        <w:behaviors>
          <w:behavior w:val="content"/>
        </w:behaviors>
        <w:guid w:val="{1C45D5D9-E84A-4CFF-8C31-20707690C959}"/>
      </w:docPartPr>
      <w:docPartBody>
        <w:p w:rsidR="00727A75" w:rsidRDefault="00733B8B" w:rsidP="00733B8B">
          <w:pPr>
            <w:pStyle w:val="5B24D1049A504D9AA714628F9B24C98E2"/>
          </w:pPr>
          <w:r>
            <w:rPr>
              <w:rStyle w:val="PlaceholderText"/>
            </w:rPr>
            <w:t>Choose an item.</w:t>
          </w:r>
        </w:p>
      </w:docPartBody>
    </w:docPart>
    <w:docPart>
      <w:docPartPr>
        <w:name w:val="5C2706A80FFB47F592FFBC867F9AF842"/>
        <w:category>
          <w:name w:val="General"/>
          <w:gallery w:val="placeholder"/>
        </w:category>
        <w:types>
          <w:type w:val="bbPlcHdr"/>
        </w:types>
        <w:behaviors>
          <w:behavior w:val="content"/>
        </w:behaviors>
        <w:guid w:val="{F560A7FA-1630-4454-A5F6-F62F36C6DFDB}"/>
      </w:docPartPr>
      <w:docPartBody>
        <w:p w:rsidR="00727A75" w:rsidRDefault="00EE2A81" w:rsidP="00EE2A81">
          <w:pPr>
            <w:pStyle w:val="5C2706A80FFB47F592FFBC867F9AF842"/>
          </w:pPr>
          <w:r w:rsidRPr="002A27F6">
            <w:rPr>
              <w:rStyle w:val="PlaceholderText"/>
            </w:rPr>
            <w:t>Click or tap here to enter text.</w:t>
          </w:r>
        </w:p>
      </w:docPartBody>
    </w:docPart>
    <w:docPart>
      <w:docPartPr>
        <w:name w:val="AF76AB0653D24421A0D27D820D29105C"/>
        <w:category>
          <w:name w:val="General"/>
          <w:gallery w:val="placeholder"/>
        </w:category>
        <w:types>
          <w:type w:val="bbPlcHdr"/>
        </w:types>
        <w:behaviors>
          <w:behavior w:val="content"/>
        </w:behaviors>
        <w:guid w:val="{BA68724F-AFB2-467B-8680-0BDCDAE4F9D4}"/>
      </w:docPartPr>
      <w:docPartBody>
        <w:p w:rsidR="00727A75" w:rsidRDefault="00733B8B" w:rsidP="00733B8B">
          <w:pPr>
            <w:pStyle w:val="AF76AB0653D24421A0D27D820D29105C2"/>
          </w:pPr>
          <w:r w:rsidRPr="00C50E0F">
            <w:rPr>
              <w:rStyle w:val="PlaceholderText"/>
              <w:shd w:val="clear" w:color="auto" w:fill="FFF2CC" w:themeFill="accent4" w:themeFillTint="33"/>
            </w:rPr>
            <w:t>Click or tap here to enter text.</w:t>
          </w:r>
        </w:p>
      </w:docPartBody>
    </w:docPart>
    <w:docPart>
      <w:docPartPr>
        <w:name w:val="5480882C93624D14862FAEFF10401D91"/>
        <w:category>
          <w:name w:val="General"/>
          <w:gallery w:val="placeholder"/>
        </w:category>
        <w:types>
          <w:type w:val="bbPlcHdr"/>
        </w:types>
        <w:behaviors>
          <w:behavior w:val="content"/>
        </w:behaviors>
        <w:guid w:val="{86EDADBF-D5E4-46DC-B602-BF65332A6317}"/>
      </w:docPartPr>
      <w:docPartBody>
        <w:p w:rsidR="00000000" w:rsidRDefault="00EB52B4" w:rsidP="00EB52B4">
          <w:pPr>
            <w:pStyle w:val="5480882C93624D14862FAEFF10401D91"/>
          </w:pPr>
          <w:r w:rsidRPr="00C50E0F">
            <w:rPr>
              <w:rStyle w:val="PlaceholderText"/>
              <w:shd w:val="clear" w:color="auto" w:fill="FFF2CC" w:themeFill="accent4" w:themeFillTint="3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Narrow-Bold">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Narrow">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64A9"/>
    <w:rsid w:val="00002803"/>
    <w:rsid w:val="000C397E"/>
    <w:rsid w:val="001241B9"/>
    <w:rsid w:val="002C0ED0"/>
    <w:rsid w:val="003974F0"/>
    <w:rsid w:val="003A5980"/>
    <w:rsid w:val="004E6F9A"/>
    <w:rsid w:val="0068757E"/>
    <w:rsid w:val="00727A75"/>
    <w:rsid w:val="00733B8B"/>
    <w:rsid w:val="00751069"/>
    <w:rsid w:val="007F7A4B"/>
    <w:rsid w:val="00A16ABE"/>
    <w:rsid w:val="00C20A60"/>
    <w:rsid w:val="00C31FC1"/>
    <w:rsid w:val="00CF4311"/>
    <w:rsid w:val="00D56324"/>
    <w:rsid w:val="00E464A9"/>
    <w:rsid w:val="00E91F4D"/>
    <w:rsid w:val="00EB52B4"/>
    <w:rsid w:val="00EE2A81"/>
    <w:rsid w:val="00F11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52B4"/>
    <w:rPr>
      <w:color w:val="808080"/>
    </w:rPr>
  </w:style>
  <w:style w:type="paragraph" w:customStyle="1" w:styleId="F417A83629EF44F9AFAAB188F9B74CD6">
    <w:name w:val="F417A83629EF44F9AFAAB188F9B74CD6"/>
    <w:rsid w:val="00E464A9"/>
    <w:rPr>
      <w:rFonts w:eastAsiaTheme="minorHAnsi"/>
    </w:rPr>
  </w:style>
  <w:style w:type="paragraph" w:customStyle="1" w:styleId="9DE74330F7AD41F28D88F09B3FD3A32C">
    <w:name w:val="9DE74330F7AD41F28D88F09B3FD3A32C"/>
    <w:rsid w:val="00E464A9"/>
    <w:rPr>
      <w:rFonts w:eastAsiaTheme="minorHAnsi"/>
    </w:rPr>
  </w:style>
  <w:style w:type="paragraph" w:customStyle="1" w:styleId="00E7611AC5EC4B2CBF51D26CB57733C4">
    <w:name w:val="00E7611AC5EC4B2CBF51D26CB57733C4"/>
    <w:rsid w:val="00E464A9"/>
  </w:style>
  <w:style w:type="paragraph" w:customStyle="1" w:styleId="573AC8D19F7640B091A1731691E59B89">
    <w:name w:val="573AC8D19F7640B091A1731691E59B89"/>
    <w:rsid w:val="00E464A9"/>
  </w:style>
  <w:style w:type="paragraph" w:customStyle="1" w:styleId="3414DD5B6CE84C7787C6F0731C4905DE">
    <w:name w:val="3414DD5B6CE84C7787C6F0731C4905DE"/>
    <w:rsid w:val="00E464A9"/>
  </w:style>
  <w:style w:type="paragraph" w:customStyle="1" w:styleId="FC29596319E24980A74F69B0546CA64C">
    <w:name w:val="FC29596319E24980A74F69B0546CA64C"/>
    <w:rsid w:val="00E464A9"/>
  </w:style>
  <w:style w:type="paragraph" w:customStyle="1" w:styleId="84B9D8FD454F45AA92B6A885A3B6DE1E">
    <w:name w:val="84B9D8FD454F45AA92B6A885A3B6DE1E"/>
    <w:rsid w:val="00E464A9"/>
  </w:style>
  <w:style w:type="paragraph" w:customStyle="1" w:styleId="B485F606806648DF89FE77E88D4ACB04">
    <w:name w:val="B485F606806648DF89FE77E88D4ACB04"/>
    <w:rsid w:val="00E464A9"/>
  </w:style>
  <w:style w:type="paragraph" w:customStyle="1" w:styleId="3671C13584CD4BA8866395863B32C91A">
    <w:name w:val="3671C13584CD4BA8866395863B32C91A"/>
    <w:rsid w:val="00E464A9"/>
  </w:style>
  <w:style w:type="paragraph" w:customStyle="1" w:styleId="D71203C9830245F5A592096E6F5068A9">
    <w:name w:val="D71203C9830245F5A592096E6F5068A9"/>
    <w:rsid w:val="00E464A9"/>
  </w:style>
  <w:style w:type="paragraph" w:customStyle="1" w:styleId="87E5F9692FAB458B8FD8AD75A1462056">
    <w:name w:val="87E5F9692FAB458B8FD8AD75A1462056"/>
    <w:rsid w:val="00E464A9"/>
  </w:style>
  <w:style w:type="paragraph" w:customStyle="1" w:styleId="0CDEB1B0537042AABB83BF43C6248B05">
    <w:name w:val="0CDEB1B0537042AABB83BF43C6248B05"/>
    <w:rsid w:val="00E464A9"/>
  </w:style>
  <w:style w:type="paragraph" w:customStyle="1" w:styleId="6995D6AF3B6D4FDD86705251D2F0AD36">
    <w:name w:val="6995D6AF3B6D4FDD86705251D2F0AD36"/>
    <w:rsid w:val="00E464A9"/>
  </w:style>
  <w:style w:type="paragraph" w:customStyle="1" w:styleId="52C74C6124A542C4A9846FAA4698211D">
    <w:name w:val="52C74C6124A542C4A9846FAA4698211D"/>
    <w:rsid w:val="00E464A9"/>
  </w:style>
  <w:style w:type="paragraph" w:customStyle="1" w:styleId="3786A90F6B1048388AD70B48C3FE9C4A">
    <w:name w:val="3786A90F6B1048388AD70B48C3FE9C4A"/>
    <w:rsid w:val="00E464A9"/>
  </w:style>
  <w:style w:type="paragraph" w:customStyle="1" w:styleId="5D720DBA36084FA0B1DBD360C8943A22">
    <w:name w:val="5D720DBA36084FA0B1DBD360C8943A22"/>
    <w:rsid w:val="00E464A9"/>
  </w:style>
  <w:style w:type="paragraph" w:customStyle="1" w:styleId="B91360C20BC54427999D88996248C5B6">
    <w:name w:val="B91360C20BC54427999D88996248C5B6"/>
    <w:rsid w:val="00E464A9"/>
  </w:style>
  <w:style w:type="paragraph" w:customStyle="1" w:styleId="70AB8DA2DAFE4E5296403B7B24FA3CB6">
    <w:name w:val="70AB8DA2DAFE4E5296403B7B24FA3CB6"/>
    <w:rsid w:val="00E464A9"/>
  </w:style>
  <w:style w:type="paragraph" w:customStyle="1" w:styleId="8FF60F3AFA604331A72496BBE0D47839">
    <w:name w:val="8FF60F3AFA604331A72496BBE0D47839"/>
    <w:rsid w:val="00E464A9"/>
  </w:style>
  <w:style w:type="paragraph" w:customStyle="1" w:styleId="482F4ADFB7B6431581D805CEBE15DC46">
    <w:name w:val="482F4ADFB7B6431581D805CEBE15DC46"/>
    <w:rsid w:val="00E464A9"/>
  </w:style>
  <w:style w:type="paragraph" w:customStyle="1" w:styleId="6995D6AF3B6D4FDD86705251D2F0AD361">
    <w:name w:val="6995D6AF3B6D4FDD86705251D2F0AD361"/>
    <w:rsid w:val="00E464A9"/>
    <w:pPr>
      <w:spacing w:line="312" w:lineRule="auto"/>
    </w:pPr>
    <w:rPr>
      <w:rFonts w:eastAsiaTheme="minorHAnsi"/>
    </w:rPr>
  </w:style>
  <w:style w:type="paragraph" w:customStyle="1" w:styleId="573AC8D19F7640B091A1731691E59B891">
    <w:name w:val="573AC8D19F7640B091A1731691E59B891"/>
    <w:rsid w:val="00E464A9"/>
    <w:pPr>
      <w:spacing w:line="312" w:lineRule="auto"/>
    </w:pPr>
    <w:rPr>
      <w:rFonts w:eastAsiaTheme="minorHAnsi"/>
    </w:rPr>
  </w:style>
  <w:style w:type="paragraph" w:customStyle="1" w:styleId="3414DD5B6CE84C7787C6F0731C4905DE1">
    <w:name w:val="3414DD5B6CE84C7787C6F0731C4905DE1"/>
    <w:rsid w:val="00E464A9"/>
    <w:pPr>
      <w:spacing w:line="312" w:lineRule="auto"/>
    </w:pPr>
    <w:rPr>
      <w:rFonts w:eastAsiaTheme="minorHAnsi"/>
    </w:rPr>
  </w:style>
  <w:style w:type="paragraph" w:customStyle="1" w:styleId="FC29596319E24980A74F69B0546CA64C1">
    <w:name w:val="FC29596319E24980A74F69B0546CA64C1"/>
    <w:rsid w:val="00E464A9"/>
    <w:pPr>
      <w:spacing w:line="312" w:lineRule="auto"/>
    </w:pPr>
    <w:rPr>
      <w:rFonts w:eastAsiaTheme="minorHAnsi"/>
    </w:rPr>
  </w:style>
  <w:style w:type="paragraph" w:customStyle="1" w:styleId="84B9D8FD454F45AA92B6A885A3B6DE1E1">
    <w:name w:val="84B9D8FD454F45AA92B6A885A3B6DE1E1"/>
    <w:rsid w:val="00E464A9"/>
    <w:pPr>
      <w:spacing w:line="312" w:lineRule="auto"/>
    </w:pPr>
    <w:rPr>
      <w:rFonts w:eastAsiaTheme="minorHAnsi"/>
    </w:rPr>
  </w:style>
  <w:style w:type="paragraph" w:customStyle="1" w:styleId="B485F606806648DF89FE77E88D4ACB041">
    <w:name w:val="B485F606806648DF89FE77E88D4ACB041"/>
    <w:rsid w:val="00E464A9"/>
    <w:pPr>
      <w:spacing w:line="312" w:lineRule="auto"/>
    </w:pPr>
    <w:rPr>
      <w:rFonts w:eastAsiaTheme="minorHAnsi"/>
    </w:rPr>
  </w:style>
  <w:style w:type="paragraph" w:customStyle="1" w:styleId="3671C13584CD4BA8866395863B32C91A1">
    <w:name w:val="3671C13584CD4BA8866395863B32C91A1"/>
    <w:rsid w:val="00E464A9"/>
    <w:pPr>
      <w:spacing w:line="312" w:lineRule="auto"/>
    </w:pPr>
    <w:rPr>
      <w:rFonts w:eastAsiaTheme="minorHAnsi"/>
    </w:rPr>
  </w:style>
  <w:style w:type="paragraph" w:customStyle="1" w:styleId="D71203C9830245F5A592096E6F5068A91">
    <w:name w:val="D71203C9830245F5A592096E6F5068A91"/>
    <w:rsid w:val="00E464A9"/>
    <w:pPr>
      <w:spacing w:line="312" w:lineRule="auto"/>
    </w:pPr>
    <w:rPr>
      <w:rFonts w:eastAsiaTheme="minorHAnsi"/>
    </w:rPr>
  </w:style>
  <w:style w:type="paragraph" w:customStyle="1" w:styleId="87E5F9692FAB458B8FD8AD75A14620561">
    <w:name w:val="87E5F9692FAB458B8FD8AD75A14620561"/>
    <w:rsid w:val="00E464A9"/>
    <w:pPr>
      <w:spacing w:line="312" w:lineRule="auto"/>
    </w:pPr>
    <w:rPr>
      <w:rFonts w:eastAsiaTheme="minorHAnsi"/>
    </w:rPr>
  </w:style>
  <w:style w:type="paragraph" w:customStyle="1" w:styleId="3786A90F6B1048388AD70B48C3FE9C4A1">
    <w:name w:val="3786A90F6B1048388AD70B48C3FE9C4A1"/>
    <w:rsid w:val="00E464A9"/>
    <w:pPr>
      <w:spacing w:line="312" w:lineRule="auto"/>
    </w:pPr>
    <w:rPr>
      <w:rFonts w:eastAsiaTheme="minorHAnsi"/>
    </w:rPr>
  </w:style>
  <w:style w:type="paragraph" w:customStyle="1" w:styleId="5D720DBA36084FA0B1DBD360C8943A221">
    <w:name w:val="5D720DBA36084FA0B1DBD360C8943A221"/>
    <w:rsid w:val="00E464A9"/>
    <w:pPr>
      <w:spacing w:line="312" w:lineRule="auto"/>
    </w:pPr>
    <w:rPr>
      <w:rFonts w:eastAsiaTheme="minorHAnsi"/>
    </w:rPr>
  </w:style>
  <w:style w:type="paragraph" w:customStyle="1" w:styleId="B91360C20BC54427999D88996248C5B61">
    <w:name w:val="B91360C20BC54427999D88996248C5B61"/>
    <w:rsid w:val="00E464A9"/>
    <w:pPr>
      <w:spacing w:line="312" w:lineRule="auto"/>
    </w:pPr>
    <w:rPr>
      <w:rFonts w:eastAsiaTheme="minorHAnsi"/>
    </w:rPr>
  </w:style>
  <w:style w:type="paragraph" w:customStyle="1" w:styleId="70AB8DA2DAFE4E5296403B7B24FA3CB61">
    <w:name w:val="70AB8DA2DAFE4E5296403B7B24FA3CB61"/>
    <w:rsid w:val="00E464A9"/>
    <w:pPr>
      <w:spacing w:line="312" w:lineRule="auto"/>
    </w:pPr>
    <w:rPr>
      <w:rFonts w:eastAsiaTheme="minorHAnsi"/>
    </w:rPr>
  </w:style>
  <w:style w:type="paragraph" w:customStyle="1" w:styleId="8FF60F3AFA604331A72496BBE0D478391">
    <w:name w:val="8FF60F3AFA604331A72496BBE0D478391"/>
    <w:rsid w:val="00E464A9"/>
    <w:pPr>
      <w:spacing w:line="312" w:lineRule="auto"/>
    </w:pPr>
    <w:rPr>
      <w:rFonts w:eastAsiaTheme="minorHAnsi"/>
    </w:rPr>
  </w:style>
  <w:style w:type="paragraph" w:customStyle="1" w:styleId="482F4ADFB7B6431581D805CEBE15DC461">
    <w:name w:val="482F4ADFB7B6431581D805CEBE15DC461"/>
    <w:rsid w:val="00E464A9"/>
    <w:pPr>
      <w:spacing w:line="312" w:lineRule="auto"/>
    </w:pPr>
    <w:rPr>
      <w:rFonts w:eastAsiaTheme="minorHAnsi"/>
    </w:rPr>
  </w:style>
  <w:style w:type="paragraph" w:customStyle="1" w:styleId="6995D6AF3B6D4FDD86705251D2F0AD362">
    <w:name w:val="6995D6AF3B6D4FDD86705251D2F0AD362"/>
    <w:rsid w:val="00E464A9"/>
    <w:pPr>
      <w:spacing w:line="312" w:lineRule="auto"/>
    </w:pPr>
    <w:rPr>
      <w:rFonts w:eastAsiaTheme="minorHAnsi"/>
    </w:rPr>
  </w:style>
  <w:style w:type="paragraph" w:customStyle="1" w:styleId="573AC8D19F7640B091A1731691E59B892">
    <w:name w:val="573AC8D19F7640B091A1731691E59B892"/>
    <w:rsid w:val="00E464A9"/>
    <w:pPr>
      <w:spacing w:line="312" w:lineRule="auto"/>
    </w:pPr>
    <w:rPr>
      <w:rFonts w:eastAsiaTheme="minorHAnsi"/>
    </w:rPr>
  </w:style>
  <w:style w:type="paragraph" w:customStyle="1" w:styleId="3414DD5B6CE84C7787C6F0731C4905DE2">
    <w:name w:val="3414DD5B6CE84C7787C6F0731C4905DE2"/>
    <w:rsid w:val="00E464A9"/>
    <w:pPr>
      <w:spacing w:line="312" w:lineRule="auto"/>
    </w:pPr>
    <w:rPr>
      <w:rFonts w:eastAsiaTheme="minorHAnsi"/>
    </w:rPr>
  </w:style>
  <w:style w:type="paragraph" w:customStyle="1" w:styleId="FC29596319E24980A74F69B0546CA64C2">
    <w:name w:val="FC29596319E24980A74F69B0546CA64C2"/>
    <w:rsid w:val="00E464A9"/>
    <w:pPr>
      <w:spacing w:line="312" w:lineRule="auto"/>
    </w:pPr>
    <w:rPr>
      <w:rFonts w:eastAsiaTheme="minorHAnsi"/>
    </w:rPr>
  </w:style>
  <w:style w:type="paragraph" w:customStyle="1" w:styleId="84B9D8FD454F45AA92B6A885A3B6DE1E2">
    <w:name w:val="84B9D8FD454F45AA92B6A885A3B6DE1E2"/>
    <w:rsid w:val="00E464A9"/>
    <w:pPr>
      <w:spacing w:line="312" w:lineRule="auto"/>
    </w:pPr>
    <w:rPr>
      <w:rFonts w:eastAsiaTheme="minorHAnsi"/>
    </w:rPr>
  </w:style>
  <w:style w:type="paragraph" w:customStyle="1" w:styleId="B485F606806648DF89FE77E88D4ACB042">
    <w:name w:val="B485F606806648DF89FE77E88D4ACB042"/>
    <w:rsid w:val="00E464A9"/>
    <w:pPr>
      <w:spacing w:line="312" w:lineRule="auto"/>
    </w:pPr>
    <w:rPr>
      <w:rFonts w:eastAsiaTheme="minorHAnsi"/>
    </w:rPr>
  </w:style>
  <w:style w:type="paragraph" w:customStyle="1" w:styleId="3671C13584CD4BA8866395863B32C91A2">
    <w:name w:val="3671C13584CD4BA8866395863B32C91A2"/>
    <w:rsid w:val="00E464A9"/>
    <w:pPr>
      <w:spacing w:line="312" w:lineRule="auto"/>
    </w:pPr>
    <w:rPr>
      <w:rFonts w:eastAsiaTheme="minorHAnsi"/>
    </w:rPr>
  </w:style>
  <w:style w:type="paragraph" w:customStyle="1" w:styleId="D71203C9830245F5A592096E6F5068A92">
    <w:name w:val="D71203C9830245F5A592096E6F5068A92"/>
    <w:rsid w:val="00E464A9"/>
    <w:pPr>
      <w:spacing w:line="312" w:lineRule="auto"/>
    </w:pPr>
    <w:rPr>
      <w:rFonts w:eastAsiaTheme="minorHAnsi"/>
    </w:rPr>
  </w:style>
  <w:style w:type="paragraph" w:customStyle="1" w:styleId="87E5F9692FAB458B8FD8AD75A14620562">
    <w:name w:val="87E5F9692FAB458B8FD8AD75A14620562"/>
    <w:rsid w:val="00E464A9"/>
    <w:pPr>
      <w:spacing w:line="312" w:lineRule="auto"/>
    </w:pPr>
    <w:rPr>
      <w:rFonts w:eastAsiaTheme="minorHAnsi"/>
    </w:rPr>
  </w:style>
  <w:style w:type="paragraph" w:customStyle="1" w:styleId="3786A90F6B1048388AD70B48C3FE9C4A2">
    <w:name w:val="3786A90F6B1048388AD70B48C3FE9C4A2"/>
    <w:rsid w:val="00E464A9"/>
    <w:pPr>
      <w:spacing w:line="312" w:lineRule="auto"/>
    </w:pPr>
    <w:rPr>
      <w:rFonts w:eastAsiaTheme="minorHAnsi"/>
    </w:rPr>
  </w:style>
  <w:style w:type="paragraph" w:customStyle="1" w:styleId="5D720DBA36084FA0B1DBD360C8943A222">
    <w:name w:val="5D720DBA36084FA0B1DBD360C8943A222"/>
    <w:rsid w:val="00E464A9"/>
    <w:pPr>
      <w:spacing w:line="312" w:lineRule="auto"/>
    </w:pPr>
    <w:rPr>
      <w:rFonts w:eastAsiaTheme="minorHAnsi"/>
    </w:rPr>
  </w:style>
  <w:style w:type="paragraph" w:customStyle="1" w:styleId="B91360C20BC54427999D88996248C5B62">
    <w:name w:val="B91360C20BC54427999D88996248C5B62"/>
    <w:rsid w:val="00E464A9"/>
    <w:pPr>
      <w:spacing w:line="312" w:lineRule="auto"/>
    </w:pPr>
    <w:rPr>
      <w:rFonts w:eastAsiaTheme="minorHAnsi"/>
    </w:rPr>
  </w:style>
  <w:style w:type="paragraph" w:customStyle="1" w:styleId="70AB8DA2DAFE4E5296403B7B24FA3CB62">
    <w:name w:val="70AB8DA2DAFE4E5296403B7B24FA3CB62"/>
    <w:rsid w:val="00E464A9"/>
    <w:pPr>
      <w:spacing w:line="312" w:lineRule="auto"/>
    </w:pPr>
    <w:rPr>
      <w:rFonts w:eastAsiaTheme="minorHAnsi"/>
    </w:rPr>
  </w:style>
  <w:style w:type="paragraph" w:customStyle="1" w:styleId="8FF60F3AFA604331A72496BBE0D478392">
    <w:name w:val="8FF60F3AFA604331A72496BBE0D478392"/>
    <w:rsid w:val="00E464A9"/>
    <w:pPr>
      <w:spacing w:line="312" w:lineRule="auto"/>
    </w:pPr>
    <w:rPr>
      <w:rFonts w:eastAsiaTheme="minorHAnsi"/>
    </w:rPr>
  </w:style>
  <w:style w:type="paragraph" w:customStyle="1" w:styleId="482F4ADFB7B6431581D805CEBE15DC462">
    <w:name w:val="482F4ADFB7B6431581D805CEBE15DC462"/>
    <w:rsid w:val="00E464A9"/>
    <w:pPr>
      <w:spacing w:line="312" w:lineRule="auto"/>
    </w:pPr>
    <w:rPr>
      <w:rFonts w:eastAsiaTheme="minorHAnsi"/>
    </w:rPr>
  </w:style>
  <w:style w:type="paragraph" w:customStyle="1" w:styleId="1606915432CD48259EA7C3115D9A56B8">
    <w:name w:val="1606915432CD48259EA7C3115D9A56B8"/>
    <w:rsid w:val="00E464A9"/>
  </w:style>
  <w:style w:type="paragraph" w:customStyle="1" w:styleId="FA422AD8DCCC4ED4A64F74814F54382E">
    <w:name w:val="FA422AD8DCCC4ED4A64F74814F54382E"/>
    <w:rsid w:val="00E464A9"/>
  </w:style>
  <w:style w:type="paragraph" w:customStyle="1" w:styleId="958C74EF53274C47ADE7809C4F76FD4A">
    <w:name w:val="958C74EF53274C47ADE7809C4F76FD4A"/>
    <w:rsid w:val="00E464A9"/>
  </w:style>
  <w:style w:type="paragraph" w:customStyle="1" w:styleId="4759A7B6D9294AF1AFF46BF0130C9F1E">
    <w:name w:val="4759A7B6D9294AF1AFF46BF0130C9F1E"/>
    <w:rsid w:val="00E464A9"/>
  </w:style>
  <w:style w:type="paragraph" w:customStyle="1" w:styleId="F7C87449F3BC4B44827164B7AE1ABAF5">
    <w:name w:val="F7C87449F3BC4B44827164B7AE1ABAF5"/>
    <w:rsid w:val="00E464A9"/>
  </w:style>
  <w:style w:type="paragraph" w:customStyle="1" w:styleId="04FBC39734824E7E9C3B94B0DCC2F266">
    <w:name w:val="04FBC39734824E7E9C3B94B0DCC2F266"/>
    <w:rsid w:val="00E464A9"/>
  </w:style>
  <w:style w:type="paragraph" w:customStyle="1" w:styleId="A231A1EEDE8B423EBBC93C5F67C06711">
    <w:name w:val="A231A1EEDE8B423EBBC93C5F67C06711"/>
    <w:rsid w:val="00E464A9"/>
  </w:style>
  <w:style w:type="paragraph" w:customStyle="1" w:styleId="39902556D80A4A8680FF9176F79E0874">
    <w:name w:val="39902556D80A4A8680FF9176F79E0874"/>
    <w:rsid w:val="00E464A9"/>
  </w:style>
  <w:style w:type="paragraph" w:customStyle="1" w:styleId="857C87EE9395443EACFC7C1302BB1ED5">
    <w:name w:val="857C87EE9395443EACFC7C1302BB1ED5"/>
    <w:rsid w:val="00E464A9"/>
  </w:style>
  <w:style w:type="paragraph" w:customStyle="1" w:styleId="32B094F5A5D142449FEF7013B857EF93">
    <w:name w:val="32B094F5A5D142449FEF7013B857EF93"/>
    <w:rsid w:val="00E464A9"/>
  </w:style>
  <w:style w:type="paragraph" w:customStyle="1" w:styleId="6995D6AF3B6D4FDD86705251D2F0AD363">
    <w:name w:val="6995D6AF3B6D4FDD86705251D2F0AD363"/>
    <w:rsid w:val="00E464A9"/>
    <w:pPr>
      <w:spacing w:line="312" w:lineRule="auto"/>
    </w:pPr>
    <w:rPr>
      <w:rFonts w:eastAsiaTheme="minorHAnsi"/>
    </w:rPr>
  </w:style>
  <w:style w:type="paragraph" w:customStyle="1" w:styleId="573AC8D19F7640B091A1731691E59B893">
    <w:name w:val="573AC8D19F7640B091A1731691E59B893"/>
    <w:rsid w:val="00E464A9"/>
    <w:pPr>
      <w:spacing w:line="312" w:lineRule="auto"/>
    </w:pPr>
    <w:rPr>
      <w:rFonts w:eastAsiaTheme="minorHAnsi"/>
    </w:rPr>
  </w:style>
  <w:style w:type="paragraph" w:customStyle="1" w:styleId="3414DD5B6CE84C7787C6F0731C4905DE3">
    <w:name w:val="3414DD5B6CE84C7787C6F0731C4905DE3"/>
    <w:rsid w:val="00E464A9"/>
    <w:pPr>
      <w:spacing w:line="312" w:lineRule="auto"/>
    </w:pPr>
    <w:rPr>
      <w:rFonts w:eastAsiaTheme="minorHAnsi"/>
    </w:rPr>
  </w:style>
  <w:style w:type="paragraph" w:customStyle="1" w:styleId="FC29596319E24980A74F69B0546CA64C3">
    <w:name w:val="FC29596319E24980A74F69B0546CA64C3"/>
    <w:rsid w:val="00E464A9"/>
    <w:pPr>
      <w:spacing w:line="312" w:lineRule="auto"/>
    </w:pPr>
    <w:rPr>
      <w:rFonts w:eastAsiaTheme="minorHAnsi"/>
    </w:rPr>
  </w:style>
  <w:style w:type="paragraph" w:customStyle="1" w:styleId="84B9D8FD454F45AA92B6A885A3B6DE1E3">
    <w:name w:val="84B9D8FD454F45AA92B6A885A3B6DE1E3"/>
    <w:rsid w:val="00E464A9"/>
    <w:pPr>
      <w:spacing w:line="312" w:lineRule="auto"/>
    </w:pPr>
    <w:rPr>
      <w:rFonts w:eastAsiaTheme="minorHAnsi"/>
    </w:rPr>
  </w:style>
  <w:style w:type="paragraph" w:customStyle="1" w:styleId="B485F606806648DF89FE77E88D4ACB043">
    <w:name w:val="B485F606806648DF89FE77E88D4ACB043"/>
    <w:rsid w:val="00E464A9"/>
    <w:pPr>
      <w:spacing w:line="312" w:lineRule="auto"/>
    </w:pPr>
    <w:rPr>
      <w:rFonts w:eastAsiaTheme="minorHAnsi"/>
    </w:rPr>
  </w:style>
  <w:style w:type="paragraph" w:customStyle="1" w:styleId="3671C13584CD4BA8866395863B32C91A3">
    <w:name w:val="3671C13584CD4BA8866395863B32C91A3"/>
    <w:rsid w:val="00E464A9"/>
    <w:pPr>
      <w:spacing w:line="312" w:lineRule="auto"/>
    </w:pPr>
    <w:rPr>
      <w:rFonts w:eastAsiaTheme="minorHAnsi"/>
    </w:rPr>
  </w:style>
  <w:style w:type="paragraph" w:customStyle="1" w:styleId="D71203C9830245F5A592096E6F5068A93">
    <w:name w:val="D71203C9830245F5A592096E6F5068A93"/>
    <w:rsid w:val="00E464A9"/>
    <w:pPr>
      <w:spacing w:line="312" w:lineRule="auto"/>
    </w:pPr>
    <w:rPr>
      <w:rFonts w:eastAsiaTheme="minorHAnsi"/>
    </w:rPr>
  </w:style>
  <w:style w:type="paragraph" w:customStyle="1" w:styleId="87E5F9692FAB458B8FD8AD75A14620563">
    <w:name w:val="87E5F9692FAB458B8FD8AD75A14620563"/>
    <w:rsid w:val="00E464A9"/>
    <w:pPr>
      <w:spacing w:line="312" w:lineRule="auto"/>
    </w:pPr>
    <w:rPr>
      <w:rFonts w:eastAsiaTheme="minorHAnsi"/>
    </w:rPr>
  </w:style>
  <w:style w:type="paragraph" w:customStyle="1" w:styleId="3786A90F6B1048388AD70B48C3FE9C4A3">
    <w:name w:val="3786A90F6B1048388AD70B48C3FE9C4A3"/>
    <w:rsid w:val="00E464A9"/>
    <w:pPr>
      <w:spacing w:line="312" w:lineRule="auto"/>
    </w:pPr>
    <w:rPr>
      <w:rFonts w:eastAsiaTheme="minorHAnsi"/>
    </w:rPr>
  </w:style>
  <w:style w:type="paragraph" w:customStyle="1" w:styleId="5D720DBA36084FA0B1DBD360C8943A223">
    <w:name w:val="5D720DBA36084FA0B1DBD360C8943A223"/>
    <w:rsid w:val="00E464A9"/>
    <w:pPr>
      <w:spacing w:line="312" w:lineRule="auto"/>
    </w:pPr>
    <w:rPr>
      <w:rFonts w:eastAsiaTheme="minorHAnsi"/>
    </w:rPr>
  </w:style>
  <w:style w:type="paragraph" w:customStyle="1" w:styleId="B91360C20BC54427999D88996248C5B63">
    <w:name w:val="B91360C20BC54427999D88996248C5B63"/>
    <w:rsid w:val="00E464A9"/>
    <w:pPr>
      <w:spacing w:line="312" w:lineRule="auto"/>
    </w:pPr>
    <w:rPr>
      <w:rFonts w:eastAsiaTheme="minorHAnsi"/>
    </w:rPr>
  </w:style>
  <w:style w:type="paragraph" w:customStyle="1" w:styleId="70AB8DA2DAFE4E5296403B7B24FA3CB63">
    <w:name w:val="70AB8DA2DAFE4E5296403B7B24FA3CB63"/>
    <w:rsid w:val="00E464A9"/>
    <w:pPr>
      <w:spacing w:line="312" w:lineRule="auto"/>
    </w:pPr>
    <w:rPr>
      <w:rFonts w:eastAsiaTheme="minorHAnsi"/>
    </w:rPr>
  </w:style>
  <w:style w:type="paragraph" w:customStyle="1" w:styleId="8FF60F3AFA604331A72496BBE0D478393">
    <w:name w:val="8FF60F3AFA604331A72496BBE0D478393"/>
    <w:rsid w:val="00E464A9"/>
    <w:pPr>
      <w:spacing w:line="312" w:lineRule="auto"/>
    </w:pPr>
    <w:rPr>
      <w:rFonts w:eastAsiaTheme="minorHAnsi"/>
    </w:rPr>
  </w:style>
  <w:style w:type="paragraph" w:customStyle="1" w:styleId="482F4ADFB7B6431581D805CEBE15DC463">
    <w:name w:val="482F4ADFB7B6431581D805CEBE15DC463"/>
    <w:rsid w:val="00E464A9"/>
    <w:pPr>
      <w:spacing w:line="312" w:lineRule="auto"/>
    </w:pPr>
    <w:rPr>
      <w:rFonts w:eastAsiaTheme="minorHAnsi"/>
    </w:rPr>
  </w:style>
  <w:style w:type="paragraph" w:customStyle="1" w:styleId="958C74EF53274C47ADE7809C4F76FD4A1">
    <w:name w:val="958C74EF53274C47ADE7809C4F76FD4A1"/>
    <w:rsid w:val="00E464A9"/>
    <w:pPr>
      <w:spacing w:line="312" w:lineRule="auto"/>
    </w:pPr>
    <w:rPr>
      <w:rFonts w:eastAsiaTheme="minorHAnsi"/>
    </w:rPr>
  </w:style>
  <w:style w:type="paragraph" w:customStyle="1" w:styleId="4759A7B6D9294AF1AFF46BF0130C9F1E1">
    <w:name w:val="4759A7B6D9294AF1AFF46BF0130C9F1E1"/>
    <w:rsid w:val="00E464A9"/>
    <w:pPr>
      <w:spacing w:line="312" w:lineRule="auto"/>
    </w:pPr>
    <w:rPr>
      <w:rFonts w:eastAsiaTheme="minorHAnsi"/>
    </w:rPr>
  </w:style>
  <w:style w:type="paragraph" w:customStyle="1" w:styleId="F7C87449F3BC4B44827164B7AE1ABAF51">
    <w:name w:val="F7C87449F3BC4B44827164B7AE1ABAF51"/>
    <w:rsid w:val="00E464A9"/>
    <w:pPr>
      <w:spacing w:line="312" w:lineRule="auto"/>
    </w:pPr>
    <w:rPr>
      <w:rFonts w:eastAsiaTheme="minorHAnsi"/>
    </w:rPr>
  </w:style>
  <w:style w:type="paragraph" w:customStyle="1" w:styleId="04FBC39734824E7E9C3B94B0DCC2F2661">
    <w:name w:val="04FBC39734824E7E9C3B94B0DCC2F2661"/>
    <w:rsid w:val="00E464A9"/>
    <w:pPr>
      <w:spacing w:line="312" w:lineRule="auto"/>
    </w:pPr>
    <w:rPr>
      <w:rFonts w:eastAsiaTheme="minorHAnsi"/>
    </w:rPr>
  </w:style>
  <w:style w:type="paragraph" w:customStyle="1" w:styleId="A231A1EEDE8B423EBBC93C5F67C067111">
    <w:name w:val="A231A1EEDE8B423EBBC93C5F67C067111"/>
    <w:rsid w:val="00E464A9"/>
    <w:pPr>
      <w:spacing w:line="312" w:lineRule="auto"/>
    </w:pPr>
    <w:rPr>
      <w:rFonts w:eastAsiaTheme="minorHAnsi"/>
    </w:rPr>
  </w:style>
  <w:style w:type="paragraph" w:customStyle="1" w:styleId="39902556D80A4A8680FF9176F79E08741">
    <w:name w:val="39902556D80A4A8680FF9176F79E08741"/>
    <w:rsid w:val="00E464A9"/>
    <w:pPr>
      <w:spacing w:line="312" w:lineRule="auto"/>
    </w:pPr>
    <w:rPr>
      <w:rFonts w:eastAsiaTheme="minorHAnsi"/>
    </w:rPr>
  </w:style>
  <w:style w:type="paragraph" w:customStyle="1" w:styleId="857C87EE9395443EACFC7C1302BB1ED51">
    <w:name w:val="857C87EE9395443EACFC7C1302BB1ED51"/>
    <w:rsid w:val="00E464A9"/>
    <w:pPr>
      <w:spacing w:line="312" w:lineRule="auto"/>
    </w:pPr>
    <w:rPr>
      <w:rFonts w:eastAsiaTheme="minorHAnsi"/>
    </w:rPr>
  </w:style>
  <w:style w:type="paragraph" w:customStyle="1" w:styleId="32B094F5A5D142449FEF7013B857EF931">
    <w:name w:val="32B094F5A5D142449FEF7013B857EF931"/>
    <w:rsid w:val="00E464A9"/>
    <w:pPr>
      <w:spacing w:line="312" w:lineRule="auto"/>
    </w:pPr>
    <w:rPr>
      <w:rFonts w:eastAsiaTheme="minorHAnsi"/>
    </w:rPr>
  </w:style>
  <w:style w:type="paragraph" w:customStyle="1" w:styleId="1606915432CD48259EA7C3115D9A56B81">
    <w:name w:val="1606915432CD48259EA7C3115D9A56B81"/>
    <w:rsid w:val="00E464A9"/>
    <w:pPr>
      <w:spacing w:line="312" w:lineRule="auto"/>
    </w:pPr>
    <w:rPr>
      <w:rFonts w:eastAsiaTheme="minorHAnsi"/>
    </w:rPr>
  </w:style>
  <w:style w:type="paragraph" w:customStyle="1" w:styleId="FA422AD8DCCC4ED4A64F74814F54382E1">
    <w:name w:val="FA422AD8DCCC4ED4A64F74814F54382E1"/>
    <w:rsid w:val="00E464A9"/>
    <w:pPr>
      <w:spacing w:line="312" w:lineRule="auto"/>
    </w:pPr>
    <w:rPr>
      <w:rFonts w:eastAsiaTheme="minorHAnsi"/>
    </w:rPr>
  </w:style>
  <w:style w:type="paragraph" w:customStyle="1" w:styleId="6995D6AF3B6D4FDD86705251D2F0AD364">
    <w:name w:val="6995D6AF3B6D4FDD86705251D2F0AD364"/>
    <w:rsid w:val="00E464A9"/>
    <w:pPr>
      <w:spacing w:line="312" w:lineRule="auto"/>
    </w:pPr>
    <w:rPr>
      <w:rFonts w:eastAsiaTheme="minorHAnsi"/>
    </w:rPr>
  </w:style>
  <w:style w:type="paragraph" w:customStyle="1" w:styleId="573AC8D19F7640B091A1731691E59B894">
    <w:name w:val="573AC8D19F7640B091A1731691E59B894"/>
    <w:rsid w:val="00E464A9"/>
    <w:pPr>
      <w:spacing w:line="312" w:lineRule="auto"/>
    </w:pPr>
    <w:rPr>
      <w:rFonts w:eastAsiaTheme="minorHAnsi"/>
    </w:rPr>
  </w:style>
  <w:style w:type="paragraph" w:customStyle="1" w:styleId="3414DD5B6CE84C7787C6F0731C4905DE4">
    <w:name w:val="3414DD5B6CE84C7787C6F0731C4905DE4"/>
    <w:rsid w:val="00E464A9"/>
    <w:pPr>
      <w:spacing w:line="312" w:lineRule="auto"/>
    </w:pPr>
    <w:rPr>
      <w:rFonts w:eastAsiaTheme="minorHAnsi"/>
    </w:rPr>
  </w:style>
  <w:style w:type="paragraph" w:customStyle="1" w:styleId="FC29596319E24980A74F69B0546CA64C4">
    <w:name w:val="FC29596319E24980A74F69B0546CA64C4"/>
    <w:rsid w:val="00E464A9"/>
    <w:pPr>
      <w:spacing w:line="312" w:lineRule="auto"/>
    </w:pPr>
    <w:rPr>
      <w:rFonts w:eastAsiaTheme="minorHAnsi"/>
    </w:rPr>
  </w:style>
  <w:style w:type="paragraph" w:customStyle="1" w:styleId="84B9D8FD454F45AA92B6A885A3B6DE1E4">
    <w:name w:val="84B9D8FD454F45AA92B6A885A3B6DE1E4"/>
    <w:rsid w:val="00E464A9"/>
    <w:pPr>
      <w:spacing w:line="312" w:lineRule="auto"/>
    </w:pPr>
    <w:rPr>
      <w:rFonts w:eastAsiaTheme="minorHAnsi"/>
    </w:rPr>
  </w:style>
  <w:style w:type="paragraph" w:customStyle="1" w:styleId="B485F606806648DF89FE77E88D4ACB044">
    <w:name w:val="B485F606806648DF89FE77E88D4ACB044"/>
    <w:rsid w:val="00E464A9"/>
    <w:pPr>
      <w:spacing w:line="312" w:lineRule="auto"/>
    </w:pPr>
    <w:rPr>
      <w:rFonts w:eastAsiaTheme="minorHAnsi"/>
    </w:rPr>
  </w:style>
  <w:style w:type="paragraph" w:customStyle="1" w:styleId="3671C13584CD4BA8866395863B32C91A4">
    <w:name w:val="3671C13584CD4BA8866395863B32C91A4"/>
    <w:rsid w:val="00E464A9"/>
    <w:pPr>
      <w:spacing w:line="312" w:lineRule="auto"/>
    </w:pPr>
    <w:rPr>
      <w:rFonts w:eastAsiaTheme="minorHAnsi"/>
    </w:rPr>
  </w:style>
  <w:style w:type="paragraph" w:customStyle="1" w:styleId="D71203C9830245F5A592096E6F5068A94">
    <w:name w:val="D71203C9830245F5A592096E6F5068A94"/>
    <w:rsid w:val="00E464A9"/>
    <w:pPr>
      <w:spacing w:line="312" w:lineRule="auto"/>
    </w:pPr>
    <w:rPr>
      <w:rFonts w:eastAsiaTheme="minorHAnsi"/>
    </w:rPr>
  </w:style>
  <w:style w:type="paragraph" w:customStyle="1" w:styleId="87E5F9692FAB458B8FD8AD75A14620564">
    <w:name w:val="87E5F9692FAB458B8FD8AD75A14620564"/>
    <w:rsid w:val="00E464A9"/>
    <w:pPr>
      <w:spacing w:line="312" w:lineRule="auto"/>
    </w:pPr>
    <w:rPr>
      <w:rFonts w:eastAsiaTheme="minorHAnsi"/>
    </w:rPr>
  </w:style>
  <w:style w:type="paragraph" w:customStyle="1" w:styleId="3786A90F6B1048388AD70B48C3FE9C4A4">
    <w:name w:val="3786A90F6B1048388AD70B48C3FE9C4A4"/>
    <w:rsid w:val="00E464A9"/>
    <w:pPr>
      <w:spacing w:line="312" w:lineRule="auto"/>
    </w:pPr>
    <w:rPr>
      <w:rFonts w:eastAsiaTheme="minorHAnsi"/>
    </w:rPr>
  </w:style>
  <w:style w:type="paragraph" w:customStyle="1" w:styleId="5D720DBA36084FA0B1DBD360C8943A224">
    <w:name w:val="5D720DBA36084FA0B1DBD360C8943A224"/>
    <w:rsid w:val="00E464A9"/>
    <w:pPr>
      <w:spacing w:line="312" w:lineRule="auto"/>
    </w:pPr>
    <w:rPr>
      <w:rFonts w:eastAsiaTheme="minorHAnsi"/>
    </w:rPr>
  </w:style>
  <w:style w:type="paragraph" w:customStyle="1" w:styleId="B91360C20BC54427999D88996248C5B64">
    <w:name w:val="B91360C20BC54427999D88996248C5B64"/>
    <w:rsid w:val="00E464A9"/>
    <w:pPr>
      <w:spacing w:line="312" w:lineRule="auto"/>
    </w:pPr>
    <w:rPr>
      <w:rFonts w:eastAsiaTheme="minorHAnsi"/>
    </w:rPr>
  </w:style>
  <w:style w:type="paragraph" w:customStyle="1" w:styleId="70AB8DA2DAFE4E5296403B7B24FA3CB64">
    <w:name w:val="70AB8DA2DAFE4E5296403B7B24FA3CB64"/>
    <w:rsid w:val="00E464A9"/>
    <w:pPr>
      <w:spacing w:line="312" w:lineRule="auto"/>
    </w:pPr>
    <w:rPr>
      <w:rFonts w:eastAsiaTheme="minorHAnsi"/>
    </w:rPr>
  </w:style>
  <w:style w:type="paragraph" w:customStyle="1" w:styleId="8FF60F3AFA604331A72496BBE0D478394">
    <w:name w:val="8FF60F3AFA604331A72496BBE0D478394"/>
    <w:rsid w:val="00E464A9"/>
    <w:pPr>
      <w:spacing w:line="312" w:lineRule="auto"/>
    </w:pPr>
    <w:rPr>
      <w:rFonts w:eastAsiaTheme="minorHAnsi"/>
    </w:rPr>
  </w:style>
  <w:style w:type="paragraph" w:customStyle="1" w:styleId="482F4ADFB7B6431581D805CEBE15DC464">
    <w:name w:val="482F4ADFB7B6431581D805CEBE15DC464"/>
    <w:rsid w:val="00E464A9"/>
    <w:pPr>
      <w:spacing w:line="312" w:lineRule="auto"/>
    </w:pPr>
    <w:rPr>
      <w:rFonts w:eastAsiaTheme="minorHAnsi"/>
    </w:rPr>
  </w:style>
  <w:style w:type="paragraph" w:customStyle="1" w:styleId="958C74EF53274C47ADE7809C4F76FD4A2">
    <w:name w:val="958C74EF53274C47ADE7809C4F76FD4A2"/>
    <w:rsid w:val="00E464A9"/>
    <w:pPr>
      <w:spacing w:line="312" w:lineRule="auto"/>
    </w:pPr>
    <w:rPr>
      <w:rFonts w:eastAsiaTheme="minorHAnsi"/>
    </w:rPr>
  </w:style>
  <w:style w:type="paragraph" w:customStyle="1" w:styleId="4759A7B6D9294AF1AFF46BF0130C9F1E2">
    <w:name w:val="4759A7B6D9294AF1AFF46BF0130C9F1E2"/>
    <w:rsid w:val="00E464A9"/>
    <w:pPr>
      <w:spacing w:line="312" w:lineRule="auto"/>
    </w:pPr>
    <w:rPr>
      <w:rFonts w:eastAsiaTheme="minorHAnsi"/>
    </w:rPr>
  </w:style>
  <w:style w:type="paragraph" w:customStyle="1" w:styleId="F7C87449F3BC4B44827164B7AE1ABAF52">
    <w:name w:val="F7C87449F3BC4B44827164B7AE1ABAF52"/>
    <w:rsid w:val="00E464A9"/>
    <w:pPr>
      <w:spacing w:line="312" w:lineRule="auto"/>
    </w:pPr>
    <w:rPr>
      <w:rFonts w:eastAsiaTheme="minorHAnsi"/>
    </w:rPr>
  </w:style>
  <w:style w:type="paragraph" w:customStyle="1" w:styleId="04FBC39734824E7E9C3B94B0DCC2F2662">
    <w:name w:val="04FBC39734824E7E9C3B94B0DCC2F2662"/>
    <w:rsid w:val="00E464A9"/>
    <w:pPr>
      <w:spacing w:line="312" w:lineRule="auto"/>
    </w:pPr>
    <w:rPr>
      <w:rFonts w:eastAsiaTheme="minorHAnsi"/>
    </w:rPr>
  </w:style>
  <w:style w:type="paragraph" w:customStyle="1" w:styleId="A231A1EEDE8B423EBBC93C5F67C067112">
    <w:name w:val="A231A1EEDE8B423EBBC93C5F67C067112"/>
    <w:rsid w:val="00E464A9"/>
    <w:pPr>
      <w:spacing w:line="312" w:lineRule="auto"/>
    </w:pPr>
    <w:rPr>
      <w:rFonts w:eastAsiaTheme="minorHAnsi"/>
    </w:rPr>
  </w:style>
  <w:style w:type="paragraph" w:customStyle="1" w:styleId="39902556D80A4A8680FF9176F79E08742">
    <w:name w:val="39902556D80A4A8680FF9176F79E08742"/>
    <w:rsid w:val="00E464A9"/>
    <w:pPr>
      <w:spacing w:line="312" w:lineRule="auto"/>
    </w:pPr>
    <w:rPr>
      <w:rFonts w:eastAsiaTheme="minorHAnsi"/>
    </w:rPr>
  </w:style>
  <w:style w:type="paragraph" w:customStyle="1" w:styleId="857C87EE9395443EACFC7C1302BB1ED52">
    <w:name w:val="857C87EE9395443EACFC7C1302BB1ED52"/>
    <w:rsid w:val="00E464A9"/>
    <w:pPr>
      <w:spacing w:line="312" w:lineRule="auto"/>
    </w:pPr>
    <w:rPr>
      <w:rFonts w:eastAsiaTheme="minorHAnsi"/>
    </w:rPr>
  </w:style>
  <w:style w:type="paragraph" w:customStyle="1" w:styleId="32B094F5A5D142449FEF7013B857EF932">
    <w:name w:val="32B094F5A5D142449FEF7013B857EF932"/>
    <w:rsid w:val="00E464A9"/>
    <w:pPr>
      <w:spacing w:line="312" w:lineRule="auto"/>
    </w:pPr>
    <w:rPr>
      <w:rFonts w:eastAsiaTheme="minorHAnsi"/>
    </w:rPr>
  </w:style>
  <w:style w:type="paragraph" w:customStyle="1" w:styleId="1606915432CD48259EA7C3115D9A56B82">
    <w:name w:val="1606915432CD48259EA7C3115D9A56B82"/>
    <w:rsid w:val="00E464A9"/>
    <w:pPr>
      <w:spacing w:line="312" w:lineRule="auto"/>
    </w:pPr>
    <w:rPr>
      <w:rFonts w:eastAsiaTheme="minorHAnsi"/>
    </w:rPr>
  </w:style>
  <w:style w:type="paragraph" w:customStyle="1" w:styleId="FA422AD8DCCC4ED4A64F74814F54382E2">
    <w:name w:val="FA422AD8DCCC4ED4A64F74814F54382E2"/>
    <w:rsid w:val="00E464A9"/>
    <w:pPr>
      <w:spacing w:line="312" w:lineRule="auto"/>
    </w:pPr>
    <w:rPr>
      <w:rFonts w:eastAsiaTheme="minorHAnsi"/>
    </w:rPr>
  </w:style>
  <w:style w:type="paragraph" w:customStyle="1" w:styleId="BFF3FEAC0D8F4BDEAF387CB98BC8C329">
    <w:name w:val="BFF3FEAC0D8F4BDEAF387CB98BC8C329"/>
    <w:rsid w:val="00E464A9"/>
  </w:style>
  <w:style w:type="paragraph" w:customStyle="1" w:styleId="CE6E0F1FFBB74C23900678FEFDA9E0B4">
    <w:name w:val="CE6E0F1FFBB74C23900678FEFDA9E0B4"/>
    <w:rsid w:val="00E464A9"/>
  </w:style>
  <w:style w:type="paragraph" w:customStyle="1" w:styleId="09FC3E6BD2264DA78A6170BD116662E1">
    <w:name w:val="09FC3E6BD2264DA78A6170BD116662E1"/>
    <w:rsid w:val="00E464A9"/>
  </w:style>
  <w:style w:type="paragraph" w:customStyle="1" w:styleId="6995D6AF3B6D4FDD86705251D2F0AD365">
    <w:name w:val="6995D6AF3B6D4FDD86705251D2F0AD365"/>
    <w:rsid w:val="00E464A9"/>
    <w:pPr>
      <w:spacing w:line="312" w:lineRule="auto"/>
    </w:pPr>
    <w:rPr>
      <w:rFonts w:eastAsiaTheme="minorHAnsi"/>
    </w:rPr>
  </w:style>
  <w:style w:type="paragraph" w:customStyle="1" w:styleId="573AC8D19F7640B091A1731691E59B895">
    <w:name w:val="573AC8D19F7640B091A1731691E59B895"/>
    <w:rsid w:val="00E464A9"/>
    <w:pPr>
      <w:spacing w:line="312" w:lineRule="auto"/>
    </w:pPr>
    <w:rPr>
      <w:rFonts w:eastAsiaTheme="minorHAnsi"/>
    </w:rPr>
  </w:style>
  <w:style w:type="paragraph" w:customStyle="1" w:styleId="3414DD5B6CE84C7787C6F0731C4905DE5">
    <w:name w:val="3414DD5B6CE84C7787C6F0731C4905DE5"/>
    <w:rsid w:val="00E464A9"/>
    <w:pPr>
      <w:spacing w:line="312" w:lineRule="auto"/>
    </w:pPr>
    <w:rPr>
      <w:rFonts w:eastAsiaTheme="minorHAnsi"/>
    </w:rPr>
  </w:style>
  <w:style w:type="paragraph" w:customStyle="1" w:styleId="FC29596319E24980A74F69B0546CA64C5">
    <w:name w:val="FC29596319E24980A74F69B0546CA64C5"/>
    <w:rsid w:val="00E464A9"/>
    <w:pPr>
      <w:spacing w:line="312" w:lineRule="auto"/>
    </w:pPr>
    <w:rPr>
      <w:rFonts w:eastAsiaTheme="minorHAnsi"/>
    </w:rPr>
  </w:style>
  <w:style w:type="paragraph" w:customStyle="1" w:styleId="84B9D8FD454F45AA92B6A885A3B6DE1E5">
    <w:name w:val="84B9D8FD454F45AA92B6A885A3B6DE1E5"/>
    <w:rsid w:val="00E464A9"/>
    <w:pPr>
      <w:spacing w:line="312" w:lineRule="auto"/>
    </w:pPr>
    <w:rPr>
      <w:rFonts w:eastAsiaTheme="minorHAnsi"/>
    </w:rPr>
  </w:style>
  <w:style w:type="paragraph" w:customStyle="1" w:styleId="B485F606806648DF89FE77E88D4ACB045">
    <w:name w:val="B485F606806648DF89FE77E88D4ACB045"/>
    <w:rsid w:val="00E464A9"/>
    <w:pPr>
      <w:spacing w:line="312" w:lineRule="auto"/>
    </w:pPr>
    <w:rPr>
      <w:rFonts w:eastAsiaTheme="minorHAnsi"/>
    </w:rPr>
  </w:style>
  <w:style w:type="paragraph" w:customStyle="1" w:styleId="3671C13584CD4BA8866395863B32C91A5">
    <w:name w:val="3671C13584CD4BA8866395863B32C91A5"/>
    <w:rsid w:val="00E464A9"/>
    <w:pPr>
      <w:spacing w:line="312" w:lineRule="auto"/>
    </w:pPr>
    <w:rPr>
      <w:rFonts w:eastAsiaTheme="minorHAnsi"/>
    </w:rPr>
  </w:style>
  <w:style w:type="paragraph" w:customStyle="1" w:styleId="D71203C9830245F5A592096E6F5068A95">
    <w:name w:val="D71203C9830245F5A592096E6F5068A95"/>
    <w:rsid w:val="00E464A9"/>
    <w:pPr>
      <w:spacing w:line="312" w:lineRule="auto"/>
    </w:pPr>
    <w:rPr>
      <w:rFonts w:eastAsiaTheme="minorHAnsi"/>
    </w:rPr>
  </w:style>
  <w:style w:type="paragraph" w:customStyle="1" w:styleId="87E5F9692FAB458B8FD8AD75A14620565">
    <w:name w:val="87E5F9692FAB458B8FD8AD75A14620565"/>
    <w:rsid w:val="00E464A9"/>
    <w:pPr>
      <w:spacing w:line="312" w:lineRule="auto"/>
    </w:pPr>
    <w:rPr>
      <w:rFonts w:eastAsiaTheme="minorHAnsi"/>
    </w:rPr>
  </w:style>
  <w:style w:type="paragraph" w:customStyle="1" w:styleId="3786A90F6B1048388AD70B48C3FE9C4A5">
    <w:name w:val="3786A90F6B1048388AD70B48C3FE9C4A5"/>
    <w:rsid w:val="00E464A9"/>
    <w:pPr>
      <w:spacing w:line="312" w:lineRule="auto"/>
    </w:pPr>
    <w:rPr>
      <w:rFonts w:eastAsiaTheme="minorHAnsi"/>
    </w:rPr>
  </w:style>
  <w:style w:type="paragraph" w:customStyle="1" w:styleId="5D720DBA36084FA0B1DBD360C8943A225">
    <w:name w:val="5D720DBA36084FA0B1DBD360C8943A225"/>
    <w:rsid w:val="00E464A9"/>
    <w:pPr>
      <w:spacing w:line="312" w:lineRule="auto"/>
    </w:pPr>
    <w:rPr>
      <w:rFonts w:eastAsiaTheme="minorHAnsi"/>
    </w:rPr>
  </w:style>
  <w:style w:type="paragraph" w:customStyle="1" w:styleId="B91360C20BC54427999D88996248C5B65">
    <w:name w:val="B91360C20BC54427999D88996248C5B65"/>
    <w:rsid w:val="00E464A9"/>
    <w:pPr>
      <w:spacing w:line="312" w:lineRule="auto"/>
    </w:pPr>
    <w:rPr>
      <w:rFonts w:eastAsiaTheme="minorHAnsi"/>
    </w:rPr>
  </w:style>
  <w:style w:type="paragraph" w:customStyle="1" w:styleId="70AB8DA2DAFE4E5296403B7B24FA3CB65">
    <w:name w:val="70AB8DA2DAFE4E5296403B7B24FA3CB65"/>
    <w:rsid w:val="00E464A9"/>
    <w:pPr>
      <w:spacing w:line="312" w:lineRule="auto"/>
    </w:pPr>
    <w:rPr>
      <w:rFonts w:eastAsiaTheme="minorHAnsi"/>
    </w:rPr>
  </w:style>
  <w:style w:type="paragraph" w:customStyle="1" w:styleId="8FF60F3AFA604331A72496BBE0D478395">
    <w:name w:val="8FF60F3AFA604331A72496BBE0D478395"/>
    <w:rsid w:val="00E464A9"/>
    <w:pPr>
      <w:spacing w:line="312" w:lineRule="auto"/>
    </w:pPr>
    <w:rPr>
      <w:rFonts w:eastAsiaTheme="minorHAnsi"/>
    </w:rPr>
  </w:style>
  <w:style w:type="paragraph" w:customStyle="1" w:styleId="482F4ADFB7B6431581D805CEBE15DC465">
    <w:name w:val="482F4ADFB7B6431581D805CEBE15DC465"/>
    <w:rsid w:val="00E464A9"/>
    <w:pPr>
      <w:spacing w:line="312" w:lineRule="auto"/>
    </w:pPr>
    <w:rPr>
      <w:rFonts w:eastAsiaTheme="minorHAnsi"/>
    </w:rPr>
  </w:style>
  <w:style w:type="paragraph" w:customStyle="1" w:styleId="958C74EF53274C47ADE7809C4F76FD4A3">
    <w:name w:val="958C74EF53274C47ADE7809C4F76FD4A3"/>
    <w:rsid w:val="00E464A9"/>
    <w:pPr>
      <w:spacing w:line="312" w:lineRule="auto"/>
    </w:pPr>
    <w:rPr>
      <w:rFonts w:eastAsiaTheme="minorHAnsi"/>
    </w:rPr>
  </w:style>
  <w:style w:type="paragraph" w:customStyle="1" w:styleId="4759A7B6D9294AF1AFF46BF0130C9F1E3">
    <w:name w:val="4759A7B6D9294AF1AFF46BF0130C9F1E3"/>
    <w:rsid w:val="00E464A9"/>
    <w:pPr>
      <w:spacing w:line="312" w:lineRule="auto"/>
    </w:pPr>
    <w:rPr>
      <w:rFonts w:eastAsiaTheme="minorHAnsi"/>
    </w:rPr>
  </w:style>
  <w:style w:type="paragraph" w:customStyle="1" w:styleId="F7C87449F3BC4B44827164B7AE1ABAF53">
    <w:name w:val="F7C87449F3BC4B44827164B7AE1ABAF53"/>
    <w:rsid w:val="00E464A9"/>
    <w:pPr>
      <w:spacing w:line="312" w:lineRule="auto"/>
    </w:pPr>
    <w:rPr>
      <w:rFonts w:eastAsiaTheme="minorHAnsi"/>
    </w:rPr>
  </w:style>
  <w:style w:type="paragraph" w:customStyle="1" w:styleId="04FBC39734824E7E9C3B94B0DCC2F2663">
    <w:name w:val="04FBC39734824E7E9C3B94B0DCC2F2663"/>
    <w:rsid w:val="00E464A9"/>
    <w:pPr>
      <w:spacing w:line="312" w:lineRule="auto"/>
    </w:pPr>
    <w:rPr>
      <w:rFonts w:eastAsiaTheme="minorHAnsi"/>
    </w:rPr>
  </w:style>
  <w:style w:type="paragraph" w:customStyle="1" w:styleId="A231A1EEDE8B423EBBC93C5F67C067113">
    <w:name w:val="A231A1EEDE8B423EBBC93C5F67C067113"/>
    <w:rsid w:val="00E464A9"/>
    <w:pPr>
      <w:spacing w:line="312" w:lineRule="auto"/>
    </w:pPr>
    <w:rPr>
      <w:rFonts w:eastAsiaTheme="minorHAnsi"/>
    </w:rPr>
  </w:style>
  <w:style w:type="paragraph" w:customStyle="1" w:styleId="39902556D80A4A8680FF9176F79E08743">
    <w:name w:val="39902556D80A4A8680FF9176F79E08743"/>
    <w:rsid w:val="00E464A9"/>
    <w:pPr>
      <w:spacing w:line="312" w:lineRule="auto"/>
    </w:pPr>
    <w:rPr>
      <w:rFonts w:eastAsiaTheme="minorHAnsi"/>
    </w:rPr>
  </w:style>
  <w:style w:type="paragraph" w:customStyle="1" w:styleId="857C87EE9395443EACFC7C1302BB1ED53">
    <w:name w:val="857C87EE9395443EACFC7C1302BB1ED53"/>
    <w:rsid w:val="00E464A9"/>
    <w:pPr>
      <w:spacing w:line="312" w:lineRule="auto"/>
    </w:pPr>
    <w:rPr>
      <w:rFonts w:eastAsiaTheme="minorHAnsi"/>
    </w:rPr>
  </w:style>
  <w:style w:type="paragraph" w:customStyle="1" w:styleId="32B094F5A5D142449FEF7013B857EF933">
    <w:name w:val="32B094F5A5D142449FEF7013B857EF933"/>
    <w:rsid w:val="00E464A9"/>
    <w:pPr>
      <w:spacing w:line="312" w:lineRule="auto"/>
    </w:pPr>
    <w:rPr>
      <w:rFonts w:eastAsiaTheme="minorHAnsi"/>
    </w:rPr>
  </w:style>
  <w:style w:type="paragraph" w:customStyle="1" w:styleId="1606915432CD48259EA7C3115D9A56B83">
    <w:name w:val="1606915432CD48259EA7C3115D9A56B83"/>
    <w:rsid w:val="00E464A9"/>
    <w:pPr>
      <w:spacing w:line="312" w:lineRule="auto"/>
    </w:pPr>
    <w:rPr>
      <w:rFonts w:eastAsiaTheme="minorHAnsi"/>
    </w:rPr>
  </w:style>
  <w:style w:type="paragraph" w:customStyle="1" w:styleId="BFF3FEAC0D8F4BDEAF387CB98BC8C3291">
    <w:name w:val="BFF3FEAC0D8F4BDEAF387CB98BC8C3291"/>
    <w:rsid w:val="00E464A9"/>
    <w:pPr>
      <w:spacing w:line="312" w:lineRule="auto"/>
    </w:pPr>
    <w:rPr>
      <w:rFonts w:eastAsiaTheme="minorHAnsi"/>
    </w:rPr>
  </w:style>
  <w:style w:type="paragraph" w:customStyle="1" w:styleId="CE6E0F1FFBB74C23900678FEFDA9E0B41">
    <w:name w:val="CE6E0F1FFBB74C23900678FEFDA9E0B41"/>
    <w:rsid w:val="00E464A9"/>
    <w:pPr>
      <w:spacing w:line="312" w:lineRule="auto"/>
    </w:pPr>
    <w:rPr>
      <w:rFonts w:eastAsiaTheme="minorHAnsi"/>
    </w:rPr>
  </w:style>
  <w:style w:type="paragraph" w:customStyle="1" w:styleId="09FC3E6BD2264DA78A6170BD116662E11">
    <w:name w:val="09FC3E6BD2264DA78A6170BD116662E11"/>
    <w:rsid w:val="00E464A9"/>
    <w:pPr>
      <w:spacing w:line="312" w:lineRule="auto"/>
    </w:pPr>
    <w:rPr>
      <w:rFonts w:eastAsiaTheme="minorHAnsi"/>
    </w:rPr>
  </w:style>
  <w:style w:type="paragraph" w:customStyle="1" w:styleId="FA422AD8DCCC4ED4A64F74814F54382E3">
    <w:name w:val="FA422AD8DCCC4ED4A64F74814F54382E3"/>
    <w:rsid w:val="00E464A9"/>
    <w:pPr>
      <w:spacing w:line="312" w:lineRule="auto"/>
    </w:pPr>
    <w:rPr>
      <w:rFonts w:eastAsiaTheme="minorHAnsi"/>
    </w:rPr>
  </w:style>
  <w:style w:type="paragraph" w:customStyle="1" w:styleId="8BAF94BA814544048E2E70AAB3EA221E">
    <w:name w:val="8BAF94BA814544048E2E70AAB3EA221E"/>
    <w:rsid w:val="00E464A9"/>
  </w:style>
  <w:style w:type="paragraph" w:customStyle="1" w:styleId="F2F07CD70DEB497BA8B95A6699985983">
    <w:name w:val="F2F07CD70DEB497BA8B95A6699985983"/>
    <w:rsid w:val="00E464A9"/>
  </w:style>
  <w:style w:type="paragraph" w:customStyle="1" w:styleId="35D524FA515B49B29A2528BCDF459EAA">
    <w:name w:val="35D524FA515B49B29A2528BCDF459EAA"/>
    <w:rsid w:val="00E464A9"/>
  </w:style>
  <w:style w:type="paragraph" w:customStyle="1" w:styleId="19A6A06750C847C5A9CFA0DA781ED457">
    <w:name w:val="19A6A06750C847C5A9CFA0DA781ED457"/>
    <w:rsid w:val="00E464A9"/>
  </w:style>
  <w:style w:type="paragraph" w:customStyle="1" w:styleId="6DDD188D0DDA4B9FBE17F3ADBA9C6866">
    <w:name w:val="6DDD188D0DDA4B9FBE17F3ADBA9C6866"/>
    <w:rsid w:val="00E464A9"/>
  </w:style>
  <w:style w:type="paragraph" w:customStyle="1" w:styleId="E51F8D45D27A4E1BB687994A99AF8B75">
    <w:name w:val="E51F8D45D27A4E1BB687994A99AF8B75"/>
    <w:rsid w:val="00E464A9"/>
  </w:style>
  <w:style w:type="paragraph" w:customStyle="1" w:styleId="DD861904A9224B65BEE29D3F8075FD6D">
    <w:name w:val="DD861904A9224B65BEE29D3F8075FD6D"/>
    <w:rsid w:val="00E464A9"/>
  </w:style>
  <w:style w:type="paragraph" w:customStyle="1" w:styleId="44A2D6E8A32C47788AF8407A67342612">
    <w:name w:val="44A2D6E8A32C47788AF8407A67342612"/>
    <w:rsid w:val="00E464A9"/>
  </w:style>
  <w:style w:type="paragraph" w:customStyle="1" w:styleId="C65B80D1091D460188FD18FA545649DB">
    <w:name w:val="C65B80D1091D460188FD18FA545649DB"/>
    <w:rsid w:val="00E464A9"/>
  </w:style>
  <w:style w:type="paragraph" w:customStyle="1" w:styleId="BBAD81A8469E4B4C8159047EB5CC6949">
    <w:name w:val="BBAD81A8469E4B4C8159047EB5CC6949"/>
    <w:rsid w:val="00E464A9"/>
  </w:style>
  <w:style w:type="paragraph" w:customStyle="1" w:styleId="E336BD3EBEB640129346B447801C851F">
    <w:name w:val="E336BD3EBEB640129346B447801C851F"/>
    <w:rsid w:val="00E464A9"/>
  </w:style>
  <w:style w:type="paragraph" w:customStyle="1" w:styleId="42C27134811C4E07A3712E01316CC525">
    <w:name w:val="42C27134811C4E07A3712E01316CC525"/>
    <w:rsid w:val="00E464A9"/>
  </w:style>
  <w:style w:type="paragraph" w:customStyle="1" w:styleId="635EB0613E9E43B4A2E38A55455EA31B">
    <w:name w:val="635EB0613E9E43B4A2E38A55455EA31B"/>
    <w:rsid w:val="00E464A9"/>
  </w:style>
  <w:style w:type="paragraph" w:customStyle="1" w:styleId="CA7DE233383E44059154E70FE9344414">
    <w:name w:val="CA7DE233383E44059154E70FE9344414"/>
    <w:rsid w:val="00E464A9"/>
  </w:style>
  <w:style w:type="paragraph" w:customStyle="1" w:styleId="2919C3F8BE9B467CA007B958B9AEAE3A">
    <w:name w:val="2919C3F8BE9B467CA007B958B9AEAE3A"/>
    <w:rsid w:val="00E464A9"/>
  </w:style>
  <w:style w:type="paragraph" w:customStyle="1" w:styleId="4E30C9F984F4461BA781AD23D7BC1FCC">
    <w:name w:val="4E30C9F984F4461BA781AD23D7BC1FCC"/>
    <w:rsid w:val="00E464A9"/>
  </w:style>
  <w:style w:type="paragraph" w:customStyle="1" w:styleId="FD4FBB3800B042A2BEF81155592E4A78">
    <w:name w:val="FD4FBB3800B042A2BEF81155592E4A78"/>
    <w:rsid w:val="00E464A9"/>
  </w:style>
  <w:style w:type="paragraph" w:customStyle="1" w:styleId="A1BA18A1B6154A44AE2DFAB6E3964A7B">
    <w:name w:val="A1BA18A1B6154A44AE2DFAB6E3964A7B"/>
    <w:rsid w:val="00E464A9"/>
  </w:style>
  <w:style w:type="paragraph" w:customStyle="1" w:styleId="A116D307BBE44460AB32152A4208D34F">
    <w:name w:val="A116D307BBE44460AB32152A4208D34F"/>
    <w:rsid w:val="00E464A9"/>
  </w:style>
  <w:style w:type="paragraph" w:customStyle="1" w:styleId="BA0D59FF100E4E8A8AF122326DAA212D">
    <w:name w:val="BA0D59FF100E4E8A8AF122326DAA212D"/>
    <w:rsid w:val="00E464A9"/>
  </w:style>
  <w:style w:type="paragraph" w:customStyle="1" w:styleId="AA90C39E374A4104BCBA189D4E3C0AF6">
    <w:name w:val="AA90C39E374A4104BCBA189D4E3C0AF6"/>
    <w:rsid w:val="00E464A9"/>
  </w:style>
  <w:style w:type="paragraph" w:customStyle="1" w:styleId="54BBF99364E644F8A50A7190529A9FD2">
    <w:name w:val="54BBF99364E644F8A50A7190529A9FD2"/>
    <w:rsid w:val="00E464A9"/>
  </w:style>
  <w:style w:type="paragraph" w:customStyle="1" w:styleId="C4C3FDCD12604B2BAE47DC1F02ECC3D3">
    <w:name w:val="C4C3FDCD12604B2BAE47DC1F02ECC3D3"/>
    <w:rsid w:val="00E464A9"/>
  </w:style>
  <w:style w:type="paragraph" w:customStyle="1" w:styleId="3B84AD5F3F9149AA8C9882318C5C403C">
    <w:name w:val="3B84AD5F3F9149AA8C9882318C5C403C"/>
    <w:rsid w:val="00E464A9"/>
  </w:style>
  <w:style w:type="paragraph" w:customStyle="1" w:styleId="316BA4CF830E495F8E6317A9150F5471">
    <w:name w:val="316BA4CF830E495F8E6317A9150F5471"/>
    <w:rsid w:val="00E464A9"/>
  </w:style>
  <w:style w:type="paragraph" w:customStyle="1" w:styleId="D155E6DE216F43A3880203CF4625BD56">
    <w:name w:val="D155E6DE216F43A3880203CF4625BD56"/>
    <w:rsid w:val="00E464A9"/>
  </w:style>
  <w:style w:type="paragraph" w:customStyle="1" w:styleId="F22D39420DE348A19EE61A11A76C6E78">
    <w:name w:val="F22D39420DE348A19EE61A11A76C6E78"/>
    <w:rsid w:val="00E464A9"/>
  </w:style>
  <w:style w:type="paragraph" w:customStyle="1" w:styleId="6995D6AF3B6D4FDD86705251D2F0AD366">
    <w:name w:val="6995D6AF3B6D4FDD86705251D2F0AD366"/>
    <w:rsid w:val="00751069"/>
    <w:pPr>
      <w:spacing w:line="312" w:lineRule="auto"/>
    </w:pPr>
    <w:rPr>
      <w:rFonts w:eastAsiaTheme="minorHAnsi"/>
    </w:rPr>
  </w:style>
  <w:style w:type="paragraph" w:customStyle="1" w:styleId="573AC8D19F7640B091A1731691E59B896">
    <w:name w:val="573AC8D19F7640B091A1731691E59B896"/>
    <w:rsid w:val="00751069"/>
    <w:pPr>
      <w:spacing w:line="312" w:lineRule="auto"/>
    </w:pPr>
    <w:rPr>
      <w:rFonts w:eastAsiaTheme="minorHAnsi"/>
    </w:rPr>
  </w:style>
  <w:style w:type="paragraph" w:customStyle="1" w:styleId="3414DD5B6CE84C7787C6F0731C4905DE6">
    <w:name w:val="3414DD5B6CE84C7787C6F0731C4905DE6"/>
    <w:rsid w:val="00751069"/>
    <w:pPr>
      <w:spacing w:line="312" w:lineRule="auto"/>
    </w:pPr>
    <w:rPr>
      <w:rFonts w:eastAsiaTheme="minorHAnsi"/>
    </w:rPr>
  </w:style>
  <w:style w:type="paragraph" w:customStyle="1" w:styleId="FC29596319E24980A74F69B0546CA64C6">
    <w:name w:val="FC29596319E24980A74F69B0546CA64C6"/>
    <w:rsid w:val="00751069"/>
    <w:pPr>
      <w:spacing w:line="312" w:lineRule="auto"/>
    </w:pPr>
    <w:rPr>
      <w:rFonts w:eastAsiaTheme="minorHAnsi"/>
    </w:rPr>
  </w:style>
  <w:style w:type="paragraph" w:customStyle="1" w:styleId="84B9D8FD454F45AA92B6A885A3B6DE1E6">
    <w:name w:val="84B9D8FD454F45AA92B6A885A3B6DE1E6"/>
    <w:rsid w:val="00751069"/>
    <w:pPr>
      <w:spacing w:line="312" w:lineRule="auto"/>
    </w:pPr>
    <w:rPr>
      <w:rFonts w:eastAsiaTheme="minorHAnsi"/>
    </w:rPr>
  </w:style>
  <w:style w:type="paragraph" w:customStyle="1" w:styleId="B485F606806648DF89FE77E88D4ACB046">
    <w:name w:val="B485F606806648DF89FE77E88D4ACB046"/>
    <w:rsid w:val="00751069"/>
    <w:pPr>
      <w:spacing w:line="312" w:lineRule="auto"/>
    </w:pPr>
    <w:rPr>
      <w:rFonts w:eastAsiaTheme="minorHAnsi"/>
    </w:rPr>
  </w:style>
  <w:style w:type="paragraph" w:customStyle="1" w:styleId="3671C13584CD4BA8866395863B32C91A6">
    <w:name w:val="3671C13584CD4BA8866395863B32C91A6"/>
    <w:rsid w:val="00751069"/>
    <w:pPr>
      <w:spacing w:line="312" w:lineRule="auto"/>
    </w:pPr>
    <w:rPr>
      <w:rFonts w:eastAsiaTheme="minorHAnsi"/>
    </w:rPr>
  </w:style>
  <w:style w:type="paragraph" w:customStyle="1" w:styleId="D71203C9830245F5A592096E6F5068A96">
    <w:name w:val="D71203C9830245F5A592096E6F5068A96"/>
    <w:rsid w:val="00751069"/>
    <w:pPr>
      <w:spacing w:line="312" w:lineRule="auto"/>
    </w:pPr>
    <w:rPr>
      <w:rFonts w:eastAsiaTheme="minorHAnsi"/>
    </w:rPr>
  </w:style>
  <w:style w:type="paragraph" w:customStyle="1" w:styleId="87E5F9692FAB458B8FD8AD75A14620566">
    <w:name w:val="87E5F9692FAB458B8FD8AD75A14620566"/>
    <w:rsid w:val="00751069"/>
    <w:pPr>
      <w:spacing w:line="312" w:lineRule="auto"/>
    </w:pPr>
    <w:rPr>
      <w:rFonts w:eastAsiaTheme="minorHAnsi"/>
    </w:rPr>
  </w:style>
  <w:style w:type="paragraph" w:customStyle="1" w:styleId="3786A90F6B1048388AD70B48C3FE9C4A6">
    <w:name w:val="3786A90F6B1048388AD70B48C3FE9C4A6"/>
    <w:rsid w:val="00751069"/>
    <w:pPr>
      <w:spacing w:line="312" w:lineRule="auto"/>
    </w:pPr>
    <w:rPr>
      <w:rFonts w:eastAsiaTheme="minorHAnsi"/>
    </w:rPr>
  </w:style>
  <w:style w:type="paragraph" w:customStyle="1" w:styleId="5D720DBA36084FA0B1DBD360C8943A226">
    <w:name w:val="5D720DBA36084FA0B1DBD360C8943A226"/>
    <w:rsid w:val="00751069"/>
    <w:pPr>
      <w:spacing w:line="312" w:lineRule="auto"/>
    </w:pPr>
    <w:rPr>
      <w:rFonts w:eastAsiaTheme="minorHAnsi"/>
    </w:rPr>
  </w:style>
  <w:style w:type="paragraph" w:customStyle="1" w:styleId="B91360C20BC54427999D88996248C5B66">
    <w:name w:val="B91360C20BC54427999D88996248C5B66"/>
    <w:rsid w:val="00751069"/>
    <w:pPr>
      <w:spacing w:line="312" w:lineRule="auto"/>
    </w:pPr>
    <w:rPr>
      <w:rFonts w:eastAsiaTheme="minorHAnsi"/>
    </w:rPr>
  </w:style>
  <w:style w:type="paragraph" w:customStyle="1" w:styleId="70AB8DA2DAFE4E5296403B7B24FA3CB66">
    <w:name w:val="70AB8DA2DAFE4E5296403B7B24FA3CB66"/>
    <w:rsid w:val="00751069"/>
    <w:pPr>
      <w:spacing w:line="312" w:lineRule="auto"/>
    </w:pPr>
    <w:rPr>
      <w:rFonts w:eastAsiaTheme="minorHAnsi"/>
    </w:rPr>
  </w:style>
  <w:style w:type="paragraph" w:customStyle="1" w:styleId="8FF60F3AFA604331A72496BBE0D478396">
    <w:name w:val="8FF60F3AFA604331A72496BBE0D478396"/>
    <w:rsid w:val="00751069"/>
    <w:pPr>
      <w:spacing w:line="312" w:lineRule="auto"/>
    </w:pPr>
    <w:rPr>
      <w:rFonts w:eastAsiaTheme="minorHAnsi"/>
    </w:rPr>
  </w:style>
  <w:style w:type="paragraph" w:customStyle="1" w:styleId="482F4ADFB7B6431581D805CEBE15DC466">
    <w:name w:val="482F4ADFB7B6431581D805CEBE15DC466"/>
    <w:rsid w:val="00751069"/>
    <w:pPr>
      <w:spacing w:line="312" w:lineRule="auto"/>
    </w:pPr>
    <w:rPr>
      <w:rFonts w:eastAsiaTheme="minorHAnsi"/>
    </w:rPr>
  </w:style>
  <w:style w:type="paragraph" w:customStyle="1" w:styleId="958C74EF53274C47ADE7809C4F76FD4A4">
    <w:name w:val="958C74EF53274C47ADE7809C4F76FD4A4"/>
    <w:rsid w:val="00751069"/>
    <w:pPr>
      <w:spacing w:line="312" w:lineRule="auto"/>
    </w:pPr>
    <w:rPr>
      <w:rFonts w:eastAsiaTheme="minorHAnsi"/>
    </w:rPr>
  </w:style>
  <w:style w:type="paragraph" w:customStyle="1" w:styleId="4759A7B6D9294AF1AFF46BF0130C9F1E4">
    <w:name w:val="4759A7B6D9294AF1AFF46BF0130C9F1E4"/>
    <w:rsid w:val="00751069"/>
    <w:pPr>
      <w:spacing w:line="312" w:lineRule="auto"/>
    </w:pPr>
    <w:rPr>
      <w:rFonts w:eastAsiaTheme="minorHAnsi"/>
    </w:rPr>
  </w:style>
  <w:style w:type="paragraph" w:customStyle="1" w:styleId="F7C87449F3BC4B44827164B7AE1ABAF54">
    <w:name w:val="F7C87449F3BC4B44827164B7AE1ABAF54"/>
    <w:rsid w:val="00751069"/>
    <w:pPr>
      <w:spacing w:line="312" w:lineRule="auto"/>
    </w:pPr>
    <w:rPr>
      <w:rFonts w:eastAsiaTheme="minorHAnsi"/>
    </w:rPr>
  </w:style>
  <w:style w:type="paragraph" w:customStyle="1" w:styleId="04FBC39734824E7E9C3B94B0DCC2F2664">
    <w:name w:val="04FBC39734824E7E9C3B94B0DCC2F2664"/>
    <w:rsid w:val="00751069"/>
    <w:pPr>
      <w:spacing w:line="312" w:lineRule="auto"/>
    </w:pPr>
    <w:rPr>
      <w:rFonts w:eastAsiaTheme="minorHAnsi"/>
    </w:rPr>
  </w:style>
  <w:style w:type="paragraph" w:customStyle="1" w:styleId="A231A1EEDE8B423EBBC93C5F67C067114">
    <w:name w:val="A231A1EEDE8B423EBBC93C5F67C067114"/>
    <w:rsid w:val="00751069"/>
    <w:pPr>
      <w:spacing w:line="312" w:lineRule="auto"/>
    </w:pPr>
    <w:rPr>
      <w:rFonts w:eastAsiaTheme="minorHAnsi"/>
    </w:rPr>
  </w:style>
  <w:style w:type="paragraph" w:customStyle="1" w:styleId="39902556D80A4A8680FF9176F79E08744">
    <w:name w:val="39902556D80A4A8680FF9176F79E08744"/>
    <w:rsid w:val="00751069"/>
    <w:pPr>
      <w:spacing w:line="312" w:lineRule="auto"/>
    </w:pPr>
    <w:rPr>
      <w:rFonts w:eastAsiaTheme="minorHAnsi"/>
    </w:rPr>
  </w:style>
  <w:style w:type="paragraph" w:customStyle="1" w:styleId="857C87EE9395443EACFC7C1302BB1ED54">
    <w:name w:val="857C87EE9395443EACFC7C1302BB1ED54"/>
    <w:rsid w:val="00751069"/>
    <w:pPr>
      <w:spacing w:line="312" w:lineRule="auto"/>
    </w:pPr>
    <w:rPr>
      <w:rFonts w:eastAsiaTheme="minorHAnsi"/>
    </w:rPr>
  </w:style>
  <w:style w:type="paragraph" w:customStyle="1" w:styleId="32B094F5A5D142449FEF7013B857EF934">
    <w:name w:val="32B094F5A5D142449FEF7013B857EF934"/>
    <w:rsid w:val="00751069"/>
    <w:pPr>
      <w:spacing w:line="312" w:lineRule="auto"/>
    </w:pPr>
    <w:rPr>
      <w:rFonts w:eastAsiaTheme="minorHAnsi"/>
    </w:rPr>
  </w:style>
  <w:style w:type="paragraph" w:customStyle="1" w:styleId="BA0D59FF100E4E8A8AF122326DAA212D1">
    <w:name w:val="BA0D59FF100E4E8A8AF122326DAA212D1"/>
    <w:rsid w:val="00751069"/>
    <w:pPr>
      <w:spacing w:line="312" w:lineRule="auto"/>
    </w:pPr>
    <w:rPr>
      <w:rFonts w:eastAsiaTheme="minorHAnsi"/>
    </w:rPr>
  </w:style>
  <w:style w:type="paragraph" w:customStyle="1" w:styleId="54BBF99364E644F8A50A7190529A9FD21">
    <w:name w:val="54BBF99364E644F8A50A7190529A9FD21"/>
    <w:rsid w:val="00751069"/>
    <w:pPr>
      <w:spacing w:line="312" w:lineRule="auto"/>
    </w:pPr>
    <w:rPr>
      <w:rFonts w:eastAsiaTheme="minorHAnsi"/>
    </w:rPr>
  </w:style>
  <w:style w:type="paragraph" w:customStyle="1" w:styleId="3B84AD5F3F9149AA8C9882318C5C403C1">
    <w:name w:val="3B84AD5F3F9149AA8C9882318C5C403C1"/>
    <w:rsid w:val="00751069"/>
    <w:pPr>
      <w:spacing w:line="312" w:lineRule="auto"/>
    </w:pPr>
    <w:rPr>
      <w:rFonts w:eastAsiaTheme="minorHAnsi"/>
    </w:rPr>
  </w:style>
  <w:style w:type="paragraph" w:customStyle="1" w:styleId="D155E6DE216F43A3880203CF4625BD561">
    <w:name w:val="D155E6DE216F43A3880203CF4625BD561"/>
    <w:rsid w:val="00751069"/>
    <w:pPr>
      <w:spacing w:line="312" w:lineRule="auto"/>
    </w:pPr>
    <w:rPr>
      <w:rFonts w:eastAsiaTheme="minorHAnsi"/>
    </w:rPr>
  </w:style>
  <w:style w:type="paragraph" w:customStyle="1" w:styleId="1606915432CD48259EA7C3115D9A56B84">
    <w:name w:val="1606915432CD48259EA7C3115D9A56B84"/>
    <w:rsid w:val="00751069"/>
    <w:pPr>
      <w:spacing w:line="312" w:lineRule="auto"/>
    </w:pPr>
    <w:rPr>
      <w:rFonts w:eastAsiaTheme="minorHAnsi"/>
    </w:rPr>
  </w:style>
  <w:style w:type="paragraph" w:customStyle="1" w:styleId="BFF3FEAC0D8F4BDEAF387CB98BC8C3292">
    <w:name w:val="BFF3FEAC0D8F4BDEAF387CB98BC8C3292"/>
    <w:rsid w:val="00751069"/>
    <w:pPr>
      <w:spacing w:line="312" w:lineRule="auto"/>
    </w:pPr>
    <w:rPr>
      <w:rFonts w:eastAsiaTheme="minorHAnsi"/>
    </w:rPr>
  </w:style>
  <w:style w:type="paragraph" w:customStyle="1" w:styleId="CE6E0F1FFBB74C23900678FEFDA9E0B42">
    <w:name w:val="CE6E0F1FFBB74C23900678FEFDA9E0B42"/>
    <w:rsid w:val="00751069"/>
    <w:pPr>
      <w:spacing w:line="312" w:lineRule="auto"/>
    </w:pPr>
    <w:rPr>
      <w:rFonts w:eastAsiaTheme="minorHAnsi"/>
    </w:rPr>
  </w:style>
  <w:style w:type="paragraph" w:customStyle="1" w:styleId="09FC3E6BD2264DA78A6170BD116662E12">
    <w:name w:val="09FC3E6BD2264DA78A6170BD116662E12"/>
    <w:rsid w:val="00751069"/>
    <w:pPr>
      <w:spacing w:line="312" w:lineRule="auto"/>
    </w:pPr>
    <w:rPr>
      <w:rFonts w:eastAsiaTheme="minorHAnsi"/>
    </w:rPr>
  </w:style>
  <w:style w:type="paragraph" w:customStyle="1" w:styleId="8BAF94BA814544048E2E70AAB3EA221E1">
    <w:name w:val="8BAF94BA814544048E2E70AAB3EA221E1"/>
    <w:rsid w:val="00751069"/>
    <w:pPr>
      <w:spacing w:line="312" w:lineRule="auto"/>
    </w:pPr>
    <w:rPr>
      <w:rFonts w:eastAsiaTheme="minorHAnsi"/>
    </w:rPr>
  </w:style>
  <w:style w:type="paragraph" w:customStyle="1" w:styleId="F2F07CD70DEB497BA8B95A66999859831">
    <w:name w:val="F2F07CD70DEB497BA8B95A66999859831"/>
    <w:rsid w:val="00751069"/>
    <w:pPr>
      <w:spacing w:line="312" w:lineRule="auto"/>
    </w:pPr>
    <w:rPr>
      <w:rFonts w:eastAsiaTheme="minorHAnsi"/>
    </w:rPr>
  </w:style>
  <w:style w:type="paragraph" w:customStyle="1" w:styleId="35D524FA515B49B29A2528BCDF459EAA1">
    <w:name w:val="35D524FA515B49B29A2528BCDF459EAA1"/>
    <w:rsid w:val="00751069"/>
    <w:pPr>
      <w:spacing w:line="312" w:lineRule="auto"/>
    </w:pPr>
    <w:rPr>
      <w:rFonts w:eastAsiaTheme="minorHAnsi"/>
    </w:rPr>
  </w:style>
  <w:style w:type="paragraph" w:customStyle="1" w:styleId="19A6A06750C847C5A9CFA0DA781ED4571">
    <w:name w:val="19A6A06750C847C5A9CFA0DA781ED4571"/>
    <w:rsid w:val="00751069"/>
    <w:pPr>
      <w:spacing w:line="312" w:lineRule="auto"/>
    </w:pPr>
    <w:rPr>
      <w:rFonts w:eastAsiaTheme="minorHAnsi"/>
    </w:rPr>
  </w:style>
  <w:style w:type="paragraph" w:customStyle="1" w:styleId="6DDD188D0DDA4B9FBE17F3ADBA9C68661">
    <w:name w:val="6DDD188D0DDA4B9FBE17F3ADBA9C68661"/>
    <w:rsid w:val="00751069"/>
    <w:pPr>
      <w:spacing w:line="312" w:lineRule="auto"/>
    </w:pPr>
    <w:rPr>
      <w:rFonts w:eastAsiaTheme="minorHAnsi"/>
    </w:rPr>
  </w:style>
  <w:style w:type="paragraph" w:customStyle="1" w:styleId="E51F8D45D27A4E1BB687994A99AF8B751">
    <w:name w:val="E51F8D45D27A4E1BB687994A99AF8B751"/>
    <w:rsid w:val="00751069"/>
    <w:pPr>
      <w:spacing w:line="312" w:lineRule="auto"/>
    </w:pPr>
    <w:rPr>
      <w:rFonts w:eastAsiaTheme="minorHAnsi"/>
    </w:rPr>
  </w:style>
  <w:style w:type="paragraph" w:customStyle="1" w:styleId="DD861904A9224B65BEE29D3F8075FD6D1">
    <w:name w:val="DD861904A9224B65BEE29D3F8075FD6D1"/>
    <w:rsid w:val="00751069"/>
    <w:pPr>
      <w:spacing w:line="312" w:lineRule="auto"/>
    </w:pPr>
    <w:rPr>
      <w:rFonts w:eastAsiaTheme="minorHAnsi"/>
    </w:rPr>
  </w:style>
  <w:style w:type="paragraph" w:customStyle="1" w:styleId="FA422AD8DCCC4ED4A64F74814F54382E4">
    <w:name w:val="FA422AD8DCCC4ED4A64F74814F54382E4"/>
    <w:rsid w:val="00751069"/>
    <w:pPr>
      <w:spacing w:line="312" w:lineRule="auto"/>
    </w:pPr>
    <w:rPr>
      <w:rFonts w:eastAsiaTheme="minorHAnsi"/>
    </w:rPr>
  </w:style>
  <w:style w:type="paragraph" w:customStyle="1" w:styleId="A3A88C231BFC4C519FCDE85438C9FE49">
    <w:name w:val="A3A88C231BFC4C519FCDE85438C9FE49"/>
    <w:rsid w:val="00751069"/>
    <w:pPr>
      <w:spacing w:line="312" w:lineRule="auto"/>
    </w:pPr>
    <w:rPr>
      <w:rFonts w:eastAsiaTheme="minorHAnsi"/>
    </w:rPr>
  </w:style>
  <w:style w:type="paragraph" w:customStyle="1" w:styleId="AE65AC95A7BD4F22B394937A04306AA1">
    <w:name w:val="AE65AC95A7BD4F22B394937A04306AA1"/>
    <w:rsid w:val="00751069"/>
    <w:pPr>
      <w:spacing w:line="312" w:lineRule="auto"/>
    </w:pPr>
    <w:rPr>
      <w:rFonts w:eastAsiaTheme="minorHAnsi"/>
    </w:rPr>
  </w:style>
  <w:style w:type="paragraph" w:customStyle="1" w:styleId="44A2D6E8A32C47788AF8407A673426121">
    <w:name w:val="44A2D6E8A32C47788AF8407A673426121"/>
    <w:rsid w:val="00751069"/>
    <w:pPr>
      <w:spacing w:line="312" w:lineRule="auto"/>
    </w:pPr>
    <w:rPr>
      <w:rFonts w:eastAsiaTheme="minorHAnsi"/>
    </w:rPr>
  </w:style>
  <w:style w:type="paragraph" w:customStyle="1" w:styleId="C65B80D1091D460188FD18FA545649DB1">
    <w:name w:val="C65B80D1091D460188FD18FA545649DB1"/>
    <w:rsid w:val="00751069"/>
    <w:pPr>
      <w:spacing w:line="312" w:lineRule="auto"/>
    </w:pPr>
    <w:rPr>
      <w:rFonts w:eastAsiaTheme="minorHAnsi"/>
    </w:rPr>
  </w:style>
  <w:style w:type="paragraph" w:customStyle="1" w:styleId="BBAD81A8469E4B4C8159047EB5CC69491">
    <w:name w:val="BBAD81A8469E4B4C8159047EB5CC69491"/>
    <w:rsid w:val="00751069"/>
    <w:pPr>
      <w:spacing w:line="312" w:lineRule="auto"/>
    </w:pPr>
    <w:rPr>
      <w:rFonts w:eastAsiaTheme="minorHAnsi"/>
    </w:rPr>
  </w:style>
  <w:style w:type="paragraph" w:customStyle="1" w:styleId="E336BD3EBEB640129346B447801C851F1">
    <w:name w:val="E336BD3EBEB640129346B447801C851F1"/>
    <w:rsid w:val="00751069"/>
    <w:pPr>
      <w:spacing w:line="312" w:lineRule="auto"/>
    </w:pPr>
    <w:rPr>
      <w:rFonts w:eastAsiaTheme="minorHAnsi"/>
    </w:rPr>
  </w:style>
  <w:style w:type="paragraph" w:customStyle="1" w:styleId="42C27134811C4E07A3712E01316CC5251">
    <w:name w:val="42C27134811C4E07A3712E01316CC5251"/>
    <w:rsid w:val="00751069"/>
    <w:pPr>
      <w:spacing w:line="312" w:lineRule="auto"/>
    </w:pPr>
    <w:rPr>
      <w:rFonts w:eastAsiaTheme="minorHAnsi"/>
    </w:rPr>
  </w:style>
  <w:style w:type="paragraph" w:customStyle="1" w:styleId="635EB0613E9E43B4A2E38A55455EA31B1">
    <w:name w:val="635EB0613E9E43B4A2E38A55455EA31B1"/>
    <w:rsid w:val="00751069"/>
    <w:pPr>
      <w:spacing w:line="312" w:lineRule="auto"/>
    </w:pPr>
    <w:rPr>
      <w:rFonts w:eastAsiaTheme="minorHAnsi"/>
    </w:rPr>
  </w:style>
  <w:style w:type="paragraph" w:customStyle="1" w:styleId="CA7DE233383E44059154E70FE93444141">
    <w:name w:val="CA7DE233383E44059154E70FE93444141"/>
    <w:rsid w:val="00751069"/>
    <w:pPr>
      <w:spacing w:line="312" w:lineRule="auto"/>
    </w:pPr>
    <w:rPr>
      <w:rFonts w:eastAsiaTheme="minorHAnsi"/>
    </w:rPr>
  </w:style>
  <w:style w:type="paragraph" w:customStyle="1" w:styleId="2919C3F8BE9B467CA007B958B9AEAE3A1">
    <w:name w:val="2919C3F8BE9B467CA007B958B9AEAE3A1"/>
    <w:rsid w:val="00751069"/>
    <w:pPr>
      <w:spacing w:line="312" w:lineRule="auto"/>
    </w:pPr>
    <w:rPr>
      <w:rFonts w:eastAsiaTheme="minorHAnsi"/>
    </w:rPr>
  </w:style>
  <w:style w:type="paragraph" w:customStyle="1" w:styleId="4E30C9F984F4461BA781AD23D7BC1FCC1">
    <w:name w:val="4E30C9F984F4461BA781AD23D7BC1FCC1"/>
    <w:rsid w:val="00751069"/>
    <w:pPr>
      <w:spacing w:line="312" w:lineRule="auto"/>
    </w:pPr>
    <w:rPr>
      <w:rFonts w:eastAsiaTheme="minorHAnsi"/>
    </w:rPr>
  </w:style>
  <w:style w:type="paragraph" w:customStyle="1" w:styleId="FD4FBB3800B042A2BEF81155592E4A781">
    <w:name w:val="FD4FBB3800B042A2BEF81155592E4A781"/>
    <w:rsid w:val="00751069"/>
    <w:pPr>
      <w:spacing w:line="312" w:lineRule="auto"/>
    </w:pPr>
    <w:rPr>
      <w:rFonts w:eastAsiaTheme="minorHAnsi"/>
    </w:rPr>
  </w:style>
  <w:style w:type="paragraph" w:customStyle="1" w:styleId="A116D307BBE44460AB32152A4208D34F1">
    <w:name w:val="A116D307BBE44460AB32152A4208D34F1"/>
    <w:rsid w:val="00751069"/>
    <w:pPr>
      <w:spacing w:line="312" w:lineRule="auto"/>
    </w:pPr>
    <w:rPr>
      <w:rFonts w:eastAsiaTheme="minorHAnsi"/>
    </w:rPr>
  </w:style>
  <w:style w:type="paragraph" w:customStyle="1" w:styleId="EDAE01DB3F1D4B2DBAFCFDFB017A76F0">
    <w:name w:val="EDAE01DB3F1D4B2DBAFCFDFB017A76F0"/>
    <w:rsid w:val="00751069"/>
  </w:style>
  <w:style w:type="paragraph" w:customStyle="1" w:styleId="A20B7950115A4B80BC04C208367892E5">
    <w:name w:val="A20B7950115A4B80BC04C208367892E5"/>
    <w:rsid w:val="00751069"/>
  </w:style>
  <w:style w:type="paragraph" w:customStyle="1" w:styleId="763095E31D864D299DE0DD177B278242">
    <w:name w:val="763095E31D864D299DE0DD177B278242"/>
    <w:rsid w:val="00751069"/>
  </w:style>
  <w:style w:type="paragraph" w:customStyle="1" w:styleId="79E2663156B54AF3BFFD4E62123DAE1E">
    <w:name w:val="79E2663156B54AF3BFFD4E62123DAE1E"/>
    <w:rsid w:val="00751069"/>
  </w:style>
  <w:style w:type="paragraph" w:customStyle="1" w:styleId="7B4CC13770F2474592A12D783E2E8EF5">
    <w:name w:val="7B4CC13770F2474592A12D783E2E8EF5"/>
    <w:rsid w:val="00751069"/>
  </w:style>
  <w:style w:type="paragraph" w:customStyle="1" w:styleId="16B8F5633F1647AE8A5FE1ABCE747B63">
    <w:name w:val="16B8F5633F1647AE8A5FE1ABCE747B63"/>
    <w:rsid w:val="00751069"/>
  </w:style>
  <w:style w:type="paragraph" w:customStyle="1" w:styleId="2838F3AF94024B379F71578A794A205C">
    <w:name w:val="2838F3AF94024B379F71578A794A205C"/>
    <w:rsid w:val="00751069"/>
  </w:style>
  <w:style w:type="paragraph" w:customStyle="1" w:styleId="7191A1940E854B179DB76704684E16D9">
    <w:name w:val="7191A1940E854B179DB76704684E16D9"/>
    <w:rsid w:val="00751069"/>
  </w:style>
  <w:style w:type="paragraph" w:customStyle="1" w:styleId="77AD6EAE44B74A4DAE680CEA5359AF3C">
    <w:name w:val="77AD6EAE44B74A4DAE680CEA5359AF3C"/>
    <w:rsid w:val="00751069"/>
  </w:style>
  <w:style w:type="paragraph" w:customStyle="1" w:styleId="C6DE4E63F4884BD586E595C03B16C2D8">
    <w:name w:val="C6DE4E63F4884BD586E595C03B16C2D8"/>
    <w:rsid w:val="00751069"/>
  </w:style>
  <w:style w:type="paragraph" w:customStyle="1" w:styleId="DA90208BBFE94F04B4D6AE50D3CF13FE">
    <w:name w:val="DA90208BBFE94F04B4D6AE50D3CF13FE"/>
    <w:rsid w:val="00751069"/>
  </w:style>
  <w:style w:type="paragraph" w:customStyle="1" w:styleId="CBA935CAA61F429A9E476B3A59CD3FAE">
    <w:name w:val="CBA935CAA61F429A9E476B3A59CD3FAE"/>
    <w:rsid w:val="00751069"/>
  </w:style>
  <w:style w:type="paragraph" w:customStyle="1" w:styleId="EDC1680AC2F64C0F8BF60826BE27E04A">
    <w:name w:val="EDC1680AC2F64C0F8BF60826BE27E04A"/>
    <w:rsid w:val="00751069"/>
  </w:style>
  <w:style w:type="paragraph" w:customStyle="1" w:styleId="2E395E00A3024D81BC8D4C24F571A00B">
    <w:name w:val="2E395E00A3024D81BC8D4C24F571A00B"/>
    <w:rsid w:val="00751069"/>
  </w:style>
  <w:style w:type="paragraph" w:customStyle="1" w:styleId="1F8EE0AA0FCE4131A52FE14B0458EC19">
    <w:name w:val="1F8EE0AA0FCE4131A52FE14B0458EC19"/>
    <w:rsid w:val="00751069"/>
  </w:style>
  <w:style w:type="paragraph" w:customStyle="1" w:styleId="9DE0133E62F94263A276A6C4D7BA7CCB">
    <w:name w:val="9DE0133E62F94263A276A6C4D7BA7CCB"/>
    <w:rsid w:val="00751069"/>
  </w:style>
  <w:style w:type="paragraph" w:customStyle="1" w:styleId="04F9EFDDDCBE4A148A0B97053A5C4DFB">
    <w:name w:val="04F9EFDDDCBE4A148A0B97053A5C4DFB"/>
    <w:rsid w:val="00751069"/>
  </w:style>
  <w:style w:type="paragraph" w:customStyle="1" w:styleId="F5F2929B46FF4BB59C2BAF9049295D71">
    <w:name w:val="F5F2929B46FF4BB59C2BAF9049295D71"/>
    <w:rsid w:val="00751069"/>
  </w:style>
  <w:style w:type="paragraph" w:customStyle="1" w:styleId="EDE5C8D49EBA4780BD2E80C5DB6CF132">
    <w:name w:val="EDE5C8D49EBA4780BD2E80C5DB6CF132"/>
    <w:rsid w:val="00751069"/>
  </w:style>
  <w:style w:type="paragraph" w:customStyle="1" w:styleId="7CC72BCFBF024D74A78279DE0E8BF442">
    <w:name w:val="7CC72BCFBF024D74A78279DE0E8BF442"/>
    <w:rsid w:val="00751069"/>
  </w:style>
  <w:style w:type="paragraph" w:customStyle="1" w:styleId="5691BAAF948D4F44B2E7101C45C898C0">
    <w:name w:val="5691BAAF948D4F44B2E7101C45C898C0"/>
    <w:rsid w:val="00751069"/>
  </w:style>
  <w:style w:type="paragraph" w:customStyle="1" w:styleId="8ACBDCA4A85D494F92F9F8EC70D4808D">
    <w:name w:val="8ACBDCA4A85D494F92F9F8EC70D4808D"/>
    <w:rsid w:val="00751069"/>
  </w:style>
  <w:style w:type="paragraph" w:customStyle="1" w:styleId="0FB77808F4924C3391C2CCC73D009B1D">
    <w:name w:val="0FB77808F4924C3391C2CCC73D009B1D"/>
    <w:rsid w:val="00751069"/>
  </w:style>
  <w:style w:type="paragraph" w:customStyle="1" w:styleId="4D54593A7D3A48A2B32EBB20E5F6AECF">
    <w:name w:val="4D54593A7D3A48A2B32EBB20E5F6AECF"/>
    <w:rsid w:val="00751069"/>
  </w:style>
  <w:style w:type="paragraph" w:customStyle="1" w:styleId="4272D279B66346AE99F9184D7C0D2B8F">
    <w:name w:val="4272D279B66346AE99F9184D7C0D2B8F"/>
    <w:rsid w:val="00751069"/>
  </w:style>
  <w:style w:type="paragraph" w:customStyle="1" w:styleId="87E040FE84F84C65BD8B7E502330BEF0">
    <w:name w:val="87E040FE84F84C65BD8B7E502330BEF0"/>
    <w:rsid w:val="00751069"/>
  </w:style>
  <w:style w:type="paragraph" w:customStyle="1" w:styleId="F21CB231BD304499B3236E173B029F2D">
    <w:name w:val="F21CB231BD304499B3236E173B029F2D"/>
    <w:rsid w:val="00751069"/>
  </w:style>
  <w:style w:type="paragraph" w:customStyle="1" w:styleId="4686A00BDE3D4CAC991F18E230AAA993">
    <w:name w:val="4686A00BDE3D4CAC991F18E230AAA993"/>
    <w:rsid w:val="00751069"/>
  </w:style>
  <w:style w:type="paragraph" w:customStyle="1" w:styleId="B704ABBB802944FDBC00C505671550B8">
    <w:name w:val="B704ABBB802944FDBC00C505671550B8"/>
    <w:rsid w:val="00751069"/>
  </w:style>
  <w:style w:type="paragraph" w:customStyle="1" w:styleId="0067324B902645A8954045E0B09D87FE">
    <w:name w:val="0067324B902645A8954045E0B09D87FE"/>
    <w:rsid w:val="00751069"/>
  </w:style>
  <w:style w:type="paragraph" w:customStyle="1" w:styleId="DA86752730AB4645A0501E8DB17309F7">
    <w:name w:val="DA86752730AB4645A0501E8DB17309F7"/>
    <w:rsid w:val="00751069"/>
  </w:style>
  <w:style w:type="paragraph" w:customStyle="1" w:styleId="291D684EE6344BBCA6659EEEC5AE8E29">
    <w:name w:val="291D684EE6344BBCA6659EEEC5AE8E29"/>
    <w:rsid w:val="00751069"/>
  </w:style>
  <w:style w:type="paragraph" w:customStyle="1" w:styleId="22D164C2CC8249249360803BAB33E59A">
    <w:name w:val="22D164C2CC8249249360803BAB33E59A"/>
    <w:rsid w:val="00751069"/>
  </w:style>
  <w:style w:type="paragraph" w:customStyle="1" w:styleId="6B1908CAFF0A4D7F9D3C07111BCB5365">
    <w:name w:val="6B1908CAFF0A4D7F9D3C07111BCB5365"/>
    <w:rsid w:val="00751069"/>
  </w:style>
  <w:style w:type="paragraph" w:customStyle="1" w:styleId="DB9ECE1A04D1482EAB50AE7E718BED9B">
    <w:name w:val="DB9ECE1A04D1482EAB50AE7E718BED9B"/>
    <w:rsid w:val="00751069"/>
  </w:style>
  <w:style w:type="paragraph" w:customStyle="1" w:styleId="F09B23251D174EB49BA67D4544D900D3">
    <w:name w:val="F09B23251D174EB49BA67D4544D900D3"/>
    <w:rsid w:val="00751069"/>
  </w:style>
  <w:style w:type="paragraph" w:customStyle="1" w:styleId="D0B4CAAE66C3402D9BFA26CE842E3FE0">
    <w:name w:val="D0B4CAAE66C3402D9BFA26CE842E3FE0"/>
    <w:rsid w:val="00751069"/>
  </w:style>
  <w:style w:type="paragraph" w:customStyle="1" w:styleId="8D25A480C4C1430CBFEB8248145DD328">
    <w:name w:val="8D25A480C4C1430CBFEB8248145DD328"/>
    <w:rsid w:val="00751069"/>
  </w:style>
  <w:style w:type="paragraph" w:customStyle="1" w:styleId="C23774A4F0A649438090BA4663F4123C">
    <w:name w:val="C23774A4F0A649438090BA4663F4123C"/>
    <w:rsid w:val="00751069"/>
  </w:style>
  <w:style w:type="paragraph" w:customStyle="1" w:styleId="634ED3966B2A48E093E565D5B657C8CB">
    <w:name w:val="634ED3966B2A48E093E565D5B657C8CB"/>
    <w:rsid w:val="00751069"/>
  </w:style>
  <w:style w:type="paragraph" w:customStyle="1" w:styleId="31C96DFEDF9B435EA90551273FED9C47">
    <w:name w:val="31C96DFEDF9B435EA90551273FED9C47"/>
    <w:rsid w:val="00751069"/>
  </w:style>
  <w:style w:type="paragraph" w:customStyle="1" w:styleId="58D6BB4BE7CE48E3840A0C20EFA8098F">
    <w:name w:val="58D6BB4BE7CE48E3840A0C20EFA8098F"/>
    <w:rsid w:val="00751069"/>
  </w:style>
  <w:style w:type="paragraph" w:customStyle="1" w:styleId="121310040E554C5C99D4435A45900A98">
    <w:name w:val="121310040E554C5C99D4435A45900A98"/>
    <w:rsid w:val="00751069"/>
  </w:style>
  <w:style w:type="paragraph" w:customStyle="1" w:styleId="8A8C7434CF014CB7BBD16FAF12CF5912">
    <w:name w:val="8A8C7434CF014CB7BBD16FAF12CF5912"/>
    <w:rsid w:val="00751069"/>
  </w:style>
  <w:style w:type="paragraph" w:customStyle="1" w:styleId="BA106014AF1A4D71AB06AC818E788D43">
    <w:name w:val="BA106014AF1A4D71AB06AC818E788D43"/>
    <w:rsid w:val="00751069"/>
  </w:style>
  <w:style w:type="paragraph" w:customStyle="1" w:styleId="32677FE9BE5D42398E19FB9800633839">
    <w:name w:val="32677FE9BE5D42398E19FB9800633839"/>
    <w:rsid w:val="00751069"/>
  </w:style>
  <w:style w:type="paragraph" w:customStyle="1" w:styleId="E33FE4C521B1434F9737B6912E112698">
    <w:name w:val="E33FE4C521B1434F9737B6912E112698"/>
    <w:rsid w:val="00751069"/>
  </w:style>
  <w:style w:type="paragraph" w:customStyle="1" w:styleId="F985A844E0D246398AAF9657C96CFD43">
    <w:name w:val="F985A844E0D246398AAF9657C96CFD43"/>
    <w:rsid w:val="00751069"/>
  </w:style>
  <w:style w:type="paragraph" w:customStyle="1" w:styleId="96D1F8F21F0A4BD88F5CEE2678B29685">
    <w:name w:val="96D1F8F21F0A4BD88F5CEE2678B29685"/>
    <w:rsid w:val="00751069"/>
  </w:style>
  <w:style w:type="paragraph" w:customStyle="1" w:styleId="69DE38CD9EB5437D8374B70C25F8B5DC">
    <w:name w:val="69DE38CD9EB5437D8374B70C25F8B5DC"/>
    <w:rsid w:val="00751069"/>
  </w:style>
  <w:style w:type="paragraph" w:customStyle="1" w:styleId="BA63A3E14861475197220C3522D75DE0">
    <w:name w:val="BA63A3E14861475197220C3522D75DE0"/>
    <w:rsid w:val="00751069"/>
  </w:style>
  <w:style w:type="paragraph" w:customStyle="1" w:styleId="74CF0D0C5E86445BB9CBA4866E8AC659">
    <w:name w:val="74CF0D0C5E86445BB9CBA4866E8AC659"/>
    <w:rsid w:val="00751069"/>
  </w:style>
  <w:style w:type="paragraph" w:customStyle="1" w:styleId="2A4E6C73166540FCB98E3A7FD3F2892B">
    <w:name w:val="2A4E6C73166540FCB98E3A7FD3F2892B"/>
    <w:rsid w:val="00751069"/>
  </w:style>
  <w:style w:type="paragraph" w:customStyle="1" w:styleId="BC0B325DF90247CCB9321491B71D3096">
    <w:name w:val="BC0B325DF90247CCB9321491B71D3096"/>
    <w:rsid w:val="00751069"/>
  </w:style>
  <w:style w:type="paragraph" w:customStyle="1" w:styleId="0A83B8CD852A4338AB3AF4A2BAC71893">
    <w:name w:val="0A83B8CD852A4338AB3AF4A2BAC71893"/>
    <w:rsid w:val="00751069"/>
  </w:style>
  <w:style w:type="paragraph" w:customStyle="1" w:styleId="7FFE16ED565E4061970DF7AE77681A67">
    <w:name w:val="7FFE16ED565E4061970DF7AE77681A67"/>
    <w:rsid w:val="00751069"/>
  </w:style>
  <w:style w:type="paragraph" w:customStyle="1" w:styleId="9773AAC523AC4069ACC0A68664777E2A">
    <w:name w:val="9773AAC523AC4069ACC0A68664777E2A"/>
    <w:rsid w:val="00751069"/>
  </w:style>
  <w:style w:type="paragraph" w:customStyle="1" w:styleId="1AA6B80E433A466F8380393EC3ECC860">
    <w:name w:val="1AA6B80E433A466F8380393EC3ECC860"/>
    <w:rsid w:val="00751069"/>
  </w:style>
  <w:style w:type="paragraph" w:customStyle="1" w:styleId="ADB04D507A4149628938D84FC180E819">
    <w:name w:val="ADB04D507A4149628938D84FC180E819"/>
    <w:rsid w:val="00751069"/>
  </w:style>
  <w:style w:type="paragraph" w:customStyle="1" w:styleId="72BF111BE8B04F3A99B859401044209F">
    <w:name w:val="72BF111BE8B04F3A99B859401044209F"/>
    <w:rsid w:val="00751069"/>
  </w:style>
  <w:style w:type="paragraph" w:customStyle="1" w:styleId="7F911578CEC4469BB6C51A4318202F03">
    <w:name w:val="7F911578CEC4469BB6C51A4318202F03"/>
    <w:rsid w:val="00751069"/>
  </w:style>
  <w:style w:type="paragraph" w:customStyle="1" w:styleId="F3B3B421B3474CD7AAD54F3298AAA858">
    <w:name w:val="F3B3B421B3474CD7AAD54F3298AAA858"/>
    <w:rsid w:val="00751069"/>
  </w:style>
  <w:style w:type="paragraph" w:customStyle="1" w:styleId="4E25F5F07E4643139A3E0011AFF9A9BF">
    <w:name w:val="4E25F5F07E4643139A3E0011AFF9A9BF"/>
    <w:rsid w:val="00751069"/>
  </w:style>
  <w:style w:type="paragraph" w:customStyle="1" w:styleId="A8D417860E9A4FC0984CE117F872E9AD">
    <w:name w:val="A8D417860E9A4FC0984CE117F872E9AD"/>
    <w:rsid w:val="00751069"/>
  </w:style>
  <w:style w:type="paragraph" w:customStyle="1" w:styleId="9E8E5E6D92A344CB81E6657F932709C4">
    <w:name w:val="9E8E5E6D92A344CB81E6657F932709C4"/>
    <w:rsid w:val="00751069"/>
  </w:style>
  <w:style w:type="paragraph" w:customStyle="1" w:styleId="E3512BBDB8A54E1E93FC31FF1DC91D7E">
    <w:name w:val="E3512BBDB8A54E1E93FC31FF1DC91D7E"/>
    <w:rsid w:val="00751069"/>
  </w:style>
  <w:style w:type="paragraph" w:customStyle="1" w:styleId="C5B7B6429B1B4D8DADFD1B147A977C2C">
    <w:name w:val="C5B7B6429B1B4D8DADFD1B147A977C2C"/>
    <w:rsid w:val="00751069"/>
  </w:style>
  <w:style w:type="paragraph" w:customStyle="1" w:styleId="29C4707F972B482884A3CC76FE7CF6E2">
    <w:name w:val="29C4707F972B482884A3CC76FE7CF6E2"/>
    <w:rsid w:val="00751069"/>
  </w:style>
  <w:style w:type="paragraph" w:customStyle="1" w:styleId="562AB7B561E0492DB6B692000CBFE811">
    <w:name w:val="562AB7B561E0492DB6B692000CBFE811"/>
    <w:rsid w:val="00751069"/>
  </w:style>
  <w:style w:type="paragraph" w:customStyle="1" w:styleId="0CF4A00E6B7E4CDCAC2B468BF8D6807D">
    <w:name w:val="0CF4A00E6B7E4CDCAC2B468BF8D6807D"/>
    <w:rsid w:val="00751069"/>
  </w:style>
  <w:style w:type="paragraph" w:customStyle="1" w:styleId="90B5D28A9EB14590B26E040C65C4CA34">
    <w:name w:val="90B5D28A9EB14590B26E040C65C4CA34"/>
    <w:rsid w:val="00751069"/>
  </w:style>
  <w:style w:type="paragraph" w:customStyle="1" w:styleId="A1A6BE5BE80E44D09829121CCA75F8DE">
    <w:name w:val="A1A6BE5BE80E44D09829121CCA75F8DE"/>
    <w:rsid w:val="00751069"/>
  </w:style>
  <w:style w:type="paragraph" w:customStyle="1" w:styleId="493D468297F34FD0868C75ACCB86A2D6">
    <w:name w:val="493D468297F34FD0868C75ACCB86A2D6"/>
    <w:rsid w:val="00751069"/>
  </w:style>
  <w:style w:type="paragraph" w:customStyle="1" w:styleId="4C0448E477D847C592653C5A0DD39E9C">
    <w:name w:val="4C0448E477D847C592653C5A0DD39E9C"/>
    <w:rsid w:val="0068757E"/>
  </w:style>
  <w:style w:type="paragraph" w:customStyle="1" w:styleId="8AD2A5F620034949ABE6C820153AC902">
    <w:name w:val="8AD2A5F620034949ABE6C820153AC902"/>
    <w:rsid w:val="0068757E"/>
  </w:style>
  <w:style w:type="paragraph" w:customStyle="1" w:styleId="5879C831BFFE491F91D2CC928F5D82BB">
    <w:name w:val="5879C831BFFE491F91D2CC928F5D82BB"/>
    <w:rsid w:val="002C0ED0"/>
  </w:style>
  <w:style w:type="paragraph" w:customStyle="1" w:styleId="F1B42AFFED9E4A9A90241E62042711FB">
    <w:name w:val="F1B42AFFED9E4A9A90241E62042711FB"/>
    <w:rsid w:val="002C0ED0"/>
  </w:style>
  <w:style w:type="paragraph" w:customStyle="1" w:styleId="8A1ED6E69B8F43B19E613CD43B230CAF">
    <w:name w:val="8A1ED6E69B8F43B19E613CD43B230CAF"/>
    <w:rsid w:val="002C0ED0"/>
  </w:style>
  <w:style w:type="paragraph" w:customStyle="1" w:styleId="7B9C0872A37C49A3A97DB3F530437EE7">
    <w:name w:val="7B9C0872A37C49A3A97DB3F530437EE7"/>
    <w:rsid w:val="002C0ED0"/>
  </w:style>
  <w:style w:type="paragraph" w:customStyle="1" w:styleId="F92B4DD581C34F06B6B1A97AE809D76D">
    <w:name w:val="F92B4DD581C34F06B6B1A97AE809D76D"/>
    <w:rsid w:val="002C0ED0"/>
  </w:style>
  <w:style w:type="paragraph" w:customStyle="1" w:styleId="F0B803E04C6148308EDA59914A06F11C">
    <w:name w:val="F0B803E04C6148308EDA59914A06F11C"/>
    <w:rsid w:val="002C0ED0"/>
  </w:style>
  <w:style w:type="paragraph" w:customStyle="1" w:styleId="0EB213DECC854665B4D402F6996AAABF">
    <w:name w:val="0EB213DECC854665B4D402F6996AAABF"/>
    <w:rsid w:val="002C0ED0"/>
  </w:style>
  <w:style w:type="paragraph" w:customStyle="1" w:styleId="237090476E914FCB8D42CEA60D2965D4">
    <w:name w:val="237090476E914FCB8D42CEA60D2965D4"/>
    <w:rsid w:val="002C0ED0"/>
  </w:style>
  <w:style w:type="paragraph" w:customStyle="1" w:styleId="536E4EEFD1434C8C8F2F2B715AA11706">
    <w:name w:val="536E4EEFD1434C8C8F2F2B715AA11706"/>
    <w:rsid w:val="002C0ED0"/>
  </w:style>
  <w:style w:type="paragraph" w:customStyle="1" w:styleId="CB5A0201706346C2B409E72FD2711BD0">
    <w:name w:val="CB5A0201706346C2B409E72FD2711BD0"/>
    <w:rsid w:val="002C0ED0"/>
  </w:style>
  <w:style w:type="paragraph" w:customStyle="1" w:styleId="EFB90D5B921B49F48F6EA6299DBE778E">
    <w:name w:val="EFB90D5B921B49F48F6EA6299DBE778E"/>
    <w:rsid w:val="002C0ED0"/>
  </w:style>
  <w:style w:type="paragraph" w:customStyle="1" w:styleId="E962FDECB62C4BE2A270D280849FB6EA">
    <w:name w:val="E962FDECB62C4BE2A270D280849FB6EA"/>
    <w:rsid w:val="002C0ED0"/>
  </w:style>
  <w:style w:type="paragraph" w:customStyle="1" w:styleId="9898301A42EF4CE08FF20D91B6AB2D71">
    <w:name w:val="9898301A42EF4CE08FF20D91B6AB2D71"/>
    <w:rsid w:val="002C0ED0"/>
  </w:style>
  <w:style w:type="paragraph" w:customStyle="1" w:styleId="65318F2EF24A4422ADFCDE17BD65213F">
    <w:name w:val="65318F2EF24A4422ADFCDE17BD65213F"/>
    <w:rsid w:val="002C0ED0"/>
  </w:style>
  <w:style w:type="paragraph" w:customStyle="1" w:styleId="3AD02EB5B2764FF7A01A5D11BB18FBEC">
    <w:name w:val="3AD02EB5B2764FF7A01A5D11BB18FBEC"/>
    <w:rsid w:val="002C0ED0"/>
  </w:style>
  <w:style w:type="paragraph" w:customStyle="1" w:styleId="F9703B45D81A4F4680740521B5AF4B42">
    <w:name w:val="F9703B45D81A4F4680740521B5AF4B42"/>
    <w:rsid w:val="002C0ED0"/>
  </w:style>
  <w:style w:type="paragraph" w:customStyle="1" w:styleId="E85B7678EF5F45428B4091BB9150E014">
    <w:name w:val="E85B7678EF5F45428B4091BB9150E014"/>
    <w:rsid w:val="002C0ED0"/>
  </w:style>
  <w:style w:type="paragraph" w:customStyle="1" w:styleId="8C8D19FEEA4F4CF89ED86D870C0C3A8F">
    <w:name w:val="8C8D19FEEA4F4CF89ED86D870C0C3A8F"/>
    <w:rsid w:val="002C0ED0"/>
  </w:style>
  <w:style w:type="paragraph" w:customStyle="1" w:styleId="304B519A2F384C66BFD22055A04EF312">
    <w:name w:val="304B519A2F384C66BFD22055A04EF312"/>
    <w:rsid w:val="002C0ED0"/>
  </w:style>
  <w:style w:type="paragraph" w:customStyle="1" w:styleId="038B96C37A5A4B1D992DB48164678C45">
    <w:name w:val="038B96C37A5A4B1D992DB48164678C45"/>
    <w:rsid w:val="002C0ED0"/>
  </w:style>
  <w:style w:type="paragraph" w:customStyle="1" w:styleId="4D34B07F88714670A50AA6472A1A1BBF">
    <w:name w:val="4D34B07F88714670A50AA6472A1A1BBF"/>
    <w:rsid w:val="002C0ED0"/>
  </w:style>
  <w:style w:type="paragraph" w:customStyle="1" w:styleId="729B83DB0F844B1AA4A36A0A9F07CFBF">
    <w:name w:val="729B83DB0F844B1AA4A36A0A9F07CFBF"/>
    <w:rsid w:val="002C0ED0"/>
  </w:style>
  <w:style w:type="paragraph" w:customStyle="1" w:styleId="4F6BBE7EEFAC43AAA01330BBAD7935DA">
    <w:name w:val="4F6BBE7EEFAC43AAA01330BBAD7935DA"/>
    <w:rsid w:val="002C0ED0"/>
  </w:style>
  <w:style w:type="paragraph" w:customStyle="1" w:styleId="6995D6AF3B6D4FDD86705251D2F0AD367">
    <w:name w:val="6995D6AF3B6D4FDD86705251D2F0AD367"/>
    <w:rsid w:val="002C0ED0"/>
    <w:pPr>
      <w:spacing w:line="312" w:lineRule="auto"/>
    </w:pPr>
    <w:rPr>
      <w:rFonts w:eastAsiaTheme="minorHAnsi"/>
    </w:rPr>
  </w:style>
  <w:style w:type="paragraph" w:customStyle="1" w:styleId="8AD2A5F620034949ABE6C820153AC9021">
    <w:name w:val="8AD2A5F620034949ABE6C820153AC9021"/>
    <w:rsid w:val="002C0ED0"/>
    <w:pPr>
      <w:spacing w:line="312" w:lineRule="auto"/>
    </w:pPr>
    <w:rPr>
      <w:rFonts w:eastAsiaTheme="minorHAnsi"/>
    </w:rPr>
  </w:style>
  <w:style w:type="paragraph" w:customStyle="1" w:styleId="58D6BB4BE7CE48E3840A0C20EFA8098F1">
    <w:name w:val="58D6BB4BE7CE48E3840A0C20EFA8098F1"/>
    <w:rsid w:val="002C0ED0"/>
    <w:pPr>
      <w:spacing w:line="312" w:lineRule="auto"/>
    </w:pPr>
    <w:rPr>
      <w:rFonts w:eastAsiaTheme="minorHAnsi"/>
    </w:rPr>
  </w:style>
  <w:style w:type="paragraph" w:customStyle="1" w:styleId="8A8C7434CF014CB7BBD16FAF12CF59121">
    <w:name w:val="8A8C7434CF014CB7BBD16FAF12CF59121"/>
    <w:rsid w:val="002C0ED0"/>
    <w:pPr>
      <w:spacing w:line="312" w:lineRule="auto"/>
    </w:pPr>
    <w:rPr>
      <w:rFonts w:eastAsiaTheme="minorHAnsi"/>
    </w:rPr>
  </w:style>
  <w:style w:type="paragraph" w:customStyle="1" w:styleId="BA106014AF1A4D71AB06AC818E788D431">
    <w:name w:val="BA106014AF1A4D71AB06AC818E788D431"/>
    <w:rsid w:val="002C0ED0"/>
    <w:pPr>
      <w:spacing w:line="312" w:lineRule="auto"/>
    </w:pPr>
    <w:rPr>
      <w:rFonts w:eastAsiaTheme="minorHAnsi"/>
    </w:rPr>
  </w:style>
  <w:style w:type="paragraph" w:customStyle="1" w:styleId="32677FE9BE5D42398E19FB98006338391">
    <w:name w:val="32677FE9BE5D42398E19FB98006338391"/>
    <w:rsid w:val="002C0ED0"/>
    <w:pPr>
      <w:spacing w:line="312" w:lineRule="auto"/>
    </w:pPr>
    <w:rPr>
      <w:rFonts w:eastAsiaTheme="minorHAnsi"/>
    </w:rPr>
  </w:style>
  <w:style w:type="paragraph" w:customStyle="1" w:styleId="E33FE4C521B1434F9737B6912E1126981">
    <w:name w:val="E33FE4C521B1434F9737B6912E1126981"/>
    <w:rsid w:val="002C0ED0"/>
    <w:pPr>
      <w:spacing w:line="312" w:lineRule="auto"/>
    </w:pPr>
    <w:rPr>
      <w:rFonts w:eastAsiaTheme="minorHAnsi"/>
    </w:rPr>
  </w:style>
  <w:style w:type="paragraph" w:customStyle="1" w:styleId="F985A844E0D246398AAF9657C96CFD431">
    <w:name w:val="F985A844E0D246398AAF9657C96CFD431"/>
    <w:rsid w:val="002C0ED0"/>
    <w:pPr>
      <w:spacing w:line="312" w:lineRule="auto"/>
    </w:pPr>
    <w:rPr>
      <w:rFonts w:eastAsiaTheme="minorHAnsi"/>
    </w:rPr>
  </w:style>
  <w:style w:type="paragraph" w:customStyle="1" w:styleId="96D1F8F21F0A4BD88F5CEE2678B296851">
    <w:name w:val="96D1F8F21F0A4BD88F5CEE2678B296851"/>
    <w:rsid w:val="002C0ED0"/>
    <w:pPr>
      <w:spacing w:line="312" w:lineRule="auto"/>
    </w:pPr>
    <w:rPr>
      <w:rFonts w:eastAsiaTheme="minorHAnsi"/>
    </w:rPr>
  </w:style>
  <w:style w:type="paragraph" w:customStyle="1" w:styleId="69DE38CD9EB5437D8374B70C25F8B5DC1">
    <w:name w:val="69DE38CD9EB5437D8374B70C25F8B5DC1"/>
    <w:rsid w:val="002C0ED0"/>
    <w:pPr>
      <w:spacing w:line="312" w:lineRule="auto"/>
    </w:pPr>
    <w:rPr>
      <w:rFonts w:eastAsiaTheme="minorHAnsi"/>
    </w:rPr>
  </w:style>
  <w:style w:type="paragraph" w:customStyle="1" w:styleId="BA63A3E14861475197220C3522D75DE01">
    <w:name w:val="BA63A3E14861475197220C3522D75DE01"/>
    <w:rsid w:val="002C0ED0"/>
    <w:pPr>
      <w:spacing w:line="312" w:lineRule="auto"/>
    </w:pPr>
    <w:rPr>
      <w:rFonts w:eastAsiaTheme="minorHAnsi"/>
    </w:rPr>
  </w:style>
  <w:style w:type="paragraph" w:customStyle="1" w:styleId="74CF0D0C5E86445BB9CBA4866E8AC6591">
    <w:name w:val="74CF0D0C5E86445BB9CBA4866E8AC6591"/>
    <w:rsid w:val="002C0ED0"/>
    <w:pPr>
      <w:spacing w:line="312" w:lineRule="auto"/>
    </w:pPr>
    <w:rPr>
      <w:rFonts w:eastAsiaTheme="minorHAnsi"/>
    </w:rPr>
  </w:style>
  <w:style w:type="paragraph" w:customStyle="1" w:styleId="536E4EEFD1434C8C8F2F2B715AA117061">
    <w:name w:val="536E4EEFD1434C8C8F2F2B715AA117061"/>
    <w:rsid w:val="002C0ED0"/>
    <w:pPr>
      <w:spacing w:line="312" w:lineRule="auto"/>
    </w:pPr>
    <w:rPr>
      <w:rFonts w:eastAsiaTheme="minorHAnsi"/>
    </w:rPr>
  </w:style>
  <w:style w:type="paragraph" w:customStyle="1" w:styleId="E962FDECB62C4BE2A270D280849FB6EA1">
    <w:name w:val="E962FDECB62C4BE2A270D280849FB6EA1"/>
    <w:rsid w:val="002C0ED0"/>
    <w:pPr>
      <w:spacing w:line="312" w:lineRule="auto"/>
    </w:pPr>
    <w:rPr>
      <w:rFonts w:eastAsiaTheme="minorHAnsi"/>
    </w:rPr>
  </w:style>
  <w:style w:type="paragraph" w:customStyle="1" w:styleId="F0B803E04C6148308EDA59914A06F11C1">
    <w:name w:val="F0B803E04C6148308EDA59914A06F11C1"/>
    <w:rsid w:val="002C0ED0"/>
    <w:pPr>
      <w:spacing w:line="312" w:lineRule="auto"/>
    </w:pPr>
    <w:rPr>
      <w:rFonts w:eastAsiaTheme="minorHAnsi"/>
    </w:rPr>
  </w:style>
  <w:style w:type="paragraph" w:customStyle="1" w:styleId="2A4E6C73166540FCB98E3A7FD3F2892B1">
    <w:name w:val="2A4E6C73166540FCB98E3A7FD3F2892B1"/>
    <w:rsid w:val="002C0ED0"/>
    <w:pPr>
      <w:spacing w:line="312" w:lineRule="auto"/>
    </w:pPr>
    <w:rPr>
      <w:rFonts w:eastAsiaTheme="minorHAnsi"/>
    </w:rPr>
  </w:style>
  <w:style w:type="paragraph" w:customStyle="1" w:styleId="0A83B8CD852A4338AB3AF4A2BAC718931">
    <w:name w:val="0A83B8CD852A4338AB3AF4A2BAC718931"/>
    <w:rsid w:val="002C0ED0"/>
    <w:pPr>
      <w:spacing w:line="312" w:lineRule="auto"/>
    </w:pPr>
    <w:rPr>
      <w:rFonts w:eastAsiaTheme="minorHAnsi"/>
    </w:rPr>
  </w:style>
  <w:style w:type="paragraph" w:customStyle="1" w:styleId="7FFE16ED565E4061970DF7AE77681A671">
    <w:name w:val="7FFE16ED565E4061970DF7AE77681A671"/>
    <w:rsid w:val="002C0ED0"/>
    <w:pPr>
      <w:spacing w:line="312" w:lineRule="auto"/>
    </w:pPr>
    <w:rPr>
      <w:rFonts w:eastAsiaTheme="minorHAnsi"/>
    </w:rPr>
  </w:style>
  <w:style w:type="paragraph" w:customStyle="1" w:styleId="9773AAC523AC4069ACC0A68664777E2A1">
    <w:name w:val="9773AAC523AC4069ACC0A68664777E2A1"/>
    <w:rsid w:val="002C0ED0"/>
    <w:pPr>
      <w:spacing w:line="312" w:lineRule="auto"/>
    </w:pPr>
    <w:rPr>
      <w:rFonts w:eastAsiaTheme="minorHAnsi"/>
    </w:rPr>
  </w:style>
  <w:style w:type="paragraph" w:customStyle="1" w:styleId="1AA6B80E433A466F8380393EC3ECC8601">
    <w:name w:val="1AA6B80E433A466F8380393EC3ECC8601"/>
    <w:rsid w:val="002C0ED0"/>
    <w:pPr>
      <w:spacing w:line="312" w:lineRule="auto"/>
    </w:pPr>
    <w:rPr>
      <w:rFonts w:eastAsiaTheme="minorHAnsi"/>
    </w:rPr>
  </w:style>
  <w:style w:type="paragraph" w:customStyle="1" w:styleId="ADB04D507A4149628938D84FC180E8191">
    <w:name w:val="ADB04D507A4149628938D84FC180E8191"/>
    <w:rsid w:val="002C0ED0"/>
    <w:pPr>
      <w:spacing w:line="312" w:lineRule="auto"/>
    </w:pPr>
    <w:rPr>
      <w:rFonts w:eastAsiaTheme="minorHAnsi"/>
    </w:rPr>
  </w:style>
  <w:style w:type="paragraph" w:customStyle="1" w:styleId="72BF111BE8B04F3A99B859401044209F1">
    <w:name w:val="72BF111BE8B04F3A99B859401044209F1"/>
    <w:rsid w:val="002C0ED0"/>
    <w:pPr>
      <w:spacing w:line="312" w:lineRule="auto"/>
    </w:pPr>
    <w:rPr>
      <w:rFonts w:eastAsiaTheme="minorHAnsi"/>
    </w:rPr>
  </w:style>
  <w:style w:type="paragraph" w:customStyle="1" w:styleId="7F911578CEC4469BB6C51A4318202F031">
    <w:name w:val="7F911578CEC4469BB6C51A4318202F031"/>
    <w:rsid w:val="002C0ED0"/>
    <w:pPr>
      <w:spacing w:line="312" w:lineRule="auto"/>
    </w:pPr>
    <w:rPr>
      <w:rFonts w:eastAsiaTheme="minorHAnsi"/>
    </w:rPr>
  </w:style>
  <w:style w:type="paragraph" w:customStyle="1" w:styleId="F3B3B421B3474CD7AAD54F3298AAA8581">
    <w:name w:val="F3B3B421B3474CD7AAD54F3298AAA8581"/>
    <w:rsid w:val="002C0ED0"/>
    <w:pPr>
      <w:spacing w:line="312" w:lineRule="auto"/>
    </w:pPr>
    <w:rPr>
      <w:rFonts w:eastAsiaTheme="minorHAnsi"/>
    </w:rPr>
  </w:style>
  <w:style w:type="paragraph" w:customStyle="1" w:styleId="4E25F5F07E4643139A3E0011AFF9A9BF1">
    <w:name w:val="4E25F5F07E4643139A3E0011AFF9A9BF1"/>
    <w:rsid w:val="002C0ED0"/>
    <w:pPr>
      <w:spacing w:line="312" w:lineRule="auto"/>
    </w:pPr>
    <w:rPr>
      <w:rFonts w:eastAsiaTheme="minorHAnsi"/>
    </w:rPr>
  </w:style>
  <w:style w:type="paragraph" w:customStyle="1" w:styleId="A8D417860E9A4FC0984CE117F872E9AD1">
    <w:name w:val="A8D417860E9A4FC0984CE117F872E9AD1"/>
    <w:rsid w:val="002C0ED0"/>
    <w:pPr>
      <w:spacing w:line="312" w:lineRule="auto"/>
    </w:pPr>
    <w:rPr>
      <w:rFonts w:eastAsiaTheme="minorHAnsi"/>
    </w:rPr>
  </w:style>
  <w:style w:type="paragraph" w:customStyle="1" w:styleId="9E8E5E6D92A344CB81E6657F932709C41">
    <w:name w:val="9E8E5E6D92A344CB81E6657F932709C41"/>
    <w:rsid w:val="002C0ED0"/>
    <w:pPr>
      <w:spacing w:line="312" w:lineRule="auto"/>
    </w:pPr>
    <w:rPr>
      <w:rFonts w:eastAsiaTheme="minorHAnsi"/>
    </w:rPr>
  </w:style>
  <w:style w:type="paragraph" w:customStyle="1" w:styleId="E3512BBDB8A54E1E93FC31FF1DC91D7E1">
    <w:name w:val="E3512BBDB8A54E1E93FC31FF1DC91D7E1"/>
    <w:rsid w:val="002C0ED0"/>
    <w:pPr>
      <w:spacing w:line="312" w:lineRule="auto"/>
    </w:pPr>
    <w:rPr>
      <w:rFonts w:eastAsiaTheme="minorHAnsi"/>
    </w:rPr>
  </w:style>
  <w:style w:type="paragraph" w:customStyle="1" w:styleId="C5B7B6429B1B4D8DADFD1B147A977C2C1">
    <w:name w:val="C5B7B6429B1B4D8DADFD1B147A977C2C1"/>
    <w:rsid w:val="002C0ED0"/>
    <w:pPr>
      <w:spacing w:line="312" w:lineRule="auto"/>
    </w:pPr>
    <w:rPr>
      <w:rFonts w:eastAsiaTheme="minorHAnsi"/>
    </w:rPr>
  </w:style>
  <w:style w:type="paragraph" w:customStyle="1" w:styleId="29C4707F972B482884A3CC76FE7CF6E21">
    <w:name w:val="29C4707F972B482884A3CC76FE7CF6E21"/>
    <w:rsid w:val="002C0ED0"/>
    <w:pPr>
      <w:spacing w:line="312" w:lineRule="auto"/>
    </w:pPr>
    <w:rPr>
      <w:rFonts w:eastAsiaTheme="minorHAnsi"/>
    </w:rPr>
  </w:style>
  <w:style w:type="paragraph" w:customStyle="1" w:styleId="562AB7B561E0492DB6B692000CBFE8111">
    <w:name w:val="562AB7B561E0492DB6B692000CBFE8111"/>
    <w:rsid w:val="002C0ED0"/>
    <w:pPr>
      <w:spacing w:line="312" w:lineRule="auto"/>
    </w:pPr>
    <w:rPr>
      <w:rFonts w:eastAsiaTheme="minorHAnsi"/>
    </w:rPr>
  </w:style>
  <w:style w:type="paragraph" w:customStyle="1" w:styleId="6995D6AF3B6D4FDD86705251D2F0AD368">
    <w:name w:val="6995D6AF3B6D4FDD86705251D2F0AD368"/>
    <w:rsid w:val="002C0ED0"/>
    <w:pPr>
      <w:spacing w:line="312" w:lineRule="auto"/>
    </w:pPr>
    <w:rPr>
      <w:rFonts w:eastAsiaTheme="minorHAnsi"/>
    </w:rPr>
  </w:style>
  <w:style w:type="paragraph" w:customStyle="1" w:styleId="8AD2A5F620034949ABE6C820153AC9022">
    <w:name w:val="8AD2A5F620034949ABE6C820153AC9022"/>
    <w:rsid w:val="002C0ED0"/>
    <w:pPr>
      <w:spacing w:line="312" w:lineRule="auto"/>
    </w:pPr>
    <w:rPr>
      <w:rFonts w:eastAsiaTheme="minorHAnsi"/>
    </w:rPr>
  </w:style>
  <w:style w:type="paragraph" w:customStyle="1" w:styleId="58D6BB4BE7CE48E3840A0C20EFA8098F2">
    <w:name w:val="58D6BB4BE7CE48E3840A0C20EFA8098F2"/>
    <w:rsid w:val="002C0ED0"/>
    <w:pPr>
      <w:spacing w:line="312" w:lineRule="auto"/>
    </w:pPr>
    <w:rPr>
      <w:rFonts w:eastAsiaTheme="minorHAnsi"/>
    </w:rPr>
  </w:style>
  <w:style w:type="paragraph" w:customStyle="1" w:styleId="8A8C7434CF014CB7BBD16FAF12CF59122">
    <w:name w:val="8A8C7434CF014CB7BBD16FAF12CF59122"/>
    <w:rsid w:val="002C0ED0"/>
    <w:pPr>
      <w:spacing w:line="312" w:lineRule="auto"/>
    </w:pPr>
    <w:rPr>
      <w:rFonts w:eastAsiaTheme="minorHAnsi"/>
    </w:rPr>
  </w:style>
  <w:style w:type="paragraph" w:customStyle="1" w:styleId="BA106014AF1A4D71AB06AC818E788D432">
    <w:name w:val="BA106014AF1A4D71AB06AC818E788D432"/>
    <w:rsid w:val="002C0ED0"/>
    <w:pPr>
      <w:spacing w:line="312" w:lineRule="auto"/>
    </w:pPr>
    <w:rPr>
      <w:rFonts w:eastAsiaTheme="minorHAnsi"/>
    </w:rPr>
  </w:style>
  <w:style w:type="paragraph" w:customStyle="1" w:styleId="32677FE9BE5D42398E19FB98006338392">
    <w:name w:val="32677FE9BE5D42398E19FB98006338392"/>
    <w:rsid w:val="002C0ED0"/>
    <w:pPr>
      <w:spacing w:line="312" w:lineRule="auto"/>
    </w:pPr>
    <w:rPr>
      <w:rFonts w:eastAsiaTheme="minorHAnsi"/>
    </w:rPr>
  </w:style>
  <w:style w:type="paragraph" w:customStyle="1" w:styleId="E33FE4C521B1434F9737B6912E1126982">
    <w:name w:val="E33FE4C521B1434F9737B6912E1126982"/>
    <w:rsid w:val="002C0ED0"/>
    <w:pPr>
      <w:spacing w:line="312" w:lineRule="auto"/>
    </w:pPr>
    <w:rPr>
      <w:rFonts w:eastAsiaTheme="minorHAnsi"/>
    </w:rPr>
  </w:style>
  <w:style w:type="paragraph" w:customStyle="1" w:styleId="F985A844E0D246398AAF9657C96CFD432">
    <w:name w:val="F985A844E0D246398AAF9657C96CFD432"/>
    <w:rsid w:val="002C0ED0"/>
    <w:pPr>
      <w:spacing w:line="312" w:lineRule="auto"/>
    </w:pPr>
    <w:rPr>
      <w:rFonts w:eastAsiaTheme="minorHAnsi"/>
    </w:rPr>
  </w:style>
  <w:style w:type="paragraph" w:customStyle="1" w:styleId="96D1F8F21F0A4BD88F5CEE2678B296852">
    <w:name w:val="96D1F8F21F0A4BD88F5CEE2678B296852"/>
    <w:rsid w:val="002C0ED0"/>
    <w:pPr>
      <w:spacing w:line="312" w:lineRule="auto"/>
    </w:pPr>
    <w:rPr>
      <w:rFonts w:eastAsiaTheme="minorHAnsi"/>
    </w:rPr>
  </w:style>
  <w:style w:type="paragraph" w:customStyle="1" w:styleId="69DE38CD9EB5437D8374B70C25F8B5DC2">
    <w:name w:val="69DE38CD9EB5437D8374B70C25F8B5DC2"/>
    <w:rsid w:val="002C0ED0"/>
    <w:pPr>
      <w:spacing w:line="312" w:lineRule="auto"/>
    </w:pPr>
    <w:rPr>
      <w:rFonts w:eastAsiaTheme="minorHAnsi"/>
    </w:rPr>
  </w:style>
  <w:style w:type="paragraph" w:customStyle="1" w:styleId="BA63A3E14861475197220C3522D75DE02">
    <w:name w:val="BA63A3E14861475197220C3522D75DE02"/>
    <w:rsid w:val="002C0ED0"/>
    <w:pPr>
      <w:spacing w:line="312" w:lineRule="auto"/>
    </w:pPr>
    <w:rPr>
      <w:rFonts w:eastAsiaTheme="minorHAnsi"/>
    </w:rPr>
  </w:style>
  <w:style w:type="paragraph" w:customStyle="1" w:styleId="74CF0D0C5E86445BB9CBA4866E8AC6592">
    <w:name w:val="74CF0D0C5E86445BB9CBA4866E8AC6592"/>
    <w:rsid w:val="002C0ED0"/>
    <w:pPr>
      <w:spacing w:line="312" w:lineRule="auto"/>
    </w:pPr>
    <w:rPr>
      <w:rFonts w:eastAsiaTheme="minorHAnsi"/>
    </w:rPr>
  </w:style>
  <w:style w:type="paragraph" w:customStyle="1" w:styleId="536E4EEFD1434C8C8F2F2B715AA117062">
    <w:name w:val="536E4EEFD1434C8C8F2F2B715AA117062"/>
    <w:rsid w:val="002C0ED0"/>
    <w:pPr>
      <w:spacing w:line="312" w:lineRule="auto"/>
    </w:pPr>
    <w:rPr>
      <w:rFonts w:eastAsiaTheme="minorHAnsi"/>
    </w:rPr>
  </w:style>
  <w:style w:type="paragraph" w:customStyle="1" w:styleId="E962FDECB62C4BE2A270D280849FB6EA2">
    <w:name w:val="E962FDECB62C4BE2A270D280849FB6EA2"/>
    <w:rsid w:val="002C0ED0"/>
    <w:pPr>
      <w:spacing w:line="312" w:lineRule="auto"/>
    </w:pPr>
    <w:rPr>
      <w:rFonts w:eastAsiaTheme="minorHAnsi"/>
    </w:rPr>
  </w:style>
  <w:style w:type="paragraph" w:customStyle="1" w:styleId="F0B803E04C6148308EDA59914A06F11C2">
    <w:name w:val="F0B803E04C6148308EDA59914A06F11C2"/>
    <w:rsid w:val="002C0ED0"/>
    <w:pPr>
      <w:spacing w:line="312" w:lineRule="auto"/>
    </w:pPr>
    <w:rPr>
      <w:rFonts w:eastAsiaTheme="minorHAnsi"/>
    </w:rPr>
  </w:style>
  <w:style w:type="paragraph" w:customStyle="1" w:styleId="2A4E6C73166540FCB98E3A7FD3F2892B2">
    <w:name w:val="2A4E6C73166540FCB98E3A7FD3F2892B2"/>
    <w:rsid w:val="002C0ED0"/>
    <w:pPr>
      <w:spacing w:line="312" w:lineRule="auto"/>
    </w:pPr>
    <w:rPr>
      <w:rFonts w:eastAsiaTheme="minorHAnsi"/>
    </w:rPr>
  </w:style>
  <w:style w:type="paragraph" w:customStyle="1" w:styleId="0A83B8CD852A4338AB3AF4A2BAC718932">
    <w:name w:val="0A83B8CD852A4338AB3AF4A2BAC718932"/>
    <w:rsid w:val="002C0ED0"/>
    <w:pPr>
      <w:spacing w:line="312" w:lineRule="auto"/>
    </w:pPr>
    <w:rPr>
      <w:rFonts w:eastAsiaTheme="minorHAnsi"/>
    </w:rPr>
  </w:style>
  <w:style w:type="paragraph" w:customStyle="1" w:styleId="7FFE16ED565E4061970DF7AE77681A672">
    <w:name w:val="7FFE16ED565E4061970DF7AE77681A672"/>
    <w:rsid w:val="002C0ED0"/>
    <w:pPr>
      <w:spacing w:line="312" w:lineRule="auto"/>
    </w:pPr>
    <w:rPr>
      <w:rFonts w:eastAsiaTheme="minorHAnsi"/>
    </w:rPr>
  </w:style>
  <w:style w:type="paragraph" w:customStyle="1" w:styleId="9773AAC523AC4069ACC0A68664777E2A2">
    <w:name w:val="9773AAC523AC4069ACC0A68664777E2A2"/>
    <w:rsid w:val="002C0ED0"/>
    <w:pPr>
      <w:spacing w:line="312" w:lineRule="auto"/>
    </w:pPr>
    <w:rPr>
      <w:rFonts w:eastAsiaTheme="minorHAnsi"/>
    </w:rPr>
  </w:style>
  <w:style w:type="paragraph" w:customStyle="1" w:styleId="1AA6B80E433A466F8380393EC3ECC8602">
    <w:name w:val="1AA6B80E433A466F8380393EC3ECC8602"/>
    <w:rsid w:val="002C0ED0"/>
    <w:pPr>
      <w:spacing w:line="312" w:lineRule="auto"/>
    </w:pPr>
    <w:rPr>
      <w:rFonts w:eastAsiaTheme="minorHAnsi"/>
    </w:rPr>
  </w:style>
  <w:style w:type="paragraph" w:customStyle="1" w:styleId="ADB04D507A4149628938D84FC180E8192">
    <w:name w:val="ADB04D507A4149628938D84FC180E8192"/>
    <w:rsid w:val="002C0ED0"/>
    <w:pPr>
      <w:spacing w:line="312" w:lineRule="auto"/>
    </w:pPr>
    <w:rPr>
      <w:rFonts w:eastAsiaTheme="minorHAnsi"/>
    </w:rPr>
  </w:style>
  <w:style w:type="paragraph" w:customStyle="1" w:styleId="72BF111BE8B04F3A99B859401044209F2">
    <w:name w:val="72BF111BE8B04F3A99B859401044209F2"/>
    <w:rsid w:val="002C0ED0"/>
    <w:pPr>
      <w:spacing w:line="312" w:lineRule="auto"/>
    </w:pPr>
    <w:rPr>
      <w:rFonts w:eastAsiaTheme="minorHAnsi"/>
    </w:rPr>
  </w:style>
  <w:style w:type="paragraph" w:customStyle="1" w:styleId="7F911578CEC4469BB6C51A4318202F032">
    <w:name w:val="7F911578CEC4469BB6C51A4318202F032"/>
    <w:rsid w:val="002C0ED0"/>
    <w:pPr>
      <w:spacing w:line="312" w:lineRule="auto"/>
    </w:pPr>
    <w:rPr>
      <w:rFonts w:eastAsiaTheme="minorHAnsi"/>
    </w:rPr>
  </w:style>
  <w:style w:type="paragraph" w:customStyle="1" w:styleId="F3B3B421B3474CD7AAD54F3298AAA8582">
    <w:name w:val="F3B3B421B3474CD7AAD54F3298AAA8582"/>
    <w:rsid w:val="002C0ED0"/>
    <w:pPr>
      <w:spacing w:line="312" w:lineRule="auto"/>
    </w:pPr>
    <w:rPr>
      <w:rFonts w:eastAsiaTheme="minorHAnsi"/>
    </w:rPr>
  </w:style>
  <w:style w:type="paragraph" w:customStyle="1" w:styleId="4E25F5F07E4643139A3E0011AFF9A9BF2">
    <w:name w:val="4E25F5F07E4643139A3E0011AFF9A9BF2"/>
    <w:rsid w:val="002C0ED0"/>
    <w:pPr>
      <w:spacing w:line="312" w:lineRule="auto"/>
    </w:pPr>
    <w:rPr>
      <w:rFonts w:eastAsiaTheme="minorHAnsi"/>
    </w:rPr>
  </w:style>
  <w:style w:type="paragraph" w:customStyle="1" w:styleId="A8D417860E9A4FC0984CE117F872E9AD2">
    <w:name w:val="A8D417860E9A4FC0984CE117F872E9AD2"/>
    <w:rsid w:val="002C0ED0"/>
    <w:pPr>
      <w:spacing w:line="312" w:lineRule="auto"/>
    </w:pPr>
    <w:rPr>
      <w:rFonts w:eastAsiaTheme="minorHAnsi"/>
    </w:rPr>
  </w:style>
  <w:style w:type="paragraph" w:customStyle="1" w:styleId="9E8E5E6D92A344CB81E6657F932709C42">
    <w:name w:val="9E8E5E6D92A344CB81E6657F932709C42"/>
    <w:rsid w:val="002C0ED0"/>
    <w:pPr>
      <w:spacing w:line="312" w:lineRule="auto"/>
    </w:pPr>
    <w:rPr>
      <w:rFonts w:eastAsiaTheme="minorHAnsi"/>
    </w:rPr>
  </w:style>
  <w:style w:type="paragraph" w:customStyle="1" w:styleId="E3512BBDB8A54E1E93FC31FF1DC91D7E2">
    <w:name w:val="E3512BBDB8A54E1E93FC31FF1DC91D7E2"/>
    <w:rsid w:val="002C0ED0"/>
    <w:pPr>
      <w:spacing w:line="312" w:lineRule="auto"/>
    </w:pPr>
    <w:rPr>
      <w:rFonts w:eastAsiaTheme="minorHAnsi"/>
    </w:rPr>
  </w:style>
  <w:style w:type="paragraph" w:customStyle="1" w:styleId="C5B7B6429B1B4D8DADFD1B147A977C2C2">
    <w:name w:val="C5B7B6429B1B4D8DADFD1B147A977C2C2"/>
    <w:rsid w:val="002C0ED0"/>
    <w:pPr>
      <w:spacing w:line="312" w:lineRule="auto"/>
    </w:pPr>
    <w:rPr>
      <w:rFonts w:eastAsiaTheme="minorHAnsi"/>
    </w:rPr>
  </w:style>
  <w:style w:type="paragraph" w:customStyle="1" w:styleId="29C4707F972B482884A3CC76FE7CF6E22">
    <w:name w:val="29C4707F972B482884A3CC76FE7CF6E22"/>
    <w:rsid w:val="002C0ED0"/>
    <w:pPr>
      <w:spacing w:line="312" w:lineRule="auto"/>
    </w:pPr>
    <w:rPr>
      <w:rFonts w:eastAsiaTheme="minorHAnsi"/>
    </w:rPr>
  </w:style>
  <w:style w:type="paragraph" w:customStyle="1" w:styleId="562AB7B561E0492DB6B692000CBFE8112">
    <w:name w:val="562AB7B561E0492DB6B692000CBFE8112"/>
    <w:rsid w:val="002C0ED0"/>
    <w:pPr>
      <w:spacing w:line="312" w:lineRule="auto"/>
    </w:pPr>
    <w:rPr>
      <w:rFonts w:eastAsiaTheme="minorHAnsi"/>
    </w:rPr>
  </w:style>
  <w:style w:type="paragraph" w:customStyle="1" w:styleId="6995D6AF3B6D4FDD86705251D2F0AD369">
    <w:name w:val="6995D6AF3B6D4FDD86705251D2F0AD369"/>
    <w:rsid w:val="002C0ED0"/>
    <w:pPr>
      <w:spacing w:line="312" w:lineRule="auto"/>
    </w:pPr>
    <w:rPr>
      <w:rFonts w:eastAsiaTheme="minorHAnsi"/>
    </w:rPr>
  </w:style>
  <w:style w:type="paragraph" w:customStyle="1" w:styleId="8AD2A5F620034949ABE6C820153AC9023">
    <w:name w:val="8AD2A5F620034949ABE6C820153AC9023"/>
    <w:rsid w:val="002C0ED0"/>
    <w:pPr>
      <w:spacing w:line="312" w:lineRule="auto"/>
    </w:pPr>
    <w:rPr>
      <w:rFonts w:eastAsiaTheme="minorHAnsi"/>
    </w:rPr>
  </w:style>
  <w:style w:type="paragraph" w:customStyle="1" w:styleId="58D6BB4BE7CE48E3840A0C20EFA8098F3">
    <w:name w:val="58D6BB4BE7CE48E3840A0C20EFA8098F3"/>
    <w:rsid w:val="002C0ED0"/>
    <w:pPr>
      <w:spacing w:line="312" w:lineRule="auto"/>
    </w:pPr>
    <w:rPr>
      <w:rFonts w:eastAsiaTheme="minorHAnsi"/>
    </w:rPr>
  </w:style>
  <w:style w:type="paragraph" w:customStyle="1" w:styleId="8A8C7434CF014CB7BBD16FAF12CF59123">
    <w:name w:val="8A8C7434CF014CB7BBD16FAF12CF59123"/>
    <w:rsid w:val="002C0ED0"/>
    <w:pPr>
      <w:spacing w:line="312" w:lineRule="auto"/>
    </w:pPr>
    <w:rPr>
      <w:rFonts w:eastAsiaTheme="minorHAnsi"/>
    </w:rPr>
  </w:style>
  <w:style w:type="paragraph" w:customStyle="1" w:styleId="BA106014AF1A4D71AB06AC818E788D433">
    <w:name w:val="BA106014AF1A4D71AB06AC818E788D433"/>
    <w:rsid w:val="002C0ED0"/>
    <w:pPr>
      <w:spacing w:line="312" w:lineRule="auto"/>
    </w:pPr>
    <w:rPr>
      <w:rFonts w:eastAsiaTheme="minorHAnsi"/>
    </w:rPr>
  </w:style>
  <w:style w:type="paragraph" w:customStyle="1" w:styleId="32677FE9BE5D42398E19FB98006338393">
    <w:name w:val="32677FE9BE5D42398E19FB98006338393"/>
    <w:rsid w:val="002C0ED0"/>
    <w:pPr>
      <w:spacing w:line="312" w:lineRule="auto"/>
    </w:pPr>
    <w:rPr>
      <w:rFonts w:eastAsiaTheme="minorHAnsi"/>
    </w:rPr>
  </w:style>
  <w:style w:type="paragraph" w:customStyle="1" w:styleId="E33FE4C521B1434F9737B6912E1126983">
    <w:name w:val="E33FE4C521B1434F9737B6912E1126983"/>
    <w:rsid w:val="002C0ED0"/>
    <w:pPr>
      <w:spacing w:line="312" w:lineRule="auto"/>
    </w:pPr>
    <w:rPr>
      <w:rFonts w:eastAsiaTheme="minorHAnsi"/>
    </w:rPr>
  </w:style>
  <w:style w:type="paragraph" w:customStyle="1" w:styleId="F985A844E0D246398AAF9657C96CFD433">
    <w:name w:val="F985A844E0D246398AAF9657C96CFD433"/>
    <w:rsid w:val="002C0ED0"/>
    <w:pPr>
      <w:spacing w:line="312" w:lineRule="auto"/>
    </w:pPr>
    <w:rPr>
      <w:rFonts w:eastAsiaTheme="minorHAnsi"/>
    </w:rPr>
  </w:style>
  <w:style w:type="paragraph" w:customStyle="1" w:styleId="96D1F8F21F0A4BD88F5CEE2678B296853">
    <w:name w:val="96D1F8F21F0A4BD88F5CEE2678B296853"/>
    <w:rsid w:val="002C0ED0"/>
    <w:pPr>
      <w:spacing w:line="312" w:lineRule="auto"/>
    </w:pPr>
    <w:rPr>
      <w:rFonts w:eastAsiaTheme="minorHAnsi"/>
    </w:rPr>
  </w:style>
  <w:style w:type="paragraph" w:customStyle="1" w:styleId="69DE38CD9EB5437D8374B70C25F8B5DC3">
    <w:name w:val="69DE38CD9EB5437D8374B70C25F8B5DC3"/>
    <w:rsid w:val="002C0ED0"/>
    <w:pPr>
      <w:spacing w:line="312" w:lineRule="auto"/>
    </w:pPr>
    <w:rPr>
      <w:rFonts w:eastAsiaTheme="minorHAnsi"/>
    </w:rPr>
  </w:style>
  <w:style w:type="paragraph" w:customStyle="1" w:styleId="BA63A3E14861475197220C3522D75DE03">
    <w:name w:val="BA63A3E14861475197220C3522D75DE03"/>
    <w:rsid w:val="002C0ED0"/>
    <w:pPr>
      <w:spacing w:line="312" w:lineRule="auto"/>
    </w:pPr>
    <w:rPr>
      <w:rFonts w:eastAsiaTheme="minorHAnsi"/>
    </w:rPr>
  </w:style>
  <w:style w:type="paragraph" w:customStyle="1" w:styleId="74CF0D0C5E86445BB9CBA4866E8AC6593">
    <w:name w:val="74CF0D0C5E86445BB9CBA4866E8AC6593"/>
    <w:rsid w:val="002C0ED0"/>
    <w:pPr>
      <w:spacing w:line="312" w:lineRule="auto"/>
    </w:pPr>
    <w:rPr>
      <w:rFonts w:eastAsiaTheme="minorHAnsi"/>
    </w:rPr>
  </w:style>
  <w:style w:type="paragraph" w:customStyle="1" w:styleId="536E4EEFD1434C8C8F2F2B715AA117063">
    <w:name w:val="536E4EEFD1434C8C8F2F2B715AA117063"/>
    <w:rsid w:val="002C0ED0"/>
    <w:pPr>
      <w:spacing w:line="312" w:lineRule="auto"/>
    </w:pPr>
    <w:rPr>
      <w:rFonts w:eastAsiaTheme="minorHAnsi"/>
    </w:rPr>
  </w:style>
  <w:style w:type="paragraph" w:customStyle="1" w:styleId="E962FDECB62C4BE2A270D280849FB6EA3">
    <w:name w:val="E962FDECB62C4BE2A270D280849FB6EA3"/>
    <w:rsid w:val="002C0ED0"/>
    <w:pPr>
      <w:spacing w:line="312" w:lineRule="auto"/>
    </w:pPr>
    <w:rPr>
      <w:rFonts w:eastAsiaTheme="minorHAnsi"/>
    </w:rPr>
  </w:style>
  <w:style w:type="paragraph" w:customStyle="1" w:styleId="F0B803E04C6148308EDA59914A06F11C3">
    <w:name w:val="F0B803E04C6148308EDA59914A06F11C3"/>
    <w:rsid w:val="002C0ED0"/>
    <w:pPr>
      <w:spacing w:line="312" w:lineRule="auto"/>
    </w:pPr>
    <w:rPr>
      <w:rFonts w:eastAsiaTheme="minorHAnsi"/>
    </w:rPr>
  </w:style>
  <w:style w:type="paragraph" w:customStyle="1" w:styleId="2A4E6C73166540FCB98E3A7FD3F2892B3">
    <w:name w:val="2A4E6C73166540FCB98E3A7FD3F2892B3"/>
    <w:rsid w:val="002C0ED0"/>
    <w:pPr>
      <w:spacing w:line="312" w:lineRule="auto"/>
    </w:pPr>
    <w:rPr>
      <w:rFonts w:eastAsiaTheme="minorHAnsi"/>
    </w:rPr>
  </w:style>
  <w:style w:type="paragraph" w:customStyle="1" w:styleId="0A83B8CD852A4338AB3AF4A2BAC718933">
    <w:name w:val="0A83B8CD852A4338AB3AF4A2BAC718933"/>
    <w:rsid w:val="002C0ED0"/>
    <w:pPr>
      <w:spacing w:line="312" w:lineRule="auto"/>
    </w:pPr>
    <w:rPr>
      <w:rFonts w:eastAsiaTheme="minorHAnsi"/>
    </w:rPr>
  </w:style>
  <w:style w:type="paragraph" w:customStyle="1" w:styleId="7FFE16ED565E4061970DF7AE77681A673">
    <w:name w:val="7FFE16ED565E4061970DF7AE77681A673"/>
    <w:rsid w:val="002C0ED0"/>
    <w:pPr>
      <w:spacing w:line="312" w:lineRule="auto"/>
    </w:pPr>
    <w:rPr>
      <w:rFonts w:eastAsiaTheme="minorHAnsi"/>
    </w:rPr>
  </w:style>
  <w:style w:type="paragraph" w:customStyle="1" w:styleId="9773AAC523AC4069ACC0A68664777E2A3">
    <w:name w:val="9773AAC523AC4069ACC0A68664777E2A3"/>
    <w:rsid w:val="002C0ED0"/>
    <w:pPr>
      <w:spacing w:line="312" w:lineRule="auto"/>
    </w:pPr>
    <w:rPr>
      <w:rFonts w:eastAsiaTheme="minorHAnsi"/>
    </w:rPr>
  </w:style>
  <w:style w:type="paragraph" w:customStyle="1" w:styleId="1AA6B80E433A466F8380393EC3ECC8603">
    <w:name w:val="1AA6B80E433A466F8380393EC3ECC8603"/>
    <w:rsid w:val="002C0ED0"/>
    <w:pPr>
      <w:spacing w:line="312" w:lineRule="auto"/>
    </w:pPr>
    <w:rPr>
      <w:rFonts w:eastAsiaTheme="minorHAnsi"/>
    </w:rPr>
  </w:style>
  <w:style w:type="paragraph" w:customStyle="1" w:styleId="ADB04D507A4149628938D84FC180E8193">
    <w:name w:val="ADB04D507A4149628938D84FC180E8193"/>
    <w:rsid w:val="002C0ED0"/>
    <w:pPr>
      <w:spacing w:line="312" w:lineRule="auto"/>
    </w:pPr>
    <w:rPr>
      <w:rFonts w:eastAsiaTheme="minorHAnsi"/>
    </w:rPr>
  </w:style>
  <w:style w:type="paragraph" w:customStyle="1" w:styleId="72BF111BE8B04F3A99B859401044209F3">
    <w:name w:val="72BF111BE8B04F3A99B859401044209F3"/>
    <w:rsid w:val="002C0ED0"/>
    <w:pPr>
      <w:spacing w:line="312" w:lineRule="auto"/>
    </w:pPr>
    <w:rPr>
      <w:rFonts w:eastAsiaTheme="minorHAnsi"/>
    </w:rPr>
  </w:style>
  <w:style w:type="paragraph" w:customStyle="1" w:styleId="7F911578CEC4469BB6C51A4318202F033">
    <w:name w:val="7F911578CEC4469BB6C51A4318202F033"/>
    <w:rsid w:val="002C0ED0"/>
    <w:pPr>
      <w:spacing w:line="312" w:lineRule="auto"/>
    </w:pPr>
    <w:rPr>
      <w:rFonts w:eastAsiaTheme="minorHAnsi"/>
    </w:rPr>
  </w:style>
  <w:style w:type="paragraph" w:customStyle="1" w:styleId="F3B3B421B3474CD7AAD54F3298AAA8583">
    <w:name w:val="F3B3B421B3474CD7AAD54F3298AAA8583"/>
    <w:rsid w:val="002C0ED0"/>
    <w:pPr>
      <w:spacing w:line="312" w:lineRule="auto"/>
    </w:pPr>
    <w:rPr>
      <w:rFonts w:eastAsiaTheme="minorHAnsi"/>
    </w:rPr>
  </w:style>
  <w:style w:type="paragraph" w:customStyle="1" w:styleId="4E25F5F07E4643139A3E0011AFF9A9BF3">
    <w:name w:val="4E25F5F07E4643139A3E0011AFF9A9BF3"/>
    <w:rsid w:val="002C0ED0"/>
    <w:pPr>
      <w:spacing w:line="312" w:lineRule="auto"/>
    </w:pPr>
    <w:rPr>
      <w:rFonts w:eastAsiaTheme="minorHAnsi"/>
    </w:rPr>
  </w:style>
  <w:style w:type="paragraph" w:customStyle="1" w:styleId="A8D417860E9A4FC0984CE117F872E9AD3">
    <w:name w:val="A8D417860E9A4FC0984CE117F872E9AD3"/>
    <w:rsid w:val="002C0ED0"/>
    <w:pPr>
      <w:spacing w:line="312" w:lineRule="auto"/>
    </w:pPr>
    <w:rPr>
      <w:rFonts w:eastAsiaTheme="minorHAnsi"/>
    </w:rPr>
  </w:style>
  <w:style w:type="paragraph" w:customStyle="1" w:styleId="9E8E5E6D92A344CB81E6657F932709C43">
    <w:name w:val="9E8E5E6D92A344CB81E6657F932709C43"/>
    <w:rsid w:val="002C0ED0"/>
    <w:pPr>
      <w:spacing w:line="312" w:lineRule="auto"/>
    </w:pPr>
    <w:rPr>
      <w:rFonts w:eastAsiaTheme="minorHAnsi"/>
    </w:rPr>
  </w:style>
  <w:style w:type="paragraph" w:customStyle="1" w:styleId="E3512BBDB8A54E1E93FC31FF1DC91D7E3">
    <w:name w:val="E3512BBDB8A54E1E93FC31FF1DC91D7E3"/>
    <w:rsid w:val="002C0ED0"/>
    <w:pPr>
      <w:spacing w:line="312" w:lineRule="auto"/>
    </w:pPr>
    <w:rPr>
      <w:rFonts w:eastAsiaTheme="minorHAnsi"/>
    </w:rPr>
  </w:style>
  <w:style w:type="paragraph" w:customStyle="1" w:styleId="C5B7B6429B1B4D8DADFD1B147A977C2C3">
    <w:name w:val="C5B7B6429B1B4D8DADFD1B147A977C2C3"/>
    <w:rsid w:val="002C0ED0"/>
    <w:pPr>
      <w:spacing w:line="312" w:lineRule="auto"/>
    </w:pPr>
    <w:rPr>
      <w:rFonts w:eastAsiaTheme="minorHAnsi"/>
    </w:rPr>
  </w:style>
  <w:style w:type="paragraph" w:customStyle="1" w:styleId="29C4707F972B482884A3CC76FE7CF6E23">
    <w:name w:val="29C4707F972B482884A3CC76FE7CF6E23"/>
    <w:rsid w:val="002C0ED0"/>
    <w:pPr>
      <w:spacing w:line="312" w:lineRule="auto"/>
    </w:pPr>
    <w:rPr>
      <w:rFonts w:eastAsiaTheme="minorHAnsi"/>
    </w:rPr>
  </w:style>
  <w:style w:type="paragraph" w:customStyle="1" w:styleId="562AB7B561E0492DB6B692000CBFE8113">
    <w:name w:val="562AB7B561E0492DB6B692000CBFE8113"/>
    <w:rsid w:val="002C0ED0"/>
    <w:pPr>
      <w:spacing w:line="312" w:lineRule="auto"/>
    </w:pPr>
    <w:rPr>
      <w:rFonts w:eastAsiaTheme="minorHAnsi"/>
    </w:rPr>
  </w:style>
  <w:style w:type="paragraph" w:customStyle="1" w:styleId="6995D6AF3B6D4FDD86705251D2F0AD3610">
    <w:name w:val="6995D6AF3B6D4FDD86705251D2F0AD3610"/>
    <w:rsid w:val="002C0ED0"/>
    <w:pPr>
      <w:spacing w:line="312" w:lineRule="auto"/>
    </w:pPr>
    <w:rPr>
      <w:rFonts w:eastAsiaTheme="minorHAnsi"/>
    </w:rPr>
  </w:style>
  <w:style w:type="paragraph" w:customStyle="1" w:styleId="8AD2A5F620034949ABE6C820153AC9024">
    <w:name w:val="8AD2A5F620034949ABE6C820153AC9024"/>
    <w:rsid w:val="002C0ED0"/>
    <w:pPr>
      <w:spacing w:line="312" w:lineRule="auto"/>
    </w:pPr>
    <w:rPr>
      <w:rFonts w:eastAsiaTheme="minorHAnsi"/>
    </w:rPr>
  </w:style>
  <w:style w:type="paragraph" w:customStyle="1" w:styleId="58D6BB4BE7CE48E3840A0C20EFA8098F4">
    <w:name w:val="58D6BB4BE7CE48E3840A0C20EFA8098F4"/>
    <w:rsid w:val="002C0ED0"/>
    <w:pPr>
      <w:spacing w:line="312" w:lineRule="auto"/>
    </w:pPr>
    <w:rPr>
      <w:rFonts w:eastAsiaTheme="minorHAnsi"/>
    </w:rPr>
  </w:style>
  <w:style w:type="paragraph" w:customStyle="1" w:styleId="8A8C7434CF014CB7BBD16FAF12CF59124">
    <w:name w:val="8A8C7434CF014CB7BBD16FAF12CF59124"/>
    <w:rsid w:val="002C0ED0"/>
    <w:pPr>
      <w:spacing w:line="312" w:lineRule="auto"/>
    </w:pPr>
    <w:rPr>
      <w:rFonts w:eastAsiaTheme="minorHAnsi"/>
    </w:rPr>
  </w:style>
  <w:style w:type="paragraph" w:customStyle="1" w:styleId="BA106014AF1A4D71AB06AC818E788D434">
    <w:name w:val="BA106014AF1A4D71AB06AC818E788D434"/>
    <w:rsid w:val="002C0ED0"/>
    <w:pPr>
      <w:spacing w:line="312" w:lineRule="auto"/>
    </w:pPr>
    <w:rPr>
      <w:rFonts w:eastAsiaTheme="minorHAnsi"/>
    </w:rPr>
  </w:style>
  <w:style w:type="paragraph" w:customStyle="1" w:styleId="32677FE9BE5D42398E19FB98006338394">
    <w:name w:val="32677FE9BE5D42398E19FB98006338394"/>
    <w:rsid w:val="002C0ED0"/>
    <w:pPr>
      <w:spacing w:line="312" w:lineRule="auto"/>
    </w:pPr>
    <w:rPr>
      <w:rFonts w:eastAsiaTheme="minorHAnsi"/>
    </w:rPr>
  </w:style>
  <w:style w:type="paragraph" w:customStyle="1" w:styleId="E33FE4C521B1434F9737B6912E1126984">
    <w:name w:val="E33FE4C521B1434F9737B6912E1126984"/>
    <w:rsid w:val="002C0ED0"/>
    <w:pPr>
      <w:spacing w:line="312" w:lineRule="auto"/>
    </w:pPr>
    <w:rPr>
      <w:rFonts w:eastAsiaTheme="minorHAnsi"/>
    </w:rPr>
  </w:style>
  <w:style w:type="paragraph" w:customStyle="1" w:styleId="F985A844E0D246398AAF9657C96CFD434">
    <w:name w:val="F985A844E0D246398AAF9657C96CFD434"/>
    <w:rsid w:val="002C0ED0"/>
    <w:pPr>
      <w:spacing w:line="312" w:lineRule="auto"/>
    </w:pPr>
    <w:rPr>
      <w:rFonts w:eastAsiaTheme="minorHAnsi"/>
    </w:rPr>
  </w:style>
  <w:style w:type="paragraph" w:customStyle="1" w:styleId="96D1F8F21F0A4BD88F5CEE2678B296854">
    <w:name w:val="96D1F8F21F0A4BD88F5CEE2678B296854"/>
    <w:rsid w:val="002C0ED0"/>
    <w:pPr>
      <w:spacing w:line="312" w:lineRule="auto"/>
    </w:pPr>
    <w:rPr>
      <w:rFonts w:eastAsiaTheme="minorHAnsi"/>
    </w:rPr>
  </w:style>
  <w:style w:type="paragraph" w:customStyle="1" w:styleId="69DE38CD9EB5437D8374B70C25F8B5DC4">
    <w:name w:val="69DE38CD9EB5437D8374B70C25F8B5DC4"/>
    <w:rsid w:val="002C0ED0"/>
    <w:pPr>
      <w:spacing w:line="312" w:lineRule="auto"/>
    </w:pPr>
    <w:rPr>
      <w:rFonts w:eastAsiaTheme="minorHAnsi"/>
    </w:rPr>
  </w:style>
  <w:style w:type="paragraph" w:customStyle="1" w:styleId="BA63A3E14861475197220C3522D75DE04">
    <w:name w:val="BA63A3E14861475197220C3522D75DE04"/>
    <w:rsid w:val="002C0ED0"/>
    <w:pPr>
      <w:spacing w:line="312" w:lineRule="auto"/>
    </w:pPr>
    <w:rPr>
      <w:rFonts w:eastAsiaTheme="minorHAnsi"/>
    </w:rPr>
  </w:style>
  <w:style w:type="paragraph" w:customStyle="1" w:styleId="74CF0D0C5E86445BB9CBA4866E8AC6594">
    <w:name w:val="74CF0D0C5E86445BB9CBA4866E8AC6594"/>
    <w:rsid w:val="002C0ED0"/>
    <w:pPr>
      <w:spacing w:line="312" w:lineRule="auto"/>
    </w:pPr>
    <w:rPr>
      <w:rFonts w:eastAsiaTheme="minorHAnsi"/>
    </w:rPr>
  </w:style>
  <w:style w:type="paragraph" w:customStyle="1" w:styleId="536E4EEFD1434C8C8F2F2B715AA117064">
    <w:name w:val="536E4EEFD1434C8C8F2F2B715AA117064"/>
    <w:rsid w:val="002C0ED0"/>
    <w:pPr>
      <w:spacing w:line="312" w:lineRule="auto"/>
    </w:pPr>
    <w:rPr>
      <w:rFonts w:eastAsiaTheme="minorHAnsi"/>
    </w:rPr>
  </w:style>
  <w:style w:type="paragraph" w:customStyle="1" w:styleId="E962FDECB62C4BE2A270D280849FB6EA4">
    <w:name w:val="E962FDECB62C4BE2A270D280849FB6EA4"/>
    <w:rsid w:val="002C0ED0"/>
    <w:pPr>
      <w:spacing w:line="312" w:lineRule="auto"/>
    </w:pPr>
    <w:rPr>
      <w:rFonts w:eastAsiaTheme="minorHAnsi"/>
    </w:rPr>
  </w:style>
  <w:style w:type="paragraph" w:customStyle="1" w:styleId="F0B803E04C6148308EDA59914A06F11C4">
    <w:name w:val="F0B803E04C6148308EDA59914A06F11C4"/>
    <w:rsid w:val="002C0ED0"/>
    <w:pPr>
      <w:spacing w:line="312" w:lineRule="auto"/>
    </w:pPr>
    <w:rPr>
      <w:rFonts w:eastAsiaTheme="minorHAnsi"/>
    </w:rPr>
  </w:style>
  <w:style w:type="paragraph" w:customStyle="1" w:styleId="2A4E6C73166540FCB98E3A7FD3F2892B4">
    <w:name w:val="2A4E6C73166540FCB98E3A7FD3F2892B4"/>
    <w:rsid w:val="002C0ED0"/>
    <w:pPr>
      <w:spacing w:line="312" w:lineRule="auto"/>
    </w:pPr>
    <w:rPr>
      <w:rFonts w:eastAsiaTheme="minorHAnsi"/>
    </w:rPr>
  </w:style>
  <w:style w:type="paragraph" w:customStyle="1" w:styleId="0A83B8CD852A4338AB3AF4A2BAC718934">
    <w:name w:val="0A83B8CD852A4338AB3AF4A2BAC718934"/>
    <w:rsid w:val="002C0ED0"/>
    <w:pPr>
      <w:spacing w:line="312" w:lineRule="auto"/>
    </w:pPr>
    <w:rPr>
      <w:rFonts w:eastAsiaTheme="minorHAnsi"/>
    </w:rPr>
  </w:style>
  <w:style w:type="paragraph" w:customStyle="1" w:styleId="7FFE16ED565E4061970DF7AE77681A674">
    <w:name w:val="7FFE16ED565E4061970DF7AE77681A674"/>
    <w:rsid w:val="002C0ED0"/>
    <w:pPr>
      <w:spacing w:line="312" w:lineRule="auto"/>
    </w:pPr>
    <w:rPr>
      <w:rFonts w:eastAsiaTheme="minorHAnsi"/>
    </w:rPr>
  </w:style>
  <w:style w:type="paragraph" w:customStyle="1" w:styleId="9773AAC523AC4069ACC0A68664777E2A4">
    <w:name w:val="9773AAC523AC4069ACC0A68664777E2A4"/>
    <w:rsid w:val="002C0ED0"/>
    <w:pPr>
      <w:spacing w:line="312" w:lineRule="auto"/>
    </w:pPr>
    <w:rPr>
      <w:rFonts w:eastAsiaTheme="minorHAnsi"/>
    </w:rPr>
  </w:style>
  <w:style w:type="paragraph" w:customStyle="1" w:styleId="1AA6B80E433A466F8380393EC3ECC8604">
    <w:name w:val="1AA6B80E433A466F8380393EC3ECC8604"/>
    <w:rsid w:val="002C0ED0"/>
    <w:pPr>
      <w:spacing w:line="312" w:lineRule="auto"/>
    </w:pPr>
    <w:rPr>
      <w:rFonts w:eastAsiaTheme="minorHAnsi"/>
    </w:rPr>
  </w:style>
  <w:style w:type="paragraph" w:customStyle="1" w:styleId="ADB04D507A4149628938D84FC180E8194">
    <w:name w:val="ADB04D507A4149628938D84FC180E8194"/>
    <w:rsid w:val="002C0ED0"/>
    <w:pPr>
      <w:spacing w:line="312" w:lineRule="auto"/>
    </w:pPr>
    <w:rPr>
      <w:rFonts w:eastAsiaTheme="minorHAnsi"/>
    </w:rPr>
  </w:style>
  <w:style w:type="paragraph" w:customStyle="1" w:styleId="72BF111BE8B04F3A99B859401044209F4">
    <w:name w:val="72BF111BE8B04F3A99B859401044209F4"/>
    <w:rsid w:val="002C0ED0"/>
    <w:pPr>
      <w:spacing w:line="312" w:lineRule="auto"/>
    </w:pPr>
    <w:rPr>
      <w:rFonts w:eastAsiaTheme="minorHAnsi"/>
    </w:rPr>
  </w:style>
  <w:style w:type="paragraph" w:customStyle="1" w:styleId="7F911578CEC4469BB6C51A4318202F034">
    <w:name w:val="7F911578CEC4469BB6C51A4318202F034"/>
    <w:rsid w:val="002C0ED0"/>
    <w:pPr>
      <w:spacing w:line="312" w:lineRule="auto"/>
    </w:pPr>
    <w:rPr>
      <w:rFonts w:eastAsiaTheme="minorHAnsi"/>
    </w:rPr>
  </w:style>
  <w:style w:type="paragraph" w:customStyle="1" w:styleId="F3B3B421B3474CD7AAD54F3298AAA8584">
    <w:name w:val="F3B3B421B3474CD7AAD54F3298AAA8584"/>
    <w:rsid w:val="002C0ED0"/>
    <w:pPr>
      <w:spacing w:line="312" w:lineRule="auto"/>
    </w:pPr>
    <w:rPr>
      <w:rFonts w:eastAsiaTheme="minorHAnsi"/>
    </w:rPr>
  </w:style>
  <w:style w:type="paragraph" w:customStyle="1" w:styleId="4E25F5F07E4643139A3E0011AFF9A9BF4">
    <w:name w:val="4E25F5F07E4643139A3E0011AFF9A9BF4"/>
    <w:rsid w:val="002C0ED0"/>
    <w:pPr>
      <w:spacing w:line="312" w:lineRule="auto"/>
    </w:pPr>
    <w:rPr>
      <w:rFonts w:eastAsiaTheme="minorHAnsi"/>
    </w:rPr>
  </w:style>
  <w:style w:type="paragraph" w:customStyle="1" w:styleId="A8D417860E9A4FC0984CE117F872E9AD4">
    <w:name w:val="A8D417860E9A4FC0984CE117F872E9AD4"/>
    <w:rsid w:val="002C0ED0"/>
    <w:pPr>
      <w:spacing w:line="312" w:lineRule="auto"/>
    </w:pPr>
    <w:rPr>
      <w:rFonts w:eastAsiaTheme="minorHAnsi"/>
    </w:rPr>
  </w:style>
  <w:style w:type="paragraph" w:customStyle="1" w:styleId="9E8E5E6D92A344CB81E6657F932709C44">
    <w:name w:val="9E8E5E6D92A344CB81E6657F932709C44"/>
    <w:rsid w:val="002C0ED0"/>
    <w:pPr>
      <w:spacing w:line="312" w:lineRule="auto"/>
    </w:pPr>
    <w:rPr>
      <w:rFonts w:eastAsiaTheme="minorHAnsi"/>
    </w:rPr>
  </w:style>
  <w:style w:type="paragraph" w:customStyle="1" w:styleId="E3512BBDB8A54E1E93FC31FF1DC91D7E4">
    <w:name w:val="E3512BBDB8A54E1E93FC31FF1DC91D7E4"/>
    <w:rsid w:val="002C0ED0"/>
    <w:pPr>
      <w:spacing w:line="312" w:lineRule="auto"/>
    </w:pPr>
    <w:rPr>
      <w:rFonts w:eastAsiaTheme="minorHAnsi"/>
    </w:rPr>
  </w:style>
  <w:style w:type="paragraph" w:customStyle="1" w:styleId="C5B7B6429B1B4D8DADFD1B147A977C2C4">
    <w:name w:val="C5B7B6429B1B4D8DADFD1B147A977C2C4"/>
    <w:rsid w:val="002C0ED0"/>
    <w:pPr>
      <w:spacing w:line="312" w:lineRule="auto"/>
    </w:pPr>
    <w:rPr>
      <w:rFonts w:eastAsiaTheme="minorHAnsi"/>
    </w:rPr>
  </w:style>
  <w:style w:type="paragraph" w:customStyle="1" w:styleId="29C4707F972B482884A3CC76FE7CF6E24">
    <w:name w:val="29C4707F972B482884A3CC76FE7CF6E24"/>
    <w:rsid w:val="002C0ED0"/>
    <w:pPr>
      <w:spacing w:line="312" w:lineRule="auto"/>
    </w:pPr>
    <w:rPr>
      <w:rFonts w:eastAsiaTheme="minorHAnsi"/>
    </w:rPr>
  </w:style>
  <w:style w:type="paragraph" w:customStyle="1" w:styleId="562AB7B561E0492DB6B692000CBFE8114">
    <w:name w:val="562AB7B561E0492DB6B692000CBFE8114"/>
    <w:rsid w:val="002C0ED0"/>
    <w:pPr>
      <w:spacing w:line="312" w:lineRule="auto"/>
    </w:pPr>
    <w:rPr>
      <w:rFonts w:eastAsiaTheme="minorHAnsi"/>
    </w:rPr>
  </w:style>
  <w:style w:type="paragraph" w:customStyle="1" w:styleId="6995D6AF3B6D4FDD86705251D2F0AD3611">
    <w:name w:val="6995D6AF3B6D4FDD86705251D2F0AD3611"/>
    <w:rsid w:val="002C0ED0"/>
    <w:pPr>
      <w:spacing w:line="312" w:lineRule="auto"/>
    </w:pPr>
    <w:rPr>
      <w:rFonts w:eastAsiaTheme="minorHAnsi"/>
    </w:rPr>
  </w:style>
  <w:style w:type="paragraph" w:customStyle="1" w:styleId="8AD2A5F620034949ABE6C820153AC9025">
    <w:name w:val="8AD2A5F620034949ABE6C820153AC9025"/>
    <w:rsid w:val="002C0ED0"/>
    <w:pPr>
      <w:spacing w:line="312" w:lineRule="auto"/>
    </w:pPr>
    <w:rPr>
      <w:rFonts w:eastAsiaTheme="minorHAnsi"/>
    </w:rPr>
  </w:style>
  <w:style w:type="paragraph" w:customStyle="1" w:styleId="58D6BB4BE7CE48E3840A0C20EFA8098F5">
    <w:name w:val="58D6BB4BE7CE48E3840A0C20EFA8098F5"/>
    <w:rsid w:val="002C0ED0"/>
    <w:pPr>
      <w:spacing w:line="312" w:lineRule="auto"/>
    </w:pPr>
    <w:rPr>
      <w:rFonts w:eastAsiaTheme="minorHAnsi"/>
    </w:rPr>
  </w:style>
  <w:style w:type="paragraph" w:customStyle="1" w:styleId="8A8C7434CF014CB7BBD16FAF12CF59125">
    <w:name w:val="8A8C7434CF014CB7BBD16FAF12CF59125"/>
    <w:rsid w:val="002C0ED0"/>
    <w:pPr>
      <w:spacing w:line="312" w:lineRule="auto"/>
    </w:pPr>
    <w:rPr>
      <w:rFonts w:eastAsiaTheme="minorHAnsi"/>
    </w:rPr>
  </w:style>
  <w:style w:type="paragraph" w:customStyle="1" w:styleId="BA106014AF1A4D71AB06AC818E788D435">
    <w:name w:val="BA106014AF1A4D71AB06AC818E788D435"/>
    <w:rsid w:val="002C0ED0"/>
    <w:pPr>
      <w:spacing w:line="312" w:lineRule="auto"/>
    </w:pPr>
    <w:rPr>
      <w:rFonts w:eastAsiaTheme="minorHAnsi"/>
    </w:rPr>
  </w:style>
  <w:style w:type="paragraph" w:customStyle="1" w:styleId="32677FE9BE5D42398E19FB98006338395">
    <w:name w:val="32677FE9BE5D42398E19FB98006338395"/>
    <w:rsid w:val="002C0ED0"/>
    <w:pPr>
      <w:spacing w:line="312" w:lineRule="auto"/>
    </w:pPr>
    <w:rPr>
      <w:rFonts w:eastAsiaTheme="minorHAnsi"/>
    </w:rPr>
  </w:style>
  <w:style w:type="paragraph" w:customStyle="1" w:styleId="E33FE4C521B1434F9737B6912E1126985">
    <w:name w:val="E33FE4C521B1434F9737B6912E1126985"/>
    <w:rsid w:val="002C0ED0"/>
    <w:pPr>
      <w:spacing w:line="312" w:lineRule="auto"/>
    </w:pPr>
    <w:rPr>
      <w:rFonts w:eastAsiaTheme="minorHAnsi"/>
    </w:rPr>
  </w:style>
  <w:style w:type="paragraph" w:customStyle="1" w:styleId="F985A844E0D246398AAF9657C96CFD435">
    <w:name w:val="F985A844E0D246398AAF9657C96CFD435"/>
    <w:rsid w:val="002C0ED0"/>
    <w:pPr>
      <w:spacing w:line="312" w:lineRule="auto"/>
    </w:pPr>
    <w:rPr>
      <w:rFonts w:eastAsiaTheme="minorHAnsi"/>
    </w:rPr>
  </w:style>
  <w:style w:type="paragraph" w:customStyle="1" w:styleId="96D1F8F21F0A4BD88F5CEE2678B296855">
    <w:name w:val="96D1F8F21F0A4BD88F5CEE2678B296855"/>
    <w:rsid w:val="002C0ED0"/>
    <w:pPr>
      <w:spacing w:line="312" w:lineRule="auto"/>
    </w:pPr>
    <w:rPr>
      <w:rFonts w:eastAsiaTheme="minorHAnsi"/>
    </w:rPr>
  </w:style>
  <w:style w:type="paragraph" w:customStyle="1" w:styleId="69DE38CD9EB5437D8374B70C25F8B5DC5">
    <w:name w:val="69DE38CD9EB5437D8374B70C25F8B5DC5"/>
    <w:rsid w:val="002C0ED0"/>
    <w:pPr>
      <w:spacing w:line="312" w:lineRule="auto"/>
    </w:pPr>
    <w:rPr>
      <w:rFonts w:eastAsiaTheme="minorHAnsi"/>
    </w:rPr>
  </w:style>
  <w:style w:type="paragraph" w:customStyle="1" w:styleId="BA63A3E14861475197220C3522D75DE05">
    <w:name w:val="BA63A3E14861475197220C3522D75DE05"/>
    <w:rsid w:val="002C0ED0"/>
    <w:pPr>
      <w:spacing w:line="312" w:lineRule="auto"/>
    </w:pPr>
    <w:rPr>
      <w:rFonts w:eastAsiaTheme="minorHAnsi"/>
    </w:rPr>
  </w:style>
  <w:style w:type="paragraph" w:customStyle="1" w:styleId="74CF0D0C5E86445BB9CBA4866E8AC6595">
    <w:name w:val="74CF0D0C5E86445BB9CBA4866E8AC6595"/>
    <w:rsid w:val="002C0ED0"/>
    <w:pPr>
      <w:spacing w:line="312" w:lineRule="auto"/>
    </w:pPr>
    <w:rPr>
      <w:rFonts w:eastAsiaTheme="minorHAnsi"/>
    </w:rPr>
  </w:style>
  <w:style w:type="paragraph" w:customStyle="1" w:styleId="536E4EEFD1434C8C8F2F2B715AA117065">
    <w:name w:val="536E4EEFD1434C8C8F2F2B715AA117065"/>
    <w:rsid w:val="002C0ED0"/>
    <w:pPr>
      <w:spacing w:line="312" w:lineRule="auto"/>
    </w:pPr>
    <w:rPr>
      <w:rFonts w:eastAsiaTheme="minorHAnsi"/>
    </w:rPr>
  </w:style>
  <w:style w:type="paragraph" w:customStyle="1" w:styleId="E962FDECB62C4BE2A270D280849FB6EA5">
    <w:name w:val="E962FDECB62C4BE2A270D280849FB6EA5"/>
    <w:rsid w:val="002C0ED0"/>
    <w:pPr>
      <w:spacing w:line="312" w:lineRule="auto"/>
    </w:pPr>
    <w:rPr>
      <w:rFonts w:eastAsiaTheme="minorHAnsi"/>
    </w:rPr>
  </w:style>
  <w:style w:type="paragraph" w:customStyle="1" w:styleId="F0B803E04C6148308EDA59914A06F11C5">
    <w:name w:val="F0B803E04C6148308EDA59914A06F11C5"/>
    <w:rsid w:val="002C0ED0"/>
    <w:pPr>
      <w:spacing w:line="312" w:lineRule="auto"/>
    </w:pPr>
    <w:rPr>
      <w:rFonts w:eastAsiaTheme="minorHAnsi"/>
    </w:rPr>
  </w:style>
  <w:style w:type="paragraph" w:customStyle="1" w:styleId="2A4E6C73166540FCB98E3A7FD3F2892B5">
    <w:name w:val="2A4E6C73166540FCB98E3A7FD3F2892B5"/>
    <w:rsid w:val="002C0ED0"/>
    <w:pPr>
      <w:spacing w:line="312" w:lineRule="auto"/>
    </w:pPr>
    <w:rPr>
      <w:rFonts w:eastAsiaTheme="minorHAnsi"/>
    </w:rPr>
  </w:style>
  <w:style w:type="paragraph" w:customStyle="1" w:styleId="0A83B8CD852A4338AB3AF4A2BAC718935">
    <w:name w:val="0A83B8CD852A4338AB3AF4A2BAC718935"/>
    <w:rsid w:val="002C0ED0"/>
    <w:pPr>
      <w:spacing w:line="312" w:lineRule="auto"/>
    </w:pPr>
    <w:rPr>
      <w:rFonts w:eastAsiaTheme="minorHAnsi"/>
    </w:rPr>
  </w:style>
  <w:style w:type="paragraph" w:customStyle="1" w:styleId="7FFE16ED565E4061970DF7AE77681A675">
    <w:name w:val="7FFE16ED565E4061970DF7AE77681A675"/>
    <w:rsid w:val="002C0ED0"/>
    <w:pPr>
      <w:spacing w:line="312" w:lineRule="auto"/>
    </w:pPr>
    <w:rPr>
      <w:rFonts w:eastAsiaTheme="minorHAnsi"/>
    </w:rPr>
  </w:style>
  <w:style w:type="paragraph" w:customStyle="1" w:styleId="9773AAC523AC4069ACC0A68664777E2A5">
    <w:name w:val="9773AAC523AC4069ACC0A68664777E2A5"/>
    <w:rsid w:val="002C0ED0"/>
    <w:pPr>
      <w:spacing w:line="312" w:lineRule="auto"/>
    </w:pPr>
    <w:rPr>
      <w:rFonts w:eastAsiaTheme="minorHAnsi"/>
    </w:rPr>
  </w:style>
  <w:style w:type="paragraph" w:customStyle="1" w:styleId="1AA6B80E433A466F8380393EC3ECC8605">
    <w:name w:val="1AA6B80E433A466F8380393EC3ECC8605"/>
    <w:rsid w:val="002C0ED0"/>
    <w:pPr>
      <w:spacing w:line="312" w:lineRule="auto"/>
    </w:pPr>
    <w:rPr>
      <w:rFonts w:eastAsiaTheme="minorHAnsi"/>
    </w:rPr>
  </w:style>
  <w:style w:type="paragraph" w:customStyle="1" w:styleId="ADB04D507A4149628938D84FC180E8195">
    <w:name w:val="ADB04D507A4149628938D84FC180E8195"/>
    <w:rsid w:val="002C0ED0"/>
    <w:pPr>
      <w:spacing w:line="312" w:lineRule="auto"/>
    </w:pPr>
    <w:rPr>
      <w:rFonts w:eastAsiaTheme="minorHAnsi"/>
    </w:rPr>
  </w:style>
  <w:style w:type="paragraph" w:customStyle="1" w:styleId="72BF111BE8B04F3A99B859401044209F5">
    <w:name w:val="72BF111BE8B04F3A99B859401044209F5"/>
    <w:rsid w:val="002C0ED0"/>
    <w:pPr>
      <w:spacing w:line="312" w:lineRule="auto"/>
    </w:pPr>
    <w:rPr>
      <w:rFonts w:eastAsiaTheme="minorHAnsi"/>
    </w:rPr>
  </w:style>
  <w:style w:type="paragraph" w:customStyle="1" w:styleId="7F911578CEC4469BB6C51A4318202F035">
    <w:name w:val="7F911578CEC4469BB6C51A4318202F035"/>
    <w:rsid w:val="002C0ED0"/>
    <w:pPr>
      <w:spacing w:line="312" w:lineRule="auto"/>
    </w:pPr>
    <w:rPr>
      <w:rFonts w:eastAsiaTheme="minorHAnsi"/>
    </w:rPr>
  </w:style>
  <w:style w:type="paragraph" w:customStyle="1" w:styleId="F3B3B421B3474CD7AAD54F3298AAA8585">
    <w:name w:val="F3B3B421B3474CD7AAD54F3298AAA8585"/>
    <w:rsid w:val="002C0ED0"/>
    <w:pPr>
      <w:spacing w:line="312" w:lineRule="auto"/>
    </w:pPr>
    <w:rPr>
      <w:rFonts w:eastAsiaTheme="minorHAnsi"/>
    </w:rPr>
  </w:style>
  <w:style w:type="paragraph" w:customStyle="1" w:styleId="4E25F5F07E4643139A3E0011AFF9A9BF5">
    <w:name w:val="4E25F5F07E4643139A3E0011AFF9A9BF5"/>
    <w:rsid w:val="002C0ED0"/>
    <w:pPr>
      <w:spacing w:line="312" w:lineRule="auto"/>
    </w:pPr>
    <w:rPr>
      <w:rFonts w:eastAsiaTheme="minorHAnsi"/>
    </w:rPr>
  </w:style>
  <w:style w:type="paragraph" w:customStyle="1" w:styleId="A8D417860E9A4FC0984CE117F872E9AD5">
    <w:name w:val="A8D417860E9A4FC0984CE117F872E9AD5"/>
    <w:rsid w:val="002C0ED0"/>
    <w:pPr>
      <w:spacing w:line="312" w:lineRule="auto"/>
    </w:pPr>
    <w:rPr>
      <w:rFonts w:eastAsiaTheme="minorHAnsi"/>
    </w:rPr>
  </w:style>
  <w:style w:type="paragraph" w:customStyle="1" w:styleId="9E8E5E6D92A344CB81E6657F932709C45">
    <w:name w:val="9E8E5E6D92A344CB81E6657F932709C45"/>
    <w:rsid w:val="002C0ED0"/>
    <w:pPr>
      <w:spacing w:line="312" w:lineRule="auto"/>
    </w:pPr>
    <w:rPr>
      <w:rFonts w:eastAsiaTheme="minorHAnsi"/>
    </w:rPr>
  </w:style>
  <w:style w:type="paragraph" w:customStyle="1" w:styleId="E3512BBDB8A54E1E93FC31FF1DC91D7E5">
    <w:name w:val="E3512BBDB8A54E1E93FC31FF1DC91D7E5"/>
    <w:rsid w:val="002C0ED0"/>
    <w:pPr>
      <w:spacing w:line="312" w:lineRule="auto"/>
    </w:pPr>
    <w:rPr>
      <w:rFonts w:eastAsiaTheme="minorHAnsi"/>
    </w:rPr>
  </w:style>
  <w:style w:type="paragraph" w:customStyle="1" w:styleId="C5B7B6429B1B4D8DADFD1B147A977C2C5">
    <w:name w:val="C5B7B6429B1B4D8DADFD1B147A977C2C5"/>
    <w:rsid w:val="002C0ED0"/>
    <w:pPr>
      <w:spacing w:line="312" w:lineRule="auto"/>
    </w:pPr>
    <w:rPr>
      <w:rFonts w:eastAsiaTheme="minorHAnsi"/>
    </w:rPr>
  </w:style>
  <w:style w:type="paragraph" w:customStyle="1" w:styleId="29C4707F972B482884A3CC76FE7CF6E25">
    <w:name w:val="29C4707F972B482884A3CC76FE7CF6E25"/>
    <w:rsid w:val="002C0ED0"/>
    <w:pPr>
      <w:spacing w:line="312" w:lineRule="auto"/>
    </w:pPr>
    <w:rPr>
      <w:rFonts w:eastAsiaTheme="minorHAnsi"/>
    </w:rPr>
  </w:style>
  <w:style w:type="paragraph" w:customStyle="1" w:styleId="562AB7B561E0492DB6B692000CBFE8115">
    <w:name w:val="562AB7B561E0492DB6B692000CBFE8115"/>
    <w:rsid w:val="002C0ED0"/>
    <w:pPr>
      <w:spacing w:line="312" w:lineRule="auto"/>
    </w:pPr>
    <w:rPr>
      <w:rFonts w:eastAsiaTheme="minorHAnsi"/>
    </w:rPr>
  </w:style>
  <w:style w:type="paragraph" w:customStyle="1" w:styleId="6995D6AF3B6D4FDD86705251D2F0AD3612">
    <w:name w:val="6995D6AF3B6D4FDD86705251D2F0AD3612"/>
    <w:rsid w:val="002C0ED0"/>
    <w:pPr>
      <w:spacing w:line="312" w:lineRule="auto"/>
    </w:pPr>
    <w:rPr>
      <w:rFonts w:eastAsiaTheme="minorHAnsi"/>
    </w:rPr>
  </w:style>
  <w:style w:type="paragraph" w:customStyle="1" w:styleId="8AD2A5F620034949ABE6C820153AC9026">
    <w:name w:val="8AD2A5F620034949ABE6C820153AC9026"/>
    <w:rsid w:val="002C0ED0"/>
    <w:pPr>
      <w:spacing w:line="312" w:lineRule="auto"/>
    </w:pPr>
    <w:rPr>
      <w:rFonts w:eastAsiaTheme="minorHAnsi"/>
    </w:rPr>
  </w:style>
  <w:style w:type="paragraph" w:customStyle="1" w:styleId="58D6BB4BE7CE48E3840A0C20EFA8098F6">
    <w:name w:val="58D6BB4BE7CE48E3840A0C20EFA8098F6"/>
    <w:rsid w:val="002C0ED0"/>
    <w:pPr>
      <w:spacing w:line="312" w:lineRule="auto"/>
    </w:pPr>
    <w:rPr>
      <w:rFonts w:eastAsiaTheme="minorHAnsi"/>
    </w:rPr>
  </w:style>
  <w:style w:type="paragraph" w:customStyle="1" w:styleId="8A8C7434CF014CB7BBD16FAF12CF59126">
    <w:name w:val="8A8C7434CF014CB7BBD16FAF12CF59126"/>
    <w:rsid w:val="002C0ED0"/>
    <w:pPr>
      <w:spacing w:line="312" w:lineRule="auto"/>
    </w:pPr>
    <w:rPr>
      <w:rFonts w:eastAsiaTheme="minorHAnsi"/>
    </w:rPr>
  </w:style>
  <w:style w:type="paragraph" w:customStyle="1" w:styleId="BA106014AF1A4D71AB06AC818E788D436">
    <w:name w:val="BA106014AF1A4D71AB06AC818E788D436"/>
    <w:rsid w:val="002C0ED0"/>
    <w:pPr>
      <w:spacing w:line="312" w:lineRule="auto"/>
    </w:pPr>
    <w:rPr>
      <w:rFonts w:eastAsiaTheme="minorHAnsi"/>
    </w:rPr>
  </w:style>
  <w:style w:type="paragraph" w:customStyle="1" w:styleId="32677FE9BE5D42398E19FB98006338396">
    <w:name w:val="32677FE9BE5D42398E19FB98006338396"/>
    <w:rsid w:val="002C0ED0"/>
    <w:pPr>
      <w:spacing w:line="312" w:lineRule="auto"/>
    </w:pPr>
    <w:rPr>
      <w:rFonts w:eastAsiaTheme="minorHAnsi"/>
    </w:rPr>
  </w:style>
  <w:style w:type="paragraph" w:customStyle="1" w:styleId="E33FE4C521B1434F9737B6912E1126986">
    <w:name w:val="E33FE4C521B1434F9737B6912E1126986"/>
    <w:rsid w:val="002C0ED0"/>
    <w:pPr>
      <w:spacing w:line="312" w:lineRule="auto"/>
    </w:pPr>
    <w:rPr>
      <w:rFonts w:eastAsiaTheme="minorHAnsi"/>
    </w:rPr>
  </w:style>
  <w:style w:type="paragraph" w:customStyle="1" w:styleId="F985A844E0D246398AAF9657C96CFD436">
    <w:name w:val="F985A844E0D246398AAF9657C96CFD436"/>
    <w:rsid w:val="002C0ED0"/>
    <w:pPr>
      <w:spacing w:line="312" w:lineRule="auto"/>
    </w:pPr>
    <w:rPr>
      <w:rFonts w:eastAsiaTheme="minorHAnsi"/>
    </w:rPr>
  </w:style>
  <w:style w:type="paragraph" w:customStyle="1" w:styleId="96D1F8F21F0A4BD88F5CEE2678B296856">
    <w:name w:val="96D1F8F21F0A4BD88F5CEE2678B296856"/>
    <w:rsid w:val="002C0ED0"/>
    <w:pPr>
      <w:spacing w:line="312" w:lineRule="auto"/>
    </w:pPr>
    <w:rPr>
      <w:rFonts w:eastAsiaTheme="minorHAnsi"/>
    </w:rPr>
  </w:style>
  <w:style w:type="paragraph" w:customStyle="1" w:styleId="69DE38CD9EB5437D8374B70C25F8B5DC6">
    <w:name w:val="69DE38CD9EB5437D8374B70C25F8B5DC6"/>
    <w:rsid w:val="002C0ED0"/>
    <w:pPr>
      <w:spacing w:line="312" w:lineRule="auto"/>
    </w:pPr>
    <w:rPr>
      <w:rFonts w:eastAsiaTheme="minorHAnsi"/>
    </w:rPr>
  </w:style>
  <w:style w:type="paragraph" w:customStyle="1" w:styleId="BA63A3E14861475197220C3522D75DE06">
    <w:name w:val="BA63A3E14861475197220C3522D75DE06"/>
    <w:rsid w:val="002C0ED0"/>
    <w:pPr>
      <w:spacing w:line="312" w:lineRule="auto"/>
    </w:pPr>
    <w:rPr>
      <w:rFonts w:eastAsiaTheme="minorHAnsi"/>
    </w:rPr>
  </w:style>
  <w:style w:type="paragraph" w:customStyle="1" w:styleId="74CF0D0C5E86445BB9CBA4866E8AC6596">
    <w:name w:val="74CF0D0C5E86445BB9CBA4866E8AC6596"/>
    <w:rsid w:val="002C0ED0"/>
    <w:pPr>
      <w:spacing w:line="312" w:lineRule="auto"/>
    </w:pPr>
    <w:rPr>
      <w:rFonts w:eastAsiaTheme="minorHAnsi"/>
    </w:rPr>
  </w:style>
  <w:style w:type="paragraph" w:customStyle="1" w:styleId="536E4EEFD1434C8C8F2F2B715AA117066">
    <w:name w:val="536E4EEFD1434C8C8F2F2B715AA117066"/>
    <w:rsid w:val="002C0ED0"/>
    <w:pPr>
      <w:spacing w:line="312" w:lineRule="auto"/>
    </w:pPr>
    <w:rPr>
      <w:rFonts w:eastAsiaTheme="minorHAnsi"/>
    </w:rPr>
  </w:style>
  <w:style w:type="paragraph" w:customStyle="1" w:styleId="E962FDECB62C4BE2A270D280849FB6EA6">
    <w:name w:val="E962FDECB62C4BE2A270D280849FB6EA6"/>
    <w:rsid w:val="002C0ED0"/>
    <w:pPr>
      <w:spacing w:line="312" w:lineRule="auto"/>
    </w:pPr>
    <w:rPr>
      <w:rFonts w:eastAsiaTheme="minorHAnsi"/>
    </w:rPr>
  </w:style>
  <w:style w:type="paragraph" w:customStyle="1" w:styleId="F0B803E04C6148308EDA59914A06F11C6">
    <w:name w:val="F0B803E04C6148308EDA59914A06F11C6"/>
    <w:rsid w:val="002C0ED0"/>
    <w:pPr>
      <w:spacing w:line="312" w:lineRule="auto"/>
    </w:pPr>
    <w:rPr>
      <w:rFonts w:eastAsiaTheme="minorHAnsi"/>
    </w:rPr>
  </w:style>
  <w:style w:type="paragraph" w:customStyle="1" w:styleId="2A4E6C73166540FCB98E3A7FD3F2892B6">
    <w:name w:val="2A4E6C73166540FCB98E3A7FD3F2892B6"/>
    <w:rsid w:val="002C0ED0"/>
    <w:pPr>
      <w:spacing w:line="312" w:lineRule="auto"/>
    </w:pPr>
    <w:rPr>
      <w:rFonts w:eastAsiaTheme="minorHAnsi"/>
    </w:rPr>
  </w:style>
  <w:style w:type="paragraph" w:customStyle="1" w:styleId="0A83B8CD852A4338AB3AF4A2BAC718936">
    <w:name w:val="0A83B8CD852A4338AB3AF4A2BAC718936"/>
    <w:rsid w:val="002C0ED0"/>
    <w:pPr>
      <w:spacing w:line="312" w:lineRule="auto"/>
    </w:pPr>
    <w:rPr>
      <w:rFonts w:eastAsiaTheme="minorHAnsi"/>
    </w:rPr>
  </w:style>
  <w:style w:type="paragraph" w:customStyle="1" w:styleId="7FFE16ED565E4061970DF7AE77681A676">
    <w:name w:val="7FFE16ED565E4061970DF7AE77681A676"/>
    <w:rsid w:val="002C0ED0"/>
    <w:pPr>
      <w:spacing w:line="312" w:lineRule="auto"/>
    </w:pPr>
    <w:rPr>
      <w:rFonts w:eastAsiaTheme="minorHAnsi"/>
    </w:rPr>
  </w:style>
  <w:style w:type="paragraph" w:customStyle="1" w:styleId="9773AAC523AC4069ACC0A68664777E2A6">
    <w:name w:val="9773AAC523AC4069ACC0A68664777E2A6"/>
    <w:rsid w:val="002C0ED0"/>
    <w:pPr>
      <w:spacing w:line="312" w:lineRule="auto"/>
    </w:pPr>
    <w:rPr>
      <w:rFonts w:eastAsiaTheme="minorHAnsi"/>
    </w:rPr>
  </w:style>
  <w:style w:type="paragraph" w:customStyle="1" w:styleId="1AA6B80E433A466F8380393EC3ECC8606">
    <w:name w:val="1AA6B80E433A466F8380393EC3ECC8606"/>
    <w:rsid w:val="002C0ED0"/>
    <w:pPr>
      <w:spacing w:line="312" w:lineRule="auto"/>
    </w:pPr>
    <w:rPr>
      <w:rFonts w:eastAsiaTheme="minorHAnsi"/>
    </w:rPr>
  </w:style>
  <w:style w:type="paragraph" w:customStyle="1" w:styleId="ADB04D507A4149628938D84FC180E8196">
    <w:name w:val="ADB04D507A4149628938D84FC180E8196"/>
    <w:rsid w:val="002C0ED0"/>
    <w:pPr>
      <w:spacing w:line="312" w:lineRule="auto"/>
    </w:pPr>
    <w:rPr>
      <w:rFonts w:eastAsiaTheme="minorHAnsi"/>
    </w:rPr>
  </w:style>
  <w:style w:type="paragraph" w:customStyle="1" w:styleId="72BF111BE8B04F3A99B859401044209F6">
    <w:name w:val="72BF111BE8B04F3A99B859401044209F6"/>
    <w:rsid w:val="002C0ED0"/>
    <w:pPr>
      <w:spacing w:line="312" w:lineRule="auto"/>
    </w:pPr>
    <w:rPr>
      <w:rFonts w:eastAsiaTheme="minorHAnsi"/>
    </w:rPr>
  </w:style>
  <w:style w:type="paragraph" w:customStyle="1" w:styleId="7F911578CEC4469BB6C51A4318202F036">
    <w:name w:val="7F911578CEC4469BB6C51A4318202F036"/>
    <w:rsid w:val="002C0ED0"/>
    <w:pPr>
      <w:spacing w:line="312" w:lineRule="auto"/>
    </w:pPr>
    <w:rPr>
      <w:rFonts w:eastAsiaTheme="minorHAnsi"/>
    </w:rPr>
  </w:style>
  <w:style w:type="paragraph" w:customStyle="1" w:styleId="F3B3B421B3474CD7AAD54F3298AAA8586">
    <w:name w:val="F3B3B421B3474CD7AAD54F3298AAA8586"/>
    <w:rsid w:val="002C0ED0"/>
    <w:pPr>
      <w:spacing w:line="312" w:lineRule="auto"/>
    </w:pPr>
    <w:rPr>
      <w:rFonts w:eastAsiaTheme="minorHAnsi"/>
    </w:rPr>
  </w:style>
  <w:style w:type="paragraph" w:customStyle="1" w:styleId="4E25F5F07E4643139A3E0011AFF9A9BF6">
    <w:name w:val="4E25F5F07E4643139A3E0011AFF9A9BF6"/>
    <w:rsid w:val="002C0ED0"/>
    <w:pPr>
      <w:spacing w:line="312" w:lineRule="auto"/>
    </w:pPr>
    <w:rPr>
      <w:rFonts w:eastAsiaTheme="minorHAnsi"/>
    </w:rPr>
  </w:style>
  <w:style w:type="paragraph" w:customStyle="1" w:styleId="A8D417860E9A4FC0984CE117F872E9AD6">
    <w:name w:val="A8D417860E9A4FC0984CE117F872E9AD6"/>
    <w:rsid w:val="002C0ED0"/>
    <w:pPr>
      <w:spacing w:line="312" w:lineRule="auto"/>
    </w:pPr>
    <w:rPr>
      <w:rFonts w:eastAsiaTheme="minorHAnsi"/>
    </w:rPr>
  </w:style>
  <w:style w:type="paragraph" w:customStyle="1" w:styleId="9E8E5E6D92A344CB81E6657F932709C46">
    <w:name w:val="9E8E5E6D92A344CB81E6657F932709C46"/>
    <w:rsid w:val="002C0ED0"/>
    <w:pPr>
      <w:spacing w:line="312" w:lineRule="auto"/>
    </w:pPr>
    <w:rPr>
      <w:rFonts w:eastAsiaTheme="minorHAnsi"/>
    </w:rPr>
  </w:style>
  <w:style w:type="paragraph" w:customStyle="1" w:styleId="E3512BBDB8A54E1E93FC31FF1DC91D7E6">
    <w:name w:val="E3512BBDB8A54E1E93FC31FF1DC91D7E6"/>
    <w:rsid w:val="002C0ED0"/>
    <w:pPr>
      <w:spacing w:line="312" w:lineRule="auto"/>
    </w:pPr>
    <w:rPr>
      <w:rFonts w:eastAsiaTheme="minorHAnsi"/>
    </w:rPr>
  </w:style>
  <w:style w:type="paragraph" w:customStyle="1" w:styleId="C5B7B6429B1B4D8DADFD1B147A977C2C6">
    <w:name w:val="C5B7B6429B1B4D8DADFD1B147A977C2C6"/>
    <w:rsid w:val="002C0ED0"/>
    <w:pPr>
      <w:spacing w:line="312" w:lineRule="auto"/>
    </w:pPr>
    <w:rPr>
      <w:rFonts w:eastAsiaTheme="minorHAnsi"/>
    </w:rPr>
  </w:style>
  <w:style w:type="paragraph" w:customStyle="1" w:styleId="29C4707F972B482884A3CC76FE7CF6E26">
    <w:name w:val="29C4707F972B482884A3CC76FE7CF6E26"/>
    <w:rsid w:val="002C0ED0"/>
    <w:pPr>
      <w:spacing w:line="312" w:lineRule="auto"/>
    </w:pPr>
    <w:rPr>
      <w:rFonts w:eastAsiaTheme="minorHAnsi"/>
    </w:rPr>
  </w:style>
  <w:style w:type="paragraph" w:customStyle="1" w:styleId="562AB7B561E0492DB6B692000CBFE8116">
    <w:name w:val="562AB7B561E0492DB6B692000CBFE8116"/>
    <w:rsid w:val="002C0ED0"/>
    <w:pPr>
      <w:spacing w:line="312" w:lineRule="auto"/>
    </w:pPr>
    <w:rPr>
      <w:rFonts w:eastAsiaTheme="minorHAnsi"/>
    </w:rPr>
  </w:style>
  <w:style w:type="paragraph" w:customStyle="1" w:styleId="6995D6AF3B6D4FDD86705251D2F0AD3613">
    <w:name w:val="6995D6AF3B6D4FDD86705251D2F0AD3613"/>
    <w:rsid w:val="002C0ED0"/>
    <w:pPr>
      <w:spacing w:line="312" w:lineRule="auto"/>
    </w:pPr>
    <w:rPr>
      <w:rFonts w:eastAsiaTheme="minorHAnsi"/>
    </w:rPr>
  </w:style>
  <w:style w:type="paragraph" w:customStyle="1" w:styleId="8AD2A5F620034949ABE6C820153AC9027">
    <w:name w:val="8AD2A5F620034949ABE6C820153AC9027"/>
    <w:rsid w:val="002C0ED0"/>
    <w:pPr>
      <w:spacing w:line="312" w:lineRule="auto"/>
    </w:pPr>
    <w:rPr>
      <w:rFonts w:eastAsiaTheme="minorHAnsi"/>
    </w:rPr>
  </w:style>
  <w:style w:type="paragraph" w:customStyle="1" w:styleId="58D6BB4BE7CE48E3840A0C20EFA8098F7">
    <w:name w:val="58D6BB4BE7CE48E3840A0C20EFA8098F7"/>
    <w:rsid w:val="002C0ED0"/>
    <w:pPr>
      <w:spacing w:line="312" w:lineRule="auto"/>
    </w:pPr>
    <w:rPr>
      <w:rFonts w:eastAsiaTheme="minorHAnsi"/>
    </w:rPr>
  </w:style>
  <w:style w:type="paragraph" w:customStyle="1" w:styleId="8A8C7434CF014CB7BBD16FAF12CF59127">
    <w:name w:val="8A8C7434CF014CB7BBD16FAF12CF59127"/>
    <w:rsid w:val="002C0ED0"/>
    <w:pPr>
      <w:spacing w:line="312" w:lineRule="auto"/>
    </w:pPr>
    <w:rPr>
      <w:rFonts w:eastAsiaTheme="minorHAnsi"/>
    </w:rPr>
  </w:style>
  <w:style w:type="paragraph" w:customStyle="1" w:styleId="BA106014AF1A4D71AB06AC818E788D437">
    <w:name w:val="BA106014AF1A4D71AB06AC818E788D437"/>
    <w:rsid w:val="002C0ED0"/>
    <w:pPr>
      <w:spacing w:line="312" w:lineRule="auto"/>
    </w:pPr>
    <w:rPr>
      <w:rFonts w:eastAsiaTheme="minorHAnsi"/>
    </w:rPr>
  </w:style>
  <w:style w:type="paragraph" w:customStyle="1" w:styleId="32677FE9BE5D42398E19FB98006338397">
    <w:name w:val="32677FE9BE5D42398E19FB98006338397"/>
    <w:rsid w:val="002C0ED0"/>
    <w:pPr>
      <w:spacing w:line="312" w:lineRule="auto"/>
    </w:pPr>
    <w:rPr>
      <w:rFonts w:eastAsiaTheme="minorHAnsi"/>
    </w:rPr>
  </w:style>
  <w:style w:type="paragraph" w:customStyle="1" w:styleId="E33FE4C521B1434F9737B6912E1126987">
    <w:name w:val="E33FE4C521B1434F9737B6912E1126987"/>
    <w:rsid w:val="002C0ED0"/>
    <w:pPr>
      <w:spacing w:line="312" w:lineRule="auto"/>
    </w:pPr>
    <w:rPr>
      <w:rFonts w:eastAsiaTheme="minorHAnsi"/>
    </w:rPr>
  </w:style>
  <w:style w:type="paragraph" w:customStyle="1" w:styleId="F985A844E0D246398AAF9657C96CFD437">
    <w:name w:val="F985A844E0D246398AAF9657C96CFD437"/>
    <w:rsid w:val="002C0ED0"/>
    <w:pPr>
      <w:spacing w:line="312" w:lineRule="auto"/>
    </w:pPr>
    <w:rPr>
      <w:rFonts w:eastAsiaTheme="minorHAnsi"/>
    </w:rPr>
  </w:style>
  <w:style w:type="paragraph" w:customStyle="1" w:styleId="96D1F8F21F0A4BD88F5CEE2678B296857">
    <w:name w:val="96D1F8F21F0A4BD88F5CEE2678B296857"/>
    <w:rsid w:val="002C0ED0"/>
    <w:pPr>
      <w:spacing w:line="312" w:lineRule="auto"/>
    </w:pPr>
    <w:rPr>
      <w:rFonts w:eastAsiaTheme="minorHAnsi"/>
    </w:rPr>
  </w:style>
  <w:style w:type="paragraph" w:customStyle="1" w:styleId="69DE38CD9EB5437D8374B70C25F8B5DC7">
    <w:name w:val="69DE38CD9EB5437D8374B70C25F8B5DC7"/>
    <w:rsid w:val="002C0ED0"/>
    <w:pPr>
      <w:spacing w:line="312" w:lineRule="auto"/>
    </w:pPr>
    <w:rPr>
      <w:rFonts w:eastAsiaTheme="minorHAnsi"/>
    </w:rPr>
  </w:style>
  <w:style w:type="paragraph" w:customStyle="1" w:styleId="BA63A3E14861475197220C3522D75DE07">
    <w:name w:val="BA63A3E14861475197220C3522D75DE07"/>
    <w:rsid w:val="002C0ED0"/>
    <w:pPr>
      <w:spacing w:line="312" w:lineRule="auto"/>
    </w:pPr>
    <w:rPr>
      <w:rFonts w:eastAsiaTheme="minorHAnsi"/>
    </w:rPr>
  </w:style>
  <w:style w:type="paragraph" w:customStyle="1" w:styleId="74CF0D0C5E86445BB9CBA4866E8AC6597">
    <w:name w:val="74CF0D0C5E86445BB9CBA4866E8AC6597"/>
    <w:rsid w:val="002C0ED0"/>
    <w:pPr>
      <w:spacing w:line="312" w:lineRule="auto"/>
    </w:pPr>
    <w:rPr>
      <w:rFonts w:eastAsiaTheme="minorHAnsi"/>
    </w:rPr>
  </w:style>
  <w:style w:type="paragraph" w:customStyle="1" w:styleId="536E4EEFD1434C8C8F2F2B715AA117067">
    <w:name w:val="536E4EEFD1434C8C8F2F2B715AA117067"/>
    <w:rsid w:val="002C0ED0"/>
    <w:pPr>
      <w:spacing w:line="312" w:lineRule="auto"/>
    </w:pPr>
    <w:rPr>
      <w:rFonts w:eastAsiaTheme="minorHAnsi"/>
    </w:rPr>
  </w:style>
  <w:style w:type="paragraph" w:customStyle="1" w:styleId="E962FDECB62C4BE2A270D280849FB6EA7">
    <w:name w:val="E962FDECB62C4BE2A270D280849FB6EA7"/>
    <w:rsid w:val="002C0ED0"/>
    <w:pPr>
      <w:spacing w:line="312" w:lineRule="auto"/>
    </w:pPr>
    <w:rPr>
      <w:rFonts w:eastAsiaTheme="minorHAnsi"/>
    </w:rPr>
  </w:style>
  <w:style w:type="paragraph" w:customStyle="1" w:styleId="F0B803E04C6148308EDA59914A06F11C7">
    <w:name w:val="F0B803E04C6148308EDA59914A06F11C7"/>
    <w:rsid w:val="002C0ED0"/>
    <w:pPr>
      <w:spacing w:line="312" w:lineRule="auto"/>
    </w:pPr>
    <w:rPr>
      <w:rFonts w:eastAsiaTheme="minorHAnsi"/>
    </w:rPr>
  </w:style>
  <w:style w:type="paragraph" w:customStyle="1" w:styleId="2A4E6C73166540FCB98E3A7FD3F2892B7">
    <w:name w:val="2A4E6C73166540FCB98E3A7FD3F2892B7"/>
    <w:rsid w:val="002C0ED0"/>
    <w:pPr>
      <w:spacing w:line="312" w:lineRule="auto"/>
    </w:pPr>
    <w:rPr>
      <w:rFonts w:eastAsiaTheme="minorHAnsi"/>
    </w:rPr>
  </w:style>
  <w:style w:type="paragraph" w:customStyle="1" w:styleId="0A83B8CD852A4338AB3AF4A2BAC718937">
    <w:name w:val="0A83B8CD852A4338AB3AF4A2BAC718937"/>
    <w:rsid w:val="002C0ED0"/>
    <w:pPr>
      <w:spacing w:line="312" w:lineRule="auto"/>
    </w:pPr>
    <w:rPr>
      <w:rFonts w:eastAsiaTheme="minorHAnsi"/>
    </w:rPr>
  </w:style>
  <w:style w:type="paragraph" w:customStyle="1" w:styleId="7FFE16ED565E4061970DF7AE77681A677">
    <w:name w:val="7FFE16ED565E4061970DF7AE77681A677"/>
    <w:rsid w:val="002C0ED0"/>
    <w:pPr>
      <w:spacing w:line="312" w:lineRule="auto"/>
    </w:pPr>
    <w:rPr>
      <w:rFonts w:eastAsiaTheme="minorHAnsi"/>
    </w:rPr>
  </w:style>
  <w:style w:type="paragraph" w:customStyle="1" w:styleId="9773AAC523AC4069ACC0A68664777E2A7">
    <w:name w:val="9773AAC523AC4069ACC0A68664777E2A7"/>
    <w:rsid w:val="002C0ED0"/>
    <w:pPr>
      <w:spacing w:line="312" w:lineRule="auto"/>
    </w:pPr>
    <w:rPr>
      <w:rFonts w:eastAsiaTheme="minorHAnsi"/>
    </w:rPr>
  </w:style>
  <w:style w:type="paragraph" w:customStyle="1" w:styleId="1AA6B80E433A466F8380393EC3ECC8607">
    <w:name w:val="1AA6B80E433A466F8380393EC3ECC8607"/>
    <w:rsid w:val="002C0ED0"/>
    <w:pPr>
      <w:spacing w:line="312" w:lineRule="auto"/>
    </w:pPr>
    <w:rPr>
      <w:rFonts w:eastAsiaTheme="minorHAnsi"/>
    </w:rPr>
  </w:style>
  <w:style w:type="paragraph" w:customStyle="1" w:styleId="ADB04D507A4149628938D84FC180E8197">
    <w:name w:val="ADB04D507A4149628938D84FC180E8197"/>
    <w:rsid w:val="002C0ED0"/>
    <w:pPr>
      <w:spacing w:line="312" w:lineRule="auto"/>
    </w:pPr>
    <w:rPr>
      <w:rFonts w:eastAsiaTheme="minorHAnsi"/>
    </w:rPr>
  </w:style>
  <w:style w:type="paragraph" w:customStyle="1" w:styleId="72BF111BE8B04F3A99B859401044209F7">
    <w:name w:val="72BF111BE8B04F3A99B859401044209F7"/>
    <w:rsid w:val="002C0ED0"/>
    <w:pPr>
      <w:spacing w:line="312" w:lineRule="auto"/>
    </w:pPr>
    <w:rPr>
      <w:rFonts w:eastAsiaTheme="minorHAnsi"/>
    </w:rPr>
  </w:style>
  <w:style w:type="paragraph" w:customStyle="1" w:styleId="7F911578CEC4469BB6C51A4318202F037">
    <w:name w:val="7F911578CEC4469BB6C51A4318202F037"/>
    <w:rsid w:val="002C0ED0"/>
    <w:pPr>
      <w:spacing w:line="312" w:lineRule="auto"/>
    </w:pPr>
    <w:rPr>
      <w:rFonts w:eastAsiaTheme="minorHAnsi"/>
    </w:rPr>
  </w:style>
  <w:style w:type="paragraph" w:customStyle="1" w:styleId="F3B3B421B3474CD7AAD54F3298AAA8587">
    <w:name w:val="F3B3B421B3474CD7AAD54F3298AAA8587"/>
    <w:rsid w:val="002C0ED0"/>
    <w:pPr>
      <w:spacing w:line="312" w:lineRule="auto"/>
    </w:pPr>
    <w:rPr>
      <w:rFonts w:eastAsiaTheme="minorHAnsi"/>
    </w:rPr>
  </w:style>
  <w:style w:type="paragraph" w:customStyle="1" w:styleId="4E25F5F07E4643139A3E0011AFF9A9BF7">
    <w:name w:val="4E25F5F07E4643139A3E0011AFF9A9BF7"/>
    <w:rsid w:val="002C0ED0"/>
    <w:pPr>
      <w:spacing w:line="312" w:lineRule="auto"/>
    </w:pPr>
    <w:rPr>
      <w:rFonts w:eastAsiaTheme="minorHAnsi"/>
    </w:rPr>
  </w:style>
  <w:style w:type="paragraph" w:customStyle="1" w:styleId="A8D417860E9A4FC0984CE117F872E9AD7">
    <w:name w:val="A8D417860E9A4FC0984CE117F872E9AD7"/>
    <w:rsid w:val="002C0ED0"/>
    <w:pPr>
      <w:spacing w:line="312" w:lineRule="auto"/>
    </w:pPr>
    <w:rPr>
      <w:rFonts w:eastAsiaTheme="minorHAnsi"/>
    </w:rPr>
  </w:style>
  <w:style w:type="paragraph" w:customStyle="1" w:styleId="9E8E5E6D92A344CB81E6657F932709C47">
    <w:name w:val="9E8E5E6D92A344CB81E6657F932709C47"/>
    <w:rsid w:val="002C0ED0"/>
    <w:pPr>
      <w:spacing w:line="312" w:lineRule="auto"/>
    </w:pPr>
    <w:rPr>
      <w:rFonts w:eastAsiaTheme="minorHAnsi"/>
    </w:rPr>
  </w:style>
  <w:style w:type="paragraph" w:customStyle="1" w:styleId="E3512BBDB8A54E1E93FC31FF1DC91D7E7">
    <w:name w:val="E3512BBDB8A54E1E93FC31FF1DC91D7E7"/>
    <w:rsid w:val="002C0ED0"/>
    <w:pPr>
      <w:spacing w:line="312" w:lineRule="auto"/>
    </w:pPr>
    <w:rPr>
      <w:rFonts w:eastAsiaTheme="minorHAnsi"/>
    </w:rPr>
  </w:style>
  <w:style w:type="paragraph" w:customStyle="1" w:styleId="C5B7B6429B1B4D8DADFD1B147A977C2C7">
    <w:name w:val="C5B7B6429B1B4D8DADFD1B147A977C2C7"/>
    <w:rsid w:val="002C0ED0"/>
    <w:pPr>
      <w:spacing w:line="312" w:lineRule="auto"/>
    </w:pPr>
    <w:rPr>
      <w:rFonts w:eastAsiaTheme="minorHAnsi"/>
    </w:rPr>
  </w:style>
  <w:style w:type="paragraph" w:customStyle="1" w:styleId="29C4707F972B482884A3CC76FE7CF6E27">
    <w:name w:val="29C4707F972B482884A3CC76FE7CF6E27"/>
    <w:rsid w:val="002C0ED0"/>
    <w:pPr>
      <w:spacing w:line="312" w:lineRule="auto"/>
    </w:pPr>
    <w:rPr>
      <w:rFonts w:eastAsiaTheme="minorHAnsi"/>
    </w:rPr>
  </w:style>
  <w:style w:type="paragraph" w:customStyle="1" w:styleId="562AB7B561E0492DB6B692000CBFE8117">
    <w:name w:val="562AB7B561E0492DB6B692000CBFE8117"/>
    <w:rsid w:val="002C0ED0"/>
    <w:pPr>
      <w:spacing w:line="312" w:lineRule="auto"/>
    </w:pPr>
    <w:rPr>
      <w:rFonts w:eastAsiaTheme="minorHAnsi"/>
    </w:rPr>
  </w:style>
  <w:style w:type="paragraph" w:customStyle="1" w:styleId="7CCC44338CF94FBBADF4CDC18B385176">
    <w:name w:val="7CCC44338CF94FBBADF4CDC18B385176"/>
    <w:rsid w:val="002C0ED0"/>
  </w:style>
  <w:style w:type="paragraph" w:customStyle="1" w:styleId="6995D6AF3B6D4FDD86705251D2F0AD3614">
    <w:name w:val="6995D6AF3B6D4FDD86705251D2F0AD3614"/>
    <w:rsid w:val="002C0ED0"/>
    <w:pPr>
      <w:spacing w:line="312" w:lineRule="auto"/>
    </w:pPr>
    <w:rPr>
      <w:rFonts w:eastAsiaTheme="minorHAnsi"/>
    </w:rPr>
  </w:style>
  <w:style w:type="paragraph" w:customStyle="1" w:styleId="8AD2A5F620034949ABE6C820153AC9028">
    <w:name w:val="8AD2A5F620034949ABE6C820153AC9028"/>
    <w:rsid w:val="002C0ED0"/>
    <w:pPr>
      <w:spacing w:line="312" w:lineRule="auto"/>
    </w:pPr>
    <w:rPr>
      <w:rFonts w:eastAsiaTheme="minorHAnsi"/>
    </w:rPr>
  </w:style>
  <w:style w:type="paragraph" w:customStyle="1" w:styleId="58D6BB4BE7CE48E3840A0C20EFA8098F8">
    <w:name w:val="58D6BB4BE7CE48E3840A0C20EFA8098F8"/>
    <w:rsid w:val="002C0ED0"/>
    <w:pPr>
      <w:spacing w:line="312" w:lineRule="auto"/>
    </w:pPr>
    <w:rPr>
      <w:rFonts w:eastAsiaTheme="minorHAnsi"/>
    </w:rPr>
  </w:style>
  <w:style w:type="paragraph" w:customStyle="1" w:styleId="8A8C7434CF014CB7BBD16FAF12CF59128">
    <w:name w:val="8A8C7434CF014CB7BBD16FAF12CF59128"/>
    <w:rsid w:val="002C0ED0"/>
    <w:pPr>
      <w:spacing w:line="312" w:lineRule="auto"/>
    </w:pPr>
    <w:rPr>
      <w:rFonts w:eastAsiaTheme="minorHAnsi"/>
    </w:rPr>
  </w:style>
  <w:style w:type="paragraph" w:customStyle="1" w:styleId="BA106014AF1A4D71AB06AC818E788D438">
    <w:name w:val="BA106014AF1A4D71AB06AC818E788D438"/>
    <w:rsid w:val="002C0ED0"/>
    <w:pPr>
      <w:spacing w:line="312" w:lineRule="auto"/>
    </w:pPr>
    <w:rPr>
      <w:rFonts w:eastAsiaTheme="minorHAnsi"/>
    </w:rPr>
  </w:style>
  <w:style w:type="paragraph" w:customStyle="1" w:styleId="32677FE9BE5D42398E19FB98006338398">
    <w:name w:val="32677FE9BE5D42398E19FB98006338398"/>
    <w:rsid w:val="002C0ED0"/>
    <w:pPr>
      <w:spacing w:line="312" w:lineRule="auto"/>
    </w:pPr>
    <w:rPr>
      <w:rFonts w:eastAsiaTheme="minorHAnsi"/>
    </w:rPr>
  </w:style>
  <w:style w:type="paragraph" w:customStyle="1" w:styleId="E33FE4C521B1434F9737B6912E1126988">
    <w:name w:val="E33FE4C521B1434F9737B6912E1126988"/>
    <w:rsid w:val="002C0ED0"/>
    <w:pPr>
      <w:spacing w:line="312" w:lineRule="auto"/>
    </w:pPr>
    <w:rPr>
      <w:rFonts w:eastAsiaTheme="minorHAnsi"/>
    </w:rPr>
  </w:style>
  <w:style w:type="paragraph" w:customStyle="1" w:styleId="F985A844E0D246398AAF9657C96CFD438">
    <w:name w:val="F985A844E0D246398AAF9657C96CFD438"/>
    <w:rsid w:val="002C0ED0"/>
    <w:pPr>
      <w:spacing w:line="312" w:lineRule="auto"/>
    </w:pPr>
    <w:rPr>
      <w:rFonts w:eastAsiaTheme="minorHAnsi"/>
    </w:rPr>
  </w:style>
  <w:style w:type="paragraph" w:customStyle="1" w:styleId="96D1F8F21F0A4BD88F5CEE2678B296858">
    <w:name w:val="96D1F8F21F0A4BD88F5CEE2678B296858"/>
    <w:rsid w:val="002C0ED0"/>
    <w:pPr>
      <w:spacing w:line="312" w:lineRule="auto"/>
    </w:pPr>
    <w:rPr>
      <w:rFonts w:eastAsiaTheme="minorHAnsi"/>
    </w:rPr>
  </w:style>
  <w:style w:type="paragraph" w:customStyle="1" w:styleId="69DE38CD9EB5437D8374B70C25F8B5DC8">
    <w:name w:val="69DE38CD9EB5437D8374B70C25F8B5DC8"/>
    <w:rsid w:val="002C0ED0"/>
    <w:pPr>
      <w:spacing w:line="312" w:lineRule="auto"/>
    </w:pPr>
    <w:rPr>
      <w:rFonts w:eastAsiaTheme="minorHAnsi"/>
    </w:rPr>
  </w:style>
  <w:style w:type="paragraph" w:customStyle="1" w:styleId="BA63A3E14861475197220C3522D75DE08">
    <w:name w:val="BA63A3E14861475197220C3522D75DE08"/>
    <w:rsid w:val="002C0ED0"/>
    <w:pPr>
      <w:spacing w:line="312" w:lineRule="auto"/>
    </w:pPr>
    <w:rPr>
      <w:rFonts w:eastAsiaTheme="minorHAnsi"/>
    </w:rPr>
  </w:style>
  <w:style w:type="paragraph" w:customStyle="1" w:styleId="74CF0D0C5E86445BB9CBA4866E8AC6598">
    <w:name w:val="74CF0D0C5E86445BB9CBA4866E8AC6598"/>
    <w:rsid w:val="002C0ED0"/>
    <w:pPr>
      <w:spacing w:line="312" w:lineRule="auto"/>
    </w:pPr>
    <w:rPr>
      <w:rFonts w:eastAsiaTheme="minorHAnsi"/>
    </w:rPr>
  </w:style>
  <w:style w:type="paragraph" w:customStyle="1" w:styleId="536E4EEFD1434C8C8F2F2B715AA117068">
    <w:name w:val="536E4EEFD1434C8C8F2F2B715AA117068"/>
    <w:rsid w:val="002C0ED0"/>
    <w:pPr>
      <w:spacing w:line="312" w:lineRule="auto"/>
    </w:pPr>
    <w:rPr>
      <w:rFonts w:eastAsiaTheme="minorHAnsi"/>
    </w:rPr>
  </w:style>
  <w:style w:type="paragraph" w:customStyle="1" w:styleId="E962FDECB62C4BE2A270D280849FB6EA8">
    <w:name w:val="E962FDECB62C4BE2A270D280849FB6EA8"/>
    <w:rsid w:val="002C0ED0"/>
    <w:pPr>
      <w:spacing w:line="312" w:lineRule="auto"/>
    </w:pPr>
    <w:rPr>
      <w:rFonts w:eastAsiaTheme="minorHAnsi"/>
    </w:rPr>
  </w:style>
  <w:style w:type="paragraph" w:customStyle="1" w:styleId="F0B803E04C6148308EDA59914A06F11C8">
    <w:name w:val="F0B803E04C6148308EDA59914A06F11C8"/>
    <w:rsid w:val="002C0ED0"/>
    <w:pPr>
      <w:spacing w:line="312" w:lineRule="auto"/>
    </w:pPr>
    <w:rPr>
      <w:rFonts w:eastAsiaTheme="minorHAnsi"/>
    </w:rPr>
  </w:style>
  <w:style w:type="paragraph" w:customStyle="1" w:styleId="2A4E6C73166540FCB98E3A7FD3F2892B8">
    <w:name w:val="2A4E6C73166540FCB98E3A7FD3F2892B8"/>
    <w:rsid w:val="002C0ED0"/>
    <w:pPr>
      <w:spacing w:line="312" w:lineRule="auto"/>
    </w:pPr>
    <w:rPr>
      <w:rFonts w:eastAsiaTheme="minorHAnsi"/>
    </w:rPr>
  </w:style>
  <w:style w:type="paragraph" w:customStyle="1" w:styleId="0A83B8CD852A4338AB3AF4A2BAC718938">
    <w:name w:val="0A83B8CD852A4338AB3AF4A2BAC718938"/>
    <w:rsid w:val="002C0ED0"/>
    <w:pPr>
      <w:spacing w:line="312" w:lineRule="auto"/>
    </w:pPr>
    <w:rPr>
      <w:rFonts w:eastAsiaTheme="minorHAnsi"/>
    </w:rPr>
  </w:style>
  <w:style w:type="paragraph" w:customStyle="1" w:styleId="7FFE16ED565E4061970DF7AE77681A678">
    <w:name w:val="7FFE16ED565E4061970DF7AE77681A678"/>
    <w:rsid w:val="002C0ED0"/>
    <w:pPr>
      <w:spacing w:line="312" w:lineRule="auto"/>
    </w:pPr>
    <w:rPr>
      <w:rFonts w:eastAsiaTheme="minorHAnsi"/>
    </w:rPr>
  </w:style>
  <w:style w:type="paragraph" w:customStyle="1" w:styleId="9773AAC523AC4069ACC0A68664777E2A8">
    <w:name w:val="9773AAC523AC4069ACC0A68664777E2A8"/>
    <w:rsid w:val="002C0ED0"/>
    <w:pPr>
      <w:spacing w:line="312" w:lineRule="auto"/>
    </w:pPr>
    <w:rPr>
      <w:rFonts w:eastAsiaTheme="minorHAnsi"/>
    </w:rPr>
  </w:style>
  <w:style w:type="paragraph" w:customStyle="1" w:styleId="1AA6B80E433A466F8380393EC3ECC8608">
    <w:name w:val="1AA6B80E433A466F8380393EC3ECC8608"/>
    <w:rsid w:val="002C0ED0"/>
    <w:pPr>
      <w:spacing w:line="312" w:lineRule="auto"/>
    </w:pPr>
    <w:rPr>
      <w:rFonts w:eastAsiaTheme="minorHAnsi"/>
    </w:rPr>
  </w:style>
  <w:style w:type="paragraph" w:customStyle="1" w:styleId="ADB04D507A4149628938D84FC180E8198">
    <w:name w:val="ADB04D507A4149628938D84FC180E8198"/>
    <w:rsid w:val="002C0ED0"/>
    <w:pPr>
      <w:spacing w:line="312" w:lineRule="auto"/>
    </w:pPr>
    <w:rPr>
      <w:rFonts w:eastAsiaTheme="minorHAnsi"/>
    </w:rPr>
  </w:style>
  <w:style w:type="paragraph" w:customStyle="1" w:styleId="72BF111BE8B04F3A99B859401044209F8">
    <w:name w:val="72BF111BE8B04F3A99B859401044209F8"/>
    <w:rsid w:val="002C0ED0"/>
    <w:pPr>
      <w:spacing w:line="312" w:lineRule="auto"/>
    </w:pPr>
    <w:rPr>
      <w:rFonts w:eastAsiaTheme="minorHAnsi"/>
    </w:rPr>
  </w:style>
  <w:style w:type="paragraph" w:customStyle="1" w:styleId="7F911578CEC4469BB6C51A4318202F038">
    <w:name w:val="7F911578CEC4469BB6C51A4318202F038"/>
    <w:rsid w:val="002C0ED0"/>
    <w:pPr>
      <w:spacing w:line="312" w:lineRule="auto"/>
    </w:pPr>
    <w:rPr>
      <w:rFonts w:eastAsiaTheme="minorHAnsi"/>
    </w:rPr>
  </w:style>
  <w:style w:type="paragraph" w:customStyle="1" w:styleId="F3B3B421B3474CD7AAD54F3298AAA8588">
    <w:name w:val="F3B3B421B3474CD7AAD54F3298AAA8588"/>
    <w:rsid w:val="002C0ED0"/>
    <w:pPr>
      <w:spacing w:line="312" w:lineRule="auto"/>
    </w:pPr>
    <w:rPr>
      <w:rFonts w:eastAsiaTheme="minorHAnsi"/>
    </w:rPr>
  </w:style>
  <w:style w:type="paragraph" w:customStyle="1" w:styleId="4E25F5F07E4643139A3E0011AFF9A9BF8">
    <w:name w:val="4E25F5F07E4643139A3E0011AFF9A9BF8"/>
    <w:rsid w:val="002C0ED0"/>
    <w:pPr>
      <w:spacing w:line="312" w:lineRule="auto"/>
    </w:pPr>
    <w:rPr>
      <w:rFonts w:eastAsiaTheme="minorHAnsi"/>
    </w:rPr>
  </w:style>
  <w:style w:type="paragraph" w:customStyle="1" w:styleId="A8D417860E9A4FC0984CE117F872E9AD8">
    <w:name w:val="A8D417860E9A4FC0984CE117F872E9AD8"/>
    <w:rsid w:val="002C0ED0"/>
    <w:pPr>
      <w:spacing w:line="312" w:lineRule="auto"/>
    </w:pPr>
    <w:rPr>
      <w:rFonts w:eastAsiaTheme="minorHAnsi"/>
    </w:rPr>
  </w:style>
  <w:style w:type="paragraph" w:customStyle="1" w:styleId="9E8E5E6D92A344CB81E6657F932709C48">
    <w:name w:val="9E8E5E6D92A344CB81E6657F932709C48"/>
    <w:rsid w:val="002C0ED0"/>
    <w:pPr>
      <w:spacing w:line="312" w:lineRule="auto"/>
    </w:pPr>
    <w:rPr>
      <w:rFonts w:eastAsiaTheme="minorHAnsi"/>
    </w:rPr>
  </w:style>
  <w:style w:type="paragraph" w:customStyle="1" w:styleId="E3512BBDB8A54E1E93FC31FF1DC91D7E8">
    <w:name w:val="E3512BBDB8A54E1E93FC31FF1DC91D7E8"/>
    <w:rsid w:val="002C0ED0"/>
    <w:pPr>
      <w:spacing w:line="312" w:lineRule="auto"/>
    </w:pPr>
    <w:rPr>
      <w:rFonts w:eastAsiaTheme="minorHAnsi"/>
    </w:rPr>
  </w:style>
  <w:style w:type="paragraph" w:customStyle="1" w:styleId="C5B7B6429B1B4D8DADFD1B147A977C2C8">
    <w:name w:val="C5B7B6429B1B4D8DADFD1B147A977C2C8"/>
    <w:rsid w:val="002C0ED0"/>
    <w:pPr>
      <w:spacing w:line="312" w:lineRule="auto"/>
    </w:pPr>
    <w:rPr>
      <w:rFonts w:eastAsiaTheme="minorHAnsi"/>
    </w:rPr>
  </w:style>
  <w:style w:type="paragraph" w:customStyle="1" w:styleId="29C4707F972B482884A3CC76FE7CF6E28">
    <w:name w:val="29C4707F972B482884A3CC76FE7CF6E28"/>
    <w:rsid w:val="002C0ED0"/>
    <w:pPr>
      <w:spacing w:line="312" w:lineRule="auto"/>
    </w:pPr>
    <w:rPr>
      <w:rFonts w:eastAsiaTheme="minorHAnsi"/>
    </w:rPr>
  </w:style>
  <w:style w:type="paragraph" w:customStyle="1" w:styleId="562AB7B561E0492DB6B692000CBFE8118">
    <w:name w:val="562AB7B561E0492DB6B692000CBFE8118"/>
    <w:rsid w:val="002C0ED0"/>
    <w:pPr>
      <w:spacing w:line="312" w:lineRule="auto"/>
    </w:pPr>
    <w:rPr>
      <w:rFonts w:eastAsiaTheme="minorHAnsi"/>
    </w:rPr>
  </w:style>
  <w:style w:type="paragraph" w:customStyle="1" w:styleId="6995D6AF3B6D4FDD86705251D2F0AD3615">
    <w:name w:val="6995D6AF3B6D4FDD86705251D2F0AD3615"/>
    <w:rsid w:val="002C0ED0"/>
    <w:pPr>
      <w:spacing w:line="312" w:lineRule="auto"/>
    </w:pPr>
    <w:rPr>
      <w:rFonts w:eastAsiaTheme="minorHAnsi"/>
    </w:rPr>
  </w:style>
  <w:style w:type="paragraph" w:customStyle="1" w:styleId="8AD2A5F620034949ABE6C820153AC9029">
    <w:name w:val="8AD2A5F620034949ABE6C820153AC9029"/>
    <w:rsid w:val="002C0ED0"/>
    <w:pPr>
      <w:spacing w:line="312" w:lineRule="auto"/>
    </w:pPr>
    <w:rPr>
      <w:rFonts w:eastAsiaTheme="minorHAnsi"/>
    </w:rPr>
  </w:style>
  <w:style w:type="paragraph" w:customStyle="1" w:styleId="58D6BB4BE7CE48E3840A0C20EFA8098F9">
    <w:name w:val="58D6BB4BE7CE48E3840A0C20EFA8098F9"/>
    <w:rsid w:val="002C0ED0"/>
    <w:pPr>
      <w:spacing w:line="312" w:lineRule="auto"/>
    </w:pPr>
    <w:rPr>
      <w:rFonts w:eastAsiaTheme="minorHAnsi"/>
    </w:rPr>
  </w:style>
  <w:style w:type="paragraph" w:customStyle="1" w:styleId="8A8C7434CF014CB7BBD16FAF12CF59129">
    <w:name w:val="8A8C7434CF014CB7BBD16FAF12CF59129"/>
    <w:rsid w:val="002C0ED0"/>
    <w:pPr>
      <w:spacing w:line="312" w:lineRule="auto"/>
    </w:pPr>
    <w:rPr>
      <w:rFonts w:eastAsiaTheme="minorHAnsi"/>
    </w:rPr>
  </w:style>
  <w:style w:type="paragraph" w:customStyle="1" w:styleId="BA106014AF1A4D71AB06AC818E788D439">
    <w:name w:val="BA106014AF1A4D71AB06AC818E788D439"/>
    <w:rsid w:val="002C0ED0"/>
    <w:pPr>
      <w:spacing w:line="312" w:lineRule="auto"/>
    </w:pPr>
    <w:rPr>
      <w:rFonts w:eastAsiaTheme="minorHAnsi"/>
    </w:rPr>
  </w:style>
  <w:style w:type="paragraph" w:customStyle="1" w:styleId="32677FE9BE5D42398E19FB98006338399">
    <w:name w:val="32677FE9BE5D42398E19FB98006338399"/>
    <w:rsid w:val="002C0ED0"/>
    <w:pPr>
      <w:spacing w:line="312" w:lineRule="auto"/>
    </w:pPr>
    <w:rPr>
      <w:rFonts w:eastAsiaTheme="minorHAnsi"/>
    </w:rPr>
  </w:style>
  <w:style w:type="paragraph" w:customStyle="1" w:styleId="E33FE4C521B1434F9737B6912E1126989">
    <w:name w:val="E33FE4C521B1434F9737B6912E1126989"/>
    <w:rsid w:val="002C0ED0"/>
    <w:pPr>
      <w:spacing w:line="312" w:lineRule="auto"/>
    </w:pPr>
    <w:rPr>
      <w:rFonts w:eastAsiaTheme="minorHAnsi"/>
    </w:rPr>
  </w:style>
  <w:style w:type="paragraph" w:customStyle="1" w:styleId="F985A844E0D246398AAF9657C96CFD439">
    <w:name w:val="F985A844E0D246398AAF9657C96CFD439"/>
    <w:rsid w:val="002C0ED0"/>
    <w:pPr>
      <w:spacing w:line="312" w:lineRule="auto"/>
    </w:pPr>
    <w:rPr>
      <w:rFonts w:eastAsiaTheme="minorHAnsi"/>
    </w:rPr>
  </w:style>
  <w:style w:type="paragraph" w:customStyle="1" w:styleId="96D1F8F21F0A4BD88F5CEE2678B296859">
    <w:name w:val="96D1F8F21F0A4BD88F5CEE2678B296859"/>
    <w:rsid w:val="002C0ED0"/>
    <w:pPr>
      <w:spacing w:line="312" w:lineRule="auto"/>
    </w:pPr>
    <w:rPr>
      <w:rFonts w:eastAsiaTheme="minorHAnsi"/>
    </w:rPr>
  </w:style>
  <w:style w:type="paragraph" w:customStyle="1" w:styleId="69DE38CD9EB5437D8374B70C25F8B5DC9">
    <w:name w:val="69DE38CD9EB5437D8374B70C25F8B5DC9"/>
    <w:rsid w:val="002C0ED0"/>
    <w:pPr>
      <w:spacing w:line="312" w:lineRule="auto"/>
    </w:pPr>
    <w:rPr>
      <w:rFonts w:eastAsiaTheme="minorHAnsi"/>
    </w:rPr>
  </w:style>
  <w:style w:type="paragraph" w:customStyle="1" w:styleId="BA63A3E14861475197220C3522D75DE09">
    <w:name w:val="BA63A3E14861475197220C3522D75DE09"/>
    <w:rsid w:val="002C0ED0"/>
    <w:pPr>
      <w:spacing w:line="312" w:lineRule="auto"/>
    </w:pPr>
    <w:rPr>
      <w:rFonts w:eastAsiaTheme="minorHAnsi"/>
    </w:rPr>
  </w:style>
  <w:style w:type="paragraph" w:customStyle="1" w:styleId="74CF0D0C5E86445BB9CBA4866E8AC6599">
    <w:name w:val="74CF0D0C5E86445BB9CBA4866E8AC6599"/>
    <w:rsid w:val="002C0ED0"/>
    <w:pPr>
      <w:spacing w:line="312" w:lineRule="auto"/>
    </w:pPr>
    <w:rPr>
      <w:rFonts w:eastAsiaTheme="minorHAnsi"/>
    </w:rPr>
  </w:style>
  <w:style w:type="paragraph" w:customStyle="1" w:styleId="536E4EEFD1434C8C8F2F2B715AA117069">
    <w:name w:val="536E4EEFD1434C8C8F2F2B715AA117069"/>
    <w:rsid w:val="002C0ED0"/>
    <w:pPr>
      <w:spacing w:line="312" w:lineRule="auto"/>
    </w:pPr>
    <w:rPr>
      <w:rFonts w:eastAsiaTheme="minorHAnsi"/>
    </w:rPr>
  </w:style>
  <w:style w:type="paragraph" w:customStyle="1" w:styleId="E962FDECB62C4BE2A270D280849FB6EA9">
    <w:name w:val="E962FDECB62C4BE2A270D280849FB6EA9"/>
    <w:rsid w:val="002C0ED0"/>
    <w:pPr>
      <w:spacing w:line="312" w:lineRule="auto"/>
    </w:pPr>
    <w:rPr>
      <w:rFonts w:eastAsiaTheme="minorHAnsi"/>
    </w:rPr>
  </w:style>
  <w:style w:type="paragraph" w:customStyle="1" w:styleId="F0B803E04C6148308EDA59914A06F11C9">
    <w:name w:val="F0B803E04C6148308EDA59914A06F11C9"/>
    <w:rsid w:val="002C0ED0"/>
    <w:pPr>
      <w:spacing w:line="312" w:lineRule="auto"/>
    </w:pPr>
    <w:rPr>
      <w:rFonts w:eastAsiaTheme="minorHAnsi"/>
    </w:rPr>
  </w:style>
  <w:style w:type="paragraph" w:customStyle="1" w:styleId="2A4E6C73166540FCB98E3A7FD3F2892B9">
    <w:name w:val="2A4E6C73166540FCB98E3A7FD3F2892B9"/>
    <w:rsid w:val="002C0ED0"/>
    <w:pPr>
      <w:spacing w:line="312" w:lineRule="auto"/>
    </w:pPr>
    <w:rPr>
      <w:rFonts w:eastAsiaTheme="minorHAnsi"/>
    </w:rPr>
  </w:style>
  <w:style w:type="paragraph" w:customStyle="1" w:styleId="0A83B8CD852A4338AB3AF4A2BAC718939">
    <w:name w:val="0A83B8CD852A4338AB3AF4A2BAC718939"/>
    <w:rsid w:val="002C0ED0"/>
    <w:pPr>
      <w:spacing w:line="312" w:lineRule="auto"/>
    </w:pPr>
    <w:rPr>
      <w:rFonts w:eastAsiaTheme="minorHAnsi"/>
    </w:rPr>
  </w:style>
  <w:style w:type="paragraph" w:customStyle="1" w:styleId="7FFE16ED565E4061970DF7AE77681A679">
    <w:name w:val="7FFE16ED565E4061970DF7AE77681A679"/>
    <w:rsid w:val="002C0ED0"/>
    <w:pPr>
      <w:spacing w:line="312" w:lineRule="auto"/>
    </w:pPr>
    <w:rPr>
      <w:rFonts w:eastAsiaTheme="minorHAnsi"/>
    </w:rPr>
  </w:style>
  <w:style w:type="paragraph" w:customStyle="1" w:styleId="9773AAC523AC4069ACC0A68664777E2A9">
    <w:name w:val="9773AAC523AC4069ACC0A68664777E2A9"/>
    <w:rsid w:val="002C0ED0"/>
    <w:pPr>
      <w:spacing w:line="312" w:lineRule="auto"/>
    </w:pPr>
    <w:rPr>
      <w:rFonts w:eastAsiaTheme="minorHAnsi"/>
    </w:rPr>
  </w:style>
  <w:style w:type="paragraph" w:customStyle="1" w:styleId="1AA6B80E433A466F8380393EC3ECC8609">
    <w:name w:val="1AA6B80E433A466F8380393EC3ECC8609"/>
    <w:rsid w:val="002C0ED0"/>
    <w:pPr>
      <w:spacing w:line="312" w:lineRule="auto"/>
    </w:pPr>
    <w:rPr>
      <w:rFonts w:eastAsiaTheme="minorHAnsi"/>
    </w:rPr>
  </w:style>
  <w:style w:type="paragraph" w:customStyle="1" w:styleId="ADB04D507A4149628938D84FC180E8199">
    <w:name w:val="ADB04D507A4149628938D84FC180E8199"/>
    <w:rsid w:val="002C0ED0"/>
    <w:pPr>
      <w:spacing w:line="312" w:lineRule="auto"/>
    </w:pPr>
    <w:rPr>
      <w:rFonts w:eastAsiaTheme="minorHAnsi"/>
    </w:rPr>
  </w:style>
  <w:style w:type="paragraph" w:customStyle="1" w:styleId="72BF111BE8B04F3A99B859401044209F9">
    <w:name w:val="72BF111BE8B04F3A99B859401044209F9"/>
    <w:rsid w:val="002C0ED0"/>
    <w:pPr>
      <w:spacing w:line="312" w:lineRule="auto"/>
    </w:pPr>
    <w:rPr>
      <w:rFonts w:eastAsiaTheme="minorHAnsi"/>
    </w:rPr>
  </w:style>
  <w:style w:type="paragraph" w:customStyle="1" w:styleId="7F911578CEC4469BB6C51A4318202F039">
    <w:name w:val="7F911578CEC4469BB6C51A4318202F039"/>
    <w:rsid w:val="002C0ED0"/>
    <w:pPr>
      <w:spacing w:line="312" w:lineRule="auto"/>
    </w:pPr>
    <w:rPr>
      <w:rFonts w:eastAsiaTheme="minorHAnsi"/>
    </w:rPr>
  </w:style>
  <w:style w:type="paragraph" w:customStyle="1" w:styleId="F3B3B421B3474CD7AAD54F3298AAA8589">
    <w:name w:val="F3B3B421B3474CD7AAD54F3298AAA8589"/>
    <w:rsid w:val="002C0ED0"/>
    <w:pPr>
      <w:spacing w:line="312" w:lineRule="auto"/>
    </w:pPr>
    <w:rPr>
      <w:rFonts w:eastAsiaTheme="minorHAnsi"/>
    </w:rPr>
  </w:style>
  <w:style w:type="paragraph" w:customStyle="1" w:styleId="4E25F5F07E4643139A3E0011AFF9A9BF9">
    <w:name w:val="4E25F5F07E4643139A3E0011AFF9A9BF9"/>
    <w:rsid w:val="002C0ED0"/>
    <w:pPr>
      <w:spacing w:line="312" w:lineRule="auto"/>
    </w:pPr>
    <w:rPr>
      <w:rFonts w:eastAsiaTheme="minorHAnsi"/>
    </w:rPr>
  </w:style>
  <w:style w:type="paragraph" w:customStyle="1" w:styleId="A8D417860E9A4FC0984CE117F872E9AD9">
    <w:name w:val="A8D417860E9A4FC0984CE117F872E9AD9"/>
    <w:rsid w:val="002C0ED0"/>
    <w:pPr>
      <w:spacing w:line="312" w:lineRule="auto"/>
    </w:pPr>
    <w:rPr>
      <w:rFonts w:eastAsiaTheme="minorHAnsi"/>
    </w:rPr>
  </w:style>
  <w:style w:type="paragraph" w:customStyle="1" w:styleId="9E8E5E6D92A344CB81E6657F932709C49">
    <w:name w:val="9E8E5E6D92A344CB81E6657F932709C49"/>
    <w:rsid w:val="002C0ED0"/>
    <w:pPr>
      <w:spacing w:line="312" w:lineRule="auto"/>
    </w:pPr>
    <w:rPr>
      <w:rFonts w:eastAsiaTheme="minorHAnsi"/>
    </w:rPr>
  </w:style>
  <w:style w:type="paragraph" w:customStyle="1" w:styleId="E3512BBDB8A54E1E93FC31FF1DC91D7E9">
    <w:name w:val="E3512BBDB8A54E1E93FC31FF1DC91D7E9"/>
    <w:rsid w:val="002C0ED0"/>
    <w:pPr>
      <w:spacing w:line="312" w:lineRule="auto"/>
    </w:pPr>
    <w:rPr>
      <w:rFonts w:eastAsiaTheme="minorHAnsi"/>
    </w:rPr>
  </w:style>
  <w:style w:type="paragraph" w:customStyle="1" w:styleId="C5B7B6429B1B4D8DADFD1B147A977C2C9">
    <w:name w:val="C5B7B6429B1B4D8DADFD1B147A977C2C9"/>
    <w:rsid w:val="002C0ED0"/>
    <w:pPr>
      <w:spacing w:line="312" w:lineRule="auto"/>
    </w:pPr>
    <w:rPr>
      <w:rFonts w:eastAsiaTheme="minorHAnsi"/>
    </w:rPr>
  </w:style>
  <w:style w:type="paragraph" w:customStyle="1" w:styleId="29C4707F972B482884A3CC76FE7CF6E29">
    <w:name w:val="29C4707F972B482884A3CC76FE7CF6E29"/>
    <w:rsid w:val="002C0ED0"/>
    <w:pPr>
      <w:spacing w:line="312" w:lineRule="auto"/>
    </w:pPr>
    <w:rPr>
      <w:rFonts w:eastAsiaTheme="minorHAnsi"/>
    </w:rPr>
  </w:style>
  <w:style w:type="paragraph" w:customStyle="1" w:styleId="562AB7B561E0492DB6B692000CBFE8119">
    <w:name w:val="562AB7B561E0492DB6B692000CBFE8119"/>
    <w:rsid w:val="002C0ED0"/>
    <w:pPr>
      <w:spacing w:line="312" w:lineRule="auto"/>
    </w:pPr>
    <w:rPr>
      <w:rFonts w:eastAsiaTheme="minorHAnsi"/>
    </w:rPr>
  </w:style>
  <w:style w:type="paragraph" w:customStyle="1" w:styleId="6995D6AF3B6D4FDD86705251D2F0AD3616">
    <w:name w:val="6995D6AF3B6D4FDD86705251D2F0AD3616"/>
    <w:rsid w:val="002C0ED0"/>
    <w:pPr>
      <w:spacing w:line="312" w:lineRule="auto"/>
    </w:pPr>
    <w:rPr>
      <w:rFonts w:eastAsiaTheme="minorHAnsi"/>
    </w:rPr>
  </w:style>
  <w:style w:type="paragraph" w:customStyle="1" w:styleId="8AD2A5F620034949ABE6C820153AC90210">
    <w:name w:val="8AD2A5F620034949ABE6C820153AC90210"/>
    <w:rsid w:val="002C0ED0"/>
    <w:pPr>
      <w:spacing w:line="312" w:lineRule="auto"/>
    </w:pPr>
    <w:rPr>
      <w:rFonts w:eastAsiaTheme="minorHAnsi"/>
    </w:rPr>
  </w:style>
  <w:style w:type="paragraph" w:customStyle="1" w:styleId="58D6BB4BE7CE48E3840A0C20EFA8098F10">
    <w:name w:val="58D6BB4BE7CE48E3840A0C20EFA8098F10"/>
    <w:rsid w:val="002C0ED0"/>
    <w:pPr>
      <w:spacing w:line="312" w:lineRule="auto"/>
    </w:pPr>
    <w:rPr>
      <w:rFonts w:eastAsiaTheme="minorHAnsi"/>
    </w:rPr>
  </w:style>
  <w:style w:type="paragraph" w:customStyle="1" w:styleId="8A8C7434CF014CB7BBD16FAF12CF591210">
    <w:name w:val="8A8C7434CF014CB7BBD16FAF12CF591210"/>
    <w:rsid w:val="002C0ED0"/>
    <w:pPr>
      <w:spacing w:line="312" w:lineRule="auto"/>
    </w:pPr>
    <w:rPr>
      <w:rFonts w:eastAsiaTheme="minorHAnsi"/>
    </w:rPr>
  </w:style>
  <w:style w:type="paragraph" w:customStyle="1" w:styleId="BA106014AF1A4D71AB06AC818E788D4310">
    <w:name w:val="BA106014AF1A4D71AB06AC818E788D4310"/>
    <w:rsid w:val="002C0ED0"/>
    <w:pPr>
      <w:spacing w:line="312" w:lineRule="auto"/>
    </w:pPr>
    <w:rPr>
      <w:rFonts w:eastAsiaTheme="minorHAnsi"/>
    </w:rPr>
  </w:style>
  <w:style w:type="paragraph" w:customStyle="1" w:styleId="32677FE9BE5D42398E19FB980063383910">
    <w:name w:val="32677FE9BE5D42398E19FB980063383910"/>
    <w:rsid w:val="002C0ED0"/>
    <w:pPr>
      <w:spacing w:line="312" w:lineRule="auto"/>
    </w:pPr>
    <w:rPr>
      <w:rFonts w:eastAsiaTheme="minorHAnsi"/>
    </w:rPr>
  </w:style>
  <w:style w:type="paragraph" w:customStyle="1" w:styleId="E33FE4C521B1434F9737B6912E11269810">
    <w:name w:val="E33FE4C521B1434F9737B6912E11269810"/>
    <w:rsid w:val="002C0ED0"/>
    <w:pPr>
      <w:spacing w:line="312" w:lineRule="auto"/>
    </w:pPr>
    <w:rPr>
      <w:rFonts w:eastAsiaTheme="minorHAnsi"/>
    </w:rPr>
  </w:style>
  <w:style w:type="paragraph" w:customStyle="1" w:styleId="F985A844E0D246398AAF9657C96CFD4310">
    <w:name w:val="F985A844E0D246398AAF9657C96CFD4310"/>
    <w:rsid w:val="002C0ED0"/>
    <w:pPr>
      <w:spacing w:line="312" w:lineRule="auto"/>
    </w:pPr>
    <w:rPr>
      <w:rFonts w:eastAsiaTheme="minorHAnsi"/>
    </w:rPr>
  </w:style>
  <w:style w:type="paragraph" w:customStyle="1" w:styleId="96D1F8F21F0A4BD88F5CEE2678B2968510">
    <w:name w:val="96D1F8F21F0A4BD88F5CEE2678B2968510"/>
    <w:rsid w:val="002C0ED0"/>
    <w:pPr>
      <w:spacing w:line="312" w:lineRule="auto"/>
    </w:pPr>
    <w:rPr>
      <w:rFonts w:eastAsiaTheme="minorHAnsi"/>
    </w:rPr>
  </w:style>
  <w:style w:type="paragraph" w:customStyle="1" w:styleId="69DE38CD9EB5437D8374B70C25F8B5DC10">
    <w:name w:val="69DE38CD9EB5437D8374B70C25F8B5DC10"/>
    <w:rsid w:val="002C0ED0"/>
    <w:pPr>
      <w:spacing w:line="312" w:lineRule="auto"/>
    </w:pPr>
    <w:rPr>
      <w:rFonts w:eastAsiaTheme="minorHAnsi"/>
    </w:rPr>
  </w:style>
  <w:style w:type="paragraph" w:customStyle="1" w:styleId="BA63A3E14861475197220C3522D75DE010">
    <w:name w:val="BA63A3E14861475197220C3522D75DE010"/>
    <w:rsid w:val="002C0ED0"/>
    <w:pPr>
      <w:spacing w:line="312" w:lineRule="auto"/>
    </w:pPr>
    <w:rPr>
      <w:rFonts w:eastAsiaTheme="minorHAnsi"/>
    </w:rPr>
  </w:style>
  <w:style w:type="paragraph" w:customStyle="1" w:styleId="74CF0D0C5E86445BB9CBA4866E8AC65910">
    <w:name w:val="74CF0D0C5E86445BB9CBA4866E8AC65910"/>
    <w:rsid w:val="002C0ED0"/>
    <w:pPr>
      <w:spacing w:line="312" w:lineRule="auto"/>
    </w:pPr>
    <w:rPr>
      <w:rFonts w:eastAsiaTheme="minorHAnsi"/>
    </w:rPr>
  </w:style>
  <w:style w:type="paragraph" w:customStyle="1" w:styleId="536E4EEFD1434C8C8F2F2B715AA1170610">
    <w:name w:val="536E4EEFD1434C8C8F2F2B715AA1170610"/>
    <w:rsid w:val="002C0ED0"/>
    <w:pPr>
      <w:spacing w:line="312" w:lineRule="auto"/>
    </w:pPr>
    <w:rPr>
      <w:rFonts w:eastAsiaTheme="minorHAnsi"/>
    </w:rPr>
  </w:style>
  <w:style w:type="paragraph" w:customStyle="1" w:styleId="E962FDECB62C4BE2A270D280849FB6EA10">
    <w:name w:val="E962FDECB62C4BE2A270D280849FB6EA10"/>
    <w:rsid w:val="002C0ED0"/>
    <w:pPr>
      <w:spacing w:line="312" w:lineRule="auto"/>
    </w:pPr>
    <w:rPr>
      <w:rFonts w:eastAsiaTheme="minorHAnsi"/>
    </w:rPr>
  </w:style>
  <w:style w:type="paragraph" w:customStyle="1" w:styleId="F0B803E04C6148308EDA59914A06F11C10">
    <w:name w:val="F0B803E04C6148308EDA59914A06F11C10"/>
    <w:rsid w:val="002C0ED0"/>
    <w:pPr>
      <w:spacing w:line="312" w:lineRule="auto"/>
    </w:pPr>
    <w:rPr>
      <w:rFonts w:eastAsiaTheme="minorHAnsi"/>
    </w:rPr>
  </w:style>
  <w:style w:type="paragraph" w:customStyle="1" w:styleId="2A4E6C73166540FCB98E3A7FD3F2892B10">
    <w:name w:val="2A4E6C73166540FCB98E3A7FD3F2892B10"/>
    <w:rsid w:val="002C0ED0"/>
    <w:pPr>
      <w:spacing w:line="312" w:lineRule="auto"/>
    </w:pPr>
    <w:rPr>
      <w:rFonts w:eastAsiaTheme="minorHAnsi"/>
    </w:rPr>
  </w:style>
  <w:style w:type="paragraph" w:customStyle="1" w:styleId="0A83B8CD852A4338AB3AF4A2BAC7189310">
    <w:name w:val="0A83B8CD852A4338AB3AF4A2BAC7189310"/>
    <w:rsid w:val="002C0ED0"/>
    <w:pPr>
      <w:spacing w:line="312" w:lineRule="auto"/>
    </w:pPr>
    <w:rPr>
      <w:rFonts w:eastAsiaTheme="minorHAnsi"/>
    </w:rPr>
  </w:style>
  <w:style w:type="paragraph" w:customStyle="1" w:styleId="7FFE16ED565E4061970DF7AE77681A6710">
    <w:name w:val="7FFE16ED565E4061970DF7AE77681A6710"/>
    <w:rsid w:val="002C0ED0"/>
    <w:pPr>
      <w:spacing w:line="312" w:lineRule="auto"/>
    </w:pPr>
    <w:rPr>
      <w:rFonts w:eastAsiaTheme="minorHAnsi"/>
    </w:rPr>
  </w:style>
  <w:style w:type="paragraph" w:customStyle="1" w:styleId="9773AAC523AC4069ACC0A68664777E2A10">
    <w:name w:val="9773AAC523AC4069ACC0A68664777E2A10"/>
    <w:rsid w:val="002C0ED0"/>
    <w:pPr>
      <w:spacing w:line="312" w:lineRule="auto"/>
    </w:pPr>
    <w:rPr>
      <w:rFonts w:eastAsiaTheme="minorHAnsi"/>
    </w:rPr>
  </w:style>
  <w:style w:type="paragraph" w:customStyle="1" w:styleId="1AA6B80E433A466F8380393EC3ECC86010">
    <w:name w:val="1AA6B80E433A466F8380393EC3ECC86010"/>
    <w:rsid w:val="002C0ED0"/>
    <w:pPr>
      <w:spacing w:line="312" w:lineRule="auto"/>
    </w:pPr>
    <w:rPr>
      <w:rFonts w:eastAsiaTheme="minorHAnsi"/>
    </w:rPr>
  </w:style>
  <w:style w:type="paragraph" w:customStyle="1" w:styleId="ADB04D507A4149628938D84FC180E81910">
    <w:name w:val="ADB04D507A4149628938D84FC180E81910"/>
    <w:rsid w:val="002C0ED0"/>
    <w:pPr>
      <w:spacing w:line="312" w:lineRule="auto"/>
    </w:pPr>
    <w:rPr>
      <w:rFonts w:eastAsiaTheme="minorHAnsi"/>
    </w:rPr>
  </w:style>
  <w:style w:type="paragraph" w:customStyle="1" w:styleId="72BF111BE8B04F3A99B859401044209F10">
    <w:name w:val="72BF111BE8B04F3A99B859401044209F10"/>
    <w:rsid w:val="002C0ED0"/>
    <w:pPr>
      <w:spacing w:line="312" w:lineRule="auto"/>
    </w:pPr>
    <w:rPr>
      <w:rFonts w:eastAsiaTheme="minorHAnsi"/>
    </w:rPr>
  </w:style>
  <w:style w:type="paragraph" w:customStyle="1" w:styleId="7F911578CEC4469BB6C51A4318202F0310">
    <w:name w:val="7F911578CEC4469BB6C51A4318202F0310"/>
    <w:rsid w:val="002C0ED0"/>
    <w:pPr>
      <w:spacing w:line="312" w:lineRule="auto"/>
    </w:pPr>
    <w:rPr>
      <w:rFonts w:eastAsiaTheme="minorHAnsi"/>
    </w:rPr>
  </w:style>
  <w:style w:type="paragraph" w:customStyle="1" w:styleId="F3B3B421B3474CD7AAD54F3298AAA85810">
    <w:name w:val="F3B3B421B3474CD7AAD54F3298AAA85810"/>
    <w:rsid w:val="002C0ED0"/>
    <w:pPr>
      <w:spacing w:line="312" w:lineRule="auto"/>
    </w:pPr>
    <w:rPr>
      <w:rFonts w:eastAsiaTheme="minorHAnsi"/>
    </w:rPr>
  </w:style>
  <w:style w:type="paragraph" w:customStyle="1" w:styleId="4E25F5F07E4643139A3E0011AFF9A9BF10">
    <w:name w:val="4E25F5F07E4643139A3E0011AFF9A9BF10"/>
    <w:rsid w:val="002C0ED0"/>
    <w:pPr>
      <w:spacing w:line="312" w:lineRule="auto"/>
    </w:pPr>
    <w:rPr>
      <w:rFonts w:eastAsiaTheme="minorHAnsi"/>
    </w:rPr>
  </w:style>
  <w:style w:type="paragraph" w:customStyle="1" w:styleId="A8D417860E9A4FC0984CE117F872E9AD10">
    <w:name w:val="A8D417860E9A4FC0984CE117F872E9AD10"/>
    <w:rsid w:val="002C0ED0"/>
    <w:pPr>
      <w:spacing w:line="312" w:lineRule="auto"/>
    </w:pPr>
    <w:rPr>
      <w:rFonts w:eastAsiaTheme="minorHAnsi"/>
    </w:rPr>
  </w:style>
  <w:style w:type="paragraph" w:customStyle="1" w:styleId="9E8E5E6D92A344CB81E6657F932709C410">
    <w:name w:val="9E8E5E6D92A344CB81E6657F932709C410"/>
    <w:rsid w:val="002C0ED0"/>
    <w:pPr>
      <w:spacing w:line="312" w:lineRule="auto"/>
    </w:pPr>
    <w:rPr>
      <w:rFonts w:eastAsiaTheme="minorHAnsi"/>
    </w:rPr>
  </w:style>
  <w:style w:type="paragraph" w:customStyle="1" w:styleId="E3512BBDB8A54E1E93FC31FF1DC91D7E10">
    <w:name w:val="E3512BBDB8A54E1E93FC31FF1DC91D7E10"/>
    <w:rsid w:val="002C0ED0"/>
    <w:pPr>
      <w:spacing w:line="312" w:lineRule="auto"/>
    </w:pPr>
    <w:rPr>
      <w:rFonts w:eastAsiaTheme="minorHAnsi"/>
    </w:rPr>
  </w:style>
  <w:style w:type="paragraph" w:customStyle="1" w:styleId="C5B7B6429B1B4D8DADFD1B147A977C2C10">
    <w:name w:val="C5B7B6429B1B4D8DADFD1B147A977C2C10"/>
    <w:rsid w:val="002C0ED0"/>
    <w:pPr>
      <w:spacing w:line="312" w:lineRule="auto"/>
    </w:pPr>
    <w:rPr>
      <w:rFonts w:eastAsiaTheme="minorHAnsi"/>
    </w:rPr>
  </w:style>
  <w:style w:type="paragraph" w:customStyle="1" w:styleId="29C4707F972B482884A3CC76FE7CF6E210">
    <w:name w:val="29C4707F972B482884A3CC76FE7CF6E210"/>
    <w:rsid w:val="002C0ED0"/>
    <w:pPr>
      <w:spacing w:line="312" w:lineRule="auto"/>
    </w:pPr>
    <w:rPr>
      <w:rFonts w:eastAsiaTheme="minorHAnsi"/>
    </w:rPr>
  </w:style>
  <w:style w:type="paragraph" w:customStyle="1" w:styleId="562AB7B561E0492DB6B692000CBFE81110">
    <w:name w:val="562AB7B561E0492DB6B692000CBFE81110"/>
    <w:rsid w:val="002C0ED0"/>
    <w:pPr>
      <w:spacing w:line="312" w:lineRule="auto"/>
    </w:pPr>
    <w:rPr>
      <w:rFonts w:eastAsiaTheme="minorHAnsi"/>
    </w:rPr>
  </w:style>
  <w:style w:type="paragraph" w:customStyle="1" w:styleId="BFF3FEAC0D8F4BDEAF387CB98BC8C3293">
    <w:name w:val="BFF3FEAC0D8F4BDEAF387CB98BC8C3293"/>
    <w:rsid w:val="002C0ED0"/>
    <w:pPr>
      <w:spacing w:line="312" w:lineRule="auto"/>
    </w:pPr>
    <w:rPr>
      <w:rFonts w:eastAsiaTheme="minorHAnsi"/>
    </w:rPr>
  </w:style>
  <w:style w:type="paragraph" w:customStyle="1" w:styleId="CE6E0F1FFBB74C23900678FEFDA9E0B43">
    <w:name w:val="CE6E0F1FFBB74C23900678FEFDA9E0B43"/>
    <w:rsid w:val="002C0ED0"/>
    <w:pPr>
      <w:spacing w:line="312" w:lineRule="auto"/>
    </w:pPr>
    <w:rPr>
      <w:rFonts w:eastAsiaTheme="minorHAnsi"/>
    </w:rPr>
  </w:style>
  <w:style w:type="paragraph" w:customStyle="1" w:styleId="09FC3E6BD2264DA78A6170BD116662E13">
    <w:name w:val="09FC3E6BD2264DA78A6170BD116662E13"/>
    <w:rsid w:val="002C0ED0"/>
    <w:pPr>
      <w:spacing w:line="312" w:lineRule="auto"/>
    </w:pPr>
    <w:rPr>
      <w:rFonts w:eastAsiaTheme="minorHAnsi"/>
    </w:rPr>
  </w:style>
  <w:style w:type="paragraph" w:customStyle="1" w:styleId="8BAF94BA814544048E2E70AAB3EA221E2">
    <w:name w:val="8BAF94BA814544048E2E70AAB3EA221E2"/>
    <w:rsid w:val="002C0ED0"/>
    <w:pPr>
      <w:spacing w:line="312" w:lineRule="auto"/>
    </w:pPr>
    <w:rPr>
      <w:rFonts w:eastAsiaTheme="minorHAnsi"/>
    </w:rPr>
  </w:style>
  <w:style w:type="paragraph" w:customStyle="1" w:styleId="F2F07CD70DEB497BA8B95A66999859832">
    <w:name w:val="F2F07CD70DEB497BA8B95A66999859832"/>
    <w:rsid w:val="002C0ED0"/>
    <w:pPr>
      <w:spacing w:line="312" w:lineRule="auto"/>
    </w:pPr>
    <w:rPr>
      <w:rFonts w:eastAsiaTheme="minorHAnsi"/>
    </w:rPr>
  </w:style>
  <w:style w:type="paragraph" w:customStyle="1" w:styleId="35D524FA515B49B29A2528BCDF459EAA2">
    <w:name w:val="35D524FA515B49B29A2528BCDF459EAA2"/>
    <w:rsid w:val="002C0ED0"/>
    <w:pPr>
      <w:spacing w:line="312" w:lineRule="auto"/>
    </w:pPr>
    <w:rPr>
      <w:rFonts w:eastAsiaTheme="minorHAnsi"/>
    </w:rPr>
  </w:style>
  <w:style w:type="paragraph" w:customStyle="1" w:styleId="19A6A06750C847C5A9CFA0DA781ED4572">
    <w:name w:val="19A6A06750C847C5A9CFA0DA781ED4572"/>
    <w:rsid w:val="002C0ED0"/>
    <w:pPr>
      <w:spacing w:line="312" w:lineRule="auto"/>
    </w:pPr>
    <w:rPr>
      <w:rFonts w:eastAsiaTheme="minorHAnsi"/>
    </w:rPr>
  </w:style>
  <w:style w:type="paragraph" w:customStyle="1" w:styleId="6DDD188D0DDA4B9FBE17F3ADBA9C68662">
    <w:name w:val="6DDD188D0DDA4B9FBE17F3ADBA9C68662"/>
    <w:rsid w:val="002C0ED0"/>
    <w:pPr>
      <w:spacing w:line="312" w:lineRule="auto"/>
    </w:pPr>
    <w:rPr>
      <w:rFonts w:eastAsiaTheme="minorHAnsi"/>
    </w:rPr>
  </w:style>
  <w:style w:type="paragraph" w:customStyle="1" w:styleId="E51F8D45D27A4E1BB687994A99AF8B752">
    <w:name w:val="E51F8D45D27A4E1BB687994A99AF8B752"/>
    <w:rsid w:val="002C0ED0"/>
    <w:pPr>
      <w:spacing w:line="312" w:lineRule="auto"/>
    </w:pPr>
    <w:rPr>
      <w:rFonts w:eastAsiaTheme="minorHAnsi"/>
    </w:rPr>
  </w:style>
  <w:style w:type="paragraph" w:customStyle="1" w:styleId="DD861904A9224B65BEE29D3F8075FD6D2">
    <w:name w:val="DD861904A9224B65BEE29D3F8075FD6D2"/>
    <w:rsid w:val="002C0ED0"/>
    <w:pPr>
      <w:spacing w:line="312" w:lineRule="auto"/>
    </w:pPr>
    <w:rPr>
      <w:rFonts w:eastAsiaTheme="minorHAnsi"/>
    </w:rPr>
  </w:style>
  <w:style w:type="paragraph" w:customStyle="1" w:styleId="87E040FE84F84C65BD8B7E502330BEF01">
    <w:name w:val="87E040FE84F84C65BD8B7E502330BEF01"/>
    <w:rsid w:val="002C0ED0"/>
    <w:pPr>
      <w:spacing w:line="312" w:lineRule="auto"/>
    </w:pPr>
    <w:rPr>
      <w:rFonts w:eastAsiaTheme="minorHAnsi"/>
    </w:rPr>
  </w:style>
  <w:style w:type="paragraph" w:customStyle="1" w:styleId="634ED3966B2A48E093E565D5B657C8CB1">
    <w:name w:val="634ED3966B2A48E093E565D5B657C8CB1"/>
    <w:rsid w:val="002C0ED0"/>
    <w:pPr>
      <w:spacing w:line="312" w:lineRule="auto"/>
    </w:pPr>
    <w:rPr>
      <w:rFonts w:eastAsiaTheme="minorHAnsi"/>
    </w:rPr>
  </w:style>
  <w:style w:type="paragraph" w:customStyle="1" w:styleId="4686A00BDE3D4CAC991F18E230AAA9931">
    <w:name w:val="4686A00BDE3D4CAC991F18E230AAA9931"/>
    <w:rsid w:val="002C0ED0"/>
    <w:pPr>
      <w:spacing w:line="312" w:lineRule="auto"/>
    </w:pPr>
    <w:rPr>
      <w:rFonts w:eastAsiaTheme="minorHAnsi"/>
    </w:rPr>
  </w:style>
  <w:style w:type="paragraph" w:customStyle="1" w:styleId="B704ABBB802944FDBC00C505671550B81">
    <w:name w:val="B704ABBB802944FDBC00C505671550B81"/>
    <w:rsid w:val="002C0ED0"/>
    <w:pPr>
      <w:spacing w:line="312" w:lineRule="auto"/>
    </w:pPr>
    <w:rPr>
      <w:rFonts w:eastAsiaTheme="minorHAnsi"/>
    </w:rPr>
  </w:style>
  <w:style w:type="paragraph" w:customStyle="1" w:styleId="DA86752730AB4645A0501E8DB17309F71">
    <w:name w:val="DA86752730AB4645A0501E8DB17309F71"/>
    <w:rsid w:val="002C0ED0"/>
    <w:pPr>
      <w:spacing w:line="312" w:lineRule="auto"/>
    </w:pPr>
    <w:rPr>
      <w:rFonts w:eastAsiaTheme="minorHAnsi"/>
    </w:rPr>
  </w:style>
  <w:style w:type="paragraph" w:customStyle="1" w:styleId="6995D6AF3B6D4FDD86705251D2F0AD3617">
    <w:name w:val="6995D6AF3B6D4FDD86705251D2F0AD3617"/>
    <w:rsid w:val="002C0ED0"/>
    <w:pPr>
      <w:spacing w:line="312" w:lineRule="auto"/>
    </w:pPr>
    <w:rPr>
      <w:rFonts w:eastAsiaTheme="minorHAnsi"/>
    </w:rPr>
  </w:style>
  <w:style w:type="paragraph" w:customStyle="1" w:styleId="8AD2A5F620034949ABE6C820153AC90211">
    <w:name w:val="8AD2A5F620034949ABE6C820153AC90211"/>
    <w:rsid w:val="002C0ED0"/>
    <w:pPr>
      <w:spacing w:line="312" w:lineRule="auto"/>
    </w:pPr>
    <w:rPr>
      <w:rFonts w:eastAsiaTheme="minorHAnsi"/>
    </w:rPr>
  </w:style>
  <w:style w:type="paragraph" w:customStyle="1" w:styleId="58D6BB4BE7CE48E3840A0C20EFA8098F11">
    <w:name w:val="58D6BB4BE7CE48E3840A0C20EFA8098F11"/>
    <w:rsid w:val="002C0ED0"/>
    <w:pPr>
      <w:spacing w:line="312" w:lineRule="auto"/>
    </w:pPr>
    <w:rPr>
      <w:rFonts w:eastAsiaTheme="minorHAnsi"/>
    </w:rPr>
  </w:style>
  <w:style w:type="paragraph" w:customStyle="1" w:styleId="8A8C7434CF014CB7BBD16FAF12CF591211">
    <w:name w:val="8A8C7434CF014CB7BBD16FAF12CF591211"/>
    <w:rsid w:val="002C0ED0"/>
    <w:pPr>
      <w:spacing w:line="312" w:lineRule="auto"/>
    </w:pPr>
    <w:rPr>
      <w:rFonts w:eastAsiaTheme="minorHAnsi"/>
    </w:rPr>
  </w:style>
  <w:style w:type="paragraph" w:customStyle="1" w:styleId="BA106014AF1A4D71AB06AC818E788D4311">
    <w:name w:val="BA106014AF1A4D71AB06AC818E788D4311"/>
    <w:rsid w:val="002C0ED0"/>
    <w:pPr>
      <w:spacing w:line="312" w:lineRule="auto"/>
    </w:pPr>
    <w:rPr>
      <w:rFonts w:eastAsiaTheme="minorHAnsi"/>
    </w:rPr>
  </w:style>
  <w:style w:type="paragraph" w:customStyle="1" w:styleId="32677FE9BE5D42398E19FB980063383911">
    <w:name w:val="32677FE9BE5D42398E19FB980063383911"/>
    <w:rsid w:val="002C0ED0"/>
    <w:pPr>
      <w:spacing w:line="312" w:lineRule="auto"/>
    </w:pPr>
    <w:rPr>
      <w:rFonts w:eastAsiaTheme="minorHAnsi"/>
    </w:rPr>
  </w:style>
  <w:style w:type="paragraph" w:customStyle="1" w:styleId="E33FE4C521B1434F9737B6912E11269811">
    <w:name w:val="E33FE4C521B1434F9737B6912E11269811"/>
    <w:rsid w:val="002C0ED0"/>
    <w:pPr>
      <w:spacing w:line="312" w:lineRule="auto"/>
    </w:pPr>
    <w:rPr>
      <w:rFonts w:eastAsiaTheme="minorHAnsi"/>
    </w:rPr>
  </w:style>
  <w:style w:type="paragraph" w:customStyle="1" w:styleId="F985A844E0D246398AAF9657C96CFD4311">
    <w:name w:val="F985A844E0D246398AAF9657C96CFD4311"/>
    <w:rsid w:val="002C0ED0"/>
    <w:pPr>
      <w:spacing w:line="312" w:lineRule="auto"/>
    </w:pPr>
    <w:rPr>
      <w:rFonts w:eastAsiaTheme="minorHAnsi"/>
    </w:rPr>
  </w:style>
  <w:style w:type="paragraph" w:customStyle="1" w:styleId="96D1F8F21F0A4BD88F5CEE2678B2968511">
    <w:name w:val="96D1F8F21F0A4BD88F5CEE2678B2968511"/>
    <w:rsid w:val="002C0ED0"/>
    <w:pPr>
      <w:spacing w:line="312" w:lineRule="auto"/>
    </w:pPr>
    <w:rPr>
      <w:rFonts w:eastAsiaTheme="minorHAnsi"/>
    </w:rPr>
  </w:style>
  <w:style w:type="paragraph" w:customStyle="1" w:styleId="69DE38CD9EB5437D8374B70C25F8B5DC11">
    <w:name w:val="69DE38CD9EB5437D8374B70C25F8B5DC11"/>
    <w:rsid w:val="002C0ED0"/>
    <w:pPr>
      <w:spacing w:line="312" w:lineRule="auto"/>
    </w:pPr>
    <w:rPr>
      <w:rFonts w:eastAsiaTheme="minorHAnsi"/>
    </w:rPr>
  </w:style>
  <w:style w:type="paragraph" w:customStyle="1" w:styleId="BA63A3E14861475197220C3522D75DE011">
    <w:name w:val="BA63A3E14861475197220C3522D75DE011"/>
    <w:rsid w:val="002C0ED0"/>
    <w:pPr>
      <w:spacing w:line="312" w:lineRule="auto"/>
    </w:pPr>
    <w:rPr>
      <w:rFonts w:eastAsiaTheme="minorHAnsi"/>
    </w:rPr>
  </w:style>
  <w:style w:type="paragraph" w:customStyle="1" w:styleId="74CF0D0C5E86445BB9CBA4866E8AC65911">
    <w:name w:val="74CF0D0C5E86445BB9CBA4866E8AC65911"/>
    <w:rsid w:val="002C0ED0"/>
    <w:pPr>
      <w:spacing w:line="312" w:lineRule="auto"/>
    </w:pPr>
    <w:rPr>
      <w:rFonts w:eastAsiaTheme="minorHAnsi"/>
    </w:rPr>
  </w:style>
  <w:style w:type="paragraph" w:customStyle="1" w:styleId="536E4EEFD1434C8C8F2F2B715AA1170611">
    <w:name w:val="536E4EEFD1434C8C8F2F2B715AA1170611"/>
    <w:rsid w:val="002C0ED0"/>
    <w:pPr>
      <w:spacing w:line="312" w:lineRule="auto"/>
    </w:pPr>
    <w:rPr>
      <w:rFonts w:eastAsiaTheme="minorHAnsi"/>
    </w:rPr>
  </w:style>
  <w:style w:type="paragraph" w:customStyle="1" w:styleId="E962FDECB62C4BE2A270D280849FB6EA11">
    <w:name w:val="E962FDECB62C4BE2A270D280849FB6EA11"/>
    <w:rsid w:val="002C0ED0"/>
    <w:pPr>
      <w:spacing w:line="312" w:lineRule="auto"/>
    </w:pPr>
    <w:rPr>
      <w:rFonts w:eastAsiaTheme="minorHAnsi"/>
    </w:rPr>
  </w:style>
  <w:style w:type="paragraph" w:customStyle="1" w:styleId="F0B803E04C6148308EDA59914A06F11C11">
    <w:name w:val="F0B803E04C6148308EDA59914A06F11C11"/>
    <w:rsid w:val="002C0ED0"/>
    <w:pPr>
      <w:spacing w:line="312" w:lineRule="auto"/>
    </w:pPr>
    <w:rPr>
      <w:rFonts w:eastAsiaTheme="minorHAnsi"/>
    </w:rPr>
  </w:style>
  <w:style w:type="paragraph" w:customStyle="1" w:styleId="2A4E6C73166540FCB98E3A7FD3F2892B11">
    <w:name w:val="2A4E6C73166540FCB98E3A7FD3F2892B11"/>
    <w:rsid w:val="002C0ED0"/>
    <w:pPr>
      <w:spacing w:line="312" w:lineRule="auto"/>
    </w:pPr>
    <w:rPr>
      <w:rFonts w:eastAsiaTheme="minorHAnsi"/>
    </w:rPr>
  </w:style>
  <w:style w:type="paragraph" w:customStyle="1" w:styleId="0A83B8CD852A4338AB3AF4A2BAC7189311">
    <w:name w:val="0A83B8CD852A4338AB3AF4A2BAC7189311"/>
    <w:rsid w:val="002C0ED0"/>
    <w:pPr>
      <w:spacing w:line="312" w:lineRule="auto"/>
    </w:pPr>
    <w:rPr>
      <w:rFonts w:eastAsiaTheme="minorHAnsi"/>
    </w:rPr>
  </w:style>
  <w:style w:type="paragraph" w:customStyle="1" w:styleId="7FFE16ED565E4061970DF7AE77681A6711">
    <w:name w:val="7FFE16ED565E4061970DF7AE77681A6711"/>
    <w:rsid w:val="002C0ED0"/>
    <w:pPr>
      <w:spacing w:line="312" w:lineRule="auto"/>
    </w:pPr>
    <w:rPr>
      <w:rFonts w:eastAsiaTheme="minorHAnsi"/>
    </w:rPr>
  </w:style>
  <w:style w:type="paragraph" w:customStyle="1" w:styleId="9773AAC523AC4069ACC0A68664777E2A11">
    <w:name w:val="9773AAC523AC4069ACC0A68664777E2A11"/>
    <w:rsid w:val="002C0ED0"/>
    <w:pPr>
      <w:spacing w:line="312" w:lineRule="auto"/>
    </w:pPr>
    <w:rPr>
      <w:rFonts w:eastAsiaTheme="minorHAnsi"/>
    </w:rPr>
  </w:style>
  <w:style w:type="paragraph" w:customStyle="1" w:styleId="1AA6B80E433A466F8380393EC3ECC86011">
    <w:name w:val="1AA6B80E433A466F8380393EC3ECC86011"/>
    <w:rsid w:val="002C0ED0"/>
    <w:pPr>
      <w:spacing w:line="312" w:lineRule="auto"/>
    </w:pPr>
    <w:rPr>
      <w:rFonts w:eastAsiaTheme="minorHAnsi"/>
    </w:rPr>
  </w:style>
  <w:style w:type="paragraph" w:customStyle="1" w:styleId="ADB04D507A4149628938D84FC180E81911">
    <w:name w:val="ADB04D507A4149628938D84FC180E81911"/>
    <w:rsid w:val="002C0ED0"/>
    <w:pPr>
      <w:spacing w:line="312" w:lineRule="auto"/>
    </w:pPr>
    <w:rPr>
      <w:rFonts w:eastAsiaTheme="minorHAnsi"/>
    </w:rPr>
  </w:style>
  <w:style w:type="paragraph" w:customStyle="1" w:styleId="72BF111BE8B04F3A99B859401044209F11">
    <w:name w:val="72BF111BE8B04F3A99B859401044209F11"/>
    <w:rsid w:val="002C0ED0"/>
    <w:pPr>
      <w:spacing w:line="312" w:lineRule="auto"/>
    </w:pPr>
    <w:rPr>
      <w:rFonts w:eastAsiaTheme="minorHAnsi"/>
    </w:rPr>
  </w:style>
  <w:style w:type="paragraph" w:customStyle="1" w:styleId="7F911578CEC4469BB6C51A4318202F0311">
    <w:name w:val="7F911578CEC4469BB6C51A4318202F0311"/>
    <w:rsid w:val="002C0ED0"/>
    <w:pPr>
      <w:spacing w:line="312" w:lineRule="auto"/>
    </w:pPr>
    <w:rPr>
      <w:rFonts w:eastAsiaTheme="minorHAnsi"/>
    </w:rPr>
  </w:style>
  <w:style w:type="paragraph" w:customStyle="1" w:styleId="F3B3B421B3474CD7AAD54F3298AAA85811">
    <w:name w:val="F3B3B421B3474CD7AAD54F3298AAA85811"/>
    <w:rsid w:val="002C0ED0"/>
    <w:pPr>
      <w:spacing w:line="312" w:lineRule="auto"/>
    </w:pPr>
    <w:rPr>
      <w:rFonts w:eastAsiaTheme="minorHAnsi"/>
    </w:rPr>
  </w:style>
  <w:style w:type="paragraph" w:customStyle="1" w:styleId="4E25F5F07E4643139A3E0011AFF9A9BF11">
    <w:name w:val="4E25F5F07E4643139A3E0011AFF9A9BF11"/>
    <w:rsid w:val="002C0ED0"/>
    <w:pPr>
      <w:spacing w:line="312" w:lineRule="auto"/>
    </w:pPr>
    <w:rPr>
      <w:rFonts w:eastAsiaTheme="minorHAnsi"/>
    </w:rPr>
  </w:style>
  <w:style w:type="paragraph" w:customStyle="1" w:styleId="A8D417860E9A4FC0984CE117F872E9AD11">
    <w:name w:val="A8D417860E9A4FC0984CE117F872E9AD11"/>
    <w:rsid w:val="002C0ED0"/>
    <w:pPr>
      <w:spacing w:line="312" w:lineRule="auto"/>
    </w:pPr>
    <w:rPr>
      <w:rFonts w:eastAsiaTheme="minorHAnsi"/>
    </w:rPr>
  </w:style>
  <w:style w:type="paragraph" w:customStyle="1" w:styleId="9E8E5E6D92A344CB81E6657F932709C411">
    <w:name w:val="9E8E5E6D92A344CB81E6657F932709C411"/>
    <w:rsid w:val="002C0ED0"/>
    <w:pPr>
      <w:spacing w:line="312" w:lineRule="auto"/>
    </w:pPr>
    <w:rPr>
      <w:rFonts w:eastAsiaTheme="minorHAnsi"/>
    </w:rPr>
  </w:style>
  <w:style w:type="paragraph" w:customStyle="1" w:styleId="E3512BBDB8A54E1E93FC31FF1DC91D7E11">
    <w:name w:val="E3512BBDB8A54E1E93FC31FF1DC91D7E11"/>
    <w:rsid w:val="002C0ED0"/>
    <w:pPr>
      <w:spacing w:line="312" w:lineRule="auto"/>
    </w:pPr>
    <w:rPr>
      <w:rFonts w:eastAsiaTheme="minorHAnsi"/>
    </w:rPr>
  </w:style>
  <w:style w:type="paragraph" w:customStyle="1" w:styleId="C5B7B6429B1B4D8DADFD1B147A977C2C11">
    <w:name w:val="C5B7B6429B1B4D8DADFD1B147A977C2C11"/>
    <w:rsid w:val="002C0ED0"/>
    <w:pPr>
      <w:spacing w:line="312" w:lineRule="auto"/>
    </w:pPr>
    <w:rPr>
      <w:rFonts w:eastAsiaTheme="minorHAnsi"/>
    </w:rPr>
  </w:style>
  <w:style w:type="paragraph" w:customStyle="1" w:styleId="29C4707F972B482884A3CC76FE7CF6E211">
    <w:name w:val="29C4707F972B482884A3CC76FE7CF6E211"/>
    <w:rsid w:val="002C0ED0"/>
    <w:pPr>
      <w:spacing w:line="312" w:lineRule="auto"/>
    </w:pPr>
    <w:rPr>
      <w:rFonts w:eastAsiaTheme="minorHAnsi"/>
    </w:rPr>
  </w:style>
  <w:style w:type="paragraph" w:customStyle="1" w:styleId="562AB7B561E0492DB6B692000CBFE81111">
    <w:name w:val="562AB7B561E0492DB6B692000CBFE81111"/>
    <w:rsid w:val="002C0ED0"/>
    <w:pPr>
      <w:spacing w:line="312" w:lineRule="auto"/>
    </w:pPr>
    <w:rPr>
      <w:rFonts w:eastAsiaTheme="minorHAnsi"/>
    </w:rPr>
  </w:style>
  <w:style w:type="paragraph" w:customStyle="1" w:styleId="BFF3FEAC0D8F4BDEAF387CB98BC8C3294">
    <w:name w:val="BFF3FEAC0D8F4BDEAF387CB98BC8C3294"/>
    <w:rsid w:val="002C0ED0"/>
    <w:pPr>
      <w:spacing w:line="312" w:lineRule="auto"/>
    </w:pPr>
    <w:rPr>
      <w:rFonts w:eastAsiaTheme="minorHAnsi"/>
    </w:rPr>
  </w:style>
  <w:style w:type="paragraph" w:customStyle="1" w:styleId="CE6E0F1FFBB74C23900678FEFDA9E0B44">
    <w:name w:val="CE6E0F1FFBB74C23900678FEFDA9E0B44"/>
    <w:rsid w:val="002C0ED0"/>
    <w:pPr>
      <w:spacing w:line="312" w:lineRule="auto"/>
    </w:pPr>
    <w:rPr>
      <w:rFonts w:eastAsiaTheme="minorHAnsi"/>
    </w:rPr>
  </w:style>
  <w:style w:type="paragraph" w:customStyle="1" w:styleId="09FC3E6BD2264DA78A6170BD116662E14">
    <w:name w:val="09FC3E6BD2264DA78A6170BD116662E14"/>
    <w:rsid w:val="002C0ED0"/>
    <w:pPr>
      <w:spacing w:line="312" w:lineRule="auto"/>
    </w:pPr>
    <w:rPr>
      <w:rFonts w:eastAsiaTheme="minorHAnsi"/>
    </w:rPr>
  </w:style>
  <w:style w:type="paragraph" w:customStyle="1" w:styleId="8BAF94BA814544048E2E70AAB3EA221E3">
    <w:name w:val="8BAF94BA814544048E2E70AAB3EA221E3"/>
    <w:rsid w:val="002C0ED0"/>
    <w:pPr>
      <w:spacing w:line="312" w:lineRule="auto"/>
    </w:pPr>
    <w:rPr>
      <w:rFonts w:eastAsiaTheme="minorHAnsi"/>
    </w:rPr>
  </w:style>
  <w:style w:type="paragraph" w:customStyle="1" w:styleId="F2F07CD70DEB497BA8B95A66999859833">
    <w:name w:val="F2F07CD70DEB497BA8B95A66999859833"/>
    <w:rsid w:val="002C0ED0"/>
    <w:pPr>
      <w:spacing w:line="312" w:lineRule="auto"/>
    </w:pPr>
    <w:rPr>
      <w:rFonts w:eastAsiaTheme="minorHAnsi"/>
    </w:rPr>
  </w:style>
  <w:style w:type="paragraph" w:customStyle="1" w:styleId="35D524FA515B49B29A2528BCDF459EAA3">
    <w:name w:val="35D524FA515B49B29A2528BCDF459EAA3"/>
    <w:rsid w:val="002C0ED0"/>
    <w:pPr>
      <w:spacing w:line="312" w:lineRule="auto"/>
    </w:pPr>
    <w:rPr>
      <w:rFonts w:eastAsiaTheme="minorHAnsi"/>
    </w:rPr>
  </w:style>
  <w:style w:type="paragraph" w:customStyle="1" w:styleId="19A6A06750C847C5A9CFA0DA781ED4573">
    <w:name w:val="19A6A06750C847C5A9CFA0DA781ED4573"/>
    <w:rsid w:val="002C0ED0"/>
    <w:pPr>
      <w:spacing w:line="312" w:lineRule="auto"/>
    </w:pPr>
    <w:rPr>
      <w:rFonts w:eastAsiaTheme="minorHAnsi"/>
    </w:rPr>
  </w:style>
  <w:style w:type="paragraph" w:customStyle="1" w:styleId="6DDD188D0DDA4B9FBE17F3ADBA9C68663">
    <w:name w:val="6DDD188D0DDA4B9FBE17F3ADBA9C68663"/>
    <w:rsid w:val="002C0ED0"/>
    <w:pPr>
      <w:spacing w:line="312" w:lineRule="auto"/>
    </w:pPr>
    <w:rPr>
      <w:rFonts w:eastAsiaTheme="minorHAnsi"/>
    </w:rPr>
  </w:style>
  <w:style w:type="paragraph" w:customStyle="1" w:styleId="E51F8D45D27A4E1BB687994A99AF8B753">
    <w:name w:val="E51F8D45D27A4E1BB687994A99AF8B753"/>
    <w:rsid w:val="002C0ED0"/>
    <w:pPr>
      <w:spacing w:line="312" w:lineRule="auto"/>
    </w:pPr>
    <w:rPr>
      <w:rFonts w:eastAsiaTheme="minorHAnsi"/>
    </w:rPr>
  </w:style>
  <w:style w:type="paragraph" w:customStyle="1" w:styleId="DD861904A9224B65BEE29D3F8075FD6D3">
    <w:name w:val="DD861904A9224B65BEE29D3F8075FD6D3"/>
    <w:rsid w:val="002C0ED0"/>
    <w:pPr>
      <w:spacing w:line="312" w:lineRule="auto"/>
    </w:pPr>
    <w:rPr>
      <w:rFonts w:eastAsiaTheme="minorHAnsi"/>
    </w:rPr>
  </w:style>
  <w:style w:type="paragraph" w:customStyle="1" w:styleId="87E040FE84F84C65BD8B7E502330BEF02">
    <w:name w:val="87E040FE84F84C65BD8B7E502330BEF02"/>
    <w:rsid w:val="002C0ED0"/>
    <w:pPr>
      <w:spacing w:line="312" w:lineRule="auto"/>
    </w:pPr>
    <w:rPr>
      <w:rFonts w:eastAsiaTheme="minorHAnsi"/>
    </w:rPr>
  </w:style>
  <w:style w:type="paragraph" w:customStyle="1" w:styleId="634ED3966B2A48E093E565D5B657C8CB2">
    <w:name w:val="634ED3966B2A48E093E565D5B657C8CB2"/>
    <w:rsid w:val="002C0ED0"/>
    <w:pPr>
      <w:spacing w:line="312" w:lineRule="auto"/>
    </w:pPr>
    <w:rPr>
      <w:rFonts w:eastAsiaTheme="minorHAnsi"/>
    </w:rPr>
  </w:style>
  <w:style w:type="paragraph" w:customStyle="1" w:styleId="4686A00BDE3D4CAC991F18E230AAA9932">
    <w:name w:val="4686A00BDE3D4CAC991F18E230AAA9932"/>
    <w:rsid w:val="002C0ED0"/>
    <w:pPr>
      <w:spacing w:line="312" w:lineRule="auto"/>
    </w:pPr>
    <w:rPr>
      <w:rFonts w:eastAsiaTheme="minorHAnsi"/>
    </w:rPr>
  </w:style>
  <w:style w:type="paragraph" w:customStyle="1" w:styleId="B704ABBB802944FDBC00C505671550B82">
    <w:name w:val="B704ABBB802944FDBC00C505671550B82"/>
    <w:rsid w:val="002C0ED0"/>
    <w:pPr>
      <w:spacing w:line="312" w:lineRule="auto"/>
    </w:pPr>
    <w:rPr>
      <w:rFonts w:eastAsiaTheme="minorHAnsi"/>
    </w:rPr>
  </w:style>
  <w:style w:type="paragraph" w:customStyle="1" w:styleId="DA86752730AB4645A0501E8DB17309F72">
    <w:name w:val="DA86752730AB4645A0501E8DB17309F72"/>
    <w:rsid w:val="002C0ED0"/>
    <w:pPr>
      <w:spacing w:line="312" w:lineRule="auto"/>
    </w:pPr>
    <w:rPr>
      <w:rFonts w:eastAsiaTheme="minorHAnsi"/>
    </w:rPr>
  </w:style>
  <w:style w:type="paragraph" w:customStyle="1" w:styleId="6995D6AF3B6D4FDD86705251D2F0AD3618">
    <w:name w:val="6995D6AF3B6D4FDD86705251D2F0AD3618"/>
    <w:rsid w:val="002C0ED0"/>
    <w:pPr>
      <w:spacing w:line="312" w:lineRule="auto"/>
    </w:pPr>
    <w:rPr>
      <w:rFonts w:eastAsiaTheme="minorHAnsi"/>
    </w:rPr>
  </w:style>
  <w:style w:type="paragraph" w:customStyle="1" w:styleId="8AD2A5F620034949ABE6C820153AC90212">
    <w:name w:val="8AD2A5F620034949ABE6C820153AC90212"/>
    <w:rsid w:val="002C0ED0"/>
    <w:pPr>
      <w:spacing w:line="312" w:lineRule="auto"/>
    </w:pPr>
    <w:rPr>
      <w:rFonts w:eastAsiaTheme="minorHAnsi"/>
    </w:rPr>
  </w:style>
  <w:style w:type="paragraph" w:customStyle="1" w:styleId="58D6BB4BE7CE48E3840A0C20EFA8098F12">
    <w:name w:val="58D6BB4BE7CE48E3840A0C20EFA8098F12"/>
    <w:rsid w:val="002C0ED0"/>
    <w:pPr>
      <w:spacing w:line="312" w:lineRule="auto"/>
    </w:pPr>
    <w:rPr>
      <w:rFonts w:eastAsiaTheme="minorHAnsi"/>
    </w:rPr>
  </w:style>
  <w:style w:type="paragraph" w:customStyle="1" w:styleId="8A8C7434CF014CB7BBD16FAF12CF591212">
    <w:name w:val="8A8C7434CF014CB7BBD16FAF12CF591212"/>
    <w:rsid w:val="002C0ED0"/>
    <w:pPr>
      <w:spacing w:line="312" w:lineRule="auto"/>
    </w:pPr>
    <w:rPr>
      <w:rFonts w:eastAsiaTheme="minorHAnsi"/>
    </w:rPr>
  </w:style>
  <w:style w:type="paragraph" w:customStyle="1" w:styleId="BA106014AF1A4D71AB06AC818E788D4312">
    <w:name w:val="BA106014AF1A4D71AB06AC818E788D4312"/>
    <w:rsid w:val="002C0ED0"/>
    <w:pPr>
      <w:spacing w:line="312" w:lineRule="auto"/>
    </w:pPr>
    <w:rPr>
      <w:rFonts w:eastAsiaTheme="minorHAnsi"/>
    </w:rPr>
  </w:style>
  <w:style w:type="paragraph" w:customStyle="1" w:styleId="32677FE9BE5D42398E19FB980063383912">
    <w:name w:val="32677FE9BE5D42398E19FB980063383912"/>
    <w:rsid w:val="002C0ED0"/>
    <w:pPr>
      <w:spacing w:line="312" w:lineRule="auto"/>
    </w:pPr>
    <w:rPr>
      <w:rFonts w:eastAsiaTheme="minorHAnsi"/>
    </w:rPr>
  </w:style>
  <w:style w:type="paragraph" w:customStyle="1" w:styleId="E33FE4C521B1434F9737B6912E11269812">
    <w:name w:val="E33FE4C521B1434F9737B6912E11269812"/>
    <w:rsid w:val="002C0ED0"/>
    <w:pPr>
      <w:spacing w:line="312" w:lineRule="auto"/>
    </w:pPr>
    <w:rPr>
      <w:rFonts w:eastAsiaTheme="minorHAnsi"/>
    </w:rPr>
  </w:style>
  <w:style w:type="paragraph" w:customStyle="1" w:styleId="F985A844E0D246398AAF9657C96CFD4312">
    <w:name w:val="F985A844E0D246398AAF9657C96CFD4312"/>
    <w:rsid w:val="002C0ED0"/>
    <w:pPr>
      <w:spacing w:line="312" w:lineRule="auto"/>
    </w:pPr>
    <w:rPr>
      <w:rFonts w:eastAsiaTheme="minorHAnsi"/>
    </w:rPr>
  </w:style>
  <w:style w:type="paragraph" w:customStyle="1" w:styleId="96D1F8F21F0A4BD88F5CEE2678B2968512">
    <w:name w:val="96D1F8F21F0A4BD88F5CEE2678B2968512"/>
    <w:rsid w:val="002C0ED0"/>
    <w:pPr>
      <w:spacing w:line="312" w:lineRule="auto"/>
    </w:pPr>
    <w:rPr>
      <w:rFonts w:eastAsiaTheme="minorHAnsi"/>
    </w:rPr>
  </w:style>
  <w:style w:type="paragraph" w:customStyle="1" w:styleId="69DE38CD9EB5437D8374B70C25F8B5DC12">
    <w:name w:val="69DE38CD9EB5437D8374B70C25F8B5DC12"/>
    <w:rsid w:val="002C0ED0"/>
    <w:pPr>
      <w:spacing w:line="312" w:lineRule="auto"/>
    </w:pPr>
    <w:rPr>
      <w:rFonts w:eastAsiaTheme="minorHAnsi"/>
    </w:rPr>
  </w:style>
  <w:style w:type="paragraph" w:customStyle="1" w:styleId="BA63A3E14861475197220C3522D75DE012">
    <w:name w:val="BA63A3E14861475197220C3522D75DE012"/>
    <w:rsid w:val="002C0ED0"/>
    <w:pPr>
      <w:spacing w:line="312" w:lineRule="auto"/>
    </w:pPr>
    <w:rPr>
      <w:rFonts w:eastAsiaTheme="minorHAnsi"/>
    </w:rPr>
  </w:style>
  <w:style w:type="paragraph" w:customStyle="1" w:styleId="74CF0D0C5E86445BB9CBA4866E8AC65912">
    <w:name w:val="74CF0D0C5E86445BB9CBA4866E8AC65912"/>
    <w:rsid w:val="002C0ED0"/>
    <w:pPr>
      <w:spacing w:line="312" w:lineRule="auto"/>
    </w:pPr>
    <w:rPr>
      <w:rFonts w:eastAsiaTheme="minorHAnsi"/>
    </w:rPr>
  </w:style>
  <w:style w:type="paragraph" w:customStyle="1" w:styleId="536E4EEFD1434C8C8F2F2B715AA1170612">
    <w:name w:val="536E4EEFD1434C8C8F2F2B715AA1170612"/>
    <w:rsid w:val="002C0ED0"/>
    <w:pPr>
      <w:spacing w:line="312" w:lineRule="auto"/>
    </w:pPr>
    <w:rPr>
      <w:rFonts w:eastAsiaTheme="minorHAnsi"/>
    </w:rPr>
  </w:style>
  <w:style w:type="paragraph" w:customStyle="1" w:styleId="E962FDECB62C4BE2A270D280849FB6EA12">
    <w:name w:val="E962FDECB62C4BE2A270D280849FB6EA12"/>
    <w:rsid w:val="002C0ED0"/>
    <w:pPr>
      <w:spacing w:line="312" w:lineRule="auto"/>
    </w:pPr>
    <w:rPr>
      <w:rFonts w:eastAsiaTheme="minorHAnsi"/>
    </w:rPr>
  </w:style>
  <w:style w:type="paragraph" w:customStyle="1" w:styleId="F0B803E04C6148308EDA59914A06F11C12">
    <w:name w:val="F0B803E04C6148308EDA59914A06F11C12"/>
    <w:rsid w:val="002C0ED0"/>
    <w:pPr>
      <w:spacing w:line="312" w:lineRule="auto"/>
    </w:pPr>
    <w:rPr>
      <w:rFonts w:eastAsiaTheme="minorHAnsi"/>
    </w:rPr>
  </w:style>
  <w:style w:type="paragraph" w:customStyle="1" w:styleId="2A4E6C73166540FCB98E3A7FD3F2892B12">
    <w:name w:val="2A4E6C73166540FCB98E3A7FD3F2892B12"/>
    <w:rsid w:val="002C0ED0"/>
    <w:pPr>
      <w:spacing w:line="312" w:lineRule="auto"/>
    </w:pPr>
    <w:rPr>
      <w:rFonts w:eastAsiaTheme="minorHAnsi"/>
    </w:rPr>
  </w:style>
  <w:style w:type="paragraph" w:customStyle="1" w:styleId="0A83B8CD852A4338AB3AF4A2BAC7189312">
    <w:name w:val="0A83B8CD852A4338AB3AF4A2BAC7189312"/>
    <w:rsid w:val="002C0ED0"/>
    <w:pPr>
      <w:spacing w:line="312" w:lineRule="auto"/>
    </w:pPr>
    <w:rPr>
      <w:rFonts w:eastAsiaTheme="minorHAnsi"/>
    </w:rPr>
  </w:style>
  <w:style w:type="paragraph" w:customStyle="1" w:styleId="7FFE16ED565E4061970DF7AE77681A6712">
    <w:name w:val="7FFE16ED565E4061970DF7AE77681A6712"/>
    <w:rsid w:val="002C0ED0"/>
    <w:pPr>
      <w:spacing w:line="312" w:lineRule="auto"/>
    </w:pPr>
    <w:rPr>
      <w:rFonts w:eastAsiaTheme="minorHAnsi"/>
    </w:rPr>
  </w:style>
  <w:style w:type="paragraph" w:customStyle="1" w:styleId="9773AAC523AC4069ACC0A68664777E2A12">
    <w:name w:val="9773AAC523AC4069ACC0A68664777E2A12"/>
    <w:rsid w:val="002C0ED0"/>
    <w:pPr>
      <w:spacing w:line="312" w:lineRule="auto"/>
    </w:pPr>
    <w:rPr>
      <w:rFonts w:eastAsiaTheme="minorHAnsi"/>
    </w:rPr>
  </w:style>
  <w:style w:type="paragraph" w:customStyle="1" w:styleId="1AA6B80E433A466F8380393EC3ECC86012">
    <w:name w:val="1AA6B80E433A466F8380393EC3ECC86012"/>
    <w:rsid w:val="002C0ED0"/>
    <w:pPr>
      <w:spacing w:line="312" w:lineRule="auto"/>
    </w:pPr>
    <w:rPr>
      <w:rFonts w:eastAsiaTheme="minorHAnsi"/>
    </w:rPr>
  </w:style>
  <w:style w:type="paragraph" w:customStyle="1" w:styleId="ADB04D507A4149628938D84FC180E81912">
    <w:name w:val="ADB04D507A4149628938D84FC180E81912"/>
    <w:rsid w:val="002C0ED0"/>
    <w:pPr>
      <w:spacing w:line="312" w:lineRule="auto"/>
    </w:pPr>
    <w:rPr>
      <w:rFonts w:eastAsiaTheme="minorHAnsi"/>
    </w:rPr>
  </w:style>
  <w:style w:type="paragraph" w:customStyle="1" w:styleId="72BF111BE8B04F3A99B859401044209F12">
    <w:name w:val="72BF111BE8B04F3A99B859401044209F12"/>
    <w:rsid w:val="002C0ED0"/>
    <w:pPr>
      <w:spacing w:line="312" w:lineRule="auto"/>
    </w:pPr>
    <w:rPr>
      <w:rFonts w:eastAsiaTheme="minorHAnsi"/>
    </w:rPr>
  </w:style>
  <w:style w:type="paragraph" w:customStyle="1" w:styleId="7F911578CEC4469BB6C51A4318202F0312">
    <w:name w:val="7F911578CEC4469BB6C51A4318202F0312"/>
    <w:rsid w:val="002C0ED0"/>
    <w:pPr>
      <w:spacing w:line="312" w:lineRule="auto"/>
    </w:pPr>
    <w:rPr>
      <w:rFonts w:eastAsiaTheme="minorHAnsi"/>
    </w:rPr>
  </w:style>
  <w:style w:type="paragraph" w:customStyle="1" w:styleId="F3B3B421B3474CD7AAD54F3298AAA85812">
    <w:name w:val="F3B3B421B3474CD7AAD54F3298AAA85812"/>
    <w:rsid w:val="002C0ED0"/>
    <w:pPr>
      <w:spacing w:line="312" w:lineRule="auto"/>
    </w:pPr>
    <w:rPr>
      <w:rFonts w:eastAsiaTheme="minorHAnsi"/>
    </w:rPr>
  </w:style>
  <w:style w:type="paragraph" w:customStyle="1" w:styleId="4E25F5F07E4643139A3E0011AFF9A9BF12">
    <w:name w:val="4E25F5F07E4643139A3E0011AFF9A9BF12"/>
    <w:rsid w:val="002C0ED0"/>
    <w:pPr>
      <w:spacing w:line="312" w:lineRule="auto"/>
    </w:pPr>
    <w:rPr>
      <w:rFonts w:eastAsiaTheme="minorHAnsi"/>
    </w:rPr>
  </w:style>
  <w:style w:type="paragraph" w:customStyle="1" w:styleId="A8D417860E9A4FC0984CE117F872E9AD12">
    <w:name w:val="A8D417860E9A4FC0984CE117F872E9AD12"/>
    <w:rsid w:val="002C0ED0"/>
    <w:pPr>
      <w:spacing w:line="312" w:lineRule="auto"/>
    </w:pPr>
    <w:rPr>
      <w:rFonts w:eastAsiaTheme="minorHAnsi"/>
    </w:rPr>
  </w:style>
  <w:style w:type="paragraph" w:customStyle="1" w:styleId="9E8E5E6D92A344CB81E6657F932709C412">
    <w:name w:val="9E8E5E6D92A344CB81E6657F932709C412"/>
    <w:rsid w:val="002C0ED0"/>
    <w:pPr>
      <w:spacing w:line="312" w:lineRule="auto"/>
    </w:pPr>
    <w:rPr>
      <w:rFonts w:eastAsiaTheme="minorHAnsi"/>
    </w:rPr>
  </w:style>
  <w:style w:type="paragraph" w:customStyle="1" w:styleId="E3512BBDB8A54E1E93FC31FF1DC91D7E12">
    <w:name w:val="E3512BBDB8A54E1E93FC31FF1DC91D7E12"/>
    <w:rsid w:val="002C0ED0"/>
    <w:pPr>
      <w:spacing w:line="312" w:lineRule="auto"/>
    </w:pPr>
    <w:rPr>
      <w:rFonts w:eastAsiaTheme="minorHAnsi"/>
    </w:rPr>
  </w:style>
  <w:style w:type="paragraph" w:customStyle="1" w:styleId="C5B7B6429B1B4D8DADFD1B147A977C2C12">
    <w:name w:val="C5B7B6429B1B4D8DADFD1B147A977C2C12"/>
    <w:rsid w:val="002C0ED0"/>
    <w:pPr>
      <w:spacing w:line="312" w:lineRule="auto"/>
    </w:pPr>
    <w:rPr>
      <w:rFonts w:eastAsiaTheme="minorHAnsi"/>
    </w:rPr>
  </w:style>
  <w:style w:type="paragraph" w:customStyle="1" w:styleId="29C4707F972B482884A3CC76FE7CF6E212">
    <w:name w:val="29C4707F972B482884A3CC76FE7CF6E212"/>
    <w:rsid w:val="002C0ED0"/>
    <w:pPr>
      <w:spacing w:line="312" w:lineRule="auto"/>
    </w:pPr>
    <w:rPr>
      <w:rFonts w:eastAsiaTheme="minorHAnsi"/>
    </w:rPr>
  </w:style>
  <w:style w:type="paragraph" w:customStyle="1" w:styleId="562AB7B561E0492DB6B692000CBFE81112">
    <w:name w:val="562AB7B561E0492DB6B692000CBFE81112"/>
    <w:rsid w:val="002C0ED0"/>
    <w:pPr>
      <w:spacing w:line="312" w:lineRule="auto"/>
    </w:pPr>
    <w:rPr>
      <w:rFonts w:eastAsiaTheme="minorHAnsi"/>
    </w:rPr>
  </w:style>
  <w:style w:type="paragraph" w:customStyle="1" w:styleId="BFF3FEAC0D8F4BDEAF387CB98BC8C3295">
    <w:name w:val="BFF3FEAC0D8F4BDEAF387CB98BC8C3295"/>
    <w:rsid w:val="002C0ED0"/>
    <w:pPr>
      <w:spacing w:line="312" w:lineRule="auto"/>
    </w:pPr>
    <w:rPr>
      <w:rFonts w:eastAsiaTheme="minorHAnsi"/>
    </w:rPr>
  </w:style>
  <w:style w:type="paragraph" w:customStyle="1" w:styleId="CE6E0F1FFBB74C23900678FEFDA9E0B45">
    <w:name w:val="CE6E0F1FFBB74C23900678FEFDA9E0B45"/>
    <w:rsid w:val="002C0ED0"/>
    <w:pPr>
      <w:spacing w:line="312" w:lineRule="auto"/>
    </w:pPr>
    <w:rPr>
      <w:rFonts w:eastAsiaTheme="minorHAnsi"/>
    </w:rPr>
  </w:style>
  <w:style w:type="paragraph" w:customStyle="1" w:styleId="09FC3E6BD2264DA78A6170BD116662E15">
    <w:name w:val="09FC3E6BD2264DA78A6170BD116662E15"/>
    <w:rsid w:val="002C0ED0"/>
    <w:pPr>
      <w:spacing w:line="312" w:lineRule="auto"/>
    </w:pPr>
    <w:rPr>
      <w:rFonts w:eastAsiaTheme="minorHAnsi"/>
    </w:rPr>
  </w:style>
  <w:style w:type="paragraph" w:customStyle="1" w:styleId="8BAF94BA814544048E2E70AAB3EA221E4">
    <w:name w:val="8BAF94BA814544048E2E70AAB3EA221E4"/>
    <w:rsid w:val="002C0ED0"/>
    <w:pPr>
      <w:spacing w:line="312" w:lineRule="auto"/>
    </w:pPr>
    <w:rPr>
      <w:rFonts w:eastAsiaTheme="minorHAnsi"/>
    </w:rPr>
  </w:style>
  <w:style w:type="paragraph" w:customStyle="1" w:styleId="F2F07CD70DEB497BA8B95A66999859834">
    <w:name w:val="F2F07CD70DEB497BA8B95A66999859834"/>
    <w:rsid w:val="002C0ED0"/>
    <w:pPr>
      <w:spacing w:line="312" w:lineRule="auto"/>
    </w:pPr>
    <w:rPr>
      <w:rFonts w:eastAsiaTheme="minorHAnsi"/>
    </w:rPr>
  </w:style>
  <w:style w:type="paragraph" w:customStyle="1" w:styleId="35D524FA515B49B29A2528BCDF459EAA4">
    <w:name w:val="35D524FA515B49B29A2528BCDF459EAA4"/>
    <w:rsid w:val="002C0ED0"/>
    <w:pPr>
      <w:spacing w:line="312" w:lineRule="auto"/>
    </w:pPr>
    <w:rPr>
      <w:rFonts w:eastAsiaTheme="minorHAnsi"/>
    </w:rPr>
  </w:style>
  <w:style w:type="paragraph" w:customStyle="1" w:styleId="19A6A06750C847C5A9CFA0DA781ED4574">
    <w:name w:val="19A6A06750C847C5A9CFA0DA781ED4574"/>
    <w:rsid w:val="002C0ED0"/>
    <w:pPr>
      <w:spacing w:line="312" w:lineRule="auto"/>
    </w:pPr>
    <w:rPr>
      <w:rFonts w:eastAsiaTheme="minorHAnsi"/>
    </w:rPr>
  </w:style>
  <w:style w:type="paragraph" w:customStyle="1" w:styleId="6DDD188D0DDA4B9FBE17F3ADBA9C68664">
    <w:name w:val="6DDD188D0DDA4B9FBE17F3ADBA9C68664"/>
    <w:rsid w:val="002C0ED0"/>
    <w:pPr>
      <w:spacing w:line="312" w:lineRule="auto"/>
    </w:pPr>
    <w:rPr>
      <w:rFonts w:eastAsiaTheme="minorHAnsi"/>
    </w:rPr>
  </w:style>
  <w:style w:type="paragraph" w:customStyle="1" w:styleId="E51F8D45D27A4E1BB687994A99AF8B754">
    <w:name w:val="E51F8D45D27A4E1BB687994A99AF8B754"/>
    <w:rsid w:val="002C0ED0"/>
    <w:pPr>
      <w:spacing w:line="312" w:lineRule="auto"/>
    </w:pPr>
    <w:rPr>
      <w:rFonts w:eastAsiaTheme="minorHAnsi"/>
    </w:rPr>
  </w:style>
  <w:style w:type="paragraph" w:customStyle="1" w:styleId="DD861904A9224B65BEE29D3F8075FD6D4">
    <w:name w:val="DD861904A9224B65BEE29D3F8075FD6D4"/>
    <w:rsid w:val="002C0ED0"/>
    <w:pPr>
      <w:spacing w:line="312" w:lineRule="auto"/>
    </w:pPr>
    <w:rPr>
      <w:rFonts w:eastAsiaTheme="minorHAnsi"/>
    </w:rPr>
  </w:style>
  <w:style w:type="paragraph" w:customStyle="1" w:styleId="87E040FE84F84C65BD8B7E502330BEF03">
    <w:name w:val="87E040FE84F84C65BD8B7E502330BEF03"/>
    <w:rsid w:val="002C0ED0"/>
    <w:pPr>
      <w:spacing w:line="312" w:lineRule="auto"/>
    </w:pPr>
    <w:rPr>
      <w:rFonts w:eastAsiaTheme="minorHAnsi"/>
    </w:rPr>
  </w:style>
  <w:style w:type="paragraph" w:customStyle="1" w:styleId="634ED3966B2A48E093E565D5B657C8CB3">
    <w:name w:val="634ED3966B2A48E093E565D5B657C8CB3"/>
    <w:rsid w:val="002C0ED0"/>
    <w:pPr>
      <w:spacing w:line="312" w:lineRule="auto"/>
    </w:pPr>
    <w:rPr>
      <w:rFonts w:eastAsiaTheme="minorHAnsi"/>
    </w:rPr>
  </w:style>
  <w:style w:type="paragraph" w:customStyle="1" w:styleId="4686A00BDE3D4CAC991F18E230AAA9933">
    <w:name w:val="4686A00BDE3D4CAC991F18E230AAA9933"/>
    <w:rsid w:val="002C0ED0"/>
    <w:pPr>
      <w:spacing w:line="312" w:lineRule="auto"/>
    </w:pPr>
    <w:rPr>
      <w:rFonts w:eastAsiaTheme="minorHAnsi"/>
    </w:rPr>
  </w:style>
  <w:style w:type="paragraph" w:customStyle="1" w:styleId="B704ABBB802944FDBC00C505671550B83">
    <w:name w:val="B704ABBB802944FDBC00C505671550B83"/>
    <w:rsid w:val="002C0ED0"/>
    <w:pPr>
      <w:spacing w:line="312" w:lineRule="auto"/>
    </w:pPr>
    <w:rPr>
      <w:rFonts w:eastAsiaTheme="minorHAnsi"/>
    </w:rPr>
  </w:style>
  <w:style w:type="paragraph" w:customStyle="1" w:styleId="DA86752730AB4645A0501E8DB17309F73">
    <w:name w:val="DA86752730AB4645A0501E8DB17309F73"/>
    <w:rsid w:val="002C0ED0"/>
    <w:pPr>
      <w:spacing w:line="312" w:lineRule="auto"/>
    </w:pPr>
    <w:rPr>
      <w:rFonts w:eastAsiaTheme="minorHAnsi"/>
    </w:rPr>
  </w:style>
  <w:style w:type="paragraph" w:customStyle="1" w:styleId="6995D6AF3B6D4FDD86705251D2F0AD3619">
    <w:name w:val="6995D6AF3B6D4FDD86705251D2F0AD3619"/>
    <w:rsid w:val="002C0ED0"/>
    <w:pPr>
      <w:spacing w:line="312" w:lineRule="auto"/>
    </w:pPr>
    <w:rPr>
      <w:rFonts w:eastAsiaTheme="minorHAnsi"/>
    </w:rPr>
  </w:style>
  <w:style w:type="paragraph" w:customStyle="1" w:styleId="8AD2A5F620034949ABE6C820153AC90213">
    <w:name w:val="8AD2A5F620034949ABE6C820153AC90213"/>
    <w:rsid w:val="002C0ED0"/>
    <w:pPr>
      <w:spacing w:line="312" w:lineRule="auto"/>
    </w:pPr>
    <w:rPr>
      <w:rFonts w:eastAsiaTheme="minorHAnsi"/>
    </w:rPr>
  </w:style>
  <w:style w:type="paragraph" w:customStyle="1" w:styleId="58D6BB4BE7CE48E3840A0C20EFA8098F13">
    <w:name w:val="58D6BB4BE7CE48E3840A0C20EFA8098F13"/>
    <w:rsid w:val="002C0ED0"/>
    <w:pPr>
      <w:spacing w:line="312" w:lineRule="auto"/>
    </w:pPr>
    <w:rPr>
      <w:rFonts w:eastAsiaTheme="minorHAnsi"/>
    </w:rPr>
  </w:style>
  <w:style w:type="paragraph" w:customStyle="1" w:styleId="8A8C7434CF014CB7BBD16FAF12CF591213">
    <w:name w:val="8A8C7434CF014CB7BBD16FAF12CF591213"/>
    <w:rsid w:val="002C0ED0"/>
    <w:pPr>
      <w:spacing w:line="312" w:lineRule="auto"/>
    </w:pPr>
    <w:rPr>
      <w:rFonts w:eastAsiaTheme="minorHAnsi"/>
    </w:rPr>
  </w:style>
  <w:style w:type="paragraph" w:customStyle="1" w:styleId="BA106014AF1A4D71AB06AC818E788D4313">
    <w:name w:val="BA106014AF1A4D71AB06AC818E788D4313"/>
    <w:rsid w:val="002C0ED0"/>
    <w:pPr>
      <w:spacing w:line="312" w:lineRule="auto"/>
    </w:pPr>
    <w:rPr>
      <w:rFonts w:eastAsiaTheme="minorHAnsi"/>
    </w:rPr>
  </w:style>
  <w:style w:type="paragraph" w:customStyle="1" w:styleId="32677FE9BE5D42398E19FB980063383913">
    <w:name w:val="32677FE9BE5D42398E19FB980063383913"/>
    <w:rsid w:val="002C0ED0"/>
    <w:pPr>
      <w:spacing w:line="312" w:lineRule="auto"/>
    </w:pPr>
    <w:rPr>
      <w:rFonts w:eastAsiaTheme="minorHAnsi"/>
    </w:rPr>
  </w:style>
  <w:style w:type="paragraph" w:customStyle="1" w:styleId="E33FE4C521B1434F9737B6912E11269813">
    <w:name w:val="E33FE4C521B1434F9737B6912E11269813"/>
    <w:rsid w:val="002C0ED0"/>
    <w:pPr>
      <w:spacing w:line="312" w:lineRule="auto"/>
    </w:pPr>
    <w:rPr>
      <w:rFonts w:eastAsiaTheme="minorHAnsi"/>
    </w:rPr>
  </w:style>
  <w:style w:type="paragraph" w:customStyle="1" w:styleId="F985A844E0D246398AAF9657C96CFD4313">
    <w:name w:val="F985A844E0D246398AAF9657C96CFD4313"/>
    <w:rsid w:val="002C0ED0"/>
    <w:pPr>
      <w:spacing w:line="312" w:lineRule="auto"/>
    </w:pPr>
    <w:rPr>
      <w:rFonts w:eastAsiaTheme="minorHAnsi"/>
    </w:rPr>
  </w:style>
  <w:style w:type="paragraph" w:customStyle="1" w:styleId="96D1F8F21F0A4BD88F5CEE2678B2968513">
    <w:name w:val="96D1F8F21F0A4BD88F5CEE2678B2968513"/>
    <w:rsid w:val="002C0ED0"/>
    <w:pPr>
      <w:spacing w:line="312" w:lineRule="auto"/>
    </w:pPr>
    <w:rPr>
      <w:rFonts w:eastAsiaTheme="minorHAnsi"/>
    </w:rPr>
  </w:style>
  <w:style w:type="paragraph" w:customStyle="1" w:styleId="69DE38CD9EB5437D8374B70C25F8B5DC13">
    <w:name w:val="69DE38CD9EB5437D8374B70C25F8B5DC13"/>
    <w:rsid w:val="002C0ED0"/>
    <w:pPr>
      <w:spacing w:line="312" w:lineRule="auto"/>
    </w:pPr>
    <w:rPr>
      <w:rFonts w:eastAsiaTheme="minorHAnsi"/>
    </w:rPr>
  </w:style>
  <w:style w:type="paragraph" w:customStyle="1" w:styleId="BA63A3E14861475197220C3522D75DE013">
    <w:name w:val="BA63A3E14861475197220C3522D75DE013"/>
    <w:rsid w:val="002C0ED0"/>
    <w:pPr>
      <w:spacing w:line="312" w:lineRule="auto"/>
    </w:pPr>
    <w:rPr>
      <w:rFonts w:eastAsiaTheme="minorHAnsi"/>
    </w:rPr>
  </w:style>
  <w:style w:type="paragraph" w:customStyle="1" w:styleId="74CF0D0C5E86445BB9CBA4866E8AC65913">
    <w:name w:val="74CF0D0C5E86445BB9CBA4866E8AC65913"/>
    <w:rsid w:val="002C0ED0"/>
    <w:pPr>
      <w:spacing w:line="312" w:lineRule="auto"/>
    </w:pPr>
    <w:rPr>
      <w:rFonts w:eastAsiaTheme="minorHAnsi"/>
    </w:rPr>
  </w:style>
  <w:style w:type="paragraph" w:customStyle="1" w:styleId="536E4EEFD1434C8C8F2F2B715AA1170613">
    <w:name w:val="536E4EEFD1434C8C8F2F2B715AA1170613"/>
    <w:rsid w:val="002C0ED0"/>
    <w:pPr>
      <w:spacing w:line="312" w:lineRule="auto"/>
    </w:pPr>
    <w:rPr>
      <w:rFonts w:eastAsiaTheme="minorHAnsi"/>
    </w:rPr>
  </w:style>
  <w:style w:type="paragraph" w:customStyle="1" w:styleId="E962FDECB62C4BE2A270D280849FB6EA13">
    <w:name w:val="E962FDECB62C4BE2A270D280849FB6EA13"/>
    <w:rsid w:val="002C0ED0"/>
    <w:pPr>
      <w:spacing w:line="312" w:lineRule="auto"/>
    </w:pPr>
    <w:rPr>
      <w:rFonts w:eastAsiaTheme="minorHAnsi"/>
    </w:rPr>
  </w:style>
  <w:style w:type="paragraph" w:customStyle="1" w:styleId="F0B803E04C6148308EDA59914A06F11C13">
    <w:name w:val="F0B803E04C6148308EDA59914A06F11C13"/>
    <w:rsid w:val="002C0ED0"/>
    <w:pPr>
      <w:spacing w:line="312" w:lineRule="auto"/>
    </w:pPr>
    <w:rPr>
      <w:rFonts w:eastAsiaTheme="minorHAnsi"/>
    </w:rPr>
  </w:style>
  <w:style w:type="paragraph" w:customStyle="1" w:styleId="2A4E6C73166540FCB98E3A7FD3F2892B13">
    <w:name w:val="2A4E6C73166540FCB98E3A7FD3F2892B13"/>
    <w:rsid w:val="002C0ED0"/>
    <w:pPr>
      <w:spacing w:line="312" w:lineRule="auto"/>
    </w:pPr>
    <w:rPr>
      <w:rFonts w:eastAsiaTheme="minorHAnsi"/>
    </w:rPr>
  </w:style>
  <w:style w:type="paragraph" w:customStyle="1" w:styleId="0A83B8CD852A4338AB3AF4A2BAC7189313">
    <w:name w:val="0A83B8CD852A4338AB3AF4A2BAC7189313"/>
    <w:rsid w:val="002C0ED0"/>
    <w:pPr>
      <w:spacing w:line="312" w:lineRule="auto"/>
    </w:pPr>
    <w:rPr>
      <w:rFonts w:eastAsiaTheme="minorHAnsi"/>
    </w:rPr>
  </w:style>
  <w:style w:type="paragraph" w:customStyle="1" w:styleId="7FFE16ED565E4061970DF7AE77681A6713">
    <w:name w:val="7FFE16ED565E4061970DF7AE77681A6713"/>
    <w:rsid w:val="002C0ED0"/>
    <w:pPr>
      <w:spacing w:line="312" w:lineRule="auto"/>
    </w:pPr>
    <w:rPr>
      <w:rFonts w:eastAsiaTheme="minorHAnsi"/>
    </w:rPr>
  </w:style>
  <w:style w:type="paragraph" w:customStyle="1" w:styleId="9773AAC523AC4069ACC0A68664777E2A13">
    <w:name w:val="9773AAC523AC4069ACC0A68664777E2A13"/>
    <w:rsid w:val="002C0ED0"/>
    <w:pPr>
      <w:spacing w:line="312" w:lineRule="auto"/>
    </w:pPr>
    <w:rPr>
      <w:rFonts w:eastAsiaTheme="minorHAnsi"/>
    </w:rPr>
  </w:style>
  <w:style w:type="paragraph" w:customStyle="1" w:styleId="1AA6B80E433A466F8380393EC3ECC86013">
    <w:name w:val="1AA6B80E433A466F8380393EC3ECC86013"/>
    <w:rsid w:val="002C0ED0"/>
    <w:pPr>
      <w:spacing w:line="312" w:lineRule="auto"/>
    </w:pPr>
    <w:rPr>
      <w:rFonts w:eastAsiaTheme="minorHAnsi"/>
    </w:rPr>
  </w:style>
  <w:style w:type="paragraph" w:customStyle="1" w:styleId="ADB04D507A4149628938D84FC180E81913">
    <w:name w:val="ADB04D507A4149628938D84FC180E81913"/>
    <w:rsid w:val="002C0ED0"/>
    <w:pPr>
      <w:spacing w:line="312" w:lineRule="auto"/>
    </w:pPr>
    <w:rPr>
      <w:rFonts w:eastAsiaTheme="minorHAnsi"/>
    </w:rPr>
  </w:style>
  <w:style w:type="paragraph" w:customStyle="1" w:styleId="72BF111BE8B04F3A99B859401044209F13">
    <w:name w:val="72BF111BE8B04F3A99B859401044209F13"/>
    <w:rsid w:val="002C0ED0"/>
    <w:pPr>
      <w:spacing w:line="312" w:lineRule="auto"/>
    </w:pPr>
    <w:rPr>
      <w:rFonts w:eastAsiaTheme="minorHAnsi"/>
    </w:rPr>
  </w:style>
  <w:style w:type="paragraph" w:customStyle="1" w:styleId="7F911578CEC4469BB6C51A4318202F0313">
    <w:name w:val="7F911578CEC4469BB6C51A4318202F0313"/>
    <w:rsid w:val="002C0ED0"/>
    <w:pPr>
      <w:spacing w:line="312" w:lineRule="auto"/>
    </w:pPr>
    <w:rPr>
      <w:rFonts w:eastAsiaTheme="minorHAnsi"/>
    </w:rPr>
  </w:style>
  <w:style w:type="paragraph" w:customStyle="1" w:styleId="F3B3B421B3474CD7AAD54F3298AAA85813">
    <w:name w:val="F3B3B421B3474CD7AAD54F3298AAA85813"/>
    <w:rsid w:val="002C0ED0"/>
    <w:pPr>
      <w:spacing w:line="312" w:lineRule="auto"/>
    </w:pPr>
    <w:rPr>
      <w:rFonts w:eastAsiaTheme="minorHAnsi"/>
    </w:rPr>
  </w:style>
  <w:style w:type="paragraph" w:customStyle="1" w:styleId="4E25F5F07E4643139A3E0011AFF9A9BF13">
    <w:name w:val="4E25F5F07E4643139A3E0011AFF9A9BF13"/>
    <w:rsid w:val="002C0ED0"/>
    <w:pPr>
      <w:spacing w:line="312" w:lineRule="auto"/>
    </w:pPr>
    <w:rPr>
      <w:rFonts w:eastAsiaTheme="minorHAnsi"/>
    </w:rPr>
  </w:style>
  <w:style w:type="paragraph" w:customStyle="1" w:styleId="A8D417860E9A4FC0984CE117F872E9AD13">
    <w:name w:val="A8D417860E9A4FC0984CE117F872E9AD13"/>
    <w:rsid w:val="002C0ED0"/>
    <w:pPr>
      <w:spacing w:line="312" w:lineRule="auto"/>
    </w:pPr>
    <w:rPr>
      <w:rFonts w:eastAsiaTheme="minorHAnsi"/>
    </w:rPr>
  </w:style>
  <w:style w:type="paragraph" w:customStyle="1" w:styleId="9E8E5E6D92A344CB81E6657F932709C413">
    <w:name w:val="9E8E5E6D92A344CB81E6657F932709C413"/>
    <w:rsid w:val="002C0ED0"/>
    <w:pPr>
      <w:spacing w:line="312" w:lineRule="auto"/>
    </w:pPr>
    <w:rPr>
      <w:rFonts w:eastAsiaTheme="minorHAnsi"/>
    </w:rPr>
  </w:style>
  <w:style w:type="paragraph" w:customStyle="1" w:styleId="E3512BBDB8A54E1E93FC31FF1DC91D7E13">
    <w:name w:val="E3512BBDB8A54E1E93FC31FF1DC91D7E13"/>
    <w:rsid w:val="002C0ED0"/>
    <w:pPr>
      <w:spacing w:line="312" w:lineRule="auto"/>
    </w:pPr>
    <w:rPr>
      <w:rFonts w:eastAsiaTheme="minorHAnsi"/>
    </w:rPr>
  </w:style>
  <w:style w:type="paragraph" w:customStyle="1" w:styleId="C5B7B6429B1B4D8DADFD1B147A977C2C13">
    <w:name w:val="C5B7B6429B1B4D8DADFD1B147A977C2C13"/>
    <w:rsid w:val="002C0ED0"/>
    <w:pPr>
      <w:spacing w:line="312" w:lineRule="auto"/>
    </w:pPr>
    <w:rPr>
      <w:rFonts w:eastAsiaTheme="minorHAnsi"/>
    </w:rPr>
  </w:style>
  <w:style w:type="paragraph" w:customStyle="1" w:styleId="29C4707F972B482884A3CC76FE7CF6E213">
    <w:name w:val="29C4707F972B482884A3CC76FE7CF6E213"/>
    <w:rsid w:val="002C0ED0"/>
    <w:pPr>
      <w:spacing w:line="312" w:lineRule="auto"/>
    </w:pPr>
    <w:rPr>
      <w:rFonts w:eastAsiaTheme="minorHAnsi"/>
    </w:rPr>
  </w:style>
  <w:style w:type="paragraph" w:customStyle="1" w:styleId="562AB7B561E0492DB6B692000CBFE81113">
    <w:name w:val="562AB7B561E0492DB6B692000CBFE81113"/>
    <w:rsid w:val="002C0ED0"/>
    <w:pPr>
      <w:spacing w:line="312" w:lineRule="auto"/>
    </w:pPr>
    <w:rPr>
      <w:rFonts w:eastAsiaTheme="minorHAnsi"/>
    </w:rPr>
  </w:style>
  <w:style w:type="paragraph" w:customStyle="1" w:styleId="BFF3FEAC0D8F4BDEAF387CB98BC8C3296">
    <w:name w:val="BFF3FEAC0D8F4BDEAF387CB98BC8C3296"/>
    <w:rsid w:val="002C0ED0"/>
    <w:pPr>
      <w:spacing w:line="312" w:lineRule="auto"/>
    </w:pPr>
    <w:rPr>
      <w:rFonts w:eastAsiaTheme="minorHAnsi"/>
    </w:rPr>
  </w:style>
  <w:style w:type="paragraph" w:customStyle="1" w:styleId="CE6E0F1FFBB74C23900678FEFDA9E0B46">
    <w:name w:val="CE6E0F1FFBB74C23900678FEFDA9E0B46"/>
    <w:rsid w:val="002C0ED0"/>
    <w:pPr>
      <w:spacing w:line="312" w:lineRule="auto"/>
    </w:pPr>
    <w:rPr>
      <w:rFonts w:eastAsiaTheme="minorHAnsi"/>
    </w:rPr>
  </w:style>
  <w:style w:type="paragraph" w:customStyle="1" w:styleId="09FC3E6BD2264DA78A6170BD116662E16">
    <w:name w:val="09FC3E6BD2264DA78A6170BD116662E16"/>
    <w:rsid w:val="002C0ED0"/>
    <w:pPr>
      <w:spacing w:line="312" w:lineRule="auto"/>
    </w:pPr>
    <w:rPr>
      <w:rFonts w:eastAsiaTheme="minorHAnsi"/>
    </w:rPr>
  </w:style>
  <w:style w:type="paragraph" w:customStyle="1" w:styleId="8BAF94BA814544048E2E70AAB3EA221E5">
    <w:name w:val="8BAF94BA814544048E2E70AAB3EA221E5"/>
    <w:rsid w:val="002C0ED0"/>
    <w:pPr>
      <w:spacing w:line="312" w:lineRule="auto"/>
    </w:pPr>
    <w:rPr>
      <w:rFonts w:eastAsiaTheme="minorHAnsi"/>
    </w:rPr>
  </w:style>
  <w:style w:type="paragraph" w:customStyle="1" w:styleId="F2F07CD70DEB497BA8B95A66999859835">
    <w:name w:val="F2F07CD70DEB497BA8B95A66999859835"/>
    <w:rsid w:val="002C0ED0"/>
    <w:pPr>
      <w:spacing w:line="312" w:lineRule="auto"/>
    </w:pPr>
    <w:rPr>
      <w:rFonts w:eastAsiaTheme="minorHAnsi"/>
    </w:rPr>
  </w:style>
  <w:style w:type="paragraph" w:customStyle="1" w:styleId="35D524FA515B49B29A2528BCDF459EAA5">
    <w:name w:val="35D524FA515B49B29A2528BCDF459EAA5"/>
    <w:rsid w:val="002C0ED0"/>
    <w:pPr>
      <w:spacing w:line="312" w:lineRule="auto"/>
    </w:pPr>
    <w:rPr>
      <w:rFonts w:eastAsiaTheme="minorHAnsi"/>
    </w:rPr>
  </w:style>
  <w:style w:type="paragraph" w:customStyle="1" w:styleId="19A6A06750C847C5A9CFA0DA781ED4575">
    <w:name w:val="19A6A06750C847C5A9CFA0DA781ED4575"/>
    <w:rsid w:val="002C0ED0"/>
    <w:pPr>
      <w:spacing w:line="312" w:lineRule="auto"/>
    </w:pPr>
    <w:rPr>
      <w:rFonts w:eastAsiaTheme="minorHAnsi"/>
    </w:rPr>
  </w:style>
  <w:style w:type="paragraph" w:customStyle="1" w:styleId="6DDD188D0DDA4B9FBE17F3ADBA9C68665">
    <w:name w:val="6DDD188D0DDA4B9FBE17F3ADBA9C68665"/>
    <w:rsid w:val="002C0ED0"/>
    <w:pPr>
      <w:spacing w:line="312" w:lineRule="auto"/>
    </w:pPr>
    <w:rPr>
      <w:rFonts w:eastAsiaTheme="minorHAnsi"/>
    </w:rPr>
  </w:style>
  <w:style w:type="paragraph" w:customStyle="1" w:styleId="E51F8D45D27A4E1BB687994A99AF8B755">
    <w:name w:val="E51F8D45D27A4E1BB687994A99AF8B755"/>
    <w:rsid w:val="002C0ED0"/>
    <w:pPr>
      <w:spacing w:line="312" w:lineRule="auto"/>
    </w:pPr>
    <w:rPr>
      <w:rFonts w:eastAsiaTheme="minorHAnsi"/>
    </w:rPr>
  </w:style>
  <w:style w:type="paragraph" w:customStyle="1" w:styleId="DD861904A9224B65BEE29D3F8075FD6D5">
    <w:name w:val="DD861904A9224B65BEE29D3F8075FD6D5"/>
    <w:rsid w:val="002C0ED0"/>
    <w:pPr>
      <w:spacing w:line="312" w:lineRule="auto"/>
    </w:pPr>
    <w:rPr>
      <w:rFonts w:eastAsiaTheme="minorHAnsi"/>
    </w:rPr>
  </w:style>
  <w:style w:type="paragraph" w:customStyle="1" w:styleId="87E040FE84F84C65BD8B7E502330BEF04">
    <w:name w:val="87E040FE84F84C65BD8B7E502330BEF04"/>
    <w:rsid w:val="002C0ED0"/>
    <w:pPr>
      <w:spacing w:line="312" w:lineRule="auto"/>
    </w:pPr>
    <w:rPr>
      <w:rFonts w:eastAsiaTheme="minorHAnsi"/>
    </w:rPr>
  </w:style>
  <w:style w:type="paragraph" w:customStyle="1" w:styleId="634ED3966B2A48E093E565D5B657C8CB4">
    <w:name w:val="634ED3966B2A48E093E565D5B657C8CB4"/>
    <w:rsid w:val="002C0ED0"/>
    <w:pPr>
      <w:spacing w:line="312" w:lineRule="auto"/>
    </w:pPr>
    <w:rPr>
      <w:rFonts w:eastAsiaTheme="minorHAnsi"/>
    </w:rPr>
  </w:style>
  <w:style w:type="paragraph" w:customStyle="1" w:styleId="4686A00BDE3D4CAC991F18E230AAA9934">
    <w:name w:val="4686A00BDE3D4CAC991F18E230AAA9934"/>
    <w:rsid w:val="002C0ED0"/>
    <w:pPr>
      <w:spacing w:line="312" w:lineRule="auto"/>
    </w:pPr>
    <w:rPr>
      <w:rFonts w:eastAsiaTheme="minorHAnsi"/>
    </w:rPr>
  </w:style>
  <w:style w:type="paragraph" w:customStyle="1" w:styleId="B704ABBB802944FDBC00C505671550B84">
    <w:name w:val="B704ABBB802944FDBC00C505671550B84"/>
    <w:rsid w:val="002C0ED0"/>
    <w:pPr>
      <w:spacing w:line="312" w:lineRule="auto"/>
    </w:pPr>
    <w:rPr>
      <w:rFonts w:eastAsiaTheme="minorHAnsi"/>
    </w:rPr>
  </w:style>
  <w:style w:type="paragraph" w:customStyle="1" w:styleId="DA86752730AB4645A0501E8DB17309F74">
    <w:name w:val="DA86752730AB4645A0501E8DB17309F74"/>
    <w:rsid w:val="002C0ED0"/>
    <w:pPr>
      <w:spacing w:line="312" w:lineRule="auto"/>
    </w:pPr>
    <w:rPr>
      <w:rFonts w:eastAsiaTheme="minorHAnsi"/>
    </w:rPr>
  </w:style>
  <w:style w:type="paragraph" w:customStyle="1" w:styleId="6995D6AF3B6D4FDD86705251D2F0AD3620">
    <w:name w:val="6995D6AF3B6D4FDD86705251D2F0AD3620"/>
    <w:rsid w:val="000C397E"/>
    <w:pPr>
      <w:spacing w:line="312" w:lineRule="auto"/>
    </w:pPr>
    <w:rPr>
      <w:rFonts w:eastAsiaTheme="minorHAnsi"/>
    </w:rPr>
  </w:style>
  <w:style w:type="paragraph" w:customStyle="1" w:styleId="8AD2A5F620034949ABE6C820153AC90214">
    <w:name w:val="8AD2A5F620034949ABE6C820153AC90214"/>
    <w:rsid w:val="000C397E"/>
    <w:pPr>
      <w:spacing w:line="312" w:lineRule="auto"/>
    </w:pPr>
    <w:rPr>
      <w:rFonts w:eastAsiaTheme="minorHAnsi"/>
    </w:rPr>
  </w:style>
  <w:style w:type="paragraph" w:customStyle="1" w:styleId="58D6BB4BE7CE48E3840A0C20EFA8098F14">
    <w:name w:val="58D6BB4BE7CE48E3840A0C20EFA8098F14"/>
    <w:rsid w:val="000C397E"/>
    <w:pPr>
      <w:spacing w:line="312" w:lineRule="auto"/>
    </w:pPr>
    <w:rPr>
      <w:rFonts w:eastAsiaTheme="minorHAnsi"/>
    </w:rPr>
  </w:style>
  <w:style w:type="paragraph" w:customStyle="1" w:styleId="8A8C7434CF014CB7BBD16FAF12CF591214">
    <w:name w:val="8A8C7434CF014CB7BBD16FAF12CF591214"/>
    <w:rsid w:val="000C397E"/>
    <w:pPr>
      <w:spacing w:line="312" w:lineRule="auto"/>
    </w:pPr>
    <w:rPr>
      <w:rFonts w:eastAsiaTheme="minorHAnsi"/>
    </w:rPr>
  </w:style>
  <w:style w:type="paragraph" w:customStyle="1" w:styleId="BA106014AF1A4D71AB06AC818E788D4314">
    <w:name w:val="BA106014AF1A4D71AB06AC818E788D4314"/>
    <w:rsid w:val="000C397E"/>
    <w:pPr>
      <w:spacing w:line="312" w:lineRule="auto"/>
    </w:pPr>
    <w:rPr>
      <w:rFonts w:eastAsiaTheme="minorHAnsi"/>
    </w:rPr>
  </w:style>
  <w:style w:type="paragraph" w:customStyle="1" w:styleId="32677FE9BE5D42398E19FB980063383914">
    <w:name w:val="32677FE9BE5D42398E19FB980063383914"/>
    <w:rsid w:val="000C397E"/>
    <w:pPr>
      <w:spacing w:line="312" w:lineRule="auto"/>
    </w:pPr>
    <w:rPr>
      <w:rFonts w:eastAsiaTheme="minorHAnsi"/>
    </w:rPr>
  </w:style>
  <w:style w:type="paragraph" w:customStyle="1" w:styleId="E33FE4C521B1434F9737B6912E11269814">
    <w:name w:val="E33FE4C521B1434F9737B6912E11269814"/>
    <w:rsid w:val="000C397E"/>
    <w:pPr>
      <w:spacing w:line="312" w:lineRule="auto"/>
    </w:pPr>
    <w:rPr>
      <w:rFonts w:eastAsiaTheme="minorHAnsi"/>
    </w:rPr>
  </w:style>
  <w:style w:type="paragraph" w:customStyle="1" w:styleId="F985A844E0D246398AAF9657C96CFD4314">
    <w:name w:val="F985A844E0D246398AAF9657C96CFD4314"/>
    <w:rsid w:val="000C397E"/>
    <w:pPr>
      <w:spacing w:line="312" w:lineRule="auto"/>
    </w:pPr>
    <w:rPr>
      <w:rFonts w:eastAsiaTheme="minorHAnsi"/>
    </w:rPr>
  </w:style>
  <w:style w:type="paragraph" w:customStyle="1" w:styleId="96D1F8F21F0A4BD88F5CEE2678B2968514">
    <w:name w:val="96D1F8F21F0A4BD88F5CEE2678B2968514"/>
    <w:rsid w:val="000C397E"/>
    <w:pPr>
      <w:spacing w:line="312" w:lineRule="auto"/>
    </w:pPr>
    <w:rPr>
      <w:rFonts w:eastAsiaTheme="minorHAnsi"/>
    </w:rPr>
  </w:style>
  <w:style w:type="paragraph" w:customStyle="1" w:styleId="69DE38CD9EB5437D8374B70C25F8B5DC14">
    <w:name w:val="69DE38CD9EB5437D8374B70C25F8B5DC14"/>
    <w:rsid w:val="000C397E"/>
    <w:pPr>
      <w:spacing w:line="312" w:lineRule="auto"/>
    </w:pPr>
    <w:rPr>
      <w:rFonts w:eastAsiaTheme="minorHAnsi"/>
    </w:rPr>
  </w:style>
  <w:style w:type="paragraph" w:customStyle="1" w:styleId="BA63A3E14861475197220C3522D75DE014">
    <w:name w:val="BA63A3E14861475197220C3522D75DE014"/>
    <w:rsid w:val="000C397E"/>
    <w:pPr>
      <w:spacing w:line="312" w:lineRule="auto"/>
    </w:pPr>
    <w:rPr>
      <w:rFonts w:eastAsiaTheme="minorHAnsi"/>
    </w:rPr>
  </w:style>
  <w:style w:type="paragraph" w:customStyle="1" w:styleId="74CF0D0C5E86445BB9CBA4866E8AC65914">
    <w:name w:val="74CF0D0C5E86445BB9CBA4866E8AC65914"/>
    <w:rsid w:val="000C397E"/>
    <w:pPr>
      <w:spacing w:line="312" w:lineRule="auto"/>
    </w:pPr>
    <w:rPr>
      <w:rFonts w:eastAsiaTheme="minorHAnsi"/>
    </w:rPr>
  </w:style>
  <w:style w:type="paragraph" w:customStyle="1" w:styleId="536E4EEFD1434C8C8F2F2B715AA1170614">
    <w:name w:val="536E4EEFD1434C8C8F2F2B715AA1170614"/>
    <w:rsid w:val="000C397E"/>
    <w:pPr>
      <w:spacing w:line="312" w:lineRule="auto"/>
    </w:pPr>
    <w:rPr>
      <w:rFonts w:eastAsiaTheme="minorHAnsi"/>
    </w:rPr>
  </w:style>
  <w:style w:type="paragraph" w:customStyle="1" w:styleId="E962FDECB62C4BE2A270D280849FB6EA14">
    <w:name w:val="E962FDECB62C4BE2A270D280849FB6EA14"/>
    <w:rsid w:val="000C397E"/>
    <w:pPr>
      <w:spacing w:line="312" w:lineRule="auto"/>
    </w:pPr>
    <w:rPr>
      <w:rFonts w:eastAsiaTheme="minorHAnsi"/>
    </w:rPr>
  </w:style>
  <w:style w:type="paragraph" w:customStyle="1" w:styleId="F0B803E04C6148308EDA59914A06F11C14">
    <w:name w:val="F0B803E04C6148308EDA59914A06F11C14"/>
    <w:rsid w:val="000C397E"/>
    <w:pPr>
      <w:spacing w:line="312" w:lineRule="auto"/>
    </w:pPr>
    <w:rPr>
      <w:rFonts w:eastAsiaTheme="minorHAnsi"/>
    </w:rPr>
  </w:style>
  <w:style w:type="paragraph" w:customStyle="1" w:styleId="2A4E6C73166540FCB98E3A7FD3F2892B14">
    <w:name w:val="2A4E6C73166540FCB98E3A7FD3F2892B14"/>
    <w:rsid w:val="000C397E"/>
    <w:pPr>
      <w:spacing w:line="312" w:lineRule="auto"/>
    </w:pPr>
    <w:rPr>
      <w:rFonts w:eastAsiaTheme="minorHAnsi"/>
    </w:rPr>
  </w:style>
  <w:style w:type="paragraph" w:customStyle="1" w:styleId="0A83B8CD852A4338AB3AF4A2BAC7189314">
    <w:name w:val="0A83B8CD852A4338AB3AF4A2BAC7189314"/>
    <w:rsid w:val="000C397E"/>
    <w:pPr>
      <w:spacing w:line="312" w:lineRule="auto"/>
    </w:pPr>
    <w:rPr>
      <w:rFonts w:eastAsiaTheme="minorHAnsi"/>
    </w:rPr>
  </w:style>
  <w:style w:type="paragraph" w:customStyle="1" w:styleId="7FFE16ED565E4061970DF7AE77681A6714">
    <w:name w:val="7FFE16ED565E4061970DF7AE77681A6714"/>
    <w:rsid w:val="000C397E"/>
    <w:pPr>
      <w:spacing w:line="312" w:lineRule="auto"/>
    </w:pPr>
    <w:rPr>
      <w:rFonts w:eastAsiaTheme="minorHAnsi"/>
    </w:rPr>
  </w:style>
  <w:style w:type="paragraph" w:customStyle="1" w:styleId="9773AAC523AC4069ACC0A68664777E2A14">
    <w:name w:val="9773AAC523AC4069ACC0A68664777E2A14"/>
    <w:rsid w:val="000C397E"/>
    <w:pPr>
      <w:spacing w:line="312" w:lineRule="auto"/>
    </w:pPr>
    <w:rPr>
      <w:rFonts w:eastAsiaTheme="minorHAnsi"/>
    </w:rPr>
  </w:style>
  <w:style w:type="paragraph" w:customStyle="1" w:styleId="1AA6B80E433A466F8380393EC3ECC86014">
    <w:name w:val="1AA6B80E433A466F8380393EC3ECC86014"/>
    <w:rsid w:val="000C397E"/>
    <w:pPr>
      <w:spacing w:line="312" w:lineRule="auto"/>
    </w:pPr>
    <w:rPr>
      <w:rFonts w:eastAsiaTheme="minorHAnsi"/>
    </w:rPr>
  </w:style>
  <w:style w:type="paragraph" w:customStyle="1" w:styleId="ADB04D507A4149628938D84FC180E81914">
    <w:name w:val="ADB04D507A4149628938D84FC180E81914"/>
    <w:rsid w:val="000C397E"/>
    <w:pPr>
      <w:spacing w:line="312" w:lineRule="auto"/>
    </w:pPr>
    <w:rPr>
      <w:rFonts w:eastAsiaTheme="minorHAnsi"/>
    </w:rPr>
  </w:style>
  <w:style w:type="paragraph" w:customStyle="1" w:styleId="72BF111BE8B04F3A99B859401044209F14">
    <w:name w:val="72BF111BE8B04F3A99B859401044209F14"/>
    <w:rsid w:val="000C397E"/>
    <w:pPr>
      <w:spacing w:line="312" w:lineRule="auto"/>
    </w:pPr>
    <w:rPr>
      <w:rFonts w:eastAsiaTheme="minorHAnsi"/>
    </w:rPr>
  </w:style>
  <w:style w:type="paragraph" w:customStyle="1" w:styleId="7F911578CEC4469BB6C51A4318202F0314">
    <w:name w:val="7F911578CEC4469BB6C51A4318202F0314"/>
    <w:rsid w:val="000C397E"/>
    <w:pPr>
      <w:spacing w:line="312" w:lineRule="auto"/>
    </w:pPr>
    <w:rPr>
      <w:rFonts w:eastAsiaTheme="minorHAnsi"/>
    </w:rPr>
  </w:style>
  <w:style w:type="paragraph" w:customStyle="1" w:styleId="F3B3B421B3474CD7AAD54F3298AAA85814">
    <w:name w:val="F3B3B421B3474CD7AAD54F3298AAA85814"/>
    <w:rsid w:val="000C397E"/>
    <w:pPr>
      <w:spacing w:line="312" w:lineRule="auto"/>
    </w:pPr>
    <w:rPr>
      <w:rFonts w:eastAsiaTheme="minorHAnsi"/>
    </w:rPr>
  </w:style>
  <w:style w:type="paragraph" w:customStyle="1" w:styleId="4E25F5F07E4643139A3E0011AFF9A9BF14">
    <w:name w:val="4E25F5F07E4643139A3E0011AFF9A9BF14"/>
    <w:rsid w:val="000C397E"/>
    <w:pPr>
      <w:spacing w:line="312" w:lineRule="auto"/>
    </w:pPr>
    <w:rPr>
      <w:rFonts w:eastAsiaTheme="minorHAnsi"/>
    </w:rPr>
  </w:style>
  <w:style w:type="paragraph" w:customStyle="1" w:styleId="A8D417860E9A4FC0984CE117F872E9AD14">
    <w:name w:val="A8D417860E9A4FC0984CE117F872E9AD14"/>
    <w:rsid w:val="000C397E"/>
    <w:pPr>
      <w:spacing w:line="312" w:lineRule="auto"/>
    </w:pPr>
    <w:rPr>
      <w:rFonts w:eastAsiaTheme="minorHAnsi"/>
    </w:rPr>
  </w:style>
  <w:style w:type="paragraph" w:customStyle="1" w:styleId="9E8E5E6D92A344CB81E6657F932709C414">
    <w:name w:val="9E8E5E6D92A344CB81E6657F932709C414"/>
    <w:rsid w:val="000C397E"/>
    <w:pPr>
      <w:spacing w:line="312" w:lineRule="auto"/>
    </w:pPr>
    <w:rPr>
      <w:rFonts w:eastAsiaTheme="minorHAnsi"/>
    </w:rPr>
  </w:style>
  <w:style w:type="paragraph" w:customStyle="1" w:styleId="E3512BBDB8A54E1E93FC31FF1DC91D7E14">
    <w:name w:val="E3512BBDB8A54E1E93FC31FF1DC91D7E14"/>
    <w:rsid w:val="000C397E"/>
    <w:pPr>
      <w:spacing w:line="312" w:lineRule="auto"/>
    </w:pPr>
    <w:rPr>
      <w:rFonts w:eastAsiaTheme="minorHAnsi"/>
    </w:rPr>
  </w:style>
  <w:style w:type="paragraph" w:customStyle="1" w:styleId="C5B7B6429B1B4D8DADFD1B147A977C2C14">
    <w:name w:val="C5B7B6429B1B4D8DADFD1B147A977C2C14"/>
    <w:rsid w:val="000C397E"/>
    <w:pPr>
      <w:spacing w:line="312" w:lineRule="auto"/>
    </w:pPr>
    <w:rPr>
      <w:rFonts w:eastAsiaTheme="minorHAnsi"/>
    </w:rPr>
  </w:style>
  <w:style w:type="paragraph" w:customStyle="1" w:styleId="29C4707F972B482884A3CC76FE7CF6E214">
    <w:name w:val="29C4707F972B482884A3CC76FE7CF6E214"/>
    <w:rsid w:val="000C397E"/>
    <w:pPr>
      <w:spacing w:line="312" w:lineRule="auto"/>
    </w:pPr>
    <w:rPr>
      <w:rFonts w:eastAsiaTheme="minorHAnsi"/>
    </w:rPr>
  </w:style>
  <w:style w:type="paragraph" w:customStyle="1" w:styleId="562AB7B561E0492DB6B692000CBFE81114">
    <w:name w:val="562AB7B561E0492DB6B692000CBFE81114"/>
    <w:rsid w:val="000C397E"/>
    <w:pPr>
      <w:spacing w:line="312" w:lineRule="auto"/>
    </w:pPr>
    <w:rPr>
      <w:rFonts w:eastAsiaTheme="minorHAnsi"/>
    </w:rPr>
  </w:style>
  <w:style w:type="paragraph" w:customStyle="1" w:styleId="BFF3FEAC0D8F4BDEAF387CB98BC8C3297">
    <w:name w:val="BFF3FEAC0D8F4BDEAF387CB98BC8C3297"/>
    <w:rsid w:val="000C397E"/>
    <w:pPr>
      <w:spacing w:line="312" w:lineRule="auto"/>
    </w:pPr>
    <w:rPr>
      <w:rFonts w:eastAsiaTheme="minorHAnsi"/>
    </w:rPr>
  </w:style>
  <w:style w:type="paragraph" w:customStyle="1" w:styleId="CE6E0F1FFBB74C23900678FEFDA9E0B47">
    <w:name w:val="CE6E0F1FFBB74C23900678FEFDA9E0B47"/>
    <w:rsid w:val="000C397E"/>
    <w:pPr>
      <w:spacing w:line="312" w:lineRule="auto"/>
    </w:pPr>
    <w:rPr>
      <w:rFonts w:eastAsiaTheme="minorHAnsi"/>
    </w:rPr>
  </w:style>
  <w:style w:type="paragraph" w:customStyle="1" w:styleId="09FC3E6BD2264DA78A6170BD116662E17">
    <w:name w:val="09FC3E6BD2264DA78A6170BD116662E17"/>
    <w:rsid w:val="000C397E"/>
    <w:pPr>
      <w:spacing w:line="312" w:lineRule="auto"/>
    </w:pPr>
    <w:rPr>
      <w:rFonts w:eastAsiaTheme="minorHAnsi"/>
    </w:rPr>
  </w:style>
  <w:style w:type="paragraph" w:customStyle="1" w:styleId="8BAF94BA814544048E2E70AAB3EA221E6">
    <w:name w:val="8BAF94BA814544048E2E70AAB3EA221E6"/>
    <w:rsid w:val="000C397E"/>
    <w:pPr>
      <w:spacing w:line="312" w:lineRule="auto"/>
    </w:pPr>
    <w:rPr>
      <w:rFonts w:eastAsiaTheme="minorHAnsi"/>
    </w:rPr>
  </w:style>
  <w:style w:type="paragraph" w:customStyle="1" w:styleId="F2F07CD70DEB497BA8B95A66999859836">
    <w:name w:val="F2F07CD70DEB497BA8B95A66999859836"/>
    <w:rsid w:val="000C397E"/>
    <w:pPr>
      <w:spacing w:line="312" w:lineRule="auto"/>
    </w:pPr>
    <w:rPr>
      <w:rFonts w:eastAsiaTheme="minorHAnsi"/>
    </w:rPr>
  </w:style>
  <w:style w:type="paragraph" w:customStyle="1" w:styleId="35D524FA515B49B29A2528BCDF459EAA6">
    <w:name w:val="35D524FA515B49B29A2528BCDF459EAA6"/>
    <w:rsid w:val="000C397E"/>
    <w:pPr>
      <w:spacing w:line="312" w:lineRule="auto"/>
    </w:pPr>
    <w:rPr>
      <w:rFonts w:eastAsiaTheme="minorHAnsi"/>
    </w:rPr>
  </w:style>
  <w:style w:type="paragraph" w:customStyle="1" w:styleId="19A6A06750C847C5A9CFA0DA781ED4576">
    <w:name w:val="19A6A06750C847C5A9CFA0DA781ED4576"/>
    <w:rsid w:val="000C397E"/>
    <w:pPr>
      <w:spacing w:line="312" w:lineRule="auto"/>
    </w:pPr>
    <w:rPr>
      <w:rFonts w:eastAsiaTheme="minorHAnsi"/>
    </w:rPr>
  </w:style>
  <w:style w:type="paragraph" w:customStyle="1" w:styleId="6DDD188D0DDA4B9FBE17F3ADBA9C68666">
    <w:name w:val="6DDD188D0DDA4B9FBE17F3ADBA9C68666"/>
    <w:rsid w:val="000C397E"/>
    <w:pPr>
      <w:spacing w:line="312" w:lineRule="auto"/>
    </w:pPr>
    <w:rPr>
      <w:rFonts w:eastAsiaTheme="minorHAnsi"/>
    </w:rPr>
  </w:style>
  <w:style w:type="paragraph" w:customStyle="1" w:styleId="E51F8D45D27A4E1BB687994A99AF8B756">
    <w:name w:val="E51F8D45D27A4E1BB687994A99AF8B756"/>
    <w:rsid w:val="000C397E"/>
    <w:pPr>
      <w:spacing w:line="312" w:lineRule="auto"/>
    </w:pPr>
    <w:rPr>
      <w:rFonts w:eastAsiaTheme="minorHAnsi"/>
    </w:rPr>
  </w:style>
  <w:style w:type="paragraph" w:customStyle="1" w:styleId="DD861904A9224B65BEE29D3F8075FD6D6">
    <w:name w:val="DD861904A9224B65BEE29D3F8075FD6D6"/>
    <w:rsid w:val="000C397E"/>
    <w:pPr>
      <w:spacing w:line="312" w:lineRule="auto"/>
    </w:pPr>
    <w:rPr>
      <w:rFonts w:eastAsiaTheme="minorHAnsi"/>
    </w:rPr>
  </w:style>
  <w:style w:type="paragraph" w:customStyle="1" w:styleId="87E040FE84F84C65BD8B7E502330BEF05">
    <w:name w:val="87E040FE84F84C65BD8B7E502330BEF05"/>
    <w:rsid w:val="000C397E"/>
    <w:pPr>
      <w:spacing w:line="312" w:lineRule="auto"/>
    </w:pPr>
    <w:rPr>
      <w:rFonts w:eastAsiaTheme="minorHAnsi"/>
    </w:rPr>
  </w:style>
  <w:style w:type="paragraph" w:customStyle="1" w:styleId="634ED3966B2A48E093E565D5B657C8CB5">
    <w:name w:val="634ED3966B2A48E093E565D5B657C8CB5"/>
    <w:rsid w:val="000C397E"/>
    <w:pPr>
      <w:spacing w:line="312" w:lineRule="auto"/>
    </w:pPr>
    <w:rPr>
      <w:rFonts w:eastAsiaTheme="minorHAnsi"/>
    </w:rPr>
  </w:style>
  <w:style w:type="paragraph" w:customStyle="1" w:styleId="4686A00BDE3D4CAC991F18E230AAA9935">
    <w:name w:val="4686A00BDE3D4CAC991F18E230AAA9935"/>
    <w:rsid w:val="000C397E"/>
    <w:pPr>
      <w:spacing w:line="312" w:lineRule="auto"/>
    </w:pPr>
    <w:rPr>
      <w:rFonts w:eastAsiaTheme="minorHAnsi"/>
    </w:rPr>
  </w:style>
  <w:style w:type="paragraph" w:customStyle="1" w:styleId="B704ABBB802944FDBC00C505671550B85">
    <w:name w:val="B704ABBB802944FDBC00C505671550B85"/>
    <w:rsid w:val="000C397E"/>
    <w:pPr>
      <w:spacing w:line="312" w:lineRule="auto"/>
    </w:pPr>
    <w:rPr>
      <w:rFonts w:eastAsiaTheme="minorHAnsi"/>
    </w:rPr>
  </w:style>
  <w:style w:type="paragraph" w:customStyle="1" w:styleId="DA86752730AB4645A0501E8DB17309F75">
    <w:name w:val="DA86752730AB4645A0501E8DB17309F75"/>
    <w:rsid w:val="000C397E"/>
    <w:pPr>
      <w:spacing w:line="312" w:lineRule="auto"/>
    </w:pPr>
    <w:rPr>
      <w:rFonts w:eastAsiaTheme="minorHAnsi"/>
    </w:rPr>
  </w:style>
  <w:style w:type="paragraph" w:customStyle="1" w:styleId="F9703B45D81A4F4680740521B5AF4B421">
    <w:name w:val="F9703B45D81A4F4680740521B5AF4B421"/>
    <w:rsid w:val="000C397E"/>
    <w:pPr>
      <w:spacing w:line="312" w:lineRule="auto"/>
    </w:pPr>
    <w:rPr>
      <w:rFonts w:eastAsiaTheme="minorHAnsi"/>
    </w:rPr>
  </w:style>
  <w:style w:type="paragraph" w:customStyle="1" w:styleId="038B96C37A5A4B1D992DB48164678C451">
    <w:name w:val="038B96C37A5A4B1D992DB48164678C451"/>
    <w:rsid w:val="000C397E"/>
    <w:pPr>
      <w:spacing w:line="312" w:lineRule="auto"/>
    </w:pPr>
    <w:rPr>
      <w:rFonts w:eastAsiaTheme="minorHAnsi"/>
    </w:rPr>
  </w:style>
  <w:style w:type="paragraph" w:customStyle="1" w:styleId="729B83DB0F844B1AA4A36A0A9F07CFBF1">
    <w:name w:val="729B83DB0F844B1AA4A36A0A9F07CFBF1"/>
    <w:rsid w:val="000C397E"/>
    <w:pPr>
      <w:spacing w:line="312" w:lineRule="auto"/>
    </w:pPr>
    <w:rPr>
      <w:rFonts w:eastAsiaTheme="minorHAnsi"/>
    </w:rPr>
  </w:style>
  <w:style w:type="paragraph" w:customStyle="1" w:styleId="0CF4A00E6B7E4CDCAC2B468BF8D6807D1">
    <w:name w:val="0CF4A00E6B7E4CDCAC2B468BF8D6807D1"/>
    <w:rsid w:val="000C397E"/>
    <w:pPr>
      <w:spacing w:line="312" w:lineRule="auto"/>
    </w:pPr>
    <w:rPr>
      <w:rFonts w:eastAsiaTheme="minorHAnsi"/>
    </w:rPr>
  </w:style>
  <w:style w:type="paragraph" w:customStyle="1" w:styleId="90B5D28A9EB14590B26E040C65C4CA341">
    <w:name w:val="90B5D28A9EB14590B26E040C65C4CA341"/>
    <w:rsid w:val="000C397E"/>
    <w:pPr>
      <w:spacing w:line="312" w:lineRule="auto"/>
    </w:pPr>
    <w:rPr>
      <w:rFonts w:eastAsiaTheme="minorHAnsi"/>
    </w:rPr>
  </w:style>
  <w:style w:type="paragraph" w:customStyle="1" w:styleId="A1A6BE5BE80E44D09829121CCA75F8DE1">
    <w:name w:val="A1A6BE5BE80E44D09829121CCA75F8DE1"/>
    <w:rsid w:val="000C397E"/>
    <w:pPr>
      <w:spacing w:line="312" w:lineRule="auto"/>
    </w:pPr>
    <w:rPr>
      <w:rFonts w:eastAsiaTheme="minorHAnsi"/>
    </w:rPr>
  </w:style>
  <w:style w:type="paragraph" w:customStyle="1" w:styleId="493D468297F34FD0868C75ACCB86A2D61">
    <w:name w:val="493D468297F34FD0868C75ACCB86A2D61"/>
    <w:rsid w:val="000C397E"/>
    <w:pPr>
      <w:spacing w:line="312" w:lineRule="auto"/>
    </w:pPr>
    <w:rPr>
      <w:rFonts w:eastAsiaTheme="minorHAnsi"/>
    </w:rPr>
  </w:style>
  <w:style w:type="paragraph" w:customStyle="1" w:styleId="25BD5C6387914697A2BA193AC080AAFA">
    <w:name w:val="25BD5C6387914697A2BA193AC080AAFA"/>
    <w:rsid w:val="000C397E"/>
  </w:style>
  <w:style w:type="paragraph" w:customStyle="1" w:styleId="85D72F5CD6824EA98BDC003713F22878">
    <w:name w:val="85D72F5CD6824EA98BDC003713F22878"/>
    <w:rsid w:val="000C397E"/>
  </w:style>
  <w:style w:type="paragraph" w:customStyle="1" w:styleId="CC8E732EB4A34DF9ADFA19962D7A4D88">
    <w:name w:val="CC8E732EB4A34DF9ADFA19962D7A4D88"/>
    <w:rsid w:val="00EE2A81"/>
  </w:style>
  <w:style w:type="paragraph" w:customStyle="1" w:styleId="45BDF6F230A3425E9EFF651D414641C3">
    <w:name w:val="45BDF6F230A3425E9EFF651D414641C3"/>
    <w:rsid w:val="00EE2A81"/>
  </w:style>
  <w:style w:type="paragraph" w:customStyle="1" w:styleId="D778DD10A29A4237A6D6970BB50F13D6">
    <w:name w:val="D778DD10A29A4237A6D6970BB50F13D6"/>
    <w:rsid w:val="00EE2A81"/>
  </w:style>
  <w:style w:type="paragraph" w:customStyle="1" w:styleId="9AF6126F8795420D804C140AF147B4CA">
    <w:name w:val="9AF6126F8795420D804C140AF147B4CA"/>
    <w:rsid w:val="00EE2A81"/>
  </w:style>
  <w:style w:type="paragraph" w:customStyle="1" w:styleId="5B24D1049A504D9AA714628F9B24C98E">
    <w:name w:val="5B24D1049A504D9AA714628F9B24C98E"/>
    <w:rsid w:val="00EE2A81"/>
  </w:style>
  <w:style w:type="paragraph" w:customStyle="1" w:styleId="5C2706A80FFB47F592FFBC867F9AF842">
    <w:name w:val="5C2706A80FFB47F592FFBC867F9AF842"/>
    <w:rsid w:val="00EE2A81"/>
  </w:style>
  <w:style w:type="paragraph" w:customStyle="1" w:styleId="AF76AB0653D24421A0D27D820D29105C">
    <w:name w:val="AF76AB0653D24421A0D27D820D29105C"/>
    <w:rsid w:val="00EE2A81"/>
  </w:style>
  <w:style w:type="paragraph" w:customStyle="1" w:styleId="6995D6AF3B6D4FDD86705251D2F0AD3621">
    <w:name w:val="6995D6AF3B6D4FDD86705251D2F0AD3621"/>
    <w:rsid w:val="00A16ABE"/>
    <w:pPr>
      <w:spacing w:line="312" w:lineRule="auto"/>
    </w:pPr>
    <w:rPr>
      <w:rFonts w:eastAsiaTheme="minorHAnsi"/>
    </w:rPr>
  </w:style>
  <w:style w:type="paragraph" w:customStyle="1" w:styleId="8AD2A5F620034949ABE6C820153AC90215">
    <w:name w:val="8AD2A5F620034949ABE6C820153AC90215"/>
    <w:rsid w:val="00A16ABE"/>
    <w:pPr>
      <w:spacing w:line="312" w:lineRule="auto"/>
    </w:pPr>
    <w:rPr>
      <w:rFonts w:eastAsiaTheme="minorHAnsi"/>
    </w:rPr>
  </w:style>
  <w:style w:type="paragraph" w:customStyle="1" w:styleId="58D6BB4BE7CE48E3840A0C20EFA8098F15">
    <w:name w:val="58D6BB4BE7CE48E3840A0C20EFA8098F15"/>
    <w:rsid w:val="00A16ABE"/>
    <w:pPr>
      <w:spacing w:line="312" w:lineRule="auto"/>
    </w:pPr>
    <w:rPr>
      <w:rFonts w:eastAsiaTheme="minorHAnsi"/>
    </w:rPr>
  </w:style>
  <w:style w:type="paragraph" w:customStyle="1" w:styleId="8A8C7434CF014CB7BBD16FAF12CF591215">
    <w:name w:val="8A8C7434CF014CB7BBD16FAF12CF591215"/>
    <w:rsid w:val="00A16ABE"/>
    <w:pPr>
      <w:spacing w:line="312" w:lineRule="auto"/>
    </w:pPr>
    <w:rPr>
      <w:rFonts w:eastAsiaTheme="minorHAnsi"/>
    </w:rPr>
  </w:style>
  <w:style w:type="paragraph" w:customStyle="1" w:styleId="BA106014AF1A4D71AB06AC818E788D4315">
    <w:name w:val="BA106014AF1A4D71AB06AC818E788D4315"/>
    <w:rsid w:val="00A16ABE"/>
    <w:pPr>
      <w:spacing w:line="312" w:lineRule="auto"/>
    </w:pPr>
    <w:rPr>
      <w:rFonts w:eastAsiaTheme="minorHAnsi"/>
    </w:rPr>
  </w:style>
  <w:style w:type="paragraph" w:customStyle="1" w:styleId="32677FE9BE5D42398E19FB980063383915">
    <w:name w:val="32677FE9BE5D42398E19FB980063383915"/>
    <w:rsid w:val="00A16ABE"/>
    <w:pPr>
      <w:spacing w:line="312" w:lineRule="auto"/>
    </w:pPr>
    <w:rPr>
      <w:rFonts w:eastAsiaTheme="minorHAnsi"/>
    </w:rPr>
  </w:style>
  <w:style w:type="paragraph" w:customStyle="1" w:styleId="E33FE4C521B1434F9737B6912E11269815">
    <w:name w:val="E33FE4C521B1434F9737B6912E11269815"/>
    <w:rsid w:val="00A16ABE"/>
    <w:pPr>
      <w:spacing w:line="312" w:lineRule="auto"/>
    </w:pPr>
    <w:rPr>
      <w:rFonts w:eastAsiaTheme="minorHAnsi"/>
    </w:rPr>
  </w:style>
  <w:style w:type="paragraph" w:customStyle="1" w:styleId="F985A844E0D246398AAF9657C96CFD4315">
    <w:name w:val="F985A844E0D246398AAF9657C96CFD4315"/>
    <w:rsid w:val="00A16ABE"/>
    <w:pPr>
      <w:spacing w:line="312" w:lineRule="auto"/>
    </w:pPr>
    <w:rPr>
      <w:rFonts w:eastAsiaTheme="minorHAnsi"/>
    </w:rPr>
  </w:style>
  <w:style w:type="paragraph" w:customStyle="1" w:styleId="96D1F8F21F0A4BD88F5CEE2678B2968515">
    <w:name w:val="96D1F8F21F0A4BD88F5CEE2678B2968515"/>
    <w:rsid w:val="00A16ABE"/>
    <w:pPr>
      <w:spacing w:line="312" w:lineRule="auto"/>
    </w:pPr>
    <w:rPr>
      <w:rFonts w:eastAsiaTheme="minorHAnsi"/>
    </w:rPr>
  </w:style>
  <w:style w:type="paragraph" w:customStyle="1" w:styleId="69DE38CD9EB5437D8374B70C25F8B5DC15">
    <w:name w:val="69DE38CD9EB5437D8374B70C25F8B5DC15"/>
    <w:rsid w:val="00A16ABE"/>
    <w:pPr>
      <w:spacing w:line="312" w:lineRule="auto"/>
    </w:pPr>
    <w:rPr>
      <w:rFonts w:eastAsiaTheme="minorHAnsi"/>
    </w:rPr>
  </w:style>
  <w:style w:type="paragraph" w:customStyle="1" w:styleId="BA63A3E14861475197220C3522D75DE015">
    <w:name w:val="BA63A3E14861475197220C3522D75DE015"/>
    <w:rsid w:val="00A16ABE"/>
    <w:pPr>
      <w:spacing w:line="312" w:lineRule="auto"/>
    </w:pPr>
    <w:rPr>
      <w:rFonts w:eastAsiaTheme="minorHAnsi"/>
    </w:rPr>
  </w:style>
  <w:style w:type="paragraph" w:customStyle="1" w:styleId="74CF0D0C5E86445BB9CBA4866E8AC65915">
    <w:name w:val="74CF0D0C5E86445BB9CBA4866E8AC65915"/>
    <w:rsid w:val="00A16ABE"/>
    <w:pPr>
      <w:spacing w:line="312" w:lineRule="auto"/>
    </w:pPr>
    <w:rPr>
      <w:rFonts w:eastAsiaTheme="minorHAnsi"/>
    </w:rPr>
  </w:style>
  <w:style w:type="paragraph" w:customStyle="1" w:styleId="536E4EEFD1434C8C8F2F2B715AA1170615">
    <w:name w:val="536E4EEFD1434C8C8F2F2B715AA1170615"/>
    <w:rsid w:val="00A16ABE"/>
    <w:pPr>
      <w:spacing w:line="312" w:lineRule="auto"/>
    </w:pPr>
    <w:rPr>
      <w:rFonts w:eastAsiaTheme="minorHAnsi"/>
    </w:rPr>
  </w:style>
  <w:style w:type="paragraph" w:customStyle="1" w:styleId="E962FDECB62C4BE2A270D280849FB6EA15">
    <w:name w:val="E962FDECB62C4BE2A270D280849FB6EA15"/>
    <w:rsid w:val="00A16ABE"/>
    <w:pPr>
      <w:spacing w:line="312" w:lineRule="auto"/>
    </w:pPr>
    <w:rPr>
      <w:rFonts w:eastAsiaTheme="minorHAnsi"/>
    </w:rPr>
  </w:style>
  <w:style w:type="paragraph" w:customStyle="1" w:styleId="F0B803E04C6148308EDA59914A06F11C15">
    <w:name w:val="F0B803E04C6148308EDA59914A06F11C15"/>
    <w:rsid w:val="00A16ABE"/>
    <w:pPr>
      <w:spacing w:line="312" w:lineRule="auto"/>
    </w:pPr>
    <w:rPr>
      <w:rFonts w:eastAsiaTheme="minorHAnsi"/>
    </w:rPr>
  </w:style>
  <w:style w:type="paragraph" w:customStyle="1" w:styleId="2A4E6C73166540FCB98E3A7FD3F2892B15">
    <w:name w:val="2A4E6C73166540FCB98E3A7FD3F2892B15"/>
    <w:rsid w:val="00A16ABE"/>
    <w:pPr>
      <w:spacing w:line="312" w:lineRule="auto"/>
    </w:pPr>
    <w:rPr>
      <w:rFonts w:eastAsiaTheme="minorHAnsi"/>
    </w:rPr>
  </w:style>
  <w:style w:type="paragraph" w:customStyle="1" w:styleId="0A83B8CD852A4338AB3AF4A2BAC7189315">
    <w:name w:val="0A83B8CD852A4338AB3AF4A2BAC7189315"/>
    <w:rsid w:val="00A16ABE"/>
    <w:pPr>
      <w:spacing w:line="312" w:lineRule="auto"/>
    </w:pPr>
    <w:rPr>
      <w:rFonts w:eastAsiaTheme="minorHAnsi"/>
    </w:rPr>
  </w:style>
  <w:style w:type="paragraph" w:customStyle="1" w:styleId="7FFE16ED565E4061970DF7AE77681A6715">
    <w:name w:val="7FFE16ED565E4061970DF7AE77681A6715"/>
    <w:rsid w:val="00A16ABE"/>
    <w:pPr>
      <w:spacing w:line="312" w:lineRule="auto"/>
    </w:pPr>
    <w:rPr>
      <w:rFonts w:eastAsiaTheme="minorHAnsi"/>
    </w:rPr>
  </w:style>
  <w:style w:type="paragraph" w:customStyle="1" w:styleId="9773AAC523AC4069ACC0A68664777E2A15">
    <w:name w:val="9773AAC523AC4069ACC0A68664777E2A15"/>
    <w:rsid w:val="00A16ABE"/>
    <w:pPr>
      <w:spacing w:line="312" w:lineRule="auto"/>
    </w:pPr>
    <w:rPr>
      <w:rFonts w:eastAsiaTheme="minorHAnsi"/>
    </w:rPr>
  </w:style>
  <w:style w:type="paragraph" w:customStyle="1" w:styleId="1AA6B80E433A466F8380393EC3ECC86015">
    <w:name w:val="1AA6B80E433A466F8380393EC3ECC86015"/>
    <w:rsid w:val="00A16ABE"/>
    <w:pPr>
      <w:spacing w:line="312" w:lineRule="auto"/>
    </w:pPr>
    <w:rPr>
      <w:rFonts w:eastAsiaTheme="minorHAnsi"/>
    </w:rPr>
  </w:style>
  <w:style w:type="paragraph" w:customStyle="1" w:styleId="ADB04D507A4149628938D84FC180E81915">
    <w:name w:val="ADB04D507A4149628938D84FC180E81915"/>
    <w:rsid w:val="00A16ABE"/>
    <w:pPr>
      <w:spacing w:line="312" w:lineRule="auto"/>
    </w:pPr>
    <w:rPr>
      <w:rFonts w:eastAsiaTheme="minorHAnsi"/>
    </w:rPr>
  </w:style>
  <w:style w:type="paragraph" w:customStyle="1" w:styleId="72BF111BE8B04F3A99B859401044209F15">
    <w:name w:val="72BF111BE8B04F3A99B859401044209F15"/>
    <w:rsid w:val="00A16ABE"/>
    <w:pPr>
      <w:spacing w:line="312" w:lineRule="auto"/>
    </w:pPr>
    <w:rPr>
      <w:rFonts w:eastAsiaTheme="minorHAnsi"/>
    </w:rPr>
  </w:style>
  <w:style w:type="paragraph" w:customStyle="1" w:styleId="7F911578CEC4469BB6C51A4318202F0315">
    <w:name w:val="7F911578CEC4469BB6C51A4318202F0315"/>
    <w:rsid w:val="00A16ABE"/>
    <w:pPr>
      <w:spacing w:line="312" w:lineRule="auto"/>
    </w:pPr>
    <w:rPr>
      <w:rFonts w:eastAsiaTheme="minorHAnsi"/>
    </w:rPr>
  </w:style>
  <w:style w:type="paragraph" w:customStyle="1" w:styleId="F3B3B421B3474CD7AAD54F3298AAA85815">
    <w:name w:val="F3B3B421B3474CD7AAD54F3298AAA85815"/>
    <w:rsid w:val="00A16ABE"/>
    <w:pPr>
      <w:spacing w:line="312" w:lineRule="auto"/>
    </w:pPr>
    <w:rPr>
      <w:rFonts w:eastAsiaTheme="minorHAnsi"/>
    </w:rPr>
  </w:style>
  <w:style w:type="paragraph" w:customStyle="1" w:styleId="4E25F5F07E4643139A3E0011AFF9A9BF15">
    <w:name w:val="4E25F5F07E4643139A3E0011AFF9A9BF15"/>
    <w:rsid w:val="00A16ABE"/>
    <w:pPr>
      <w:spacing w:line="312" w:lineRule="auto"/>
    </w:pPr>
    <w:rPr>
      <w:rFonts w:eastAsiaTheme="minorHAnsi"/>
    </w:rPr>
  </w:style>
  <w:style w:type="paragraph" w:customStyle="1" w:styleId="A8D417860E9A4FC0984CE117F872E9AD15">
    <w:name w:val="A8D417860E9A4FC0984CE117F872E9AD15"/>
    <w:rsid w:val="00A16ABE"/>
    <w:pPr>
      <w:spacing w:line="312" w:lineRule="auto"/>
    </w:pPr>
    <w:rPr>
      <w:rFonts w:eastAsiaTheme="minorHAnsi"/>
    </w:rPr>
  </w:style>
  <w:style w:type="paragraph" w:customStyle="1" w:styleId="9E8E5E6D92A344CB81E6657F932709C415">
    <w:name w:val="9E8E5E6D92A344CB81E6657F932709C415"/>
    <w:rsid w:val="00A16ABE"/>
    <w:pPr>
      <w:spacing w:line="312" w:lineRule="auto"/>
    </w:pPr>
    <w:rPr>
      <w:rFonts w:eastAsiaTheme="minorHAnsi"/>
    </w:rPr>
  </w:style>
  <w:style w:type="paragraph" w:customStyle="1" w:styleId="E3512BBDB8A54E1E93FC31FF1DC91D7E15">
    <w:name w:val="E3512BBDB8A54E1E93FC31FF1DC91D7E15"/>
    <w:rsid w:val="00A16ABE"/>
    <w:pPr>
      <w:spacing w:line="312" w:lineRule="auto"/>
    </w:pPr>
    <w:rPr>
      <w:rFonts w:eastAsiaTheme="minorHAnsi"/>
    </w:rPr>
  </w:style>
  <w:style w:type="paragraph" w:customStyle="1" w:styleId="C5B7B6429B1B4D8DADFD1B147A977C2C15">
    <w:name w:val="C5B7B6429B1B4D8DADFD1B147A977C2C15"/>
    <w:rsid w:val="00A16ABE"/>
    <w:pPr>
      <w:spacing w:line="312" w:lineRule="auto"/>
    </w:pPr>
    <w:rPr>
      <w:rFonts w:eastAsiaTheme="minorHAnsi"/>
    </w:rPr>
  </w:style>
  <w:style w:type="paragraph" w:customStyle="1" w:styleId="29C4707F972B482884A3CC76FE7CF6E215">
    <w:name w:val="29C4707F972B482884A3CC76FE7CF6E215"/>
    <w:rsid w:val="00A16ABE"/>
    <w:pPr>
      <w:spacing w:line="312" w:lineRule="auto"/>
    </w:pPr>
    <w:rPr>
      <w:rFonts w:eastAsiaTheme="minorHAnsi"/>
    </w:rPr>
  </w:style>
  <w:style w:type="paragraph" w:customStyle="1" w:styleId="562AB7B561E0492DB6B692000CBFE81115">
    <w:name w:val="562AB7B561E0492DB6B692000CBFE81115"/>
    <w:rsid w:val="00A16ABE"/>
    <w:pPr>
      <w:spacing w:line="312" w:lineRule="auto"/>
    </w:pPr>
    <w:rPr>
      <w:rFonts w:eastAsiaTheme="minorHAnsi"/>
    </w:rPr>
  </w:style>
  <w:style w:type="paragraph" w:customStyle="1" w:styleId="CC8E732EB4A34DF9ADFA19962D7A4D881">
    <w:name w:val="CC8E732EB4A34DF9ADFA19962D7A4D881"/>
    <w:rsid w:val="00A16ABE"/>
    <w:pPr>
      <w:spacing w:line="312" w:lineRule="auto"/>
    </w:pPr>
    <w:rPr>
      <w:rFonts w:eastAsiaTheme="minorHAnsi"/>
    </w:rPr>
  </w:style>
  <w:style w:type="paragraph" w:customStyle="1" w:styleId="85D72F5CD6824EA98BDC003713F228781">
    <w:name w:val="85D72F5CD6824EA98BDC003713F228781"/>
    <w:rsid w:val="00A16ABE"/>
    <w:pPr>
      <w:spacing w:line="312" w:lineRule="auto"/>
    </w:pPr>
    <w:rPr>
      <w:rFonts w:eastAsiaTheme="minorHAnsi"/>
    </w:rPr>
  </w:style>
  <w:style w:type="paragraph" w:customStyle="1" w:styleId="45BDF6F230A3425E9EFF651D414641C31">
    <w:name w:val="45BDF6F230A3425E9EFF651D414641C31"/>
    <w:rsid w:val="00A16ABE"/>
    <w:pPr>
      <w:spacing w:line="312" w:lineRule="auto"/>
    </w:pPr>
    <w:rPr>
      <w:rFonts w:eastAsiaTheme="minorHAnsi"/>
    </w:rPr>
  </w:style>
  <w:style w:type="paragraph" w:customStyle="1" w:styleId="9AF6126F8795420D804C140AF147B4CA1">
    <w:name w:val="9AF6126F8795420D804C140AF147B4CA1"/>
    <w:rsid w:val="00A16ABE"/>
    <w:pPr>
      <w:spacing w:line="312" w:lineRule="auto"/>
    </w:pPr>
    <w:rPr>
      <w:rFonts w:eastAsiaTheme="minorHAnsi"/>
    </w:rPr>
  </w:style>
  <w:style w:type="paragraph" w:customStyle="1" w:styleId="5B24D1049A504D9AA714628F9B24C98E1">
    <w:name w:val="5B24D1049A504D9AA714628F9B24C98E1"/>
    <w:rsid w:val="00A16ABE"/>
    <w:pPr>
      <w:spacing w:line="312" w:lineRule="auto"/>
    </w:pPr>
    <w:rPr>
      <w:rFonts w:eastAsiaTheme="minorHAnsi"/>
    </w:rPr>
  </w:style>
  <w:style w:type="paragraph" w:customStyle="1" w:styleId="AF76AB0653D24421A0D27D820D29105C1">
    <w:name w:val="AF76AB0653D24421A0D27D820D29105C1"/>
    <w:rsid w:val="00A16ABE"/>
    <w:pPr>
      <w:spacing w:line="312" w:lineRule="auto"/>
    </w:pPr>
    <w:rPr>
      <w:rFonts w:eastAsiaTheme="minorHAnsi"/>
    </w:rPr>
  </w:style>
  <w:style w:type="paragraph" w:customStyle="1" w:styleId="87E040FE84F84C65BD8B7E502330BEF06">
    <w:name w:val="87E040FE84F84C65BD8B7E502330BEF06"/>
    <w:rsid w:val="00A16ABE"/>
    <w:pPr>
      <w:spacing w:line="312" w:lineRule="auto"/>
    </w:pPr>
    <w:rPr>
      <w:rFonts w:eastAsiaTheme="minorHAnsi"/>
    </w:rPr>
  </w:style>
  <w:style w:type="paragraph" w:customStyle="1" w:styleId="634ED3966B2A48E093E565D5B657C8CB6">
    <w:name w:val="634ED3966B2A48E093E565D5B657C8CB6"/>
    <w:rsid w:val="00A16ABE"/>
    <w:pPr>
      <w:spacing w:line="312" w:lineRule="auto"/>
    </w:pPr>
    <w:rPr>
      <w:rFonts w:eastAsiaTheme="minorHAnsi"/>
    </w:rPr>
  </w:style>
  <w:style w:type="paragraph" w:customStyle="1" w:styleId="4686A00BDE3D4CAC991F18E230AAA9936">
    <w:name w:val="4686A00BDE3D4CAC991F18E230AAA9936"/>
    <w:rsid w:val="00A16ABE"/>
    <w:pPr>
      <w:spacing w:line="312" w:lineRule="auto"/>
    </w:pPr>
    <w:rPr>
      <w:rFonts w:eastAsiaTheme="minorHAnsi"/>
    </w:rPr>
  </w:style>
  <w:style w:type="paragraph" w:customStyle="1" w:styleId="B704ABBB802944FDBC00C505671550B86">
    <w:name w:val="B704ABBB802944FDBC00C505671550B86"/>
    <w:rsid w:val="00A16ABE"/>
    <w:pPr>
      <w:spacing w:line="312" w:lineRule="auto"/>
    </w:pPr>
    <w:rPr>
      <w:rFonts w:eastAsiaTheme="minorHAnsi"/>
    </w:rPr>
  </w:style>
  <w:style w:type="paragraph" w:customStyle="1" w:styleId="DA86752730AB4645A0501E8DB17309F76">
    <w:name w:val="DA86752730AB4645A0501E8DB17309F76"/>
    <w:rsid w:val="00A16ABE"/>
    <w:pPr>
      <w:spacing w:line="312" w:lineRule="auto"/>
    </w:pPr>
    <w:rPr>
      <w:rFonts w:eastAsiaTheme="minorHAnsi"/>
    </w:rPr>
  </w:style>
  <w:style w:type="paragraph" w:customStyle="1" w:styleId="65318F2EF24A4422ADFCDE17BD65213F1">
    <w:name w:val="65318F2EF24A4422ADFCDE17BD65213F1"/>
    <w:rsid w:val="00A16ABE"/>
    <w:pPr>
      <w:spacing w:line="312" w:lineRule="auto"/>
    </w:pPr>
    <w:rPr>
      <w:rFonts w:eastAsiaTheme="minorHAnsi"/>
    </w:rPr>
  </w:style>
  <w:style w:type="paragraph" w:customStyle="1" w:styleId="F9703B45D81A4F4680740521B5AF4B422">
    <w:name w:val="F9703B45D81A4F4680740521B5AF4B422"/>
    <w:rsid w:val="00A16ABE"/>
    <w:pPr>
      <w:spacing w:line="312" w:lineRule="auto"/>
    </w:pPr>
    <w:rPr>
      <w:rFonts w:eastAsiaTheme="minorHAnsi"/>
    </w:rPr>
  </w:style>
  <w:style w:type="paragraph" w:customStyle="1" w:styleId="038B96C37A5A4B1D992DB48164678C452">
    <w:name w:val="038B96C37A5A4B1D992DB48164678C452"/>
    <w:rsid w:val="00A16ABE"/>
    <w:pPr>
      <w:spacing w:line="312" w:lineRule="auto"/>
    </w:pPr>
    <w:rPr>
      <w:rFonts w:eastAsiaTheme="minorHAnsi"/>
    </w:rPr>
  </w:style>
  <w:style w:type="paragraph" w:customStyle="1" w:styleId="729B83DB0F844B1AA4A36A0A9F07CFBF2">
    <w:name w:val="729B83DB0F844B1AA4A36A0A9F07CFBF2"/>
    <w:rsid w:val="00A16ABE"/>
    <w:pPr>
      <w:spacing w:line="312" w:lineRule="auto"/>
    </w:pPr>
    <w:rPr>
      <w:rFonts w:eastAsiaTheme="minorHAnsi"/>
    </w:rPr>
  </w:style>
  <w:style w:type="paragraph" w:customStyle="1" w:styleId="0CF4A00E6B7E4CDCAC2B468BF8D6807D2">
    <w:name w:val="0CF4A00E6B7E4CDCAC2B468BF8D6807D2"/>
    <w:rsid w:val="00A16ABE"/>
    <w:pPr>
      <w:spacing w:line="312" w:lineRule="auto"/>
    </w:pPr>
    <w:rPr>
      <w:rFonts w:eastAsiaTheme="minorHAnsi"/>
    </w:rPr>
  </w:style>
  <w:style w:type="paragraph" w:customStyle="1" w:styleId="90B5D28A9EB14590B26E040C65C4CA342">
    <w:name w:val="90B5D28A9EB14590B26E040C65C4CA342"/>
    <w:rsid w:val="00A16ABE"/>
    <w:pPr>
      <w:spacing w:line="312" w:lineRule="auto"/>
    </w:pPr>
    <w:rPr>
      <w:rFonts w:eastAsiaTheme="minorHAnsi"/>
    </w:rPr>
  </w:style>
  <w:style w:type="paragraph" w:customStyle="1" w:styleId="A1A6BE5BE80E44D09829121CCA75F8DE2">
    <w:name w:val="A1A6BE5BE80E44D09829121CCA75F8DE2"/>
    <w:rsid w:val="00A16ABE"/>
    <w:pPr>
      <w:spacing w:line="312" w:lineRule="auto"/>
    </w:pPr>
    <w:rPr>
      <w:rFonts w:eastAsiaTheme="minorHAnsi"/>
    </w:rPr>
  </w:style>
  <w:style w:type="paragraph" w:customStyle="1" w:styleId="493D468297F34FD0868C75ACCB86A2D62">
    <w:name w:val="493D468297F34FD0868C75ACCB86A2D62"/>
    <w:rsid w:val="00A16ABE"/>
    <w:pPr>
      <w:spacing w:line="312" w:lineRule="auto"/>
    </w:pPr>
    <w:rPr>
      <w:rFonts w:eastAsiaTheme="minorHAnsi"/>
    </w:rPr>
  </w:style>
  <w:style w:type="paragraph" w:customStyle="1" w:styleId="6995D6AF3B6D4FDD86705251D2F0AD3622">
    <w:name w:val="6995D6AF3B6D4FDD86705251D2F0AD3622"/>
    <w:rsid w:val="00733B8B"/>
    <w:pPr>
      <w:spacing w:line="312" w:lineRule="auto"/>
    </w:pPr>
    <w:rPr>
      <w:rFonts w:eastAsiaTheme="minorHAnsi"/>
    </w:rPr>
  </w:style>
  <w:style w:type="paragraph" w:customStyle="1" w:styleId="8AD2A5F620034949ABE6C820153AC90216">
    <w:name w:val="8AD2A5F620034949ABE6C820153AC90216"/>
    <w:rsid w:val="00733B8B"/>
    <w:pPr>
      <w:spacing w:line="312" w:lineRule="auto"/>
    </w:pPr>
    <w:rPr>
      <w:rFonts w:eastAsiaTheme="minorHAnsi"/>
    </w:rPr>
  </w:style>
  <w:style w:type="paragraph" w:customStyle="1" w:styleId="58D6BB4BE7CE48E3840A0C20EFA8098F16">
    <w:name w:val="58D6BB4BE7CE48E3840A0C20EFA8098F16"/>
    <w:rsid w:val="00733B8B"/>
    <w:pPr>
      <w:spacing w:line="312" w:lineRule="auto"/>
    </w:pPr>
    <w:rPr>
      <w:rFonts w:eastAsiaTheme="minorHAnsi"/>
    </w:rPr>
  </w:style>
  <w:style w:type="paragraph" w:customStyle="1" w:styleId="8A8C7434CF014CB7BBD16FAF12CF591216">
    <w:name w:val="8A8C7434CF014CB7BBD16FAF12CF591216"/>
    <w:rsid w:val="00733B8B"/>
    <w:pPr>
      <w:spacing w:line="312" w:lineRule="auto"/>
    </w:pPr>
    <w:rPr>
      <w:rFonts w:eastAsiaTheme="minorHAnsi"/>
    </w:rPr>
  </w:style>
  <w:style w:type="paragraph" w:customStyle="1" w:styleId="BA106014AF1A4D71AB06AC818E788D4316">
    <w:name w:val="BA106014AF1A4D71AB06AC818E788D4316"/>
    <w:rsid w:val="00733B8B"/>
    <w:pPr>
      <w:spacing w:line="312" w:lineRule="auto"/>
    </w:pPr>
    <w:rPr>
      <w:rFonts w:eastAsiaTheme="minorHAnsi"/>
    </w:rPr>
  </w:style>
  <w:style w:type="paragraph" w:customStyle="1" w:styleId="32677FE9BE5D42398E19FB980063383916">
    <w:name w:val="32677FE9BE5D42398E19FB980063383916"/>
    <w:rsid w:val="00733B8B"/>
    <w:pPr>
      <w:spacing w:line="312" w:lineRule="auto"/>
    </w:pPr>
    <w:rPr>
      <w:rFonts w:eastAsiaTheme="minorHAnsi"/>
    </w:rPr>
  </w:style>
  <w:style w:type="paragraph" w:customStyle="1" w:styleId="E33FE4C521B1434F9737B6912E11269816">
    <w:name w:val="E33FE4C521B1434F9737B6912E11269816"/>
    <w:rsid w:val="00733B8B"/>
    <w:pPr>
      <w:spacing w:line="312" w:lineRule="auto"/>
    </w:pPr>
    <w:rPr>
      <w:rFonts w:eastAsiaTheme="minorHAnsi"/>
    </w:rPr>
  </w:style>
  <w:style w:type="paragraph" w:customStyle="1" w:styleId="F985A844E0D246398AAF9657C96CFD4316">
    <w:name w:val="F985A844E0D246398AAF9657C96CFD4316"/>
    <w:rsid w:val="00733B8B"/>
    <w:pPr>
      <w:spacing w:line="312" w:lineRule="auto"/>
    </w:pPr>
    <w:rPr>
      <w:rFonts w:eastAsiaTheme="minorHAnsi"/>
    </w:rPr>
  </w:style>
  <w:style w:type="paragraph" w:customStyle="1" w:styleId="96D1F8F21F0A4BD88F5CEE2678B2968516">
    <w:name w:val="96D1F8F21F0A4BD88F5CEE2678B2968516"/>
    <w:rsid w:val="00733B8B"/>
    <w:pPr>
      <w:spacing w:line="312" w:lineRule="auto"/>
    </w:pPr>
    <w:rPr>
      <w:rFonts w:eastAsiaTheme="minorHAnsi"/>
    </w:rPr>
  </w:style>
  <w:style w:type="paragraph" w:customStyle="1" w:styleId="69DE38CD9EB5437D8374B70C25F8B5DC16">
    <w:name w:val="69DE38CD9EB5437D8374B70C25F8B5DC16"/>
    <w:rsid w:val="00733B8B"/>
    <w:pPr>
      <w:spacing w:line="312" w:lineRule="auto"/>
    </w:pPr>
    <w:rPr>
      <w:rFonts w:eastAsiaTheme="minorHAnsi"/>
    </w:rPr>
  </w:style>
  <w:style w:type="paragraph" w:customStyle="1" w:styleId="BA63A3E14861475197220C3522D75DE016">
    <w:name w:val="BA63A3E14861475197220C3522D75DE016"/>
    <w:rsid w:val="00733B8B"/>
    <w:pPr>
      <w:spacing w:line="312" w:lineRule="auto"/>
    </w:pPr>
    <w:rPr>
      <w:rFonts w:eastAsiaTheme="minorHAnsi"/>
    </w:rPr>
  </w:style>
  <w:style w:type="paragraph" w:customStyle="1" w:styleId="74CF0D0C5E86445BB9CBA4866E8AC65916">
    <w:name w:val="74CF0D0C5E86445BB9CBA4866E8AC65916"/>
    <w:rsid w:val="00733B8B"/>
    <w:pPr>
      <w:spacing w:line="312" w:lineRule="auto"/>
    </w:pPr>
    <w:rPr>
      <w:rFonts w:eastAsiaTheme="minorHAnsi"/>
    </w:rPr>
  </w:style>
  <w:style w:type="paragraph" w:customStyle="1" w:styleId="536E4EEFD1434C8C8F2F2B715AA1170616">
    <w:name w:val="536E4EEFD1434C8C8F2F2B715AA1170616"/>
    <w:rsid w:val="00733B8B"/>
    <w:pPr>
      <w:spacing w:line="312" w:lineRule="auto"/>
    </w:pPr>
    <w:rPr>
      <w:rFonts w:eastAsiaTheme="minorHAnsi"/>
    </w:rPr>
  </w:style>
  <w:style w:type="paragraph" w:customStyle="1" w:styleId="E962FDECB62C4BE2A270D280849FB6EA16">
    <w:name w:val="E962FDECB62C4BE2A270D280849FB6EA16"/>
    <w:rsid w:val="00733B8B"/>
    <w:pPr>
      <w:spacing w:line="312" w:lineRule="auto"/>
    </w:pPr>
    <w:rPr>
      <w:rFonts w:eastAsiaTheme="minorHAnsi"/>
    </w:rPr>
  </w:style>
  <w:style w:type="paragraph" w:customStyle="1" w:styleId="F0B803E04C6148308EDA59914A06F11C16">
    <w:name w:val="F0B803E04C6148308EDA59914A06F11C16"/>
    <w:rsid w:val="00733B8B"/>
    <w:pPr>
      <w:spacing w:line="312" w:lineRule="auto"/>
    </w:pPr>
    <w:rPr>
      <w:rFonts w:eastAsiaTheme="minorHAnsi"/>
    </w:rPr>
  </w:style>
  <w:style w:type="paragraph" w:customStyle="1" w:styleId="2A4E6C73166540FCB98E3A7FD3F2892B16">
    <w:name w:val="2A4E6C73166540FCB98E3A7FD3F2892B16"/>
    <w:rsid w:val="00733B8B"/>
    <w:pPr>
      <w:spacing w:line="312" w:lineRule="auto"/>
    </w:pPr>
    <w:rPr>
      <w:rFonts w:eastAsiaTheme="minorHAnsi"/>
    </w:rPr>
  </w:style>
  <w:style w:type="paragraph" w:customStyle="1" w:styleId="0A83B8CD852A4338AB3AF4A2BAC7189316">
    <w:name w:val="0A83B8CD852A4338AB3AF4A2BAC7189316"/>
    <w:rsid w:val="00733B8B"/>
    <w:pPr>
      <w:spacing w:line="312" w:lineRule="auto"/>
    </w:pPr>
    <w:rPr>
      <w:rFonts w:eastAsiaTheme="minorHAnsi"/>
    </w:rPr>
  </w:style>
  <w:style w:type="paragraph" w:customStyle="1" w:styleId="7FFE16ED565E4061970DF7AE77681A6716">
    <w:name w:val="7FFE16ED565E4061970DF7AE77681A6716"/>
    <w:rsid w:val="00733B8B"/>
    <w:pPr>
      <w:spacing w:line="312" w:lineRule="auto"/>
    </w:pPr>
    <w:rPr>
      <w:rFonts w:eastAsiaTheme="minorHAnsi"/>
    </w:rPr>
  </w:style>
  <w:style w:type="paragraph" w:customStyle="1" w:styleId="9773AAC523AC4069ACC0A68664777E2A16">
    <w:name w:val="9773AAC523AC4069ACC0A68664777E2A16"/>
    <w:rsid w:val="00733B8B"/>
    <w:pPr>
      <w:spacing w:line="312" w:lineRule="auto"/>
    </w:pPr>
    <w:rPr>
      <w:rFonts w:eastAsiaTheme="minorHAnsi"/>
    </w:rPr>
  </w:style>
  <w:style w:type="paragraph" w:customStyle="1" w:styleId="1AA6B80E433A466F8380393EC3ECC86016">
    <w:name w:val="1AA6B80E433A466F8380393EC3ECC86016"/>
    <w:rsid w:val="00733B8B"/>
    <w:pPr>
      <w:spacing w:line="312" w:lineRule="auto"/>
    </w:pPr>
    <w:rPr>
      <w:rFonts w:eastAsiaTheme="minorHAnsi"/>
    </w:rPr>
  </w:style>
  <w:style w:type="paragraph" w:customStyle="1" w:styleId="ADB04D507A4149628938D84FC180E81916">
    <w:name w:val="ADB04D507A4149628938D84FC180E81916"/>
    <w:rsid w:val="00733B8B"/>
    <w:pPr>
      <w:spacing w:line="312" w:lineRule="auto"/>
    </w:pPr>
    <w:rPr>
      <w:rFonts w:eastAsiaTheme="minorHAnsi"/>
    </w:rPr>
  </w:style>
  <w:style w:type="paragraph" w:customStyle="1" w:styleId="72BF111BE8B04F3A99B859401044209F16">
    <w:name w:val="72BF111BE8B04F3A99B859401044209F16"/>
    <w:rsid w:val="00733B8B"/>
    <w:pPr>
      <w:spacing w:line="312" w:lineRule="auto"/>
    </w:pPr>
    <w:rPr>
      <w:rFonts w:eastAsiaTheme="minorHAnsi"/>
    </w:rPr>
  </w:style>
  <w:style w:type="paragraph" w:customStyle="1" w:styleId="7F911578CEC4469BB6C51A4318202F0316">
    <w:name w:val="7F911578CEC4469BB6C51A4318202F0316"/>
    <w:rsid w:val="00733B8B"/>
    <w:pPr>
      <w:spacing w:line="312" w:lineRule="auto"/>
    </w:pPr>
    <w:rPr>
      <w:rFonts w:eastAsiaTheme="minorHAnsi"/>
    </w:rPr>
  </w:style>
  <w:style w:type="paragraph" w:customStyle="1" w:styleId="F3B3B421B3474CD7AAD54F3298AAA85816">
    <w:name w:val="F3B3B421B3474CD7AAD54F3298AAA85816"/>
    <w:rsid w:val="00733B8B"/>
    <w:pPr>
      <w:spacing w:line="312" w:lineRule="auto"/>
    </w:pPr>
    <w:rPr>
      <w:rFonts w:eastAsiaTheme="minorHAnsi"/>
    </w:rPr>
  </w:style>
  <w:style w:type="paragraph" w:customStyle="1" w:styleId="4E25F5F07E4643139A3E0011AFF9A9BF16">
    <w:name w:val="4E25F5F07E4643139A3E0011AFF9A9BF16"/>
    <w:rsid w:val="00733B8B"/>
    <w:pPr>
      <w:spacing w:line="312" w:lineRule="auto"/>
    </w:pPr>
    <w:rPr>
      <w:rFonts w:eastAsiaTheme="minorHAnsi"/>
    </w:rPr>
  </w:style>
  <w:style w:type="paragraph" w:customStyle="1" w:styleId="A8D417860E9A4FC0984CE117F872E9AD16">
    <w:name w:val="A8D417860E9A4FC0984CE117F872E9AD16"/>
    <w:rsid w:val="00733B8B"/>
    <w:pPr>
      <w:spacing w:line="312" w:lineRule="auto"/>
    </w:pPr>
    <w:rPr>
      <w:rFonts w:eastAsiaTheme="minorHAnsi"/>
    </w:rPr>
  </w:style>
  <w:style w:type="paragraph" w:customStyle="1" w:styleId="9E8E5E6D92A344CB81E6657F932709C416">
    <w:name w:val="9E8E5E6D92A344CB81E6657F932709C416"/>
    <w:rsid w:val="00733B8B"/>
    <w:pPr>
      <w:spacing w:line="312" w:lineRule="auto"/>
    </w:pPr>
    <w:rPr>
      <w:rFonts w:eastAsiaTheme="minorHAnsi"/>
    </w:rPr>
  </w:style>
  <w:style w:type="paragraph" w:customStyle="1" w:styleId="E3512BBDB8A54E1E93FC31FF1DC91D7E16">
    <w:name w:val="E3512BBDB8A54E1E93FC31FF1DC91D7E16"/>
    <w:rsid w:val="00733B8B"/>
    <w:pPr>
      <w:spacing w:line="312" w:lineRule="auto"/>
    </w:pPr>
    <w:rPr>
      <w:rFonts w:eastAsiaTheme="minorHAnsi"/>
    </w:rPr>
  </w:style>
  <w:style w:type="paragraph" w:customStyle="1" w:styleId="C5B7B6429B1B4D8DADFD1B147A977C2C16">
    <w:name w:val="C5B7B6429B1B4D8DADFD1B147A977C2C16"/>
    <w:rsid w:val="00733B8B"/>
    <w:pPr>
      <w:spacing w:line="312" w:lineRule="auto"/>
    </w:pPr>
    <w:rPr>
      <w:rFonts w:eastAsiaTheme="minorHAnsi"/>
    </w:rPr>
  </w:style>
  <w:style w:type="paragraph" w:customStyle="1" w:styleId="29C4707F972B482884A3CC76FE7CF6E216">
    <w:name w:val="29C4707F972B482884A3CC76FE7CF6E216"/>
    <w:rsid w:val="00733B8B"/>
    <w:pPr>
      <w:spacing w:line="312" w:lineRule="auto"/>
    </w:pPr>
    <w:rPr>
      <w:rFonts w:eastAsiaTheme="minorHAnsi"/>
    </w:rPr>
  </w:style>
  <w:style w:type="paragraph" w:customStyle="1" w:styleId="562AB7B561E0492DB6B692000CBFE81116">
    <w:name w:val="562AB7B561E0492DB6B692000CBFE81116"/>
    <w:rsid w:val="00733B8B"/>
    <w:pPr>
      <w:spacing w:line="312" w:lineRule="auto"/>
    </w:pPr>
    <w:rPr>
      <w:rFonts w:eastAsiaTheme="minorHAnsi"/>
    </w:rPr>
  </w:style>
  <w:style w:type="paragraph" w:customStyle="1" w:styleId="CC8E732EB4A34DF9ADFA19962D7A4D882">
    <w:name w:val="CC8E732EB4A34DF9ADFA19962D7A4D882"/>
    <w:rsid w:val="00733B8B"/>
    <w:pPr>
      <w:spacing w:line="312" w:lineRule="auto"/>
    </w:pPr>
    <w:rPr>
      <w:rFonts w:eastAsiaTheme="minorHAnsi"/>
    </w:rPr>
  </w:style>
  <w:style w:type="paragraph" w:customStyle="1" w:styleId="85D72F5CD6824EA98BDC003713F228782">
    <w:name w:val="85D72F5CD6824EA98BDC003713F228782"/>
    <w:rsid w:val="00733B8B"/>
    <w:pPr>
      <w:spacing w:line="312" w:lineRule="auto"/>
    </w:pPr>
    <w:rPr>
      <w:rFonts w:eastAsiaTheme="minorHAnsi"/>
    </w:rPr>
  </w:style>
  <w:style w:type="paragraph" w:customStyle="1" w:styleId="45BDF6F230A3425E9EFF651D414641C32">
    <w:name w:val="45BDF6F230A3425E9EFF651D414641C32"/>
    <w:rsid w:val="00733B8B"/>
    <w:pPr>
      <w:spacing w:line="312" w:lineRule="auto"/>
    </w:pPr>
    <w:rPr>
      <w:rFonts w:eastAsiaTheme="minorHAnsi"/>
    </w:rPr>
  </w:style>
  <w:style w:type="paragraph" w:customStyle="1" w:styleId="9AF6126F8795420D804C140AF147B4CA2">
    <w:name w:val="9AF6126F8795420D804C140AF147B4CA2"/>
    <w:rsid w:val="00733B8B"/>
    <w:pPr>
      <w:spacing w:line="312" w:lineRule="auto"/>
    </w:pPr>
    <w:rPr>
      <w:rFonts w:eastAsiaTheme="minorHAnsi"/>
    </w:rPr>
  </w:style>
  <w:style w:type="paragraph" w:customStyle="1" w:styleId="5B24D1049A504D9AA714628F9B24C98E2">
    <w:name w:val="5B24D1049A504D9AA714628F9B24C98E2"/>
    <w:rsid w:val="00733B8B"/>
    <w:pPr>
      <w:spacing w:line="312" w:lineRule="auto"/>
    </w:pPr>
    <w:rPr>
      <w:rFonts w:eastAsiaTheme="minorHAnsi"/>
    </w:rPr>
  </w:style>
  <w:style w:type="paragraph" w:customStyle="1" w:styleId="AF76AB0653D24421A0D27D820D29105C2">
    <w:name w:val="AF76AB0653D24421A0D27D820D29105C2"/>
    <w:rsid w:val="00733B8B"/>
    <w:pPr>
      <w:spacing w:line="312" w:lineRule="auto"/>
    </w:pPr>
    <w:rPr>
      <w:rFonts w:eastAsiaTheme="minorHAnsi"/>
    </w:rPr>
  </w:style>
  <w:style w:type="paragraph" w:customStyle="1" w:styleId="87E040FE84F84C65BD8B7E502330BEF07">
    <w:name w:val="87E040FE84F84C65BD8B7E502330BEF07"/>
    <w:rsid w:val="00733B8B"/>
    <w:pPr>
      <w:spacing w:line="312" w:lineRule="auto"/>
    </w:pPr>
    <w:rPr>
      <w:rFonts w:eastAsiaTheme="minorHAnsi"/>
    </w:rPr>
  </w:style>
  <w:style w:type="paragraph" w:customStyle="1" w:styleId="634ED3966B2A48E093E565D5B657C8CB7">
    <w:name w:val="634ED3966B2A48E093E565D5B657C8CB7"/>
    <w:rsid w:val="00733B8B"/>
    <w:pPr>
      <w:spacing w:line="312" w:lineRule="auto"/>
    </w:pPr>
    <w:rPr>
      <w:rFonts w:eastAsiaTheme="minorHAnsi"/>
    </w:rPr>
  </w:style>
  <w:style w:type="paragraph" w:customStyle="1" w:styleId="4686A00BDE3D4CAC991F18E230AAA9937">
    <w:name w:val="4686A00BDE3D4CAC991F18E230AAA9937"/>
    <w:rsid w:val="00733B8B"/>
    <w:pPr>
      <w:spacing w:line="312" w:lineRule="auto"/>
    </w:pPr>
    <w:rPr>
      <w:rFonts w:eastAsiaTheme="minorHAnsi"/>
    </w:rPr>
  </w:style>
  <w:style w:type="paragraph" w:customStyle="1" w:styleId="B704ABBB802944FDBC00C505671550B87">
    <w:name w:val="B704ABBB802944FDBC00C505671550B87"/>
    <w:rsid w:val="00733B8B"/>
    <w:pPr>
      <w:spacing w:line="312" w:lineRule="auto"/>
    </w:pPr>
    <w:rPr>
      <w:rFonts w:eastAsiaTheme="minorHAnsi"/>
    </w:rPr>
  </w:style>
  <w:style w:type="paragraph" w:customStyle="1" w:styleId="DA86752730AB4645A0501E8DB17309F77">
    <w:name w:val="DA86752730AB4645A0501E8DB17309F77"/>
    <w:rsid w:val="00733B8B"/>
    <w:pPr>
      <w:spacing w:line="312" w:lineRule="auto"/>
    </w:pPr>
    <w:rPr>
      <w:rFonts w:eastAsiaTheme="minorHAnsi"/>
    </w:rPr>
  </w:style>
  <w:style w:type="paragraph" w:customStyle="1" w:styleId="65318F2EF24A4422ADFCDE17BD65213F2">
    <w:name w:val="65318F2EF24A4422ADFCDE17BD65213F2"/>
    <w:rsid w:val="00733B8B"/>
    <w:pPr>
      <w:spacing w:line="312" w:lineRule="auto"/>
    </w:pPr>
    <w:rPr>
      <w:rFonts w:eastAsiaTheme="minorHAnsi"/>
    </w:rPr>
  </w:style>
  <w:style w:type="paragraph" w:customStyle="1" w:styleId="F9703B45D81A4F4680740521B5AF4B423">
    <w:name w:val="F9703B45D81A4F4680740521B5AF4B423"/>
    <w:rsid w:val="00733B8B"/>
    <w:pPr>
      <w:spacing w:line="312" w:lineRule="auto"/>
    </w:pPr>
    <w:rPr>
      <w:rFonts w:eastAsiaTheme="minorHAnsi"/>
    </w:rPr>
  </w:style>
  <w:style w:type="paragraph" w:customStyle="1" w:styleId="038B96C37A5A4B1D992DB48164678C453">
    <w:name w:val="038B96C37A5A4B1D992DB48164678C453"/>
    <w:rsid w:val="00733B8B"/>
    <w:pPr>
      <w:spacing w:line="312" w:lineRule="auto"/>
    </w:pPr>
    <w:rPr>
      <w:rFonts w:eastAsiaTheme="minorHAnsi"/>
    </w:rPr>
  </w:style>
  <w:style w:type="paragraph" w:customStyle="1" w:styleId="729B83DB0F844B1AA4A36A0A9F07CFBF3">
    <w:name w:val="729B83DB0F844B1AA4A36A0A9F07CFBF3"/>
    <w:rsid w:val="00733B8B"/>
    <w:pPr>
      <w:spacing w:line="312" w:lineRule="auto"/>
    </w:pPr>
    <w:rPr>
      <w:rFonts w:eastAsiaTheme="minorHAnsi"/>
    </w:rPr>
  </w:style>
  <w:style w:type="paragraph" w:customStyle="1" w:styleId="0CF4A00E6B7E4CDCAC2B468BF8D6807D3">
    <w:name w:val="0CF4A00E6B7E4CDCAC2B468BF8D6807D3"/>
    <w:rsid w:val="00733B8B"/>
    <w:pPr>
      <w:spacing w:line="312" w:lineRule="auto"/>
    </w:pPr>
    <w:rPr>
      <w:rFonts w:eastAsiaTheme="minorHAnsi"/>
    </w:rPr>
  </w:style>
  <w:style w:type="paragraph" w:customStyle="1" w:styleId="90B5D28A9EB14590B26E040C65C4CA343">
    <w:name w:val="90B5D28A9EB14590B26E040C65C4CA343"/>
    <w:rsid w:val="00733B8B"/>
    <w:pPr>
      <w:spacing w:line="312" w:lineRule="auto"/>
    </w:pPr>
    <w:rPr>
      <w:rFonts w:eastAsiaTheme="minorHAnsi"/>
    </w:rPr>
  </w:style>
  <w:style w:type="paragraph" w:customStyle="1" w:styleId="A1A6BE5BE80E44D09829121CCA75F8DE3">
    <w:name w:val="A1A6BE5BE80E44D09829121CCA75F8DE3"/>
    <w:rsid w:val="00733B8B"/>
    <w:pPr>
      <w:spacing w:line="312" w:lineRule="auto"/>
    </w:pPr>
    <w:rPr>
      <w:rFonts w:eastAsiaTheme="minorHAnsi"/>
    </w:rPr>
  </w:style>
  <w:style w:type="paragraph" w:customStyle="1" w:styleId="493D468297F34FD0868C75ACCB86A2D63">
    <w:name w:val="493D468297F34FD0868C75ACCB86A2D63"/>
    <w:rsid w:val="00733B8B"/>
    <w:pPr>
      <w:spacing w:line="312" w:lineRule="auto"/>
    </w:pPr>
    <w:rPr>
      <w:rFonts w:eastAsiaTheme="minorHAnsi"/>
    </w:rPr>
  </w:style>
  <w:style w:type="paragraph" w:customStyle="1" w:styleId="5480882C93624D14862FAEFF10401D91">
    <w:name w:val="5480882C93624D14862FAEFF10401D91"/>
    <w:rsid w:val="00EB52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4285EDC39A0948BFA0351374156B50" ma:contentTypeVersion="8" ma:contentTypeDescription="Create a new document." ma:contentTypeScope="" ma:versionID="a6410b7633535f29ec9bae67f31347ba">
  <xsd:schema xmlns:xsd="http://www.w3.org/2001/XMLSchema" xmlns:xs="http://www.w3.org/2001/XMLSchema" xmlns:p="http://schemas.microsoft.com/office/2006/metadata/properties" xmlns:ns1="http://schemas.microsoft.com/sharepoint/v3" xmlns:ns2="c246ee03-080f-45a4-927d-779cdf8174ad" xmlns:ns3="http://schemas.microsoft.com/sharepoint/v3/fields" targetNamespace="http://schemas.microsoft.com/office/2006/metadata/properties" ma:root="true" ma:fieldsID="dd5e729fc193b9a459ffd6e942eff2ce" ns1:_="" ns2:_="" ns3:_="">
    <xsd:import namespace="http://schemas.microsoft.com/sharepoint/v3"/>
    <xsd:import namespace="c246ee03-080f-45a4-927d-779cdf8174ad"/>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2:Abstract" minOccurs="0"/>
                <xsd:element ref="ns2:DatePosted" minOccurs="0"/>
                <xsd:element ref="ns2:DocumentKeywords" minOccurs="0"/>
                <xsd:element ref="ns2:DocumentNotes" minOccurs="0"/>
                <xsd:element ref="ns2:DocumentCategory" minOccurs="0"/>
                <xsd:element ref="ns2:Committee" minOccurs="0"/>
                <xsd:element ref="ns3: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46ee03-080f-45a4-927d-779cdf8174ad" elementFormDefault="qualified">
    <xsd:import namespace="http://schemas.microsoft.com/office/2006/documentManagement/types"/>
    <xsd:import namespace="http://schemas.microsoft.com/office/infopath/2007/PartnerControls"/>
    <xsd:element name="Abstract" ma:index="10" nillable="true" ma:displayName="Abstract" ma:internalName="Abstract">
      <xsd:simpleType>
        <xsd:restriction base="dms:Text"/>
      </xsd:simpleType>
    </xsd:element>
    <xsd:element name="DatePosted" ma:index="11" nillable="true" ma:displayName="DatePosted" ma:internalName="DatePosted">
      <xsd:simpleType>
        <xsd:restriction base="dms:DateTime"/>
      </xsd:simpleType>
    </xsd:element>
    <xsd:element name="DocumentKeywords" ma:index="12" nillable="true" ma:displayName="DocumentKeywords" ma:internalName="DocumentKeywords">
      <xsd:simpleType>
        <xsd:restriction base="dms:Text"/>
      </xsd:simpleType>
    </xsd:element>
    <xsd:element name="DocumentNotes" ma:index="13" nillable="true" ma:displayName="DocumentNotes" ma:internalName="DocumentNotes">
      <xsd:simpleType>
        <xsd:restriction base="dms:Note">
          <xsd:maxLength value="255"/>
        </xsd:restriction>
      </xsd:simpleType>
    </xsd:element>
    <xsd:element name="DocumentCategory" ma:index="14" nillable="true" ma:displayName="DocumentCategory" ma:internalName="DocumentCategory">
      <xsd:simpleType>
        <xsd:restriction base="dms:Text"/>
      </xsd:simpleType>
    </xsd:element>
    <xsd:element name="Committee" ma:index="15" nillable="true" ma:displayName="Committee" ma:internalName="Committe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6" nillable="true" ma:displayName="Date Created" ma:description="The date on which this resource was created"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Category xmlns="c246ee03-080f-45a4-927d-779cdf8174ad" xsi:nil="true"/>
    <Committee xmlns="c246ee03-080f-45a4-927d-779cdf8174ad" xsi:nil="true"/>
    <PublishingExpirationDate xmlns="http://schemas.microsoft.com/sharepoint/v3" xsi:nil="true"/>
    <Abstract xmlns="c246ee03-080f-45a4-927d-779cdf8174ad">2020 Nomination Form Sample</Abstract>
    <PublishingStartDate xmlns="http://schemas.microsoft.com/sharepoint/v3" xsi:nil="true"/>
    <DocumentKeywords xmlns="c246ee03-080f-45a4-927d-779cdf8174ad">2020 Solicitation Nomination Form Sample</DocumentKeywords>
    <DocumentNotes xmlns="c246ee03-080f-45a4-927d-779cdf8174ad" xsi:nil="true"/>
    <DatePosted xmlns="c246ee03-080f-45a4-927d-779cdf8174ad">2020-07-15T17:00:00+00:00</DatePosted>
    <_DCDateCreated xmlns="http://schemas.microsoft.com/sharepoint/v3/fields" xsi:nil="true"/>
  </documentManagement>
</p:properties>
</file>

<file path=customXml/itemProps1.xml><?xml version="1.0" encoding="utf-8"?>
<ds:datastoreItem xmlns:ds="http://schemas.openxmlformats.org/officeDocument/2006/customXml" ds:itemID="{B523A134-27B3-45F4-8403-E8E067332250}"/>
</file>

<file path=customXml/itemProps2.xml><?xml version="1.0" encoding="utf-8"?>
<ds:datastoreItem xmlns:ds="http://schemas.openxmlformats.org/officeDocument/2006/customXml" ds:itemID="{3A42891F-4AF5-40BB-8776-A0BA6251FC90}"/>
</file>

<file path=customXml/itemProps3.xml><?xml version="1.0" encoding="utf-8"?>
<ds:datastoreItem xmlns:ds="http://schemas.openxmlformats.org/officeDocument/2006/customXml" ds:itemID="{0CB566B0-B580-45D0-A067-D8D9A064D487}"/>
</file>

<file path=customXml/itemProps4.xml><?xml version="1.0" encoding="utf-8"?>
<ds:datastoreItem xmlns:ds="http://schemas.openxmlformats.org/officeDocument/2006/customXml" ds:itemID="{055840ED-3D79-4CB1-B6EB-E4234E953452}"/>
</file>

<file path=docProps/app.xml><?xml version="1.0" encoding="utf-8"?>
<Properties xmlns="http://schemas.openxmlformats.org/officeDocument/2006/extended-properties" xmlns:vt="http://schemas.openxmlformats.org/officeDocument/2006/docPropsVTypes">
  <Template>Normal</Template>
  <TotalTime>42</TotalTime>
  <Pages>9</Pages>
  <Words>1958</Words>
  <Characters>111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a current sample nomation form 2020</dc:title>
  <dc:subject/>
  <dc:creator>Powers, Allyson</dc:creator>
  <cp:keywords/>
  <dc:description/>
  <cp:lastModifiedBy>Sadasivam, Suriyanarayanan</cp:lastModifiedBy>
  <cp:revision>15</cp:revision>
  <dcterms:created xsi:type="dcterms:W3CDTF">2020-07-13T17:13:00Z</dcterms:created>
  <dcterms:modified xsi:type="dcterms:W3CDTF">2020-07-1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285EDC39A0948BFA0351374156B50</vt:lpwstr>
  </property>
</Properties>
</file>